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781"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5249"/>
      </w:tblGrid>
      <w:tr w:rsidR="003A7069" w:rsidRPr="003A7069" w14:paraId="1CF45C26" w14:textId="77777777" w:rsidTr="000938D3">
        <w:tc>
          <w:tcPr>
            <w:tcW w:w="4532" w:type="dxa"/>
          </w:tcPr>
          <w:p w14:paraId="6073A923" w14:textId="4B5A5F4E" w:rsidR="0088651A" w:rsidRPr="003A7069" w:rsidRDefault="000B4BC2" w:rsidP="0088651A">
            <w:pPr>
              <w:jc w:val="center"/>
            </w:pPr>
            <w:r w:rsidRPr="003A7069">
              <w:t>B</w:t>
            </w:r>
            <w:r w:rsidR="0088651A" w:rsidRPr="003A7069">
              <w:t>Ộ GIAO THÔNG VẬN TẢI</w:t>
            </w:r>
          </w:p>
          <w:p w14:paraId="502C8246" w14:textId="36DE6666" w:rsidR="0088651A" w:rsidRPr="003A7069" w:rsidRDefault="009B3595" w:rsidP="0088651A">
            <w:pPr>
              <w:jc w:val="center"/>
              <w:rPr>
                <w:b/>
              </w:rPr>
            </w:pPr>
            <w:r w:rsidRPr="003A7069">
              <w:rPr>
                <w:b/>
                <w:noProof/>
              </w:rPr>
              <mc:AlternateContent>
                <mc:Choice Requires="wps">
                  <w:drawing>
                    <wp:anchor distT="0" distB="0" distL="114300" distR="114300" simplePos="0" relativeHeight="251669504" behindDoc="0" locked="0" layoutInCell="1" allowOverlap="1" wp14:anchorId="54ED3DD1" wp14:editId="74BAA6C2">
                      <wp:simplePos x="0" y="0"/>
                      <wp:positionH relativeFrom="column">
                        <wp:posOffset>613162</wp:posOffset>
                      </wp:positionH>
                      <wp:positionV relativeFrom="paragraph">
                        <wp:posOffset>215845</wp:posOffset>
                      </wp:positionV>
                      <wp:extent cx="1403350" cy="0"/>
                      <wp:effectExtent l="0" t="0" r="25400" b="19050"/>
                      <wp:wrapNone/>
                      <wp:docPr id="7" name="Straight Connector 7"/>
                      <wp:cNvGraphicFramePr/>
                      <a:graphic xmlns:a="http://schemas.openxmlformats.org/drawingml/2006/main">
                        <a:graphicData uri="http://schemas.microsoft.com/office/word/2010/wordprocessingShape">
                          <wps:wsp>
                            <wps:cNvCnPr/>
                            <wps:spPr>
                              <a:xfrm>
                                <a:off x="0" y="0"/>
                                <a:ext cx="1403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AF3A2F" id="Straight Connector 7"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48.3pt,17pt" to="158.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" strokecolor="#5b9bd5 [3204]" strokeweight=".5pt">
                      <v:stroke joinstyle="miter"/>
                    </v:line>
                  </w:pict>
                </mc:Fallback>
              </mc:AlternateContent>
            </w:r>
            <w:r w:rsidR="0088651A" w:rsidRPr="003A7069">
              <w:rPr>
                <w:b/>
              </w:rPr>
              <w:t>TRƯỜNG ĐH HÀNG HẢI VIỆT NAM</w:t>
            </w:r>
          </w:p>
        </w:tc>
        <w:tc>
          <w:tcPr>
            <w:tcW w:w="5249" w:type="dxa"/>
          </w:tcPr>
          <w:p w14:paraId="290A15B7" w14:textId="77777777" w:rsidR="009B3595" w:rsidRPr="00182771" w:rsidRDefault="009B3595" w:rsidP="009B3595">
            <w:pPr>
              <w:spacing w:before="40" w:after="40"/>
              <w:jc w:val="center"/>
              <w:rPr>
                <w:b/>
                <w:sz w:val="28"/>
                <w:szCs w:val="26"/>
              </w:rPr>
            </w:pPr>
            <w:r w:rsidRPr="00182771">
              <w:rPr>
                <w:b/>
                <w:sz w:val="28"/>
                <w:szCs w:val="26"/>
              </w:rPr>
              <w:t>PHIẾU ĐỀ XUẤT</w:t>
            </w:r>
          </w:p>
          <w:p w14:paraId="14F42E63" w14:textId="77777777" w:rsidR="00182771" w:rsidRPr="00182771" w:rsidRDefault="009B3595" w:rsidP="00182771">
            <w:pPr>
              <w:spacing w:before="40" w:after="40"/>
              <w:jc w:val="center"/>
              <w:rPr>
                <w:b/>
              </w:rPr>
            </w:pPr>
            <w:r w:rsidRPr="00182771">
              <w:rPr>
                <w:b/>
              </w:rPr>
              <w:t xml:space="preserve">ĐỀ TÀI NGHIÊN CỨU KHOA HỌC </w:t>
            </w:r>
          </w:p>
          <w:p w14:paraId="02EFC575" w14:textId="7469ABE4" w:rsidR="009B3595" w:rsidRPr="00182771" w:rsidRDefault="009B3595" w:rsidP="00182771">
            <w:pPr>
              <w:spacing w:before="40" w:after="40"/>
              <w:jc w:val="center"/>
              <w:rPr>
                <w:b/>
              </w:rPr>
            </w:pPr>
            <w:r w:rsidRPr="00182771">
              <w:rPr>
                <w:b/>
              </w:rPr>
              <w:t>CẤP TRƯỜNG TRỌNG ĐIỂM</w:t>
            </w:r>
          </w:p>
          <w:p w14:paraId="37BB067B" w14:textId="2DD1029E" w:rsidR="0088651A" w:rsidRPr="003A7069" w:rsidRDefault="009B3595" w:rsidP="00BE3502">
            <w:pPr>
              <w:jc w:val="center"/>
              <w:rPr>
                <w:b/>
              </w:rPr>
            </w:pPr>
            <w:r w:rsidRPr="003A7069">
              <w:rPr>
                <w:b/>
              </w:rPr>
              <w:t xml:space="preserve">Năm: </w:t>
            </w:r>
            <w:r w:rsidR="0008306F">
              <w:rPr>
                <w:b/>
              </w:rPr>
              <w:t>20</w:t>
            </w:r>
            <w:r w:rsidR="00BE3502">
              <w:rPr>
                <w:b/>
              </w:rPr>
              <w:t>…</w:t>
            </w:r>
          </w:p>
        </w:tc>
      </w:tr>
    </w:tbl>
    <w:p w14:paraId="657FF1DF" w14:textId="5D5A92A5" w:rsidR="0088651A" w:rsidRPr="003A7069" w:rsidRDefault="0088651A" w:rsidP="0088651A"/>
    <w:p w14:paraId="3B3017FE" w14:textId="77777777" w:rsidR="0088651A" w:rsidRPr="003A7069" w:rsidRDefault="0088651A" w:rsidP="00D77765">
      <w:pPr>
        <w:spacing w:before="40" w:after="40" w:line="288" w:lineRule="auto"/>
        <w:jc w:val="both"/>
        <w:rPr>
          <w:i/>
          <w:sz w:val="22"/>
        </w:rPr>
      </w:pPr>
      <w:r w:rsidRPr="003A7069">
        <w:rPr>
          <w:b/>
        </w:rPr>
        <w:t>1. Tên đề tài</w:t>
      </w:r>
      <w:r w:rsidRPr="003A7069">
        <w:t xml:space="preserve">: </w:t>
      </w:r>
      <w:r w:rsidRPr="003A7069">
        <w:rPr>
          <w:i/>
          <w:sz w:val="22"/>
        </w:rPr>
        <w:t>Xác định tên đề tài ngắn gọn, cô đọng nhưng phải đầy đủ thông tin và phản ánh rõ ràng nội dung nghiên cứu “Nghiên cứu cái gì?/ Làm sáng tỏ cái gì?/ Đối tượng nào?/ Theo hướng nào?/ Ở đâu?/ Thời gian nào?/…”</w:t>
      </w:r>
    </w:p>
    <w:p w14:paraId="3F1544F7" w14:textId="77777777" w:rsidR="0088651A" w:rsidRPr="003A7069" w:rsidRDefault="0088651A" w:rsidP="00D77765">
      <w:pPr>
        <w:tabs>
          <w:tab w:val="left" w:leader="dot" w:pos="8789"/>
        </w:tabs>
        <w:spacing w:before="40" w:after="40" w:line="288" w:lineRule="auto"/>
        <w:jc w:val="both"/>
      </w:pPr>
      <w:r w:rsidRPr="003A7069">
        <w:tab/>
      </w:r>
      <w:r w:rsidRPr="003A7069">
        <w:tab/>
      </w:r>
    </w:p>
    <w:p w14:paraId="2E037B78" w14:textId="77777777" w:rsidR="0088651A" w:rsidRPr="003A7069" w:rsidRDefault="0088651A" w:rsidP="00D77765">
      <w:pPr>
        <w:spacing w:before="40" w:after="40" w:line="288" w:lineRule="auto"/>
        <w:jc w:val="both"/>
        <w:rPr>
          <w:b/>
        </w:rPr>
      </w:pPr>
      <w:r w:rsidRPr="003A7069">
        <w:rPr>
          <w:b/>
        </w:rPr>
        <w:t>2. Lĩnh vực nghiên cứu</w:t>
      </w:r>
    </w:p>
    <w:p w14:paraId="56A465DC" w14:textId="3559CEB5" w:rsidR="0088651A" w:rsidRPr="003A7069" w:rsidRDefault="0088651A" w:rsidP="00D77765">
      <w:pPr>
        <w:spacing w:before="40" w:after="40" w:line="288" w:lineRule="auto"/>
        <w:ind w:firstLine="720"/>
        <w:jc w:val="both"/>
      </w:pPr>
      <w:r w:rsidRPr="003A7069">
        <w:t xml:space="preserve">Kinh tế - Xã hội: </w:t>
      </w:r>
      <w:sdt>
        <w:sdtPr>
          <w:id w:val="544491010"/>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r w:rsidRPr="003A7069">
        <w:tab/>
        <w:t xml:space="preserve">       Kỹ thuật - Công nghệ: </w:t>
      </w:r>
      <w:sdt>
        <w:sdtPr>
          <w:id w:val="1409194086"/>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r w:rsidRPr="003A7069">
        <w:tab/>
        <w:t xml:space="preserve">           Môi trường: </w:t>
      </w:r>
      <w:sdt>
        <w:sdtPr>
          <w:id w:val="774526870"/>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p>
    <w:p w14:paraId="7BE49CC2" w14:textId="77777777" w:rsidR="0088651A" w:rsidRPr="003A7069" w:rsidRDefault="0088651A" w:rsidP="00D77765">
      <w:pPr>
        <w:spacing w:before="40" w:after="40" w:line="288" w:lineRule="auto"/>
        <w:jc w:val="both"/>
      </w:pPr>
      <w:r w:rsidRPr="003A7069">
        <w:rPr>
          <w:b/>
        </w:rPr>
        <w:t>3. Tính cấp thiết</w:t>
      </w:r>
    </w:p>
    <w:p w14:paraId="0C5EB7A4" w14:textId="77777777" w:rsidR="0088651A" w:rsidRPr="003A7069" w:rsidRDefault="0088651A" w:rsidP="00D77765">
      <w:pPr>
        <w:tabs>
          <w:tab w:val="left" w:leader="dot" w:pos="8789"/>
        </w:tabs>
        <w:spacing w:before="40" w:after="40" w:line="288" w:lineRule="auto"/>
        <w:jc w:val="both"/>
      </w:pPr>
      <w:r w:rsidRPr="003A7069">
        <w:tab/>
      </w:r>
      <w:r w:rsidRPr="003A7069">
        <w:tab/>
      </w:r>
      <w:r w:rsidRPr="003A7069">
        <w:tab/>
      </w:r>
    </w:p>
    <w:p w14:paraId="28B7B71E" w14:textId="77777777" w:rsidR="0088651A" w:rsidRPr="003A7069" w:rsidRDefault="0088651A" w:rsidP="00D77765">
      <w:pPr>
        <w:spacing w:before="40" w:after="40" w:line="288" w:lineRule="auto"/>
        <w:jc w:val="both"/>
        <w:rPr>
          <w:i/>
        </w:rPr>
      </w:pPr>
      <w:r w:rsidRPr="003A7069">
        <w:rPr>
          <w:b/>
        </w:rPr>
        <w:t>4. Mục tiêu</w:t>
      </w:r>
      <w:r w:rsidRPr="003A7069">
        <w:t xml:space="preserve"> </w:t>
      </w:r>
      <w:r w:rsidRPr="004B424C">
        <w:rPr>
          <w:i/>
          <w:iCs/>
          <w:sz w:val="22"/>
        </w:rPr>
        <w:t>(Cần xác định rõ: “Làm được cái gì?/ Đạt được ở mức độ nào?/ Sản phẩm cần đạt của quá trình nghiên cứu đề tài là gì?”)</w:t>
      </w:r>
    </w:p>
    <w:p w14:paraId="2AF8B7A4" w14:textId="3D9F906B" w:rsidR="0088651A" w:rsidRDefault="0088651A" w:rsidP="00D77765">
      <w:pPr>
        <w:tabs>
          <w:tab w:val="left" w:leader="dot" w:pos="8789"/>
        </w:tabs>
        <w:spacing w:before="40" w:after="40" w:line="288" w:lineRule="auto"/>
        <w:jc w:val="both"/>
      </w:pPr>
      <w:r w:rsidRPr="003A7069">
        <w:tab/>
      </w:r>
      <w:r w:rsidRPr="003A7069">
        <w:tab/>
      </w:r>
    </w:p>
    <w:p w14:paraId="2D7438A2" w14:textId="5EAD5792" w:rsidR="00D77765" w:rsidRPr="003A7069" w:rsidRDefault="00D77765" w:rsidP="00D77765">
      <w:pPr>
        <w:tabs>
          <w:tab w:val="left" w:leader="dot" w:pos="8789"/>
        </w:tabs>
        <w:spacing w:before="40" w:after="40" w:line="288" w:lineRule="auto"/>
        <w:jc w:val="both"/>
      </w:pPr>
      <w:r>
        <w:tab/>
      </w:r>
    </w:p>
    <w:p w14:paraId="22A9DBD5" w14:textId="7F027A05" w:rsidR="0088651A" w:rsidRPr="003A7069" w:rsidRDefault="0088651A" w:rsidP="00D77765">
      <w:pPr>
        <w:spacing w:before="40" w:after="40" w:line="288" w:lineRule="auto"/>
        <w:jc w:val="both"/>
      </w:pPr>
      <w:r w:rsidRPr="003A7069">
        <w:rPr>
          <w:b/>
        </w:rPr>
        <w:t>5. Nội dung chính</w:t>
      </w:r>
      <w:r w:rsidRPr="003A7069">
        <w:t xml:space="preserve"> </w:t>
      </w:r>
      <w:r w:rsidRPr="004B424C">
        <w:rPr>
          <w:i/>
          <w:iCs/>
          <w:sz w:val="22"/>
        </w:rPr>
        <w:t>(Nêu rõ nội dung nghiên cứu, các tính mới của đề tài</w:t>
      </w:r>
      <w:r w:rsidR="00D77765" w:rsidRPr="004B424C">
        <w:rPr>
          <w:i/>
          <w:iCs/>
          <w:sz w:val="22"/>
        </w:rPr>
        <w:t>, không nêu dạng chương mục</w:t>
      </w:r>
      <w:r w:rsidRPr="004B424C">
        <w:rPr>
          <w:i/>
          <w:iCs/>
          <w:sz w:val="22"/>
        </w:rPr>
        <w:t>)</w:t>
      </w:r>
    </w:p>
    <w:p w14:paraId="69633844" w14:textId="76B8B7C7" w:rsidR="0088651A" w:rsidRPr="003A7069" w:rsidRDefault="0088651A" w:rsidP="00D77765">
      <w:pPr>
        <w:tabs>
          <w:tab w:val="left" w:leader="dot" w:pos="8789"/>
        </w:tabs>
        <w:spacing w:before="40" w:after="40" w:line="288" w:lineRule="auto"/>
        <w:jc w:val="both"/>
      </w:pPr>
      <w:r w:rsidRPr="003A7069">
        <w:tab/>
      </w:r>
    </w:p>
    <w:p w14:paraId="1E728A42" w14:textId="3B056923" w:rsidR="0088651A" w:rsidRDefault="0088651A" w:rsidP="00D77765">
      <w:pPr>
        <w:tabs>
          <w:tab w:val="left" w:leader="dot" w:pos="8789"/>
        </w:tabs>
        <w:spacing w:before="40" w:after="40" w:line="288" w:lineRule="auto"/>
        <w:jc w:val="both"/>
      </w:pPr>
      <w:r w:rsidRPr="003A7069">
        <w:tab/>
      </w:r>
    </w:p>
    <w:p w14:paraId="599F292C" w14:textId="4C6F351B" w:rsidR="00D77765" w:rsidRDefault="00D77765" w:rsidP="00D77765">
      <w:pPr>
        <w:tabs>
          <w:tab w:val="left" w:leader="dot" w:pos="8789"/>
        </w:tabs>
        <w:spacing w:before="40" w:after="40" w:line="288" w:lineRule="auto"/>
        <w:jc w:val="both"/>
      </w:pPr>
      <w:r>
        <w:tab/>
      </w:r>
    </w:p>
    <w:p w14:paraId="61552838" w14:textId="3ED922EA" w:rsidR="00D77765" w:rsidRDefault="00D77765" w:rsidP="00D77765">
      <w:pPr>
        <w:tabs>
          <w:tab w:val="left" w:leader="dot" w:pos="8789"/>
        </w:tabs>
        <w:spacing w:before="40" w:after="40" w:line="288" w:lineRule="auto"/>
        <w:jc w:val="both"/>
      </w:pPr>
      <w:r>
        <w:tab/>
      </w:r>
    </w:p>
    <w:p w14:paraId="2B1D411A" w14:textId="77777777" w:rsidR="00D77765" w:rsidRPr="003A7069" w:rsidRDefault="00D77765" w:rsidP="00D77765">
      <w:pPr>
        <w:tabs>
          <w:tab w:val="left" w:leader="dot" w:pos="8789"/>
        </w:tabs>
        <w:spacing w:before="40" w:after="40" w:line="288" w:lineRule="auto"/>
        <w:jc w:val="both"/>
      </w:pPr>
    </w:p>
    <w:p w14:paraId="2B2EBBA0" w14:textId="77777777" w:rsidR="0088651A" w:rsidRPr="003A7069" w:rsidRDefault="0088651A" w:rsidP="00D77765">
      <w:pPr>
        <w:spacing w:before="40" w:after="40" w:line="288" w:lineRule="auto"/>
        <w:jc w:val="both"/>
        <w:rPr>
          <w:b/>
        </w:rPr>
      </w:pPr>
      <w:r w:rsidRPr="003A7069">
        <w:rPr>
          <w:b/>
        </w:rPr>
        <w:t>6. Sản phẩm và kết quả dự kiến</w:t>
      </w:r>
    </w:p>
    <w:p w14:paraId="3AE0C510" w14:textId="178704BE" w:rsidR="0088651A" w:rsidRPr="003A7069" w:rsidRDefault="0088651A" w:rsidP="00D77765">
      <w:pPr>
        <w:spacing w:before="40" w:after="40" w:line="288" w:lineRule="auto"/>
        <w:jc w:val="both"/>
        <w:rPr>
          <w:i/>
        </w:rPr>
      </w:pPr>
      <w:r w:rsidRPr="003A7069">
        <w:rPr>
          <w:b/>
          <w:i/>
        </w:rPr>
        <w:t xml:space="preserve">6.1. </w:t>
      </w:r>
      <w:r w:rsidRPr="003A7069">
        <w:rPr>
          <w:b/>
          <w:i/>
          <w:spacing w:val="-2"/>
        </w:rPr>
        <w:t xml:space="preserve">Sản phẩm khoa </w:t>
      </w:r>
      <w:r w:rsidRPr="003A7069">
        <w:rPr>
          <w:i/>
          <w:spacing w:val="-2"/>
        </w:rPr>
        <w:t>học</w:t>
      </w:r>
      <w:r w:rsidR="00A10788" w:rsidRPr="003A7069">
        <w:rPr>
          <w:i/>
          <w:spacing w:val="-2"/>
        </w:rPr>
        <w:t xml:space="preserve"> (nêu rõ số lượng công bố, loại tạp chí khoa học công bố theo quy định)</w:t>
      </w:r>
    </w:p>
    <w:p w14:paraId="0A24B959" w14:textId="1D1012D8" w:rsidR="00A10788" w:rsidRDefault="00A10788" w:rsidP="00D77765">
      <w:pPr>
        <w:tabs>
          <w:tab w:val="left" w:leader="dot" w:pos="8789"/>
        </w:tabs>
        <w:spacing w:before="40" w:after="40" w:line="288" w:lineRule="auto"/>
        <w:jc w:val="both"/>
      </w:pPr>
      <w:r w:rsidRPr="003A7069">
        <w:tab/>
      </w:r>
      <w:r w:rsidRPr="003A7069">
        <w:tab/>
      </w:r>
    </w:p>
    <w:p w14:paraId="0CAFBA38" w14:textId="4C87B056" w:rsidR="00D77765" w:rsidRPr="003A7069" w:rsidRDefault="00D77765" w:rsidP="00D77765">
      <w:pPr>
        <w:tabs>
          <w:tab w:val="left" w:leader="dot" w:pos="8789"/>
        </w:tabs>
        <w:spacing w:before="40" w:after="40" w:line="288" w:lineRule="auto"/>
        <w:jc w:val="both"/>
      </w:pPr>
      <w:r>
        <w:tab/>
      </w:r>
    </w:p>
    <w:p w14:paraId="4AC14E84" w14:textId="3F2E8A79" w:rsidR="0088651A" w:rsidRPr="003A7069" w:rsidRDefault="0088651A" w:rsidP="00D77765">
      <w:pPr>
        <w:spacing w:before="40" w:after="40" w:line="288" w:lineRule="auto"/>
        <w:jc w:val="both"/>
        <w:rPr>
          <w:i/>
          <w:sz w:val="22"/>
        </w:rPr>
      </w:pPr>
      <w:r w:rsidRPr="003A7069">
        <w:rPr>
          <w:b/>
          <w:i/>
        </w:rPr>
        <w:t>6.</w:t>
      </w:r>
      <w:r w:rsidR="00A10788" w:rsidRPr="003A7069">
        <w:rPr>
          <w:b/>
          <w:i/>
        </w:rPr>
        <w:t>2</w:t>
      </w:r>
      <w:r w:rsidRPr="003A7069">
        <w:rPr>
          <w:b/>
          <w:i/>
        </w:rPr>
        <w:t xml:space="preserve">. Sản phẩm </w:t>
      </w:r>
      <w:r w:rsidR="00A10788" w:rsidRPr="003A7069">
        <w:rPr>
          <w:b/>
          <w:i/>
        </w:rPr>
        <w:t>công nghệ</w:t>
      </w:r>
      <w:r w:rsidRPr="003A7069">
        <w:t xml:space="preserve"> </w:t>
      </w:r>
      <w:r w:rsidRPr="003A7069">
        <w:rPr>
          <w:i/>
          <w:sz w:val="22"/>
        </w:rPr>
        <w:t>(Mô tả tóm tắt về sản phẩm dự kiến, phạm vi, khả năng và địa chỉ ứng dụng sản phẩm,…)</w:t>
      </w:r>
    </w:p>
    <w:p w14:paraId="74EDEC1A" w14:textId="77777777" w:rsidR="0088651A" w:rsidRPr="003A7069" w:rsidRDefault="0088651A" w:rsidP="00D77765">
      <w:pPr>
        <w:tabs>
          <w:tab w:val="left" w:leader="dot" w:pos="8789"/>
        </w:tabs>
        <w:spacing w:before="40" w:after="40" w:line="288" w:lineRule="auto"/>
        <w:jc w:val="both"/>
      </w:pPr>
      <w:r w:rsidRPr="003A7069">
        <w:tab/>
      </w:r>
      <w:r w:rsidRPr="003A7069">
        <w:tab/>
      </w:r>
    </w:p>
    <w:p w14:paraId="66878C97" w14:textId="77830A63" w:rsidR="0088651A" w:rsidRPr="003A7069" w:rsidRDefault="0088651A" w:rsidP="00D77765">
      <w:pPr>
        <w:spacing w:before="40" w:after="40" w:line="288" w:lineRule="auto"/>
        <w:jc w:val="both"/>
        <w:rPr>
          <w:b/>
          <w:i/>
        </w:rPr>
      </w:pPr>
      <w:r w:rsidRPr="003A7069">
        <w:rPr>
          <w:b/>
          <w:i/>
        </w:rPr>
        <w:t>6.</w:t>
      </w:r>
      <w:r w:rsidR="00A10788" w:rsidRPr="003A7069">
        <w:rPr>
          <w:b/>
          <w:i/>
        </w:rPr>
        <w:t>3</w:t>
      </w:r>
      <w:r w:rsidRPr="003A7069">
        <w:rPr>
          <w:b/>
          <w:i/>
        </w:rPr>
        <w:t>. Các sản phẩm khác</w:t>
      </w:r>
    </w:p>
    <w:p w14:paraId="79297377" w14:textId="77777777" w:rsidR="0088651A" w:rsidRPr="003A7069" w:rsidRDefault="0088651A" w:rsidP="00D77765">
      <w:pPr>
        <w:tabs>
          <w:tab w:val="left" w:leader="dot" w:pos="8789"/>
        </w:tabs>
        <w:spacing w:before="40" w:after="40" w:line="288" w:lineRule="auto"/>
        <w:jc w:val="both"/>
      </w:pPr>
      <w:r w:rsidRPr="003A7069">
        <w:tab/>
      </w:r>
      <w:r w:rsidRPr="003A7069">
        <w:tab/>
      </w:r>
    </w:p>
    <w:p w14:paraId="463F8AAD" w14:textId="77777777" w:rsidR="0088651A" w:rsidRPr="003A7069" w:rsidRDefault="0088651A" w:rsidP="00D77765">
      <w:pPr>
        <w:spacing w:before="40" w:after="40" w:line="288" w:lineRule="auto"/>
        <w:jc w:val="both"/>
        <w:rPr>
          <w:b/>
        </w:rPr>
      </w:pPr>
      <w:r w:rsidRPr="003A7069">
        <w:rPr>
          <w:b/>
        </w:rPr>
        <w:lastRenderedPageBreak/>
        <w:t>7. Hiệu quả dự kiến</w:t>
      </w:r>
    </w:p>
    <w:p w14:paraId="0EB7DECD" w14:textId="77777777" w:rsidR="0088651A" w:rsidRPr="003A7069" w:rsidRDefault="0088651A" w:rsidP="00D77765">
      <w:pPr>
        <w:tabs>
          <w:tab w:val="left" w:leader="dot" w:pos="8789"/>
        </w:tabs>
        <w:spacing w:before="40" w:after="40" w:line="288" w:lineRule="auto"/>
        <w:jc w:val="both"/>
      </w:pPr>
      <w:r w:rsidRPr="003A7069">
        <w:tab/>
      </w:r>
      <w:r w:rsidRPr="003A7069">
        <w:tab/>
      </w:r>
    </w:p>
    <w:p w14:paraId="3EEB0AAE" w14:textId="77777777" w:rsidR="0088651A" w:rsidRPr="003A7069" w:rsidRDefault="0088651A" w:rsidP="00D77765">
      <w:pPr>
        <w:tabs>
          <w:tab w:val="left" w:leader="dot" w:pos="8789"/>
        </w:tabs>
        <w:spacing w:before="40" w:after="40" w:line="288" w:lineRule="auto"/>
        <w:jc w:val="both"/>
        <w:rPr>
          <w:b/>
        </w:rPr>
      </w:pPr>
      <w:r w:rsidRPr="003A7069">
        <w:rPr>
          <w:b/>
        </w:rPr>
        <w:t xml:space="preserve">8. Nhu cầu kinh phí dự kiến </w:t>
      </w:r>
      <w:r w:rsidRPr="003A7069">
        <w:t>………………………………………………………..</w:t>
      </w:r>
    </w:p>
    <w:p w14:paraId="5A05957E" w14:textId="55667E8D" w:rsidR="0088651A" w:rsidRPr="003A7069" w:rsidRDefault="0088651A" w:rsidP="00D77765">
      <w:pPr>
        <w:spacing w:before="40" w:after="40" w:line="288" w:lineRule="auto"/>
        <w:jc w:val="both"/>
        <w:rPr>
          <w:szCs w:val="26"/>
        </w:rPr>
      </w:pPr>
      <w:r w:rsidRPr="003A7069">
        <w:rPr>
          <w:b/>
        </w:rPr>
        <w:t>9. Thời gian nghiên cứu dự kiến</w:t>
      </w:r>
      <w:r w:rsidRPr="003A7069">
        <w:t xml:space="preserve"> </w:t>
      </w:r>
      <w:r w:rsidRPr="003A7069">
        <w:rPr>
          <w:sz w:val="22"/>
        </w:rPr>
        <w:t>(</w:t>
      </w:r>
      <w:r w:rsidRPr="003A7069">
        <w:rPr>
          <w:i/>
          <w:sz w:val="22"/>
        </w:rPr>
        <w:t>không quá 12 tháng</w:t>
      </w:r>
      <w:r w:rsidRPr="003A7069">
        <w:rPr>
          <w:sz w:val="22"/>
        </w:rPr>
        <w:t>)</w:t>
      </w:r>
      <w:r w:rsidRPr="003A7069">
        <w:rPr>
          <w:szCs w:val="26"/>
        </w:rPr>
        <w:t>……</w:t>
      </w:r>
      <w:r w:rsidR="00182771">
        <w:rPr>
          <w:szCs w:val="26"/>
        </w:rPr>
        <w:t>từ tháng …/20</w:t>
      </w:r>
      <w:r w:rsidR="00BE3502">
        <w:rPr>
          <w:szCs w:val="26"/>
        </w:rPr>
        <w:t>…</w:t>
      </w:r>
      <w:r w:rsidR="00182771">
        <w:rPr>
          <w:szCs w:val="26"/>
        </w:rPr>
        <w:t xml:space="preserve"> đến tháng …/20</w:t>
      </w:r>
      <w:r w:rsidR="00BE3502">
        <w:rPr>
          <w:szCs w:val="26"/>
        </w:rPr>
        <w:t>…</w:t>
      </w:r>
    </w:p>
    <w:p w14:paraId="2344EC46" w14:textId="72EE9F0A" w:rsidR="0088651A" w:rsidRPr="003A7069" w:rsidRDefault="009B3595" w:rsidP="00D77765">
      <w:pPr>
        <w:spacing w:before="40" w:after="40" w:line="288" w:lineRule="auto"/>
        <w:jc w:val="both"/>
        <w:rPr>
          <w:i/>
        </w:rPr>
      </w:pPr>
      <w:r w:rsidRPr="003A7069">
        <w:rPr>
          <w:i/>
        </w:rPr>
        <w:t>(Kèm theo Phiếu đề xuất này là Thuyết minh của đề tà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88651A" w:rsidRPr="003A7069" w14:paraId="39F6E637" w14:textId="77777777" w:rsidTr="0088651A">
        <w:tc>
          <w:tcPr>
            <w:tcW w:w="4389" w:type="dxa"/>
          </w:tcPr>
          <w:p w14:paraId="262909AE" w14:textId="77777777" w:rsidR="0088651A" w:rsidRPr="003A7069" w:rsidRDefault="0088651A" w:rsidP="0088651A">
            <w:pPr>
              <w:jc w:val="center"/>
            </w:pPr>
          </w:p>
          <w:p w14:paraId="23BF69FF" w14:textId="1BD2EDEA" w:rsidR="0088651A" w:rsidRPr="003A7069" w:rsidRDefault="0088651A" w:rsidP="0088651A">
            <w:pPr>
              <w:jc w:val="center"/>
            </w:pPr>
          </w:p>
        </w:tc>
        <w:tc>
          <w:tcPr>
            <w:tcW w:w="4389" w:type="dxa"/>
          </w:tcPr>
          <w:p w14:paraId="01521DCD" w14:textId="227A8DEC" w:rsidR="0088651A" w:rsidRPr="003A7069" w:rsidRDefault="00182771" w:rsidP="0088651A">
            <w:pPr>
              <w:jc w:val="center"/>
              <w:rPr>
                <w:i/>
              </w:rPr>
            </w:pPr>
            <w:r>
              <w:rPr>
                <w:i/>
              </w:rPr>
              <w:t>Hải Phòng, n</w:t>
            </w:r>
            <w:r w:rsidR="0088651A" w:rsidRPr="003A7069">
              <w:rPr>
                <w:i/>
              </w:rPr>
              <w:t>gày … tháng … năm 2</w:t>
            </w:r>
            <w:r>
              <w:rPr>
                <w:i/>
              </w:rPr>
              <w:t>0</w:t>
            </w:r>
            <w:r w:rsidR="00BE3502">
              <w:rPr>
                <w:i/>
              </w:rPr>
              <w:t>…</w:t>
            </w:r>
          </w:p>
          <w:p w14:paraId="464E03DC" w14:textId="77777777" w:rsidR="0088651A" w:rsidRPr="003A7069" w:rsidRDefault="0088651A" w:rsidP="0088651A">
            <w:pPr>
              <w:jc w:val="center"/>
              <w:rPr>
                <w:b/>
              </w:rPr>
            </w:pPr>
            <w:r w:rsidRPr="003A7069">
              <w:rPr>
                <w:b/>
              </w:rPr>
              <w:t>Đơn vị/Cá nhân đề xuất</w:t>
            </w:r>
          </w:p>
        </w:tc>
      </w:tr>
    </w:tbl>
    <w:p w14:paraId="4FEAA25F" w14:textId="77777777" w:rsidR="0088651A" w:rsidRPr="003A7069" w:rsidRDefault="0088651A" w:rsidP="0088651A">
      <w:pPr>
        <w:jc w:val="both"/>
      </w:pPr>
    </w:p>
    <w:p w14:paraId="776400E8" w14:textId="77777777" w:rsidR="0088651A" w:rsidRPr="003A7069" w:rsidRDefault="0088651A" w:rsidP="0088651A">
      <w:pPr>
        <w:jc w:val="both"/>
      </w:pPr>
    </w:p>
    <w:p w14:paraId="5283C1C9" w14:textId="77777777" w:rsidR="0088651A" w:rsidRPr="003A7069" w:rsidRDefault="0088651A" w:rsidP="0088651A">
      <w:pPr>
        <w:jc w:val="both"/>
      </w:pPr>
    </w:p>
    <w:p w14:paraId="23AE1F74" w14:textId="77777777" w:rsidR="0088651A" w:rsidRPr="003A7069" w:rsidRDefault="0088651A" w:rsidP="0088651A">
      <w:pPr>
        <w:jc w:val="both"/>
      </w:pPr>
    </w:p>
    <w:p w14:paraId="69F95A0A" w14:textId="77777777" w:rsidR="0088651A" w:rsidRPr="003A7069" w:rsidRDefault="0088651A" w:rsidP="0088651A">
      <w:pPr>
        <w:jc w:val="both"/>
      </w:pPr>
    </w:p>
    <w:p w14:paraId="1E00149E" w14:textId="77777777" w:rsidR="0088651A" w:rsidRPr="003A7069" w:rsidRDefault="0088651A" w:rsidP="0088651A">
      <w:pPr>
        <w:jc w:val="both"/>
      </w:pPr>
    </w:p>
    <w:p w14:paraId="0423A2DB" w14:textId="77777777" w:rsidR="0088651A" w:rsidRPr="003A7069" w:rsidRDefault="0088651A" w:rsidP="0088651A">
      <w:pPr>
        <w:jc w:val="both"/>
      </w:pPr>
    </w:p>
    <w:p w14:paraId="662B5A89" w14:textId="77777777" w:rsidR="0088651A" w:rsidRPr="003A7069" w:rsidRDefault="0088651A" w:rsidP="0088651A">
      <w:pPr>
        <w:jc w:val="both"/>
      </w:pPr>
    </w:p>
    <w:p w14:paraId="283D35B4" w14:textId="77777777" w:rsidR="0088651A" w:rsidRPr="003A7069" w:rsidRDefault="0088651A" w:rsidP="0088651A">
      <w:pPr>
        <w:jc w:val="both"/>
      </w:pPr>
    </w:p>
    <w:p w14:paraId="4F41FE80" w14:textId="77777777" w:rsidR="0088651A" w:rsidRPr="003A7069" w:rsidRDefault="0088651A" w:rsidP="0088651A">
      <w:pPr>
        <w:jc w:val="both"/>
      </w:pPr>
    </w:p>
    <w:p w14:paraId="31CD529C" w14:textId="77777777" w:rsidR="0088651A" w:rsidRPr="003A7069" w:rsidRDefault="0088651A" w:rsidP="0088651A">
      <w:pPr>
        <w:jc w:val="both"/>
      </w:pPr>
    </w:p>
    <w:p w14:paraId="2CE709E8" w14:textId="77777777" w:rsidR="0088651A" w:rsidRPr="003A7069" w:rsidRDefault="0088651A" w:rsidP="0088651A">
      <w:pPr>
        <w:jc w:val="both"/>
      </w:pPr>
    </w:p>
    <w:p w14:paraId="3673DDF3" w14:textId="77777777" w:rsidR="0088651A" w:rsidRPr="003A7069" w:rsidRDefault="0088651A" w:rsidP="0088651A">
      <w:pPr>
        <w:jc w:val="both"/>
        <w:sectPr w:rsidR="0088651A" w:rsidRPr="003A7069" w:rsidSect="0088651A">
          <w:footerReference w:type="default" r:id="rId8"/>
          <w:pgSz w:w="11907" w:h="16840" w:code="9"/>
          <w:pgMar w:top="1134" w:right="1134" w:bottom="1134" w:left="1701" w:header="850" w:footer="1012" w:gutter="0"/>
          <w:cols w:space="720"/>
          <w:docGrid w:linePitch="354"/>
        </w:sectPr>
      </w:pPr>
    </w:p>
    <w:p w14:paraId="161696DC" w14:textId="77777777" w:rsidR="0088651A" w:rsidRPr="00526C92" w:rsidRDefault="0088651A" w:rsidP="0088651A">
      <w:pPr>
        <w:spacing w:before="20" w:after="20" w:line="240" w:lineRule="auto"/>
        <w:jc w:val="center"/>
        <w:rPr>
          <w:sz w:val="28"/>
          <w:szCs w:val="26"/>
        </w:rPr>
      </w:pPr>
      <w:r w:rsidRPr="00526C92">
        <w:rPr>
          <w:sz w:val="28"/>
          <w:szCs w:val="26"/>
        </w:rPr>
        <w:lastRenderedPageBreak/>
        <w:t>BỘ GIAO THÔNG VẬN TẢI</w:t>
      </w:r>
    </w:p>
    <w:p w14:paraId="7BA638C1" w14:textId="77777777" w:rsidR="0088651A" w:rsidRPr="00526C92" w:rsidRDefault="0088651A" w:rsidP="0088651A">
      <w:pPr>
        <w:spacing w:before="20" w:after="20" w:line="240" w:lineRule="auto"/>
        <w:jc w:val="center"/>
        <w:rPr>
          <w:b/>
          <w:sz w:val="28"/>
          <w:szCs w:val="26"/>
        </w:rPr>
      </w:pPr>
      <w:r w:rsidRPr="00526C92">
        <w:rPr>
          <w:b/>
          <w:sz w:val="28"/>
          <w:szCs w:val="26"/>
        </w:rPr>
        <w:t>TRƯỜNG ĐẠI HỌC HÀNG HẢI VIỆT NAM</w:t>
      </w:r>
    </w:p>
    <w:p w14:paraId="32DC4537" w14:textId="77777777" w:rsidR="0088651A" w:rsidRPr="003A7069" w:rsidRDefault="0088651A" w:rsidP="0088651A">
      <w:r w:rsidRPr="003A7069">
        <w:rPr>
          <w:noProof/>
        </w:rPr>
        <mc:AlternateContent>
          <mc:Choice Requires="wps">
            <w:drawing>
              <wp:anchor distT="0" distB="0" distL="114300" distR="114300" simplePos="0" relativeHeight="251675648" behindDoc="0" locked="0" layoutInCell="1" allowOverlap="1" wp14:anchorId="45664625" wp14:editId="379C59C9">
                <wp:simplePos x="0" y="0"/>
                <wp:positionH relativeFrom="column">
                  <wp:posOffset>1815465</wp:posOffset>
                </wp:positionH>
                <wp:positionV relativeFrom="paragraph">
                  <wp:posOffset>21590</wp:posOffset>
                </wp:positionV>
                <wp:extent cx="2159000" cy="0"/>
                <wp:effectExtent l="5715" t="12065" r="6985" b="698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5900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4D877A3" id="_x0000_t32" coordsize="21600,21600" o:spt="32" o:oned="t" path="m,l21600,21600e" filled="f">
                <v:path arrowok="t" fillok="f" o:connecttype="none"/>
                <o:lock v:ext="edit" shapetype="t"/>
              </v:shapetype>
              <v:shape id="Straight Arrow Connector 11" o:spid="_x0000_s1026" type="#_x0000_t32" style="position:absolute;margin-left:142.95pt;margin-top:1.7pt;width:170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">
                <v:shadow color="#7f7f7f" opacity=".5" offset="1pt"/>
              </v:shape>
            </w:pict>
          </mc:Fallback>
        </mc:AlternateContent>
      </w:r>
    </w:p>
    <w:p w14:paraId="4758279F" w14:textId="77777777" w:rsidR="0088651A" w:rsidRPr="003A7069" w:rsidRDefault="0088651A" w:rsidP="0088651A"/>
    <w:p w14:paraId="1BF4D408" w14:textId="77777777" w:rsidR="0088651A" w:rsidRPr="003A7069" w:rsidRDefault="0088651A" w:rsidP="0088651A"/>
    <w:p w14:paraId="1A770582" w14:textId="77777777" w:rsidR="0088651A" w:rsidRPr="003A7069" w:rsidRDefault="0088651A" w:rsidP="0088651A"/>
    <w:p w14:paraId="631B1475" w14:textId="77777777" w:rsidR="0088651A" w:rsidRPr="003A7069" w:rsidRDefault="0088651A" w:rsidP="0088651A"/>
    <w:p w14:paraId="20ECAA3E" w14:textId="77777777" w:rsidR="0088651A" w:rsidRPr="003A7069" w:rsidRDefault="0088651A" w:rsidP="0088651A"/>
    <w:p w14:paraId="324BC8EB" w14:textId="77777777" w:rsidR="0088651A" w:rsidRPr="003A7069" w:rsidRDefault="0088651A" w:rsidP="0088651A"/>
    <w:p w14:paraId="42C985DD" w14:textId="77777777" w:rsidR="0088651A" w:rsidRPr="003A7069" w:rsidRDefault="0088651A" w:rsidP="0088651A"/>
    <w:p w14:paraId="482143BB" w14:textId="77777777" w:rsidR="0088651A" w:rsidRPr="003A7069" w:rsidRDefault="0088651A" w:rsidP="0088651A">
      <w:pPr>
        <w:spacing w:before="20" w:after="20" w:line="240" w:lineRule="auto"/>
        <w:rPr>
          <w:sz w:val="28"/>
          <w:szCs w:val="28"/>
        </w:rPr>
      </w:pPr>
    </w:p>
    <w:p w14:paraId="3F302B9C" w14:textId="77777777" w:rsidR="0088651A" w:rsidRPr="00526C92" w:rsidRDefault="0088651A" w:rsidP="0088651A">
      <w:pPr>
        <w:spacing w:before="20" w:after="20" w:line="240" w:lineRule="auto"/>
        <w:jc w:val="center"/>
        <w:rPr>
          <w:b/>
          <w:sz w:val="32"/>
          <w:szCs w:val="32"/>
        </w:rPr>
      </w:pPr>
      <w:r w:rsidRPr="00526C92">
        <w:rPr>
          <w:b/>
          <w:sz w:val="32"/>
          <w:szCs w:val="32"/>
        </w:rPr>
        <w:t>THUYẾT MINH ĐỀ TÀI</w:t>
      </w:r>
    </w:p>
    <w:p w14:paraId="3605CEDF" w14:textId="77777777" w:rsidR="0088651A" w:rsidRPr="003A7069" w:rsidRDefault="0088651A" w:rsidP="0088651A">
      <w:pPr>
        <w:spacing w:before="20" w:after="20" w:line="240" w:lineRule="auto"/>
        <w:jc w:val="center"/>
        <w:rPr>
          <w:b/>
          <w:sz w:val="28"/>
          <w:szCs w:val="28"/>
        </w:rPr>
      </w:pPr>
      <w:r w:rsidRPr="003A7069">
        <w:rPr>
          <w:b/>
          <w:sz w:val="28"/>
          <w:szCs w:val="28"/>
        </w:rPr>
        <w:t>NGHIÊN CỨU KHOA HỌC CẤP TRƯỜNG TRỌNG ĐIỂM</w:t>
      </w:r>
    </w:p>
    <w:p w14:paraId="17DE1AA1" w14:textId="65851C86" w:rsidR="0088651A" w:rsidRPr="003A7069" w:rsidRDefault="0088651A" w:rsidP="0088651A">
      <w:pPr>
        <w:spacing w:before="20" w:after="20" w:line="240" w:lineRule="auto"/>
        <w:jc w:val="center"/>
        <w:rPr>
          <w:b/>
          <w:sz w:val="28"/>
          <w:szCs w:val="28"/>
        </w:rPr>
      </w:pPr>
      <w:r w:rsidRPr="003A7069">
        <w:rPr>
          <w:b/>
          <w:sz w:val="28"/>
          <w:szCs w:val="28"/>
        </w:rPr>
        <w:t>NĂM 20</w:t>
      </w:r>
      <w:r w:rsidR="00BE3502">
        <w:rPr>
          <w:sz w:val="28"/>
          <w:szCs w:val="28"/>
        </w:rPr>
        <w:t>…</w:t>
      </w:r>
      <w:bookmarkStart w:id="0" w:name="_GoBack"/>
      <w:bookmarkEnd w:id="0"/>
    </w:p>
    <w:p w14:paraId="3EB04F41" w14:textId="77777777" w:rsidR="0088651A" w:rsidRPr="003A7069" w:rsidRDefault="0088651A" w:rsidP="0088651A">
      <w:pPr>
        <w:spacing w:before="40" w:after="40" w:line="288" w:lineRule="auto"/>
      </w:pPr>
    </w:p>
    <w:p w14:paraId="0FBED562" w14:textId="0EDE2905" w:rsidR="00526C92" w:rsidRPr="00526C92" w:rsidRDefault="0088651A" w:rsidP="00526C92">
      <w:pPr>
        <w:tabs>
          <w:tab w:val="left" w:leader="dot" w:pos="8789"/>
        </w:tabs>
        <w:spacing w:before="40" w:after="40" w:line="288" w:lineRule="auto"/>
        <w:ind w:left="284"/>
        <w:rPr>
          <w:sz w:val="28"/>
          <w:szCs w:val="28"/>
        </w:rPr>
      </w:pPr>
      <w:r w:rsidRPr="00526C92">
        <w:rPr>
          <w:b/>
          <w:sz w:val="28"/>
          <w:szCs w:val="28"/>
        </w:rPr>
        <w:t>TÊN ĐỀ TÀI:</w:t>
      </w:r>
      <w:r w:rsidRPr="00526C92">
        <w:rPr>
          <w:sz w:val="28"/>
          <w:szCs w:val="28"/>
        </w:rPr>
        <w:t xml:space="preserve"> </w:t>
      </w:r>
    </w:p>
    <w:p w14:paraId="0CDD565F" w14:textId="7BD85CEF" w:rsidR="0088651A" w:rsidRPr="00526C92" w:rsidRDefault="0088651A" w:rsidP="00526C92">
      <w:pPr>
        <w:tabs>
          <w:tab w:val="left" w:leader="dot" w:pos="8789"/>
        </w:tabs>
        <w:spacing w:before="40" w:after="40" w:line="288" w:lineRule="auto"/>
        <w:ind w:left="284"/>
        <w:rPr>
          <w:sz w:val="28"/>
          <w:szCs w:val="28"/>
        </w:rPr>
      </w:pPr>
      <w:r w:rsidRPr="00526C92">
        <w:rPr>
          <w:sz w:val="28"/>
          <w:szCs w:val="28"/>
        </w:rPr>
        <w:tab/>
      </w:r>
      <w:r w:rsidRPr="00526C92">
        <w:rPr>
          <w:sz w:val="28"/>
          <w:szCs w:val="28"/>
        </w:rPr>
        <w:tab/>
      </w:r>
    </w:p>
    <w:p w14:paraId="22472140" w14:textId="77777777" w:rsidR="0088651A" w:rsidRPr="003A7069" w:rsidRDefault="0088651A" w:rsidP="0088651A">
      <w:pPr>
        <w:tabs>
          <w:tab w:val="left" w:leader="dot" w:pos="8789"/>
        </w:tabs>
      </w:pPr>
    </w:p>
    <w:p w14:paraId="1DD36A92" w14:textId="4D02D5BC" w:rsidR="0088651A" w:rsidRPr="003A7069" w:rsidRDefault="0088651A" w:rsidP="0088651A">
      <w:pPr>
        <w:tabs>
          <w:tab w:val="left" w:leader="dot" w:pos="8789"/>
        </w:tabs>
        <w:jc w:val="center"/>
      </w:pPr>
      <w:r w:rsidRPr="003A7069">
        <w:rPr>
          <w:b/>
        </w:rPr>
        <w:t>Mã số</w:t>
      </w:r>
      <w:r w:rsidRPr="003A7069">
        <w:t xml:space="preserve">: </w:t>
      </w:r>
      <w:r w:rsidR="009B3595" w:rsidRPr="003A7069">
        <w:t>DT</w:t>
      </w:r>
      <w:r w:rsidR="00526C92">
        <w:t>2023</w:t>
      </w:r>
      <w:r w:rsidRPr="003A7069">
        <w:t>-…..</w:t>
      </w:r>
    </w:p>
    <w:p w14:paraId="30588713" w14:textId="77777777" w:rsidR="0088651A" w:rsidRPr="003A7069" w:rsidRDefault="0088651A" w:rsidP="0088651A">
      <w:pPr>
        <w:tabs>
          <w:tab w:val="left" w:leader="dot" w:pos="8789"/>
        </w:tabs>
        <w:spacing w:before="40" w:after="40" w:line="288" w:lineRule="auto"/>
      </w:pPr>
    </w:p>
    <w:p w14:paraId="4F42A085" w14:textId="77777777" w:rsidR="0088651A" w:rsidRPr="003A7069" w:rsidRDefault="0088651A" w:rsidP="0088651A">
      <w:pPr>
        <w:tabs>
          <w:tab w:val="left" w:leader="dot" w:pos="8789"/>
        </w:tabs>
        <w:spacing w:before="40" w:after="40" w:line="288" w:lineRule="auto"/>
        <w:ind w:firstLine="567"/>
      </w:pPr>
      <w:r w:rsidRPr="003A7069">
        <w:rPr>
          <w:b/>
        </w:rPr>
        <w:t>Chủ nhiệm đề tài</w:t>
      </w:r>
      <w:r w:rsidRPr="003A7069">
        <w:t>: &lt;Chức danh khoa học, học vị, họ và tên &gt;</w:t>
      </w:r>
    </w:p>
    <w:p w14:paraId="4A14E622" w14:textId="77777777" w:rsidR="0088651A" w:rsidRPr="003A7069" w:rsidRDefault="0088651A" w:rsidP="0088651A">
      <w:pPr>
        <w:ind w:firstLine="567"/>
      </w:pPr>
    </w:p>
    <w:p w14:paraId="1ECD7BB2" w14:textId="77777777" w:rsidR="0088651A" w:rsidRPr="003A7069" w:rsidRDefault="0088651A" w:rsidP="0088651A">
      <w:pPr>
        <w:ind w:firstLine="567"/>
      </w:pPr>
    </w:p>
    <w:p w14:paraId="4C0F313B" w14:textId="77777777" w:rsidR="0088651A" w:rsidRPr="003A7069" w:rsidRDefault="0088651A" w:rsidP="0088651A">
      <w:pPr>
        <w:spacing w:before="40" w:after="40" w:line="288" w:lineRule="auto"/>
        <w:ind w:firstLine="567"/>
      </w:pPr>
      <w:r w:rsidRPr="003A7069">
        <w:rPr>
          <w:b/>
        </w:rPr>
        <w:t>Các thành viên tham gia</w:t>
      </w:r>
      <w:r w:rsidRPr="003A7069">
        <w:t>:</w:t>
      </w:r>
    </w:p>
    <w:p w14:paraId="7DE08EE7" w14:textId="77777777" w:rsidR="0088651A" w:rsidRPr="003A7069" w:rsidRDefault="0088651A" w:rsidP="0088651A">
      <w:pPr>
        <w:spacing w:before="40" w:after="40" w:line="288" w:lineRule="auto"/>
        <w:ind w:firstLine="567"/>
      </w:pPr>
      <w:r w:rsidRPr="003A7069">
        <w:t>1.</w:t>
      </w:r>
    </w:p>
    <w:p w14:paraId="2AD73865" w14:textId="77777777" w:rsidR="0088651A" w:rsidRPr="003A7069" w:rsidRDefault="0088651A" w:rsidP="0088651A">
      <w:pPr>
        <w:spacing w:before="40" w:after="40" w:line="288" w:lineRule="auto"/>
        <w:ind w:firstLine="567"/>
      </w:pPr>
      <w:r w:rsidRPr="003A7069">
        <w:t xml:space="preserve">2. </w:t>
      </w:r>
    </w:p>
    <w:p w14:paraId="1D9B3390" w14:textId="77777777" w:rsidR="0088651A" w:rsidRPr="003A7069" w:rsidRDefault="0088651A" w:rsidP="0088651A">
      <w:pPr>
        <w:spacing w:before="40" w:after="40" w:line="288" w:lineRule="auto"/>
        <w:ind w:firstLine="567"/>
      </w:pPr>
      <w:r w:rsidRPr="003A7069">
        <w:t xml:space="preserve">3. </w:t>
      </w:r>
    </w:p>
    <w:p w14:paraId="6615EFFB" w14:textId="77777777" w:rsidR="0088651A" w:rsidRPr="003A7069" w:rsidRDefault="0088651A" w:rsidP="0088651A"/>
    <w:p w14:paraId="72A453C3" w14:textId="77777777" w:rsidR="0088651A" w:rsidRPr="003A7069" w:rsidRDefault="0088651A" w:rsidP="0088651A"/>
    <w:p w14:paraId="252E490B" w14:textId="77777777" w:rsidR="0088651A" w:rsidRPr="003A7069" w:rsidRDefault="0088651A" w:rsidP="0088651A"/>
    <w:p w14:paraId="2E934813" w14:textId="77777777" w:rsidR="001F689C" w:rsidRPr="003A7069" w:rsidRDefault="001F689C" w:rsidP="0088651A"/>
    <w:p w14:paraId="6340C130" w14:textId="77777777" w:rsidR="001F689C" w:rsidRPr="003A7069" w:rsidRDefault="001F689C" w:rsidP="0088651A"/>
    <w:p w14:paraId="7BB4DF5E" w14:textId="77777777" w:rsidR="0088651A" w:rsidRPr="003A7069" w:rsidRDefault="0088651A" w:rsidP="0088651A">
      <w:pPr>
        <w:jc w:val="center"/>
        <w:rPr>
          <w:b/>
        </w:rPr>
      </w:pPr>
    </w:p>
    <w:p w14:paraId="64EA1813" w14:textId="52988E58" w:rsidR="0088651A" w:rsidRPr="003A7069" w:rsidRDefault="0088651A" w:rsidP="0088651A">
      <w:pPr>
        <w:jc w:val="center"/>
        <w:rPr>
          <w:b/>
        </w:rPr>
      </w:pPr>
      <w:r w:rsidRPr="003A7069">
        <w:rPr>
          <w:b/>
        </w:rPr>
        <w:t xml:space="preserve">HẢI PHÒNG, </w:t>
      </w:r>
      <w:r w:rsidR="00526C92">
        <w:rPr>
          <w:b/>
        </w:rPr>
        <w:t>…/20</w:t>
      </w:r>
      <w:r w:rsidR="00BE3502">
        <w:rPr>
          <w:b/>
        </w:rPr>
        <w:t>..</w:t>
      </w:r>
    </w:p>
    <w:p w14:paraId="03AA85B8" w14:textId="77777777" w:rsidR="0088651A" w:rsidRPr="003A7069" w:rsidRDefault="0088651A" w:rsidP="0088651A">
      <w:pPr>
        <w:sectPr w:rsidR="0088651A" w:rsidRPr="003A7069" w:rsidSect="0088651A">
          <w:headerReference w:type="default" r:id="rId9"/>
          <w:footerReference w:type="default" r:id="rId10"/>
          <w:pgSz w:w="11907" w:h="16840" w:code="9"/>
          <w:pgMar w:top="1134" w:right="1134" w:bottom="1134" w:left="1701" w:header="850" w:footer="1215"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54"/>
        </w:sectPr>
      </w:pPr>
    </w:p>
    <w:tbl>
      <w:tblPr>
        <w:tblW w:w="10531" w:type="dxa"/>
        <w:jc w:val="center"/>
        <w:tblLayout w:type="fixed"/>
        <w:tblLook w:val="0000" w:firstRow="0" w:lastRow="0" w:firstColumn="0" w:lastColumn="0" w:noHBand="0" w:noVBand="0"/>
      </w:tblPr>
      <w:tblGrid>
        <w:gridCol w:w="4827"/>
        <w:gridCol w:w="5704"/>
      </w:tblGrid>
      <w:tr w:rsidR="0088651A" w:rsidRPr="003A7069" w14:paraId="18E6BD50" w14:textId="77777777" w:rsidTr="0088651A">
        <w:trPr>
          <w:jc w:val="center"/>
        </w:trPr>
        <w:tc>
          <w:tcPr>
            <w:tcW w:w="4827" w:type="dxa"/>
          </w:tcPr>
          <w:p w14:paraId="3FD89E23" w14:textId="77777777" w:rsidR="0088651A" w:rsidRPr="003A7069" w:rsidRDefault="0088651A" w:rsidP="0088651A">
            <w:pPr>
              <w:spacing w:before="20" w:after="20" w:line="240" w:lineRule="auto"/>
              <w:jc w:val="center"/>
            </w:pPr>
            <w:r w:rsidRPr="003A7069">
              <w:lastRenderedPageBreak/>
              <w:t>BỘ GIAO THÔNG VẬN TẢI</w:t>
            </w:r>
          </w:p>
          <w:p w14:paraId="74378AB0" w14:textId="77777777" w:rsidR="0088651A" w:rsidRPr="003A7069" w:rsidRDefault="0088651A" w:rsidP="0088651A">
            <w:pPr>
              <w:keepNext/>
              <w:spacing w:before="20" w:after="20" w:line="240" w:lineRule="auto"/>
              <w:jc w:val="center"/>
              <w:outlineLvl w:val="0"/>
              <w:rPr>
                <w:b/>
                <w:bCs/>
              </w:rPr>
            </w:pPr>
            <w:r w:rsidRPr="003A7069">
              <w:rPr>
                <w:b/>
                <w:bCs/>
              </w:rPr>
              <w:t>TRƯỜNG ĐH HÀNG HẢI VIỆT NAM</w:t>
            </w:r>
          </w:p>
          <w:p w14:paraId="11D08A4F" w14:textId="77777777" w:rsidR="0088651A" w:rsidRPr="003A7069" w:rsidRDefault="0088651A" w:rsidP="0088651A">
            <w:pPr>
              <w:spacing w:before="20" w:after="20" w:line="240" w:lineRule="auto"/>
              <w:jc w:val="center"/>
            </w:pPr>
            <w:r w:rsidRPr="003A7069">
              <w:rPr>
                <w:noProof/>
              </w:rPr>
              <mc:AlternateContent>
                <mc:Choice Requires="wps">
                  <w:drawing>
                    <wp:anchor distT="0" distB="0" distL="114300" distR="114300" simplePos="0" relativeHeight="251671552" behindDoc="0" locked="0" layoutInCell="1" allowOverlap="1" wp14:anchorId="635809FF" wp14:editId="042D50DC">
                      <wp:simplePos x="0" y="0"/>
                      <wp:positionH relativeFrom="column">
                        <wp:posOffset>509270</wp:posOffset>
                      </wp:positionH>
                      <wp:positionV relativeFrom="paragraph">
                        <wp:posOffset>9525</wp:posOffset>
                      </wp:positionV>
                      <wp:extent cx="1638935" cy="0"/>
                      <wp:effectExtent l="13970" t="9525" r="13970" b="952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893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CE207E" id="Straight Arrow Connector 10" o:spid="_x0000_s1026" type="#_x0000_t32" style="position:absolute;margin-left:40.1pt;margin-top:.75pt;width:129.0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"/>
                  </w:pict>
                </mc:Fallback>
              </mc:AlternateContent>
            </w:r>
          </w:p>
        </w:tc>
        <w:tc>
          <w:tcPr>
            <w:tcW w:w="5704" w:type="dxa"/>
          </w:tcPr>
          <w:p w14:paraId="0856C2A8" w14:textId="77777777" w:rsidR="0088651A" w:rsidRPr="003A7069" w:rsidRDefault="0088651A" w:rsidP="0088651A">
            <w:pPr>
              <w:spacing w:before="20" w:after="20" w:line="240" w:lineRule="auto"/>
              <w:jc w:val="center"/>
              <w:rPr>
                <w:b/>
              </w:rPr>
            </w:pPr>
            <w:r w:rsidRPr="003A7069">
              <w:rPr>
                <w:b/>
              </w:rPr>
              <w:t>THUYẾT MINH ĐỀ TÀI</w:t>
            </w:r>
          </w:p>
          <w:p w14:paraId="0376653A" w14:textId="77777777" w:rsidR="0088651A" w:rsidRPr="003A7069" w:rsidRDefault="0088651A" w:rsidP="0088651A">
            <w:pPr>
              <w:spacing w:before="20" w:after="20" w:line="240" w:lineRule="auto"/>
              <w:jc w:val="center"/>
              <w:rPr>
                <w:b/>
              </w:rPr>
            </w:pPr>
            <w:r w:rsidRPr="003A7069">
              <w:rPr>
                <w:b/>
              </w:rPr>
              <w:t>NGHIÊN CỨU KHOA HỌC CẤP TRƯỜNG TRỌNG ĐIỂM</w:t>
            </w:r>
          </w:p>
          <w:p w14:paraId="70160C67" w14:textId="7C3AFAA2" w:rsidR="0088651A" w:rsidRPr="003A7069" w:rsidRDefault="0088651A" w:rsidP="0088651A">
            <w:pPr>
              <w:spacing w:before="20" w:after="20" w:line="240" w:lineRule="auto"/>
              <w:ind w:firstLine="600"/>
              <w:jc w:val="center"/>
              <w:rPr>
                <w:i/>
                <w:iCs/>
              </w:rPr>
            </w:pPr>
            <w:r w:rsidRPr="003A7069">
              <w:rPr>
                <w:i/>
                <w:iCs/>
              </w:rPr>
              <w:t xml:space="preserve">Năm: </w:t>
            </w:r>
            <w:r w:rsidR="00526C92">
              <w:rPr>
                <w:i/>
                <w:iCs/>
              </w:rPr>
              <w:t>2023</w:t>
            </w:r>
          </w:p>
        </w:tc>
      </w:tr>
    </w:tbl>
    <w:p w14:paraId="66F95D22" w14:textId="77777777" w:rsidR="0088651A" w:rsidRPr="003A7069" w:rsidRDefault="0088651A" w:rsidP="0088651A">
      <w:pPr>
        <w:tabs>
          <w:tab w:val="center" w:pos="6521"/>
          <w:tab w:val="left" w:leader="hyphen" w:pos="9072"/>
        </w:tabs>
        <w:spacing w:before="60"/>
        <w:rPr>
          <w:i/>
          <w:iCs/>
        </w:rPr>
      </w:pPr>
    </w:p>
    <w:tbl>
      <w:tblPr>
        <w:tblW w:w="9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23"/>
        <w:gridCol w:w="89"/>
        <w:gridCol w:w="22"/>
        <w:gridCol w:w="2227"/>
        <w:gridCol w:w="45"/>
        <w:gridCol w:w="709"/>
        <w:gridCol w:w="146"/>
        <w:gridCol w:w="564"/>
        <w:gridCol w:w="282"/>
        <w:gridCol w:w="142"/>
        <w:gridCol w:w="425"/>
        <w:gridCol w:w="207"/>
        <w:gridCol w:w="926"/>
        <w:gridCol w:w="638"/>
        <w:gridCol w:w="355"/>
        <w:gridCol w:w="117"/>
        <w:gridCol w:w="33"/>
        <w:gridCol w:w="558"/>
        <w:gridCol w:w="708"/>
        <w:gridCol w:w="578"/>
      </w:tblGrid>
      <w:tr w:rsidR="003A7069" w:rsidRPr="003A7069" w14:paraId="29555013" w14:textId="77777777" w:rsidTr="00D013DF">
        <w:trPr>
          <w:trHeight w:val="1301"/>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0776CE9A" w14:textId="77777777" w:rsidR="0088651A" w:rsidRPr="003A7069" w:rsidRDefault="0088651A" w:rsidP="0088651A">
            <w:pPr>
              <w:tabs>
                <w:tab w:val="center" w:pos="6521"/>
                <w:tab w:val="left" w:leader="dot" w:pos="9072"/>
              </w:tabs>
              <w:spacing w:before="40" w:after="40" w:line="288" w:lineRule="auto"/>
            </w:pPr>
            <w:r w:rsidRPr="003A7069">
              <w:rPr>
                <w:b/>
              </w:rPr>
              <w:t>1. TÊN ĐỀ TÀI</w:t>
            </w:r>
            <w:r w:rsidRPr="003A7069">
              <w:t xml:space="preserve"> </w:t>
            </w:r>
            <w:r w:rsidRPr="003A7069">
              <w:rPr>
                <w:i/>
              </w:rPr>
              <w:t>(đúng theo tên đề tài đã đề xuất):</w:t>
            </w:r>
          </w:p>
          <w:p w14:paraId="73E096F9" w14:textId="77777777" w:rsidR="0088651A" w:rsidRPr="003A7069" w:rsidRDefault="0088651A" w:rsidP="0088651A">
            <w:pPr>
              <w:tabs>
                <w:tab w:val="left" w:leader="dot" w:pos="9957"/>
              </w:tabs>
              <w:spacing w:before="40" w:after="40" w:line="288" w:lineRule="auto"/>
            </w:pPr>
            <w:r w:rsidRPr="003A7069">
              <w:tab/>
            </w:r>
          </w:p>
          <w:p w14:paraId="0A0CD508" w14:textId="77777777" w:rsidR="0088651A" w:rsidRPr="003A7069" w:rsidRDefault="0088651A" w:rsidP="0088651A">
            <w:pPr>
              <w:tabs>
                <w:tab w:val="left" w:leader="dot" w:pos="9957"/>
              </w:tabs>
              <w:spacing w:before="40" w:after="40" w:line="288" w:lineRule="auto"/>
            </w:pPr>
            <w:r w:rsidRPr="003A7069">
              <w:tab/>
            </w:r>
          </w:p>
        </w:tc>
      </w:tr>
      <w:tr w:rsidR="003A7069" w:rsidRPr="003A7069" w14:paraId="30F68809" w14:textId="77777777" w:rsidTr="00D013DF">
        <w:trPr>
          <w:trHeight w:val="940"/>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48EDBD45" w14:textId="17677EE0" w:rsidR="0088651A" w:rsidRPr="003A7069" w:rsidRDefault="0088651A" w:rsidP="0088651A">
            <w:pPr>
              <w:tabs>
                <w:tab w:val="center" w:pos="6521"/>
                <w:tab w:val="left" w:leader="dot" w:pos="9072"/>
              </w:tabs>
              <w:spacing w:before="40" w:after="40" w:line="288" w:lineRule="auto"/>
            </w:pPr>
            <w:r w:rsidRPr="003A7069">
              <w:rPr>
                <w:b/>
              </w:rPr>
              <w:t>2. LĨNH VỰC NGHIÊN CỨU</w:t>
            </w:r>
          </w:p>
          <w:p w14:paraId="6382EE22" w14:textId="39BBE26E" w:rsidR="0088651A" w:rsidRPr="003A7069" w:rsidRDefault="0088651A" w:rsidP="0088651A">
            <w:pPr>
              <w:spacing w:before="40" w:after="40" w:line="288" w:lineRule="auto"/>
              <w:ind w:firstLine="720"/>
              <w:jc w:val="both"/>
            </w:pPr>
            <w:r w:rsidRPr="003A7069">
              <w:t>Kinh tế - Xã hội:</w:t>
            </w:r>
            <w:r w:rsidR="000A3C78">
              <w:t xml:space="preserve"> </w:t>
            </w:r>
            <w:sdt>
              <w:sdtPr>
                <w:id w:val="1388385208"/>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r w:rsidRPr="003A7069">
              <w:t xml:space="preserve"> </w:t>
            </w:r>
            <w:r w:rsidRPr="003A7069">
              <w:tab/>
              <w:t xml:space="preserve">       Kỹ thuật - Công nghệ:</w:t>
            </w:r>
            <w:r w:rsidR="000A3C78">
              <w:t xml:space="preserve"> </w:t>
            </w:r>
            <w:sdt>
              <w:sdtPr>
                <w:id w:val="860326270"/>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r w:rsidRPr="003A7069">
              <w:t xml:space="preserve"> </w:t>
            </w:r>
            <w:r w:rsidRPr="003A7069">
              <w:tab/>
              <w:t xml:space="preserve">           Môi trường: </w:t>
            </w:r>
            <w:sdt>
              <w:sdtPr>
                <w:id w:val="1670991232"/>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p>
        </w:tc>
      </w:tr>
      <w:tr w:rsidR="003A7069" w:rsidRPr="003A7069" w14:paraId="7277B2E1"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CCD9A81" w14:textId="620C68E8" w:rsidR="0088651A" w:rsidRPr="003A7069" w:rsidRDefault="0088651A" w:rsidP="0088651A">
            <w:pPr>
              <w:tabs>
                <w:tab w:val="center" w:pos="6521"/>
                <w:tab w:val="left" w:leader="dot" w:pos="9072"/>
              </w:tabs>
              <w:spacing w:before="40" w:after="40" w:line="288" w:lineRule="auto"/>
              <w:rPr>
                <w:b/>
              </w:rPr>
            </w:pPr>
            <w:r w:rsidRPr="003A7069">
              <w:rPr>
                <w:b/>
              </w:rPr>
              <w:t>3. LOẠI HÌNH NGHIÊN CỨU</w:t>
            </w:r>
          </w:p>
          <w:p w14:paraId="76AD53E0" w14:textId="09B322FA" w:rsidR="0088651A" w:rsidRPr="003A7069" w:rsidRDefault="0088651A" w:rsidP="0088651A">
            <w:pPr>
              <w:spacing w:before="40" w:after="40" w:line="288" w:lineRule="auto"/>
              <w:ind w:firstLine="720"/>
              <w:jc w:val="both"/>
            </w:pPr>
            <w:r w:rsidRPr="003A7069">
              <w:t xml:space="preserve">                                  Ứng dụng: </w:t>
            </w:r>
            <w:sdt>
              <w:sdtPr>
                <w:id w:val="-460954229"/>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r w:rsidRPr="003A7069">
              <w:tab/>
              <w:t xml:space="preserve">           Triển khai: </w:t>
            </w:r>
            <w:sdt>
              <w:sdtPr>
                <w:id w:val="-378323007"/>
                <w14:checkbox>
                  <w14:checked w14:val="0"/>
                  <w14:checkedState w14:val="2612" w14:font="MS Gothic"/>
                  <w14:uncheckedState w14:val="2610" w14:font="MS Gothic"/>
                </w14:checkbox>
              </w:sdtPr>
              <w:sdtEndPr/>
              <w:sdtContent>
                <w:r w:rsidR="000A3C78">
                  <w:rPr>
                    <w:rFonts w:ascii="MS Gothic" w:eastAsia="MS Gothic" w:hAnsi="MS Gothic" w:hint="eastAsia"/>
                  </w:rPr>
                  <w:t>☐</w:t>
                </w:r>
              </w:sdtContent>
            </w:sdt>
          </w:p>
        </w:tc>
      </w:tr>
      <w:tr w:rsidR="003A7069" w:rsidRPr="003A7069" w14:paraId="76A12D54" w14:textId="77777777" w:rsidTr="00D013DF">
        <w:trPr>
          <w:trHeight w:val="509"/>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5166157" w14:textId="77777777" w:rsidR="0088651A" w:rsidRPr="003A7069" w:rsidRDefault="0088651A" w:rsidP="0088651A">
            <w:pPr>
              <w:tabs>
                <w:tab w:val="center" w:pos="6521"/>
                <w:tab w:val="left" w:leader="dot" w:pos="9072"/>
              </w:tabs>
              <w:spacing w:before="40" w:after="40" w:line="288" w:lineRule="auto"/>
              <w:rPr>
                <w:b/>
              </w:rPr>
            </w:pPr>
            <w:r w:rsidRPr="003A7069">
              <w:rPr>
                <w:b/>
              </w:rPr>
              <w:t xml:space="preserve">4. THỜI GIAN THỰC HIỆN </w:t>
            </w:r>
            <w:r w:rsidRPr="003A7069">
              <w:t>Từ tháng  … năm 20… đến tháng … năm 20…</w:t>
            </w:r>
          </w:p>
        </w:tc>
      </w:tr>
      <w:tr w:rsidR="003A7069" w:rsidRPr="003A7069" w14:paraId="6E5B56A5"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2054F0EB" w14:textId="77777777" w:rsidR="0088651A" w:rsidRPr="003A7069" w:rsidRDefault="0088651A" w:rsidP="0088651A">
            <w:pPr>
              <w:tabs>
                <w:tab w:val="left" w:leader="dot" w:pos="9140"/>
              </w:tabs>
              <w:spacing w:before="40" w:after="40" w:line="288" w:lineRule="auto"/>
            </w:pPr>
            <w:r w:rsidRPr="003A7069">
              <w:rPr>
                <w:b/>
              </w:rPr>
              <w:t>5. CHỦ NHIỆM ĐỀ TÀI</w:t>
            </w:r>
            <w:r w:rsidRPr="003A7069">
              <w:t xml:space="preserve"> </w:t>
            </w:r>
          </w:p>
          <w:p w14:paraId="75AB3585" w14:textId="77777777" w:rsidR="0088651A" w:rsidRPr="003A7069" w:rsidRDefault="0088651A" w:rsidP="0088651A">
            <w:pPr>
              <w:tabs>
                <w:tab w:val="left" w:leader="dot" w:pos="9140"/>
              </w:tabs>
              <w:spacing w:before="40" w:after="40" w:line="288" w:lineRule="auto"/>
            </w:pPr>
            <w:r w:rsidRPr="003A7069">
              <w:t>Họ và tên: ………………………………………………….</w:t>
            </w:r>
          </w:p>
          <w:p w14:paraId="44311A77" w14:textId="77777777" w:rsidR="0088651A" w:rsidRPr="003A7069" w:rsidRDefault="0088651A" w:rsidP="0088651A">
            <w:pPr>
              <w:tabs>
                <w:tab w:val="left" w:leader="dot" w:pos="9140"/>
              </w:tabs>
              <w:spacing w:before="40" w:after="40" w:line="288" w:lineRule="auto"/>
            </w:pPr>
            <w:r w:rsidRPr="003A7069">
              <w:t>Năm sinh: ………………………………………. Nam/Nữ: …………………………</w:t>
            </w:r>
          </w:p>
          <w:p w14:paraId="2AD1177B" w14:textId="77777777" w:rsidR="0088651A" w:rsidRPr="003A7069" w:rsidRDefault="0088651A" w:rsidP="0088651A">
            <w:pPr>
              <w:tabs>
                <w:tab w:val="left" w:leader="dot" w:pos="9140"/>
              </w:tabs>
              <w:spacing w:before="40" w:after="40" w:line="288" w:lineRule="auto"/>
            </w:pPr>
            <w:r w:rsidRPr="003A7069">
              <w:t>Học hàm: ………………………………………... Học vị: …………………………..</w:t>
            </w:r>
          </w:p>
          <w:p w14:paraId="327E91C4" w14:textId="77777777" w:rsidR="0088651A" w:rsidRPr="003A7069" w:rsidRDefault="0088651A" w:rsidP="0088651A">
            <w:pPr>
              <w:tabs>
                <w:tab w:val="left" w:leader="dot" w:pos="9140"/>
              </w:tabs>
              <w:spacing w:before="40" w:after="40" w:line="288" w:lineRule="auto"/>
            </w:pPr>
            <w:r w:rsidRPr="003A7069">
              <w:t>Đơn vị :</w:t>
            </w:r>
            <w:r w:rsidRPr="003A7069">
              <w:tab/>
            </w:r>
          </w:p>
          <w:p w14:paraId="3CAADC01" w14:textId="77777777" w:rsidR="0088651A" w:rsidRPr="003A7069" w:rsidRDefault="0088651A" w:rsidP="0088651A">
            <w:pPr>
              <w:tabs>
                <w:tab w:val="left" w:leader="dot" w:pos="9140"/>
              </w:tabs>
              <w:spacing w:before="40" w:after="40" w:line="288" w:lineRule="auto"/>
            </w:pPr>
            <w:r w:rsidRPr="003A7069">
              <w:tab/>
            </w:r>
          </w:p>
          <w:p w14:paraId="01C6D700" w14:textId="77777777" w:rsidR="0088651A" w:rsidRPr="003A7069" w:rsidRDefault="0088651A" w:rsidP="0088651A">
            <w:pPr>
              <w:tabs>
                <w:tab w:val="left" w:leader="dot" w:pos="9140"/>
              </w:tabs>
              <w:spacing w:before="40" w:after="40" w:line="288" w:lineRule="auto"/>
            </w:pPr>
            <w:r w:rsidRPr="003A7069">
              <w:t xml:space="preserve">Điện thoại: </w:t>
            </w:r>
            <w:r w:rsidRPr="003A7069">
              <w:tab/>
            </w:r>
          </w:p>
          <w:p w14:paraId="4432DD29" w14:textId="77777777" w:rsidR="0088651A" w:rsidRPr="003A7069" w:rsidRDefault="0088651A" w:rsidP="0088651A">
            <w:pPr>
              <w:tabs>
                <w:tab w:val="left" w:leader="dot" w:pos="9140"/>
              </w:tabs>
              <w:spacing w:before="40" w:after="240" w:line="288" w:lineRule="auto"/>
            </w:pPr>
            <w:r w:rsidRPr="003A7069">
              <w:t xml:space="preserve">Email: </w:t>
            </w:r>
            <w:r w:rsidRPr="003A7069">
              <w:tab/>
            </w:r>
          </w:p>
        </w:tc>
      </w:tr>
      <w:tr w:rsidR="003A7069" w:rsidRPr="003A7069" w14:paraId="0CB7D70F"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4117E63C" w14:textId="77777777" w:rsidR="0088651A" w:rsidRPr="003A7069" w:rsidRDefault="0088651A" w:rsidP="0088651A">
            <w:pPr>
              <w:tabs>
                <w:tab w:val="left" w:leader="dot" w:pos="9957"/>
              </w:tabs>
              <w:spacing w:line="288" w:lineRule="auto"/>
              <w:rPr>
                <w:b/>
              </w:rPr>
            </w:pPr>
            <w:r w:rsidRPr="003A7069">
              <w:rPr>
                <w:b/>
              </w:rPr>
              <w:t>6. THÀNH VIÊN THAM GIA NGHIÊN CỨU ĐỀ TÀI</w:t>
            </w:r>
          </w:p>
          <w:p w14:paraId="4CE87406" w14:textId="77777777" w:rsidR="0088651A" w:rsidRPr="003A7069" w:rsidRDefault="0088651A" w:rsidP="0088651A">
            <w:pPr>
              <w:tabs>
                <w:tab w:val="left" w:leader="dot" w:pos="9957"/>
              </w:tabs>
              <w:spacing w:line="288" w:lineRule="auto"/>
              <w:rPr>
                <w:i/>
              </w:rPr>
            </w:pPr>
            <w:r w:rsidRPr="003A7069">
              <w:rPr>
                <w:i/>
              </w:rPr>
              <w:t>(Ghi những người dự kiến đóng góp khoa học chính tham gia thực hiện đề tài)</w:t>
            </w:r>
          </w:p>
        </w:tc>
      </w:tr>
      <w:tr w:rsidR="003A7069" w:rsidRPr="003A7069" w14:paraId="3A4E70FE"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03C21BDE" w14:textId="77777777" w:rsidR="0088651A" w:rsidRPr="003A7069" w:rsidRDefault="0088651A" w:rsidP="0088651A">
            <w:pPr>
              <w:tabs>
                <w:tab w:val="left" w:leader="dot" w:pos="9957"/>
              </w:tabs>
              <w:spacing w:line="288" w:lineRule="auto"/>
              <w:jc w:val="center"/>
              <w:rPr>
                <w:b/>
              </w:rPr>
            </w:pPr>
            <w:r w:rsidRPr="003A7069">
              <w:rPr>
                <w:b/>
              </w:rPr>
              <w:t>TT</w:t>
            </w:r>
          </w:p>
        </w:tc>
        <w:tc>
          <w:tcPr>
            <w:tcW w:w="24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8B3B6B7" w14:textId="77777777" w:rsidR="0088651A" w:rsidRPr="003A7069" w:rsidRDefault="0088651A" w:rsidP="0088651A">
            <w:pPr>
              <w:tabs>
                <w:tab w:val="left" w:leader="dot" w:pos="9957"/>
              </w:tabs>
              <w:spacing w:line="288" w:lineRule="auto"/>
              <w:jc w:val="center"/>
              <w:rPr>
                <w:b/>
                <w:lang w:val="vi-VN"/>
              </w:rPr>
            </w:pPr>
            <w:r w:rsidRPr="003A7069">
              <w:rPr>
                <w:b/>
                <w:lang w:val="vi-VN"/>
              </w:rPr>
              <w:t>Họ và tên</w:t>
            </w:r>
          </w:p>
          <w:p w14:paraId="3175649F" w14:textId="77777777" w:rsidR="0088651A" w:rsidRPr="003A7069" w:rsidRDefault="0088651A" w:rsidP="0088651A">
            <w:pPr>
              <w:tabs>
                <w:tab w:val="left" w:leader="dot" w:pos="9957"/>
              </w:tabs>
              <w:spacing w:line="288" w:lineRule="auto"/>
              <w:jc w:val="center"/>
              <w:rPr>
                <w:i/>
              </w:rPr>
            </w:pPr>
            <w:r w:rsidRPr="003A7069">
              <w:rPr>
                <w:i/>
              </w:rPr>
              <w:t>(Ghi rõ chức danh, học hàm, học vị)</w:t>
            </w:r>
          </w:p>
        </w:tc>
        <w:tc>
          <w:tcPr>
            <w:tcW w:w="2268"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7FA1EEF1" w14:textId="77777777" w:rsidR="0088651A" w:rsidRPr="003A7069" w:rsidRDefault="0088651A" w:rsidP="0088651A">
            <w:pPr>
              <w:tabs>
                <w:tab w:val="left" w:leader="dot" w:pos="9957"/>
              </w:tabs>
              <w:spacing w:line="288" w:lineRule="auto"/>
              <w:jc w:val="center"/>
              <w:rPr>
                <w:b/>
                <w:lang w:val="vi-VN"/>
              </w:rPr>
            </w:pPr>
            <w:r w:rsidRPr="003A7069">
              <w:rPr>
                <w:b/>
                <w:lang w:val="vi-VN"/>
              </w:rPr>
              <w:t>Đơn vị công tác</w:t>
            </w:r>
          </w:p>
        </w:tc>
        <w:tc>
          <w:tcPr>
            <w:tcW w:w="2834" w:type="dxa"/>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025882D3" w14:textId="77777777" w:rsidR="0088651A" w:rsidRPr="003A7069" w:rsidRDefault="0088651A" w:rsidP="0088651A">
            <w:pPr>
              <w:tabs>
                <w:tab w:val="left" w:leader="dot" w:pos="9957"/>
              </w:tabs>
              <w:spacing w:line="288" w:lineRule="auto"/>
              <w:jc w:val="center"/>
              <w:rPr>
                <w:b/>
                <w:lang w:val="vi-VN"/>
              </w:rPr>
            </w:pPr>
            <w:r w:rsidRPr="003A7069">
              <w:rPr>
                <w:b/>
                <w:lang w:val="vi-VN"/>
              </w:rPr>
              <w:t>Nội dung công việc được giao</w:t>
            </w:r>
          </w:p>
        </w:tc>
        <w:tc>
          <w:tcPr>
            <w:tcW w:w="1286"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89F8217" w14:textId="77777777" w:rsidR="0088651A" w:rsidRPr="003A7069" w:rsidRDefault="0088651A" w:rsidP="0088651A">
            <w:pPr>
              <w:tabs>
                <w:tab w:val="left" w:leader="dot" w:pos="9957"/>
              </w:tabs>
              <w:spacing w:line="288" w:lineRule="auto"/>
              <w:jc w:val="center"/>
              <w:rPr>
                <w:b/>
                <w:lang w:val="vi-VN"/>
              </w:rPr>
            </w:pPr>
            <w:r w:rsidRPr="003A7069">
              <w:rPr>
                <w:b/>
                <w:lang w:val="vi-VN"/>
              </w:rPr>
              <w:t>Chữ ký</w:t>
            </w:r>
          </w:p>
        </w:tc>
      </w:tr>
      <w:tr w:rsidR="003A7069" w:rsidRPr="003A7069" w14:paraId="007EE3E7"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6E519970" w14:textId="77777777" w:rsidR="0088651A" w:rsidRPr="003A7069" w:rsidRDefault="0088651A" w:rsidP="0088651A">
            <w:pPr>
              <w:tabs>
                <w:tab w:val="left" w:leader="dot" w:pos="1060"/>
              </w:tabs>
              <w:spacing w:before="40" w:after="40" w:line="288" w:lineRule="auto"/>
            </w:pPr>
            <w:r w:rsidRPr="003A7069">
              <w:t xml:space="preserve">1. </w:t>
            </w:r>
          </w:p>
        </w:tc>
        <w:tc>
          <w:tcPr>
            <w:tcW w:w="2406" w:type="dxa"/>
            <w:gridSpan w:val="5"/>
            <w:tcBorders>
              <w:top w:val="single" w:sz="4" w:space="0" w:color="auto"/>
              <w:left w:val="single" w:sz="4" w:space="0" w:color="auto"/>
              <w:bottom w:val="single" w:sz="4" w:space="0" w:color="auto"/>
              <w:right w:val="single" w:sz="4" w:space="0" w:color="auto"/>
            </w:tcBorders>
            <w:vAlign w:val="center"/>
          </w:tcPr>
          <w:p w14:paraId="4B783D5F" w14:textId="77777777" w:rsidR="0088651A" w:rsidRPr="003A7069" w:rsidRDefault="0088651A" w:rsidP="0088651A">
            <w:pPr>
              <w:tabs>
                <w:tab w:val="left" w:leader="dot" w:pos="9957"/>
              </w:tabs>
              <w:spacing w:before="40" w:after="40" w:line="288" w:lineRule="auto"/>
            </w:pP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5ED73DB3" w14:textId="77777777" w:rsidR="0088651A" w:rsidRPr="003A7069" w:rsidRDefault="0088651A" w:rsidP="0088651A">
            <w:pPr>
              <w:tabs>
                <w:tab w:val="left" w:leader="dot" w:pos="9957"/>
              </w:tabs>
              <w:spacing w:before="40" w:after="40" w:line="288" w:lineRule="auto"/>
            </w:pPr>
          </w:p>
        </w:tc>
        <w:tc>
          <w:tcPr>
            <w:tcW w:w="2834" w:type="dxa"/>
            <w:gridSpan w:val="7"/>
            <w:tcBorders>
              <w:top w:val="single" w:sz="4" w:space="0" w:color="auto"/>
              <w:left w:val="single" w:sz="4" w:space="0" w:color="auto"/>
              <w:bottom w:val="single" w:sz="4" w:space="0" w:color="auto"/>
              <w:right w:val="single" w:sz="4" w:space="0" w:color="auto"/>
            </w:tcBorders>
            <w:vAlign w:val="center"/>
          </w:tcPr>
          <w:p w14:paraId="0266F437" w14:textId="77777777" w:rsidR="0088651A" w:rsidRPr="003A7069" w:rsidRDefault="0088651A" w:rsidP="0088651A">
            <w:pPr>
              <w:tabs>
                <w:tab w:val="left" w:leader="dot" w:pos="9957"/>
              </w:tabs>
              <w:spacing w:before="40" w:after="40" w:line="288" w:lineRule="auto"/>
            </w:pPr>
          </w:p>
        </w:tc>
        <w:tc>
          <w:tcPr>
            <w:tcW w:w="1286" w:type="dxa"/>
            <w:gridSpan w:val="2"/>
            <w:tcBorders>
              <w:top w:val="single" w:sz="4" w:space="0" w:color="auto"/>
              <w:left w:val="single" w:sz="4" w:space="0" w:color="auto"/>
              <w:bottom w:val="single" w:sz="4" w:space="0" w:color="auto"/>
              <w:right w:val="single" w:sz="4" w:space="0" w:color="auto"/>
            </w:tcBorders>
            <w:vAlign w:val="center"/>
          </w:tcPr>
          <w:p w14:paraId="42B3A2F2" w14:textId="77777777" w:rsidR="0088651A" w:rsidRPr="003A7069" w:rsidRDefault="0088651A" w:rsidP="0088651A">
            <w:pPr>
              <w:tabs>
                <w:tab w:val="left" w:leader="dot" w:pos="9957"/>
              </w:tabs>
              <w:spacing w:before="40" w:after="40" w:line="288" w:lineRule="auto"/>
            </w:pPr>
          </w:p>
        </w:tc>
      </w:tr>
      <w:tr w:rsidR="003A7069" w:rsidRPr="003A7069" w14:paraId="4057A982"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1EF9D210" w14:textId="77777777" w:rsidR="0088651A" w:rsidRPr="003A7069" w:rsidRDefault="0088651A" w:rsidP="0088651A">
            <w:pPr>
              <w:tabs>
                <w:tab w:val="left" w:leader="dot" w:pos="1060"/>
              </w:tabs>
              <w:spacing w:before="40" w:after="40" w:line="288" w:lineRule="auto"/>
            </w:pPr>
            <w:r w:rsidRPr="003A7069">
              <w:t xml:space="preserve">2. </w:t>
            </w:r>
          </w:p>
        </w:tc>
        <w:tc>
          <w:tcPr>
            <w:tcW w:w="2406" w:type="dxa"/>
            <w:gridSpan w:val="5"/>
            <w:tcBorders>
              <w:top w:val="single" w:sz="4" w:space="0" w:color="auto"/>
              <w:left w:val="single" w:sz="4" w:space="0" w:color="auto"/>
              <w:bottom w:val="single" w:sz="4" w:space="0" w:color="auto"/>
              <w:right w:val="single" w:sz="4" w:space="0" w:color="auto"/>
            </w:tcBorders>
            <w:vAlign w:val="center"/>
          </w:tcPr>
          <w:p w14:paraId="70FC6BAE" w14:textId="77777777" w:rsidR="0088651A" w:rsidRPr="003A7069" w:rsidRDefault="0088651A" w:rsidP="0088651A">
            <w:pPr>
              <w:tabs>
                <w:tab w:val="left" w:leader="dot" w:pos="9957"/>
              </w:tabs>
              <w:spacing w:before="40" w:after="40" w:line="288" w:lineRule="auto"/>
            </w:pP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1EBBDC93" w14:textId="77777777" w:rsidR="0088651A" w:rsidRPr="003A7069" w:rsidRDefault="0088651A" w:rsidP="0088651A">
            <w:pPr>
              <w:tabs>
                <w:tab w:val="left" w:leader="dot" w:pos="9957"/>
              </w:tabs>
              <w:spacing w:before="40" w:after="40" w:line="288" w:lineRule="auto"/>
            </w:pPr>
          </w:p>
        </w:tc>
        <w:tc>
          <w:tcPr>
            <w:tcW w:w="2834" w:type="dxa"/>
            <w:gridSpan w:val="7"/>
            <w:tcBorders>
              <w:top w:val="single" w:sz="4" w:space="0" w:color="auto"/>
              <w:left w:val="single" w:sz="4" w:space="0" w:color="auto"/>
              <w:bottom w:val="single" w:sz="4" w:space="0" w:color="auto"/>
              <w:right w:val="single" w:sz="4" w:space="0" w:color="auto"/>
            </w:tcBorders>
            <w:vAlign w:val="center"/>
          </w:tcPr>
          <w:p w14:paraId="2809B3EB" w14:textId="77777777" w:rsidR="0088651A" w:rsidRPr="003A7069" w:rsidRDefault="0088651A" w:rsidP="0088651A">
            <w:pPr>
              <w:tabs>
                <w:tab w:val="left" w:leader="dot" w:pos="9957"/>
              </w:tabs>
              <w:spacing w:before="40" w:after="40" w:line="288" w:lineRule="auto"/>
            </w:pPr>
          </w:p>
        </w:tc>
        <w:tc>
          <w:tcPr>
            <w:tcW w:w="1286" w:type="dxa"/>
            <w:gridSpan w:val="2"/>
            <w:tcBorders>
              <w:top w:val="single" w:sz="4" w:space="0" w:color="auto"/>
              <w:left w:val="single" w:sz="4" w:space="0" w:color="auto"/>
              <w:bottom w:val="single" w:sz="4" w:space="0" w:color="auto"/>
              <w:right w:val="single" w:sz="4" w:space="0" w:color="auto"/>
            </w:tcBorders>
            <w:vAlign w:val="center"/>
          </w:tcPr>
          <w:p w14:paraId="174800E9" w14:textId="77777777" w:rsidR="0088651A" w:rsidRPr="003A7069" w:rsidRDefault="0088651A" w:rsidP="0088651A">
            <w:pPr>
              <w:tabs>
                <w:tab w:val="left" w:leader="dot" w:pos="9957"/>
              </w:tabs>
              <w:spacing w:before="40" w:after="40" w:line="288" w:lineRule="auto"/>
            </w:pPr>
          </w:p>
        </w:tc>
      </w:tr>
      <w:tr w:rsidR="003A7069" w:rsidRPr="003A7069" w14:paraId="17F00320"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05232739" w14:textId="77777777" w:rsidR="000B09E7" w:rsidRPr="003A7069" w:rsidRDefault="000B09E7" w:rsidP="0088651A">
            <w:pPr>
              <w:tabs>
                <w:tab w:val="left" w:leader="dot" w:pos="1060"/>
              </w:tabs>
              <w:spacing w:before="40" w:after="40" w:line="288" w:lineRule="auto"/>
            </w:pPr>
          </w:p>
        </w:tc>
        <w:tc>
          <w:tcPr>
            <w:tcW w:w="2406" w:type="dxa"/>
            <w:gridSpan w:val="5"/>
            <w:tcBorders>
              <w:top w:val="single" w:sz="4" w:space="0" w:color="auto"/>
              <w:left w:val="single" w:sz="4" w:space="0" w:color="auto"/>
              <w:bottom w:val="single" w:sz="4" w:space="0" w:color="auto"/>
              <w:right w:val="single" w:sz="4" w:space="0" w:color="auto"/>
            </w:tcBorders>
            <w:vAlign w:val="center"/>
          </w:tcPr>
          <w:p w14:paraId="30A4704D" w14:textId="77777777" w:rsidR="000B09E7" w:rsidRPr="003A7069" w:rsidRDefault="000B09E7" w:rsidP="0088651A">
            <w:pPr>
              <w:tabs>
                <w:tab w:val="left" w:leader="dot" w:pos="9957"/>
              </w:tabs>
              <w:spacing w:before="40" w:after="40" w:line="288" w:lineRule="auto"/>
            </w:pPr>
          </w:p>
        </w:tc>
        <w:tc>
          <w:tcPr>
            <w:tcW w:w="2268" w:type="dxa"/>
            <w:gridSpan w:val="6"/>
            <w:tcBorders>
              <w:top w:val="single" w:sz="4" w:space="0" w:color="auto"/>
              <w:left w:val="single" w:sz="4" w:space="0" w:color="auto"/>
              <w:bottom w:val="single" w:sz="4" w:space="0" w:color="auto"/>
              <w:right w:val="single" w:sz="4" w:space="0" w:color="auto"/>
            </w:tcBorders>
            <w:vAlign w:val="center"/>
          </w:tcPr>
          <w:p w14:paraId="2F751576" w14:textId="77777777" w:rsidR="000B09E7" w:rsidRPr="003A7069" w:rsidRDefault="000B09E7" w:rsidP="0088651A">
            <w:pPr>
              <w:tabs>
                <w:tab w:val="left" w:leader="dot" w:pos="9957"/>
              </w:tabs>
              <w:spacing w:before="40" w:after="40" w:line="288" w:lineRule="auto"/>
            </w:pPr>
          </w:p>
        </w:tc>
        <w:tc>
          <w:tcPr>
            <w:tcW w:w="2834" w:type="dxa"/>
            <w:gridSpan w:val="7"/>
            <w:tcBorders>
              <w:top w:val="single" w:sz="4" w:space="0" w:color="auto"/>
              <w:left w:val="single" w:sz="4" w:space="0" w:color="auto"/>
              <w:bottom w:val="single" w:sz="4" w:space="0" w:color="auto"/>
              <w:right w:val="single" w:sz="4" w:space="0" w:color="auto"/>
            </w:tcBorders>
            <w:vAlign w:val="center"/>
          </w:tcPr>
          <w:p w14:paraId="39C52164" w14:textId="77777777" w:rsidR="000B09E7" w:rsidRPr="003A7069" w:rsidRDefault="000B09E7" w:rsidP="0088651A">
            <w:pPr>
              <w:tabs>
                <w:tab w:val="left" w:leader="dot" w:pos="9957"/>
              </w:tabs>
              <w:spacing w:before="40" w:after="40" w:line="288" w:lineRule="auto"/>
            </w:pPr>
          </w:p>
        </w:tc>
        <w:tc>
          <w:tcPr>
            <w:tcW w:w="1286" w:type="dxa"/>
            <w:gridSpan w:val="2"/>
            <w:tcBorders>
              <w:top w:val="single" w:sz="4" w:space="0" w:color="auto"/>
              <w:left w:val="single" w:sz="4" w:space="0" w:color="auto"/>
              <w:bottom w:val="single" w:sz="4" w:space="0" w:color="auto"/>
              <w:right w:val="single" w:sz="4" w:space="0" w:color="auto"/>
            </w:tcBorders>
            <w:vAlign w:val="center"/>
          </w:tcPr>
          <w:p w14:paraId="5A9EC4C8" w14:textId="77777777" w:rsidR="000B09E7" w:rsidRPr="003A7069" w:rsidRDefault="000B09E7" w:rsidP="0088651A">
            <w:pPr>
              <w:tabs>
                <w:tab w:val="left" w:leader="dot" w:pos="9957"/>
              </w:tabs>
              <w:spacing w:before="40" w:after="40" w:line="288" w:lineRule="auto"/>
            </w:pPr>
          </w:p>
        </w:tc>
      </w:tr>
      <w:tr w:rsidR="003A7069" w:rsidRPr="003A7069" w14:paraId="184C7599"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E0EC946" w14:textId="77777777" w:rsidR="0088651A" w:rsidRPr="003A7069" w:rsidRDefault="0088651A" w:rsidP="0088651A">
            <w:pPr>
              <w:tabs>
                <w:tab w:val="left" w:leader="dot" w:pos="9957"/>
              </w:tabs>
              <w:spacing w:before="40" w:after="40" w:line="288" w:lineRule="auto"/>
              <w:rPr>
                <w:i/>
              </w:rPr>
            </w:pPr>
            <w:r w:rsidRPr="003A7069">
              <w:rPr>
                <w:i/>
              </w:rPr>
              <w:t>Chức danh bao gồm: Chủ nhiệm đề tài, Thư ký khoa học, thành viên,…</w:t>
            </w:r>
          </w:p>
        </w:tc>
      </w:tr>
      <w:tr w:rsidR="003A7069" w:rsidRPr="003A7069" w14:paraId="135D9EF8"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4848291A" w14:textId="77777777" w:rsidR="0088651A" w:rsidRPr="003A7069" w:rsidRDefault="0088651A" w:rsidP="0088651A">
            <w:pPr>
              <w:tabs>
                <w:tab w:val="left" w:leader="dot" w:pos="9957"/>
              </w:tabs>
              <w:spacing w:before="40" w:after="40" w:line="288" w:lineRule="auto"/>
              <w:rPr>
                <w:b/>
              </w:rPr>
            </w:pPr>
            <w:r w:rsidRPr="003A7069">
              <w:rPr>
                <w:b/>
              </w:rPr>
              <w:t>7. ĐƠN VỊ PHỐI HỢP CHÍNH</w:t>
            </w:r>
          </w:p>
        </w:tc>
      </w:tr>
      <w:tr w:rsidR="003A7069" w:rsidRPr="003A7069" w14:paraId="089F1869"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09A83F61" w14:textId="77777777" w:rsidR="0088651A" w:rsidRPr="003A7069" w:rsidRDefault="0088651A" w:rsidP="0088651A">
            <w:pPr>
              <w:tabs>
                <w:tab w:val="left" w:leader="dot" w:pos="9957"/>
              </w:tabs>
              <w:spacing w:line="288" w:lineRule="auto"/>
              <w:jc w:val="center"/>
              <w:rPr>
                <w:b/>
              </w:rPr>
            </w:pPr>
            <w:r w:rsidRPr="003A7069">
              <w:rPr>
                <w:b/>
              </w:rPr>
              <w:t>TT</w:t>
            </w:r>
          </w:p>
        </w:tc>
        <w:tc>
          <w:tcPr>
            <w:tcW w:w="3115"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169410F5" w14:textId="77777777" w:rsidR="0088651A" w:rsidRPr="003A7069" w:rsidRDefault="0088651A" w:rsidP="0088651A">
            <w:pPr>
              <w:tabs>
                <w:tab w:val="left" w:leader="dot" w:pos="9957"/>
              </w:tabs>
              <w:spacing w:line="288" w:lineRule="auto"/>
              <w:jc w:val="center"/>
              <w:rPr>
                <w:b/>
                <w:lang w:val="vi-VN"/>
              </w:rPr>
            </w:pPr>
            <w:r w:rsidRPr="003A7069">
              <w:rPr>
                <w:b/>
                <w:lang w:val="vi-VN"/>
              </w:rPr>
              <w:t>Tên đơn vị</w:t>
            </w:r>
          </w:p>
        </w:tc>
        <w:tc>
          <w:tcPr>
            <w:tcW w:w="3685" w:type="dxa"/>
            <w:gridSpan w:val="9"/>
            <w:tcBorders>
              <w:top w:val="single" w:sz="4" w:space="0" w:color="auto"/>
              <w:left w:val="single" w:sz="4" w:space="0" w:color="auto"/>
              <w:bottom w:val="single" w:sz="4" w:space="0" w:color="auto"/>
              <w:right w:val="single" w:sz="4" w:space="0" w:color="auto"/>
            </w:tcBorders>
            <w:shd w:val="clear" w:color="auto" w:fill="D9D9D9"/>
            <w:vAlign w:val="center"/>
          </w:tcPr>
          <w:p w14:paraId="495B3AA1" w14:textId="77777777" w:rsidR="0088651A" w:rsidRPr="003A7069" w:rsidRDefault="0088651A" w:rsidP="0088651A">
            <w:pPr>
              <w:tabs>
                <w:tab w:val="left" w:leader="dot" w:pos="9957"/>
              </w:tabs>
              <w:spacing w:line="288" w:lineRule="auto"/>
              <w:jc w:val="center"/>
              <w:rPr>
                <w:b/>
                <w:lang w:val="vi-VN"/>
              </w:rPr>
            </w:pPr>
            <w:r w:rsidRPr="003A7069">
              <w:rPr>
                <w:b/>
                <w:lang w:val="vi-VN"/>
              </w:rPr>
              <w:t>Nội dung phối hợp</w:t>
            </w:r>
          </w:p>
        </w:tc>
        <w:tc>
          <w:tcPr>
            <w:tcW w:w="1994"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BE51219" w14:textId="77777777" w:rsidR="0088651A" w:rsidRPr="003A7069" w:rsidRDefault="0088651A" w:rsidP="0088651A">
            <w:pPr>
              <w:tabs>
                <w:tab w:val="left" w:leader="dot" w:pos="9957"/>
              </w:tabs>
              <w:spacing w:line="288" w:lineRule="auto"/>
              <w:jc w:val="center"/>
              <w:rPr>
                <w:b/>
                <w:lang w:val="vi-VN"/>
              </w:rPr>
            </w:pPr>
            <w:r w:rsidRPr="003A7069">
              <w:rPr>
                <w:b/>
                <w:lang w:val="vi-VN"/>
              </w:rPr>
              <w:t>Người đại diện</w:t>
            </w:r>
          </w:p>
          <w:p w14:paraId="2DF41A3B" w14:textId="77777777" w:rsidR="0088651A" w:rsidRPr="003A7069" w:rsidRDefault="0088651A" w:rsidP="0088651A">
            <w:pPr>
              <w:tabs>
                <w:tab w:val="left" w:leader="dot" w:pos="9957"/>
              </w:tabs>
              <w:spacing w:line="288" w:lineRule="auto"/>
              <w:jc w:val="center"/>
              <w:rPr>
                <w:i/>
                <w:lang w:val="vi-VN"/>
              </w:rPr>
            </w:pPr>
            <w:r w:rsidRPr="003A7069">
              <w:rPr>
                <w:i/>
                <w:lang w:val="vi-VN"/>
              </w:rPr>
              <w:t>(ghi rõ họ và tên)</w:t>
            </w:r>
          </w:p>
        </w:tc>
      </w:tr>
      <w:tr w:rsidR="003A7069" w:rsidRPr="003A7069" w14:paraId="34A383B0" w14:textId="77777777" w:rsidTr="00D013DF">
        <w:trPr>
          <w:trHeight w:val="375"/>
          <w:jc w:val="center"/>
        </w:trPr>
        <w:tc>
          <w:tcPr>
            <w:tcW w:w="567" w:type="dxa"/>
            <w:tcBorders>
              <w:top w:val="single" w:sz="4" w:space="0" w:color="auto"/>
              <w:left w:val="single" w:sz="4" w:space="0" w:color="auto"/>
              <w:bottom w:val="single" w:sz="4" w:space="0" w:color="auto"/>
              <w:right w:val="single" w:sz="4" w:space="0" w:color="auto"/>
            </w:tcBorders>
            <w:vAlign w:val="center"/>
          </w:tcPr>
          <w:p w14:paraId="5129F2B0" w14:textId="77777777" w:rsidR="0088651A" w:rsidRPr="003A7069" w:rsidRDefault="0088651A" w:rsidP="0088651A">
            <w:pPr>
              <w:tabs>
                <w:tab w:val="left" w:leader="dot" w:pos="9957"/>
              </w:tabs>
              <w:spacing w:before="40" w:after="40" w:line="288" w:lineRule="auto"/>
            </w:pPr>
          </w:p>
        </w:tc>
        <w:tc>
          <w:tcPr>
            <w:tcW w:w="3115" w:type="dxa"/>
            <w:gridSpan w:val="6"/>
            <w:tcBorders>
              <w:top w:val="single" w:sz="4" w:space="0" w:color="auto"/>
              <w:left w:val="single" w:sz="4" w:space="0" w:color="auto"/>
              <w:bottom w:val="single" w:sz="4" w:space="0" w:color="auto"/>
              <w:right w:val="single" w:sz="4" w:space="0" w:color="auto"/>
            </w:tcBorders>
            <w:vAlign w:val="center"/>
          </w:tcPr>
          <w:p w14:paraId="51502E91" w14:textId="77777777" w:rsidR="0088651A" w:rsidRPr="003A7069" w:rsidRDefault="0088651A" w:rsidP="0088651A">
            <w:pPr>
              <w:tabs>
                <w:tab w:val="left" w:leader="dot" w:pos="9957"/>
              </w:tabs>
              <w:spacing w:before="40" w:after="40" w:line="288" w:lineRule="auto"/>
            </w:pPr>
          </w:p>
        </w:tc>
        <w:tc>
          <w:tcPr>
            <w:tcW w:w="3685" w:type="dxa"/>
            <w:gridSpan w:val="9"/>
            <w:tcBorders>
              <w:top w:val="single" w:sz="4" w:space="0" w:color="auto"/>
              <w:left w:val="single" w:sz="4" w:space="0" w:color="auto"/>
              <w:bottom w:val="single" w:sz="4" w:space="0" w:color="auto"/>
              <w:right w:val="single" w:sz="4" w:space="0" w:color="auto"/>
            </w:tcBorders>
            <w:vAlign w:val="center"/>
          </w:tcPr>
          <w:p w14:paraId="0C174858" w14:textId="77777777" w:rsidR="0088651A" w:rsidRPr="003A7069" w:rsidRDefault="0088651A" w:rsidP="0088651A">
            <w:pPr>
              <w:tabs>
                <w:tab w:val="left" w:leader="dot" w:pos="9957"/>
              </w:tabs>
              <w:spacing w:before="40" w:after="40" w:line="288" w:lineRule="auto"/>
            </w:pPr>
          </w:p>
        </w:tc>
        <w:tc>
          <w:tcPr>
            <w:tcW w:w="1994" w:type="dxa"/>
            <w:gridSpan w:val="5"/>
            <w:tcBorders>
              <w:top w:val="single" w:sz="4" w:space="0" w:color="auto"/>
              <w:left w:val="single" w:sz="4" w:space="0" w:color="auto"/>
              <w:bottom w:val="single" w:sz="4" w:space="0" w:color="auto"/>
              <w:right w:val="single" w:sz="4" w:space="0" w:color="auto"/>
            </w:tcBorders>
            <w:vAlign w:val="center"/>
          </w:tcPr>
          <w:p w14:paraId="743F1F5F" w14:textId="77777777" w:rsidR="0088651A" w:rsidRPr="003A7069" w:rsidRDefault="0088651A" w:rsidP="0088651A">
            <w:pPr>
              <w:tabs>
                <w:tab w:val="left" w:leader="dot" w:pos="9957"/>
              </w:tabs>
              <w:spacing w:before="40" w:after="40" w:line="288" w:lineRule="auto"/>
            </w:pPr>
          </w:p>
        </w:tc>
      </w:tr>
      <w:tr w:rsidR="003A7069" w:rsidRPr="003A7069" w14:paraId="02B62DCC" w14:textId="77777777" w:rsidTr="00D013DF">
        <w:trPr>
          <w:trHeight w:val="375"/>
          <w:jc w:val="center"/>
        </w:trPr>
        <w:tc>
          <w:tcPr>
            <w:tcW w:w="567" w:type="dxa"/>
            <w:tcBorders>
              <w:top w:val="single" w:sz="4" w:space="0" w:color="auto"/>
              <w:left w:val="single" w:sz="4" w:space="0" w:color="auto"/>
              <w:bottom w:val="single" w:sz="4" w:space="0" w:color="auto"/>
              <w:right w:val="single" w:sz="4" w:space="0" w:color="auto"/>
            </w:tcBorders>
            <w:vAlign w:val="center"/>
          </w:tcPr>
          <w:p w14:paraId="4BF57623" w14:textId="77777777" w:rsidR="000B09E7" w:rsidRPr="003A7069" w:rsidRDefault="000B09E7" w:rsidP="0088651A">
            <w:pPr>
              <w:tabs>
                <w:tab w:val="left" w:leader="dot" w:pos="9957"/>
              </w:tabs>
              <w:spacing w:before="40" w:after="40" w:line="288" w:lineRule="auto"/>
            </w:pPr>
          </w:p>
        </w:tc>
        <w:tc>
          <w:tcPr>
            <w:tcW w:w="3115" w:type="dxa"/>
            <w:gridSpan w:val="6"/>
            <w:tcBorders>
              <w:top w:val="single" w:sz="4" w:space="0" w:color="auto"/>
              <w:left w:val="single" w:sz="4" w:space="0" w:color="auto"/>
              <w:bottom w:val="single" w:sz="4" w:space="0" w:color="auto"/>
              <w:right w:val="single" w:sz="4" w:space="0" w:color="auto"/>
            </w:tcBorders>
            <w:vAlign w:val="center"/>
          </w:tcPr>
          <w:p w14:paraId="22C1F715" w14:textId="77777777" w:rsidR="000B09E7" w:rsidRPr="003A7069" w:rsidRDefault="000B09E7" w:rsidP="0088651A">
            <w:pPr>
              <w:tabs>
                <w:tab w:val="left" w:leader="dot" w:pos="9957"/>
              </w:tabs>
              <w:spacing w:before="40" w:after="40" w:line="288" w:lineRule="auto"/>
            </w:pPr>
          </w:p>
        </w:tc>
        <w:tc>
          <w:tcPr>
            <w:tcW w:w="3685" w:type="dxa"/>
            <w:gridSpan w:val="9"/>
            <w:tcBorders>
              <w:top w:val="single" w:sz="4" w:space="0" w:color="auto"/>
              <w:left w:val="single" w:sz="4" w:space="0" w:color="auto"/>
              <w:bottom w:val="single" w:sz="4" w:space="0" w:color="auto"/>
              <w:right w:val="single" w:sz="4" w:space="0" w:color="auto"/>
            </w:tcBorders>
            <w:vAlign w:val="center"/>
          </w:tcPr>
          <w:p w14:paraId="0630965B" w14:textId="77777777" w:rsidR="000B09E7" w:rsidRPr="003A7069" w:rsidRDefault="000B09E7" w:rsidP="0088651A">
            <w:pPr>
              <w:tabs>
                <w:tab w:val="left" w:leader="dot" w:pos="9957"/>
              </w:tabs>
              <w:spacing w:before="40" w:after="40" w:line="288" w:lineRule="auto"/>
            </w:pPr>
          </w:p>
        </w:tc>
        <w:tc>
          <w:tcPr>
            <w:tcW w:w="1994" w:type="dxa"/>
            <w:gridSpan w:val="5"/>
            <w:tcBorders>
              <w:top w:val="single" w:sz="4" w:space="0" w:color="auto"/>
              <w:left w:val="single" w:sz="4" w:space="0" w:color="auto"/>
              <w:bottom w:val="single" w:sz="4" w:space="0" w:color="auto"/>
              <w:right w:val="single" w:sz="4" w:space="0" w:color="auto"/>
            </w:tcBorders>
            <w:vAlign w:val="center"/>
          </w:tcPr>
          <w:p w14:paraId="1104DD9B" w14:textId="77777777" w:rsidR="000B09E7" w:rsidRPr="003A7069" w:rsidRDefault="000B09E7" w:rsidP="0088651A">
            <w:pPr>
              <w:tabs>
                <w:tab w:val="left" w:leader="dot" w:pos="9957"/>
              </w:tabs>
              <w:spacing w:before="40" w:after="40" w:line="288" w:lineRule="auto"/>
            </w:pPr>
          </w:p>
        </w:tc>
      </w:tr>
      <w:tr w:rsidR="003A7069" w:rsidRPr="003A7069" w14:paraId="20A611C3" w14:textId="77777777" w:rsidTr="00D013DF">
        <w:trPr>
          <w:trHeight w:val="375"/>
          <w:jc w:val="center"/>
        </w:trPr>
        <w:tc>
          <w:tcPr>
            <w:tcW w:w="567" w:type="dxa"/>
            <w:tcBorders>
              <w:top w:val="single" w:sz="4" w:space="0" w:color="auto"/>
              <w:left w:val="single" w:sz="4" w:space="0" w:color="auto"/>
              <w:bottom w:val="single" w:sz="4" w:space="0" w:color="auto"/>
              <w:right w:val="single" w:sz="4" w:space="0" w:color="auto"/>
            </w:tcBorders>
            <w:vAlign w:val="center"/>
          </w:tcPr>
          <w:p w14:paraId="104BAEC1" w14:textId="77777777" w:rsidR="000B09E7" w:rsidRPr="003A7069" w:rsidRDefault="000B09E7" w:rsidP="0088651A">
            <w:pPr>
              <w:tabs>
                <w:tab w:val="left" w:leader="dot" w:pos="9957"/>
              </w:tabs>
              <w:spacing w:before="40" w:after="40" w:line="288" w:lineRule="auto"/>
            </w:pPr>
          </w:p>
        </w:tc>
        <w:tc>
          <w:tcPr>
            <w:tcW w:w="3115" w:type="dxa"/>
            <w:gridSpan w:val="6"/>
            <w:tcBorders>
              <w:top w:val="single" w:sz="4" w:space="0" w:color="auto"/>
              <w:left w:val="single" w:sz="4" w:space="0" w:color="auto"/>
              <w:bottom w:val="single" w:sz="4" w:space="0" w:color="auto"/>
              <w:right w:val="single" w:sz="4" w:space="0" w:color="auto"/>
            </w:tcBorders>
            <w:vAlign w:val="center"/>
          </w:tcPr>
          <w:p w14:paraId="427BD07E" w14:textId="77777777" w:rsidR="000B09E7" w:rsidRPr="003A7069" w:rsidRDefault="000B09E7" w:rsidP="0088651A">
            <w:pPr>
              <w:tabs>
                <w:tab w:val="left" w:leader="dot" w:pos="9957"/>
              </w:tabs>
              <w:spacing w:before="40" w:after="40" w:line="288" w:lineRule="auto"/>
            </w:pPr>
          </w:p>
        </w:tc>
        <w:tc>
          <w:tcPr>
            <w:tcW w:w="3685" w:type="dxa"/>
            <w:gridSpan w:val="9"/>
            <w:tcBorders>
              <w:top w:val="single" w:sz="4" w:space="0" w:color="auto"/>
              <w:left w:val="single" w:sz="4" w:space="0" w:color="auto"/>
              <w:bottom w:val="single" w:sz="4" w:space="0" w:color="auto"/>
              <w:right w:val="single" w:sz="4" w:space="0" w:color="auto"/>
            </w:tcBorders>
            <w:vAlign w:val="center"/>
          </w:tcPr>
          <w:p w14:paraId="22FA5C53" w14:textId="77777777" w:rsidR="000B09E7" w:rsidRPr="003A7069" w:rsidRDefault="000B09E7" w:rsidP="0088651A">
            <w:pPr>
              <w:tabs>
                <w:tab w:val="left" w:leader="dot" w:pos="9957"/>
              </w:tabs>
              <w:spacing w:before="40" w:after="40" w:line="288" w:lineRule="auto"/>
            </w:pPr>
          </w:p>
        </w:tc>
        <w:tc>
          <w:tcPr>
            <w:tcW w:w="1994" w:type="dxa"/>
            <w:gridSpan w:val="5"/>
            <w:tcBorders>
              <w:top w:val="single" w:sz="4" w:space="0" w:color="auto"/>
              <w:left w:val="single" w:sz="4" w:space="0" w:color="auto"/>
              <w:bottom w:val="single" w:sz="4" w:space="0" w:color="auto"/>
              <w:right w:val="single" w:sz="4" w:space="0" w:color="auto"/>
            </w:tcBorders>
            <w:vAlign w:val="center"/>
          </w:tcPr>
          <w:p w14:paraId="79B49ADD" w14:textId="77777777" w:rsidR="000B09E7" w:rsidRPr="003A7069" w:rsidRDefault="000B09E7" w:rsidP="0088651A">
            <w:pPr>
              <w:tabs>
                <w:tab w:val="left" w:leader="dot" w:pos="9957"/>
              </w:tabs>
              <w:spacing w:before="40" w:after="40" w:line="288" w:lineRule="auto"/>
            </w:pPr>
          </w:p>
        </w:tc>
      </w:tr>
      <w:tr w:rsidR="003A7069" w:rsidRPr="003A7069" w14:paraId="109ADAC4"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4775CC82" w14:textId="77777777" w:rsidR="000B09E7" w:rsidRPr="003A7069" w:rsidRDefault="000B09E7" w:rsidP="000B09E7">
            <w:pPr>
              <w:tabs>
                <w:tab w:val="left" w:leader="dot" w:pos="9135"/>
              </w:tabs>
              <w:spacing w:before="40" w:after="40" w:line="288" w:lineRule="auto"/>
              <w:contextualSpacing/>
              <w:jc w:val="both"/>
              <w:rPr>
                <w:b/>
                <w:bCs/>
              </w:rPr>
            </w:pPr>
          </w:p>
          <w:p w14:paraId="3ACAC132" w14:textId="77777777" w:rsidR="000B09E7" w:rsidRPr="003A7069" w:rsidRDefault="000B09E7" w:rsidP="000B09E7">
            <w:pPr>
              <w:tabs>
                <w:tab w:val="left" w:leader="dot" w:pos="9135"/>
              </w:tabs>
              <w:spacing w:before="40" w:after="40" w:line="288" w:lineRule="auto"/>
              <w:contextualSpacing/>
              <w:jc w:val="both"/>
              <w:rPr>
                <w:b/>
                <w:bCs/>
              </w:rPr>
            </w:pPr>
            <w:r w:rsidRPr="003A7069">
              <w:rPr>
                <w:b/>
                <w:bCs/>
              </w:rPr>
              <w:t>8. TỔNG QUAN TÌNH HÌNH NGHIÊN CỨU CỦA DỀ TÀI</w:t>
            </w:r>
          </w:p>
          <w:p w14:paraId="7FFFBA4B" w14:textId="0F626652" w:rsidR="0088651A" w:rsidRPr="003A7069" w:rsidRDefault="000B09E7" w:rsidP="000B09E7">
            <w:pPr>
              <w:tabs>
                <w:tab w:val="left" w:leader="dot" w:pos="9957"/>
              </w:tabs>
              <w:spacing w:before="40" w:after="40" w:line="288" w:lineRule="auto"/>
              <w:jc w:val="both"/>
              <w:rPr>
                <w:b/>
                <w:bCs/>
              </w:rPr>
            </w:pPr>
            <w:r w:rsidRPr="003A7069">
              <w:rPr>
                <w:i/>
                <w:iCs/>
              </w:rPr>
              <w:t>(Thể hiện sự hiểu biết cần</w:t>
            </w:r>
            <w:r w:rsidRPr="003A7069">
              <w:rPr>
                <w:i/>
                <w:iCs/>
                <w:noProof/>
              </w:rPr>
              <w:t xml:space="preserve"> thiết của chủ nhiệm đề tài về lĩnh vực nghiên cứu; nắm được thông tin những công trình nghiên cứu có liên quan đến đề tài, những kết quả nghiên cứu mới nhất trong lĩnh vực nghiên cứu đề tài, nêu rõ quan điểm của tác giả về tính cấp thiết của đề tài…</w:t>
            </w:r>
            <w:r w:rsidRPr="003A7069">
              <w:rPr>
                <w:i/>
                <w:iCs/>
              </w:rPr>
              <w:t>)</w:t>
            </w:r>
          </w:p>
        </w:tc>
      </w:tr>
      <w:tr w:rsidR="003A7069" w:rsidRPr="003A7069" w14:paraId="3B254CFE"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667A6DD2" w14:textId="77777777" w:rsidR="000B09E7" w:rsidRPr="003A7069" w:rsidRDefault="000B09E7" w:rsidP="000B09E7">
            <w:pPr>
              <w:tabs>
                <w:tab w:val="left" w:leader="dot" w:pos="9957"/>
              </w:tabs>
              <w:spacing w:before="40" w:after="40" w:line="288" w:lineRule="auto"/>
              <w:contextualSpacing/>
              <w:jc w:val="both"/>
              <w:rPr>
                <w:b/>
                <w:bCs/>
                <w:i/>
                <w:iCs/>
              </w:rPr>
            </w:pPr>
            <w:r w:rsidRPr="003A7069">
              <w:rPr>
                <w:b/>
                <w:bCs/>
                <w:i/>
                <w:iCs/>
              </w:rPr>
              <w:t>8.1. Ngoài nước</w:t>
            </w:r>
          </w:p>
          <w:p w14:paraId="01D40848" w14:textId="77777777" w:rsidR="000B09E7" w:rsidRPr="003A7069" w:rsidRDefault="000B09E7" w:rsidP="000B09E7">
            <w:pPr>
              <w:tabs>
                <w:tab w:val="left" w:leader="dot" w:pos="9135"/>
              </w:tabs>
              <w:spacing w:before="40" w:after="40" w:line="288" w:lineRule="auto"/>
              <w:contextualSpacing/>
            </w:pPr>
            <w:r w:rsidRPr="003A7069">
              <w:tab/>
            </w:r>
          </w:p>
          <w:p w14:paraId="3E4E505A" w14:textId="77777777" w:rsidR="000B09E7" w:rsidRPr="003A7069" w:rsidRDefault="000B09E7" w:rsidP="000B09E7">
            <w:pPr>
              <w:tabs>
                <w:tab w:val="left" w:leader="dot" w:pos="9135"/>
              </w:tabs>
              <w:spacing w:before="40" w:after="40" w:line="288" w:lineRule="auto"/>
              <w:contextualSpacing/>
            </w:pPr>
            <w:r w:rsidRPr="003A7069">
              <w:tab/>
            </w:r>
          </w:p>
          <w:p w14:paraId="5D6D6E41" w14:textId="77777777" w:rsidR="000B09E7" w:rsidRPr="003A7069" w:rsidRDefault="000B09E7" w:rsidP="000B09E7">
            <w:pPr>
              <w:tabs>
                <w:tab w:val="left" w:leader="dot" w:pos="9135"/>
              </w:tabs>
              <w:spacing w:before="40" w:after="40" w:line="288" w:lineRule="auto"/>
              <w:contextualSpacing/>
              <w:jc w:val="both"/>
              <w:rPr>
                <w:b/>
                <w:bCs/>
                <w:i/>
                <w:iCs/>
              </w:rPr>
            </w:pPr>
            <w:r w:rsidRPr="003A7069">
              <w:rPr>
                <w:b/>
                <w:bCs/>
                <w:i/>
                <w:iCs/>
              </w:rPr>
              <w:t>8.2. Trong nước</w:t>
            </w:r>
          </w:p>
          <w:p w14:paraId="4A2B9120" w14:textId="77777777" w:rsidR="000B09E7" w:rsidRPr="003A7069" w:rsidRDefault="000B09E7" w:rsidP="000B09E7">
            <w:pPr>
              <w:tabs>
                <w:tab w:val="left" w:leader="dot" w:pos="9135"/>
              </w:tabs>
              <w:spacing w:before="40" w:after="40" w:line="288" w:lineRule="auto"/>
              <w:contextualSpacing/>
            </w:pPr>
            <w:r w:rsidRPr="003A7069">
              <w:tab/>
            </w:r>
          </w:p>
          <w:p w14:paraId="046B467B" w14:textId="77777777" w:rsidR="000B09E7" w:rsidRPr="003A7069" w:rsidRDefault="000B09E7" w:rsidP="000B09E7">
            <w:pPr>
              <w:tabs>
                <w:tab w:val="left" w:leader="dot" w:pos="9135"/>
              </w:tabs>
              <w:spacing w:before="40" w:after="40" w:line="288" w:lineRule="auto"/>
              <w:contextualSpacing/>
            </w:pPr>
            <w:r w:rsidRPr="003A7069">
              <w:tab/>
            </w:r>
          </w:p>
          <w:p w14:paraId="227B8599" w14:textId="77777777" w:rsidR="000B09E7" w:rsidRPr="003A7069" w:rsidRDefault="000B09E7" w:rsidP="000B09E7">
            <w:pPr>
              <w:tabs>
                <w:tab w:val="left" w:leader="dot" w:pos="9135"/>
              </w:tabs>
              <w:spacing w:before="40" w:after="40" w:line="288" w:lineRule="auto"/>
              <w:contextualSpacing/>
              <w:jc w:val="both"/>
              <w:rPr>
                <w:b/>
                <w:bCs/>
                <w:i/>
                <w:iCs/>
              </w:rPr>
            </w:pPr>
            <w:r w:rsidRPr="003A7069">
              <w:rPr>
                <w:b/>
                <w:bCs/>
                <w:i/>
                <w:iCs/>
              </w:rPr>
              <w:t xml:space="preserve">8.3. Các công trình khoa học đã công bố có liên quan đến lĩnh vực nghiên cứu </w:t>
            </w:r>
            <w:r w:rsidRPr="003A7069">
              <w:rPr>
                <w:i/>
                <w:iCs/>
              </w:rPr>
              <w:t>(Tên công trình, tác giả, nơi công bố, năm công bố)</w:t>
            </w:r>
          </w:p>
          <w:p w14:paraId="77C0F8CC" w14:textId="77777777" w:rsidR="000B09E7" w:rsidRPr="003A7069" w:rsidRDefault="000B09E7" w:rsidP="000B09E7">
            <w:pPr>
              <w:tabs>
                <w:tab w:val="left" w:leader="dot" w:pos="9135"/>
              </w:tabs>
              <w:spacing w:before="40" w:after="40" w:line="288" w:lineRule="auto"/>
              <w:contextualSpacing/>
            </w:pPr>
            <w:r w:rsidRPr="003A7069">
              <w:tab/>
            </w:r>
          </w:p>
          <w:p w14:paraId="6977FCAC" w14:textId="77F9E7CF" w:rsidR="000B09E7" w:rsidRPr="003A7069" w:rsidRDefault="000B09E7" w:rsidP="000B09E7">
            <w:pPr>
              <w:tabs>
                <w:tab w:val="left" w:leader="dot" w:pos="9135"/>
              </w:tabs>
              <w:spacing w:before="40" w:after="40" w:line="288" w:lineRule="auto"/>
              <w:contextualSpacing/>
            </w:pPr>
            <w:r w:rsidRPr="003A7069">
              <w:tab/>
            </w:r>
          </w:p>
        </w:tc>
      </w:tr>
      <w:tr w:rsidR="003A7069" w:rsidRPr="003A7069" w14:paraId="39FEE065"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63C28F43" w14:textId="0C29AD4F" w:rsidR="000B09E7" w:rsidRPr="003A7069" w:rsidRDefault="000B09E7" w:rsidP="0088651A">
            <w:pPr>
              <w:tabs>
                <w:tab w:val="left" w:leader="dot" w:pos="9957"/>
              </w:tabs>
              <w:spacing w:before="40" w:after="40" w:line="288" w:lineRule="auto"/>
              <w:jc w:val="both"/>
              <w:rPr>
                <w:b/>
                <w:bCs/>
              </w:rPr>
            </w:pPr>
            <w:r w:rsidRPr="003A7069">
              <w:rPr>
                <w:b/>
                <w:bCs/>
              </w:rPr>
              <w:t>9. TÍNH CẤP THIẾT, KHẢ THI VÀ HIỆU QUẢ CỦA ĐỀ TÀI</w:t>
            </w:r>
          </w:p>
        </w:tc>
      </w:tr>
      <w:tr w:rsidR="003A7069" w:rsidRPr="003A7069" w14:paraId="67F92495"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1FC74D13" w14:textId="79FA3D64" w:rsidR="0088651A" w:rsidRPr="003A7069" w:rsidRDefault="000B09E7" w:rsidP="0088651A">
            <w:pPr>
              <w:spacing w:before="40" w:after="40" w:line="288" w:lineRule="auto"/>
              <w:ind w:left="34"/>
              <w:jc w:val="both"/>
              <w:rPr>
                <w:b/>
                <w:bCs/>
                <w:i/>
                <w:iCs/>
              </w:rPr>
            </w:pPr>
            <w:r w:rsidRPr="003A7069">
              <w:rPr>
                <w:b/>
                <w:bCs/>
                <w:i/>
                <w:iCs/>
              </w:rPr>
              <w:t>9</w:t>
            </w:r>
            <w:r w:rsidR="0088651A" w:rsidRPr="003A7069">
              <w:rPr>
                <w:b/>
                <w:bCs/>
                <w:i/>
                <w:iCs/>
              </w:rPr>
              <w:t>.1. Làm rõ về tính cấp thiết khi lựa chọn vấn đề nghiên cứu của đề tài</w:t>
            </w:r>
          </w:p>
          <w:p w14:paraId="3BE48A66" w14:textId="77777777" w:rsidR="0088651A" w:rsidRPr="003A7069" w:rsidRDefault="0088651A" w:rsidP="0088651A">
            <w:pPr>
              <w:spacing w:before="40" w:after="40" w:line="288" w:lineRule="auto"/>
              <w:ind w:left="34"/>
              <w:jc w:val="both"/>
            </w:pPr>
            <w:r w:rsidRPr="003A7069">
              <w:rPr>
                <w:b/>
                <w:bCs/>
                <w:iCs/>
              </w:rPr>
              <w:t xml:space="preserve"> </w:t>
            </w:r>
            <w:r w:rsidRPr="003A7069">
              <w:t>(Tính mới, ưu việt, tiên tiến của công nghệ; trình độ công nghệ so với công nghệ hiện có hiện nay, khả năng triển khai công nghệ trong nước, tính phù hợp của công nghệ đối với phương án sản xuất và yêu cầu của thị trường,...).</w:t>
            </w:r>
          </w:p>
          <w:p w14:paraId="499E433F" w14:textId="7DAE2125" w:rsidR="0088651A" w:rsidRDefault="0088651A" w:rsidP="0088651A">
            <w:pPr>
              <w:spacing w:before="40" w:after="40" w:line="288" w:lineRule="auto"/>
              <w:ind w:left="34"/>
              <w:jc w:val="both"/>
            </w:pPr>
            <w:r w:rsidRPr="003A7069">
              <w:t>- Tính mới của đề tài;</w:t>
            </w:r>
          </w:p>
          <w:p w14:paraId="220D34CB" w14:textId="77777777" w:rsidR="00526C92" w:rsidRPr="003A7069" w:rsidRDefault="00526C92" w:rsidP="00526C92">
            <w:pPr>
              <w:tabs>
                <w:tab w:val="left" w:leader="dot" w:pos="9135"/>
              </w:tabs>
              <w:spacing w:before="40" w:after="40" w:line="288" w:lineRule="auto"/>
              <w:contextualSpacing/>
            </w:pPr>
            <w:r w:rsidRPr="003A7069">
              <w:tab/>
            </w:r>
          </w:p>
          <w:p w14:paraId="2A8297B4" w14:textId="5E394596" w:rsidR="00526C92" w:rsidRDefault="00526C92" w:rsidP="00526C92">
            <w:pPr>
              <w:tabs>
                <w:tab w:val="left" w:leader="dot" w:pos="9135"/>
              </w:tabs>
              <w:spacing w:before="40" w:after="40" w:line="288" w:lineRule="auto"/>
              <w:contextualSpacing/>
            </w:pPr>
            <w:r w:rsidRPr="003A7069">
              <w:tab/>
            </w:r>
            <w:r w:rsidRPr="003A7069">
              <w:tab/>
            </w:r>
          </w:p>
          <w:p w14:paraId="562F6DF2" w14:textId="77777777" w:rsidR="00526C92" w:rsidRPr="003A7069" w:rsidRDefault="00526C92" w:rsidP="00526C92">
            <w:pPr>
              <w:tabs>
                <w:tab w:val="left" w:leader="dot" w:pos="9135"/>
              </w:tabs>
              <w:spacing w:before="40" w:after="40" w:line="288" w:lineRule="auto"/>
              <w:contextualSpacing/>
            </w:pPr>
          </w:p>
          <w:p w14:paraId="578699B5" w14:textId="1E95E85A" w:rsidR="0088651A" w:rsidRDefault="0088651A" w:rsidP="0088651A">
            <w:pPr>
              <w:spacing w:before="40" w:after="40" w:line="288" w:lineRule="auto"/>
              <w:ind w:left="34"/>
              <w:jc w:val="both"/>
            </w:pPr>
            <w:r w:rsidRPr="003A7069">
              <w:t xml:space="preserve">- Tính cấp thiết đối với tình hình thực tế hiện nay; </w:t>
            </w:r>
          </w:p>
          <w:p w14:paraId="77FF7A7E" w14:textId="77777777" w:rsidR="00526C92" w:rsidRPr="003A7069" w:rsidRDefault="00526C92" w:rsidP="00526C92">
            <w:pPr>
              <w:tabs>
                <w:tab w:val="left" w:leader="dot" w:pos="9135"/>
              </w:tabs>
              <w:spacing w:before="40" w:after="40" w:line="288" w:lineRule="auto"/>
              <w:contextualSpacing/>
            </w:pPr>
            <w:r w:rsidRPr="003A7069">
              <w:tab/>
            </w:r>
          </w:p>
          <w:p w14:paraId="6F2BC888" w14:textId="32B4F00B" w:rsidR="00526C92" w:rsidRPr="003A7069" w:rsidRDefault="00526C92" w:rsidP="00526C92">
            <w:pPr>
              <w:tabs>
                <w:tab w:val="left" w:leader="dot" w:pos="9135"/>
              </w:tabs>
              <w:spacing w:before="40" w:after="40" w:line="288" w:lineRule="auto"/>
              <w:contextualSpacing/>
            </w:pPr>
            <w:r w:rsidRPr="003A7069">
              <w:tab/>
            </w:r>
            <w:r w:rsidRPr="003A7069">
              <w:tab/>
            </w:r>
          </w:p>
          <w:p w14:paraId="61C39C14" w14:textId="7DB8FB12" w:rsidR="0088651A" w:rsidRDefault="0088651A" w:rsidP="0088651A">
            <w:pPr>
              <w:spacing w:before="40" w:after="40" w:line="288" w:lineRule="auto"/>
              <w:ind w:left="34"/>
              <w:jc w:val="both"/>
            </w:pPr>
            <w:r w:rsidRPr="003A7069">
              <w:t>- Tính phù hợp của công nghệ đối với nhu cầu của thị trường.</w:t>
            </w:r>
          </w:p>
          <w:p w14:paraId="6269A0B3" w14:textId="77777777" w:rsidR="00526C92" w:rsidRPr="003A7069" w:rsidRDefault="00526C92" w:rsidP="00526C92">
            <w:pPr>
              <w:tabs>
                <w:tab w:val="left" w:leader="dot" w:pos="9135"/>
              </w:tabs>
              <w:spacing w:before="40" w:after="40" w:line="288" w:lineRule="auto"/>
              <w:contextualSpacing/>
            </w:pPr>
            <w:r w:rsidRPr="003A7069">
              <w:tab/>
            </w:r>
          </w:p>
          <w:p w14:paraId="3C84D082" w14:textId="475E48BA" w:rsidR="00526C92" w:rsidRDefault="00526C92" w:rsidP="00526C92">
            <w:pPr>
              <w:tabs>
                <w:tab w:val="left" w:leader="dot" w:pos="9135"/>
              </w:tabs>
              <w:spacing w:before="40" w:after="40" w:line="288" w:lineRule="auto"/>
              <w:contextualSpacing/>
            </w:pPr>
            <w:r w:rsidRPr="003A7069">
              <w:tab/>
            </w:r>
            <w:r w:rsidRPr="003A7069">
              <w:tab/>
            </w:r>
          </w:p>
          <w:p w14:paraId="0718D1E7" w14:textId="77777777" w:rsidR="00526C92" w:rsidRPr="003A7069" w:rsidRDefault="00526C92" w:rsidP="00526C92">
            <w:pPr>
              <w:tabs>
                <w:tab w:val="left" w:leader="dot" w:pos="9135"/>
              </w:tabs>
              <w:spacing w:before="40" w:after="40" w:line="288" w:lineRule="auto"/>
              <w:contextualSpacing/>
            </w:pPr>
          </w:p>
          <w:p w14:paraId="2847979D" w14:textId="05EE893C" w:rsidR="0088651A" w:rsidRPr="003A7069" w:rsidRDefault="000B09E7" w:rsidP="0088651A">
            <w:pPr>
              <w:spacing w:before="40" w:after="40" w:line="288" w:lineRule="auto"/>
              <w:ind w:left="34"/>
              <w:jc w:val="both"/>
            </w:pPr>
            <w:r w:rsidRPr="003A7069">
              <w:rPr>
                <w:b/>
                <w:bCs/>
                <w:i/>
                <w:iCs/>
              </w:rPr>
              <w:t>9</w:t>
            </w:r>
            <w:r w:rsidR="0088651A" w:rsidRPr="003A7069">
              <w:rPr>
                <w:b/>
                <w:bCs/>
                <w:i/>
                <w:iCs/>
                <w:lang w:val="vi-VN"/>
              </w:rPr>
              <w:t>.</w:t>
            </w:r>
            <w:r w:rsidR="0088651A" w:rsidRPr="003A7069">
              <w:rPr>
                <w:b/>
                <w:bCs/>
                <w:i/>
                <w:iCs/>
              </w:rPr>
              <w:t>2. Lợi ích kinh tế, khả năng thị trường và cạnh tranh của sản phẩm đề tài</w:t>
            </w:r>
            <w:r w:rsidR="0088651A" w:rsidRPr="003A7069">
              <w:t xml:space="preserve"> </w:t>
            </w:r>
          </w:p>
          <w:p w14:paraId="5D902E89" w14:textId="77777777" w:rsidR="0088651A" w:rsidRPr="003A7069" w:rsidRDefault="0088651A" w:rsidP="0088651A">
            <w:pPr>
              <w:spacing w:before="40" w:after="40" w:line="288" w:lineRule="auto"/>
              <w:ind w:left="34"/>
              <w:jc w:val="both"/>
              <w:rPr>
                <w:i/>
              </w:rPr>
            </w:pPr>
            <w:r w:rsidRPr="003A7069">
              <w:rPr>
                <w:i/>
              </w:rPr>
              <w:t xml:space="preserve">(Hiệu quả kinh tế mang lại khi sản phẩm của đề tài được nghiên cứu thành công; khả năng nhu cầu của thị trường: nêu rõ các yếu tố chủ yếu làm tăng khả năng cạnh tranh về chất lượng, giá thành của sản phẩm công nghệ của đề tài so với các sản phẩm cùng loại, chẳng hạn: sử dụng nguồn nguyên liệu trong nước, giá nhân công rẻ, phí vận chuyển thấp, tính ưu việt của công nghệ...). </w:t>
            </w:r>
          </w:p>
          <w:p w14:paraId="7F562910" w14:textId="77777777" w:rsidR="0088651A" w:rsidRPr="003A7069" w:rsidRDefault="0088651A" w:rsidP="0088651A">
            <w:pPr>
              <w:spacing w:before="40" w:after="40" w:line="288" w:lineRule="auto"/>
              <w:ind w:left="34"/>
              <w:jc w:val="both"/>
            </w:pPr>
            <w:r w:rsidRPr="003A7069">
              <w:t>- Hiệu quả kinh tế mang lại khi áp dụng kết quả của đề tài;</w:t>
            </w:r>
          </w:p>
          <w:p w14:paraId="27724F36" w14:textId="77777777" w:rsidR="0088651A" w:rsidRPr="003A7069" w:rsidRDefault="0088651A" w:rsidP="0088651A">
            <w:pPr>
              <w:tabs>
                <w:tab w:val="num" w:pos="510"/>
              </w:tabs>
              <w:spacing w:before="40" w:after="40" w:line="288" w:lineRule="auto"/>
              <w:ind w:left="34"/>
              <w:jc w:val="both"/>
            </w:pPr>
            <w:r w:rsidRPr="003A7069">
              <w:t>- Nhu cầu của thị trường ở trong nước và xuất khẩu.</w:t>
            </w:r>
          </w:p>
          <w:p w14:paraId="6755A2F5" w14:textId="2587A346" w:rsidR="0088651A" w:rsidRPr="003A7069" w:rsidRDefault="000B09E7" w:rsidP="0088651A">
            <w:pPr>
              <w:spacing w:before="40" w:after="40" w:line="288" w:lineRule="auto"/>
              <w:ind w:left="34"/>
              <w:jc w:val="both"/>
              <w:rPr>
                <w:b/>
                <w:bCs/>
                <w:i/>
                <w:iCs/>
              </w:rPr>
            </w:pPr>
            <w:r w:rsidRPr="003A7069">
              <w:rPr>
                <w:b/>
                <w:bCs/>
                <w:i/>
                <w:iCs/>
              </w:rPr>
              <w:lastRenderedPageBreak/>
              <w:t>9</w:t>
            </w:r>
            <w:r w:rsidR="0088651A" w:rsidRPr="003A7069">
              <w:rPr>
                <w:b/>
                <w:bCs/>
                <w:i/>
                <w:iCs/>
              </w:rPr>
              <w:t xml:space="preserve">.3. Tác động của kết quả đề tài đến kinh tế - xã hội, an ninh, quốc phòng </w:t>
            </w:r>
          </w:p>
          <w:p w14:paraId="5B5970C3" w14:textId="7499D0AD" w:rsidR="0088651A" w:rsidRDefault="0088651A" w:rsidP="0088651A">
            <w:pPr>
              <w:spacing w:before="40" w:after="40" w:line="288" w:lineRule="auto"/>
              <w:ind w:left="34"/>
              <w:jc w:val="both"/>
              <w:rPr>
                <w:i/>
              </w:rPr>
            </w:pPr>
            <w:r w:rsidRPr="003A7069">
              <w:rPr>
                <w:i/>
              </w:rPr>
              <w:t>(Tác động của sản phẩm nghiên cứu, kết quả của đề tài đến phát triển KT-XH, môi trường, khả năng tạo thêm việc làm, ngành nghề mới, ảnh hưởng đến sức khoẻ con người, đảm bảo an ninh, quốc phòng...).</w:t>
            </w:r>
          </w:p>
          <w:p w14:paraId="089BA595" w14:textId="77777777" w:rsidR="00526C92" w:rsidRPr="003A7069" w:rsidRDefault="00526C92" w:rsidP="00526C92">
            <w:pPr>
              <w:tabs>
                <w:tab w:val="left" w:leader="dot" w:pos="9135"/>
              </w:tabs>
              <w:spacing w:before="40" w:after="40" w:line="288" w:lineRule="auto"/>
              <w:contextualSpacing/>
            </w:pPr>
            <w:r w:rsidRPr="003A7069">
              <w:tab/>
            </w:r>
          </w:p>
          <w:p w14:paraId="705D3EEF" w14:textId="77777777" w:rsidR="00526C92" w:rsidRPr="003A7069" w:rsidRDefault="00526C92" w:rsidP="00526C92">
            <w:pPr>
              <w:tabs>
                <w:tab w:val="left" w:leader="dot" w:pos="9135"/>
              </w:tabs>
              <w:spacing w:before="40" w:after="40" w:line="288" w:lineRule="auto"/>
              <w:contextualSpacing/>
            </w:pPr>
            <w:r w:rsidRPr="003A7069">
              <w:tab/>
            </w:r>
            <w:r w:rsidRPr="003A7069">
              <w:tab/>
            </w:r>
          </w:p>
          <w:p w14:paraId="1147C7ED" w14:textId="16A171A2" w:rsidR="0088651A" w:rsidRPr="003A7069" w:rsidRDefault="000B09E7" w:rsidP="0088651A">
            <w:pPr>
              <w:spacing w:before="40" w:after="40" w:line="288" w:lineRule="auto"/>
              <w:ind w:left="34"/>
              <w:jc w:val="both"/>
              <w:rPr>
                <w:i/>
                <w:iCs/>
              </w:rPr>
            </w:pPr>
            <w:r w:rsidRPr="003A7069">
              <w:rPr>
                <w:b/>
                <w:bCs/>
                <w:i/>
                <w:iCs/>
              </w:rPr>
              <w:t>9</w:t>
            </w:r>
            <w:r w:rsidR="0088651A" w:rsidRPr="003A7069">
              <w:rPr>
                <w:b/>
                <w:bCs/>
                <w:i/>
                <w:iCs/>
              </w:rPr>
              <w:t>.4. Khả năng ứng dụng, chuyển giao, phát triển sản phẩm của đề tài</w:t>
            </w:r>
            <w:r w:rsidR="0088651A" w:rsidRPr="003A7069">
              <w:rPr>
                <w:i/>
                <w:iCs/>
              </w:rPr>
              <w:t xml:space="preserve"> </w:t>
            </w:r>
          </w:p>
          <w:p w14:paraId="09CD95D5" w14:textId="4A9121DA" w:rsidR="0088651A" w:rsidRDefault="0088651A" w:rsidP="0088651A">
            <w:pPr>
              <w:spacing w:before="40" w:after="40" w:line="288" w:lineRule="auto"/>
              <w:ind w:left="34"/>
              <w:jc w:val="both"/>
              <w:rPr>
                <w:i/>
              </w:rPr>
            </w:pPr>
            <w:r w:rsidRPr="003A7069">
              <w:rPr>
                <w:i/>
              </w:rPr>
              <w:t>(Nêu rõ phương án về tổ chức sản xuất; nhân rộng, chuyển giao công nghệ; thành lập doanh nghiệp mới để sản xuất - kinh doanh,...).</w:t>
            </w:r>
          </w:p>
          <w:p w14:paraId="0D26BF20" w14:textId="77777777" w:rsidR="00526C92" w:rsidRPr="003A7069" w:rsidRDefault="00526C92" w:rsidP="00526C92">
            <w:pPr>
              <w:tabs>
                <w:tab w:val="left" w:leader="dot" w:pos="9135"/>
              </w:tabs>
              <w:spacing w:before="40" w:after="40" w:line="288" w:lineRule="auto"/>
              <w:contextualSpacing/>
            </w:pPr>
            <w:r w:rsidRPr="003A7069">
              <w:tab/>
            </w:r>
          </w:p>
          <w:p w14:paraId="3CCC8568" w14:textId="22C5D214" w:rsidR="00526C92" w:rsidRPr="00526C92" w:rsidRDefault="00526C92" w:rsidP="00526C92">
            <w:pPr>
              <w:tabs>
                <w:tab w:val="left" w:leader="dot" w:pos="9135"/>
              </w:tabs>
              <w:spacing w:before="40" w:after="40" w:line="288" w:lineRule="auto"/>
              <w:contextualSpacing/>
            </w:pPr>
            <w:r w:rsidRPr="003A7069">
              <w:tab/>
            </w:r>
            <w:r w:rsidRPr="003A7069">
              <w:tab/>
            </w:r>
          </w:p>
          <w:p w14:paraId="2EF9D1D7" w14:textId="312BB8B3" w:rsidR="0088651A" w:rsidRPr="003A7069" w:rsidRDefault="000B09E7" w:rsidP="0088651A">
            <w:pPr>
              <w:spacing w:before="40" w:after="40" w:line="288" w:lineRule="auto"/>
              <w:ind w:left="34"/>
              <w:jc w:val="both"/>
              <w:rPr>
                <w:b/>
                <w:i/>
              </w:rPr>
            </w:pPr>
            <w:r w:rsidRPr="003A7069">
              <w:rPr>
                <w:b/>
                <w:i/>
              </w:rPr>
              <w:t>9</w:t>
            </w:r>
            <w:r w:rsidR="0088651A" w:rsidRPr="003A7069">
              <w:rPr>
                <w:b/>
                <w:i/>
              </w:rPr>
              <w:t>.5. Các công trình nghiên cứu hoặc công bố khoa học thuộc lĩnh vực của đề tài hoặc lĩnh vực gần với nội dung nghiên cứu của đề tài</w:t>
            </w:r>
          </w:p>
          <w:p w14:paraId="40F3E731" w14:textId="77777777" w:rsidR="0088651A" w:rsidRPr="003A7069" w:rsidRDefault="0088651A" w:rsidP="0088651A">
            <w:pPr>
              <w:spacing w:before="40" w:after="40" w:line="288" w:lineRule="auto"/>
              <w:ind w:left="34"/>
              <w:jc w:val="both"/>
              <w:rPr>
                <w:i/>
              </w:rPr>
            </w:pPr>
            <w:r w:rsidRPr="003A7069">
              <w:rPr>
                <w:i/>
              </w:rPr>
              <w:t>(Nêu rõ các công trình nghiên cứu, học công bố khoa học đã công bố)</w:t>
            </w:r>
          </w:p>
        </w:tc>
      </w:tr>
      <w:tr w:rsidR="003A7069" w:rsidRPr="003A7069" w14:paraId="25D39CEB" w14:textId="77777777" w:rsidTr="00D013DF">
        <w:trPr>
          <w:jc w:val="center"/>
        </w:trPr>
        <w:tc>
          <w:tcPr>
            <w:tcW w:w="701"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FD438A" w14:textId="77777777" w:rsidR="0088651A" w:rsidRPr="003A7069" w:rsidRDefault="0088651A" w:rsidP="0088651A">
            <w:pPr>
              <w:pBdr>
                <w:left w:val="single" w:sz="4" w:space="4" w:color="auto"/>
                <w:right w:val="single" w:sz="4" w:space="4" w:color="auto"/>
              </w:pBdr>
              <w:spacing w:before="40" w:after="40" w:line="288" w:lineRule="auto"/>
              <w:jc w:val="center"/>
              <w:rPr>
                <w:b/>
                <w:bCs/>
                <w:iCs/>
              </w:rPr>
            </w:pPr>
            <w:r w:rsidRPr="003A7069">
              <w:rPr>
                <w:b/>
                <w:bCs/>
                <w:iCs/>
              </w:rPr>
              <w:lastRenderedPageBreak/>
              <w:t>TT</w:t>
            </w:r>
          </w:p>
        </w:tc>
        <w:tc>
          <w:tcPr>
            <w:tcW w:w="3973"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14F60D" w14:textId="77777777" w:rsidR="0088651A" w:rsidRPr="003A7069" w:rsidRDefault="0088651A" w:rsidP="0088651A">
            <w:pPr>
              <w:pBdr>
                <w:left w:val="single" w:sz="4" w:space="4" w:color="auto"/>
                <w:right w:val="single" w:sz="4" w:space="4" w:color="auto"/>
              </w:pBdr>
              <w:spacing w:before="40" w:after="40" w:line="288" w:lineRule="auto"/>
              <w:jc w:val="center"/>
              <w:rPr>
                <w:b/>
                <w:bCs/>
                <w:iCs/>
              </w:rPr>
            </w:pPr>
            <w:r w:rsidRPr="003A7069">
              <w:rPr>
                <w:b/>
                <w:bCs/>
                <w:iCs/>
              </w:rPr>
              <w:t>Tên công trình/ Công bố</w:t>
            </w:r>
          </w:p>
        </w:tc>
        <w:tc>
          <w:tcPr>
            <w:tcW w:w="2338"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30204C" w14:textId="77777777" w:rsidR="0088651A" w:rsidRPr="003A7069" w:rsidRDefault="0088651A" w:rsidP="0088651A">
            <w:pPr>
              <w:pBdr>
                <w:left w:val="single" w:sz="4" w:space="4" w:color="auto"/>
                <w:right w:val="single" w:sz="4" w:space="4" w:color="auto"/>
              </w:pBdr>
              <w:spacing w:before="40" w:after="40" w:line="288" w:lineRule="auto"/>
              <w:jc w:val="center"/>
              <w:rPr>
                <w:b/>
                <w:bCs/>
                <w:iCs/>
              </w:rPr>
            </w:pPr>
            <w:r w:rsidRPr="003A7069">
              <w:rPr>
                <w:b/>
                <w:bCs/>
                <w:iCs/>
              </w:rPr>
              <w:t>Năm thực hiện/ Công bố</w:t>
            </w:r>
          </w:p>
        </w:tc>
        <w:tc>
          <w:tcPr>
            <w:tcW w:w="2349"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53D9B4" w14:textId="77777777" w:rsidR="0088651A" w:rsidRPr="003A7069" w:rsidRDefault="0088651A" w:rsidP="0088651A">
            <w:pPr>
              <w:pBdr>
                <w:left w:val="single" w:sz="4" w:space="4" w:color="auto"/>
                <w:right w:val="single" w:sz="4" w:space="4" w:color="auto"/>
              </w:pBdr>
              <w:spacing w:before="40" w:after="40" w:line="288" w:lineRule="auto"/>
              <w:jc w:val="center"/>
              <w:rPr>
                <w:b/>
                <w:bCs/>
                <w:iCs/>
              </w:rPr>
            </w:pPr>
            <w:r w:rsidRPr="003A7069">
              <w:rPr>
                <w:b/>
                <w:bCs/>
                <w:iCs/>
              </w:rPr>
              <w:t xml:space="preserve">Nơi thực hiện/ Triển khai/ Tạp chí công bố và các văn bản xác nhận </w:t>
            </w:r>
            <w:r w:rsidRPr="003A7069">
              <w:rPr>
                <w:bCs/>
                <w:i/>
                <w:iCs/>
              </w:rPr>
              <w:t>(nếu có)</w:t>
            </w:r>
          </w:p>
        </w:tc>
      </w:tr>
      <w:tr w:rsidR="003A7069" w:rsidRPr="003A7069" w14:paraId="70A5709F" w14:textId="77777777" w:rsidTr="00D013DF">
        <w:trPr>
          <w:jc w:val="center"/>
        </w:trPr>
        <w:tc>
          <w:tcPr>
            <w:tcW w:w="701" w:type="dxa"/>
            <w:gridSpan w:val="4"/>
            <w:tcBorders>
              <w:top w:val="single" w:sz="4" w:space="0" w:color="auto"/>
              <w:left w:val="single" w:sz="4" w:space="0" w:color="auto"/>
              <w:bottom w:val="single" w:sz="4" w:space="0" w:color="auto"/>
              <w:right w:val="single" w:sz="4" w:space="0" w:color="auto"/>
            </w:tcBorders>
            <w:vAlign w:val="center"/>
          </w:tcPr>
          <w:p w14:paraId="4237A4A2"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c>
          <w:tcPr>
            <w:tcW w:w="3973" w:type="dxa"/>
            <w:gridSpan w:val="6"/>
            <w:tcBorders>
              <w:top w:val="single" w:sz="4" w:space="0" w:color="auto"/>
              <w:left w:val="single" w:sz="4" w:space="0" w:color="auto"/>
              <w:bottom w:val="single" w:sz="4" w:space="0" w:color="auto"/>
              <w:right w:val="single" w:sz="4" w:space="0" w:color="auto"/>
            </w:tcBorders>
            <w:vAlign w:val="center"/>
          </w:tcPr>
          <w:p w14:paraId="6BB3BCB5"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c>
          <w:tcPr>
            <w:tcW w:w="2338" w:type="dxa"/>
            <w:gridSpan w:val="5"/>
            <w:tcBorders>
              <w:top w:val="single" w:sz="4" w:space="0" w:color="auto"/>
              <w:left w:val="single" w:sz="4" w:space="0" w:color="auto"/>
              <w:bottom w:val="single" w:sz="4" w:space="0" w:color="auto"/>
              <w:right w:val="single" w:sz="4" w:space="0" w:color="auto"/>
            </w:tcBorders>
            <w:vAlign w:val="center"/>
          </w:tcPr>
          <w:p w14:paraId="695B4E22"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c>
          <w:tcPr>
            <w:tcW w:w="2349" w:type="dxa"/>
            <w:gridSpan w:val="6"/>
            <w:tcBorders>
              <w:top w:val="single" w:sz="4" w:space="0" w:color="auto"/>
              <w:left w:val="single" w:sz="4" w:space="0" w:color="auto"/>
              <w:bottom w:val="single" w:sz="4" w:space="0" w:color="auto"/>
              <w:right w:val="single" w:sz="4" w:space="0" w:color="auto"/>
            </w:tcBorders>
            <w:vAlign w:val="center"/>
          </w:tcPr>
          <w:p w14:paraId="6ED15B38"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r>
      <w:tr w:rsidR="003A7069" w:rsidRPr="003A7069" w14:paraId="3842DC77" w14:textId="77777777" w:rsidTr="00D013DF">
        <w:trPr>
          <w:jc w:val="center"/>
        </w:trPr>
        <w:tc>
          <w:tcPr>
            <w:tcW w:w="701" w:type="dxa"/>
            <w:gridSpan w:val="4"/>
            <w:tcBorders>
              <w:top w:val="single" w:sz="4" w:space="0" w:color="auto"/>
              <w:left w:val="single" w:sz="4" w:space="0" w:color="auto"/>
              <w:bottom w:val="single" w:sz="4" w:space="0" w:color="auto"/>
              <w:right w:val="single" w:sz="4" w:space="0" w:color="auto"/>
            </w:tcBorders>
            <w:vAlign w:val="center"/>
          </w:tcPr>
          <w:p w14:paraId="15DE7894"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c>
          <w:tcPr>
            <w:tcW w:w="3973" w:type="dxa"/>
            <w:gridSpan w:val="6"/>
            <w:tcBorders>
              <w:top w:val="single" w:sz="4" w:space="0" w:color="auto"/>
              <w:left w:val="single" w:sz="4" w:space="0" w:color="auto"/>
              <w:bottom w:val="single" w:sz="4" w:space="0" w:color="auto"/>
              <w:right w:val="single" w:sz="4" w:space="0" w:color="auto"/>
            </w:tcBorders>
            <w:vAlign w:val="center"/>
          </w:tcPr>
          <w:p w14:paraId="12C48023"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c>
          <w:tcPr>
            <w:tcW w:w="2338" w:type="dxa"/>
            <w:gridSpan w:val="5"/>
            <w:tcBorders>
              <w:top w:val="single" w:sz="4" w:space="0" w:color="auto"/>
              <w:left w:val="single" w:sz="4" w:space="0" w:color="auto"/>
              <w:bottom w:val="single" w:sz="4" w:space="0" w:color="auto"/>
              <w:right w:val="single" w:sz="4" w:space="0" w:color="auto"/>
            </w:tcBorders>
            <w:vAlign w:val="center"/>
          </w:tcPr>
          <w:p w14:paraId="1774854D"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c>
          <w:tcPr>
            <w:tcW w:w="2349" w:type="dxa"/>
            <w:gridSpan w:val="6"/>
            <w:tcBorders>
              <w:top w:val="single" w:sz="4" w:space="0" w:color="auto"/>
              <w:left w:val="single" w:sz="4" w:space="0" w:color="auto"/>
              <w:bottom w:val="single" w:sz="4" w:space="0" w:color="auto"/>
              <w:right w:val="single" w:sz="4" w:space="0" w:color="auto"/>
            </w:tcBorders>
            <w:vAlign w:val="center"/>
          </w:tcPr>
          <w:p w14:paraId="6C2A927E" w14:textId="77777777" w:rsidR="0088651A" w:rsidRPr="003A7069" w:rsidRDefault="0088651A" w:rsidP="0088651A">
            <w:pPr>
              <w:pBdr>
                <w:left w:val="single" w:sz="4" w:space="4" w:color="auto"/>
                <w:right w:val="single" w:sz="4" w:space="4" w:color="auto"/>
              </w:pBdr>
              <w:spacing w:before="40" w:after="40" w:line="288" w:lineRule="auto"/>
              <w:jc w:val="both"/>
              <w:rPr>
                <w:b/>
                <w:bCs/>
                <w:i/>
                <w:iCs/>
              </w:rPr>
            </w:pPr>
          </w:p>
        </w:tc>
      </w:tr>
      <w:tr w:rsidR="003A7069" w:rsidRPr="003A7069" w14:paraId="0F0CDA97"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25E64C61" w14:textId="44FD6F15" w:rsidR="0088651A" w:rsidRPr="003A7069" w:rsidRDefault="000B09E7" w:rsidP="0088651A">
            <w:pPr>
              <w:pBdr>
                <w:left w:val="single" w:sz="4" w:space="4" w:color="auto"/>
                <w:right w:val="single" w:sz="4" w:space="4" w:color="auto"/>
              </w:pBdr>
              <w:spacing w:before="40" w:after="40" w:line="288" w:lineRule="auto"/>
              <w:jc w:val="both"/>
              <w:rPr>
                <w:b/>
                <w:bCs/>
                <w:lang w:val="vi-VN"/>
              </w:rPr>
            </w:pPr>
            <w:r w:rsidRPr="003A7069">
              <w:rPr>
                <w:b/>
                <w:bCs/>
              </w:rPr>
              <w:t>10</w:t>
            </w:r>
            <w:r w:rsidR="0088651A" w:rsidRPr="003A7069">
              <w:rPr>
                <w:b/>
                <w:bCs/>
                <w:lang w:val="vi-VN"/>
              </w:rPr>
              <w:t xml:space="preserve">. </w:t>
            </w:r>
            <w:r w:rsidR="0088651A" w:rsidRPr="003A7069">
              <w:rPr>
                <w:b/>
                <w:bCs/>
              </w:rPr>
              <w:t>MỤC TIÊU VÀ PHƯƠNG ÁN TRIỂN KHAI ĐỀ TÀI</w:t>
            </w:r>
          </w:p>
        </w:tc>
      </w:tr>
      <w:tr w:rsidR="003A7069" w:rsidRPr="003A7069" w14:paraId="3CDC33D3"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B2A92EA" w14:textId="2620E195" w:rsidR="0088651A" w:rsidRPr="003A7069" w:rsidRDefault="000B09E7" w:rsidP="0088651A">
            <w:pPr>
              <w:pStyle w:val="BlockText"/>
              <w:spacing w:before="40" w:after="40" w:line="288" w:lineRule="auto"/>
              <w:ind w:left="0" w:right="0"/>
              <w:rPr>
                <w:rFonts w:ascii="Times New Roman" w:hAnsi="Times New Roman"/>
                <w:b/>
                <w:bCs/>
                <w:i/>
                <w:iCs/>
                <w:sz w:val="24"/>
                <w:szCs w:val="24"/>
              </w:rPr>
            </w:pPr>
            <w:r w:rsidRPr="003A7069">
              <w:rPr>
                <w:rFonts w:ascii="Times New Roman" w:hAnsi="Times New Roman"/>
                <w:b/>
                <w:bCs/>
                <w:i/>
                <w:iCs/>
                <w:sz w:val="24"/>
                <w:szCs w:val="24"/>
              </w:rPr>
              <w:t>10</w:t>
            </w:r>
            <w:r w:rsidR="0088651A" w:rsidRPr="003A7069">
              <w:rPr>
                <w:rFonts w:ascii="Times New Roman" w:hAnsi="Times New Roman"/>
                <w:b/>
                <w:bCs/>
                <w:i/>
                <w:iCs/>
                <w:sz w:val="24"/>
                <w:szCs w:val="24"/>
                <w:lang w:val="vi-VN"/>
              </w:rPr>
              <w:t xml:space="preserve">.1. </w:t>
            </w:r>
            <w:r w:rsidR="0088651A" w:rsidRPr="003A7069">
              <w:rPr>
                <w:rFonts w:ascii="Times New Roman" w:hAnsi="Times New Roman"/>
                <w:b/>
                <w:bCs/>
                <w:i/>
                <w:iCs/>
                <w:sz w:val="24"/>
                <w:szCs w:val="24"/>
              </w:rPr>
              <w:t>Mục tiêu đặt ra của đề tài</w:t>
            </w:r>
          </w:p>
          <w:p w14:paraId="2B5326D3" w14:textId="5EB85C22" w:rsidR="0088651A" w:rsidRPr="003A7069" w:rsidRDefault="0088651A" w:rsidP="0088651A">
            <w:pPr>
              <w:pStyle w:val="BlockText"/>
              <w:spacing w:before="40" w:after="40" w:line="288" w:lineRule="auto"/>
              <w:ind w:left="0" w:right="0" w:firstLine="425"/>
              <w:rPr>
                <w:rFonts w:ascii="Times New Roman" w:hAnsi="Times New Roman"/>
                <w:i/>
                <w:sz w:val="24"/>
                <w:szCs w:val="24"/>
              </w:rPr>
            </w:pPr>
            <w:r w:rsidRPr="003A7069">
              <w:rPr>
                <w:rFonts w:ascii="Times New Roman" w:hAnsi="Times New Roman"/>
                <w:i/>
                <w:sz w:val="24"/>
                <w:szCs w:val="24"/>
              </w:rPr>
              <w:t>(Chất lượng sản phẩm; quy mô sản xuất);</w:t>
            </w:r>
          </w:p>
          <w:p w14:paraId="30054465" w14:textId="33082AF6" w:rsidR="0088651A" w:rsidRPr="003A7069" w:rsidRDefault="000B09E7" w:rsidP="0088651A">
            <w:pPr>
              <w:pStyle w:val="BlockText"/>
              <w:spacing w:before="40" w:after="40" w:line="288" w:lineRule="auto"/>
              <w:ind w:left="0" w:right="0"/>
              <w:rPr>
                <w:rFonts w:ascii="Times New Roman" w:hAnsi="Times New Roman"/>
                <w:b/>
                <w:i/>
                <w:sz w:val="24"/>
                <w:szCs w:val="24"/>
              </w:rPr>
            </w:pPr>
            <w:r w:rsidRPr="003A7069">
              <w:rPr>
                <w:rFonts w:ascii="Times New Roman" w:hAnsi="Times New Roman"/>
                <w:b/>
                <w:i/>
                <w:sz w:val="24"/>
                <w:szCs w:val="24"/>
              </w:rPr>
              <w:t>10</w:t>
            </w:r>
            <w:r w:rsidR="0088651A" w:rsidRPr="003A7069">
              <w:rPr>
                <w:rFonts w:ascii="Times New Roman" w:hAnsi="Times New Roman"/>
                <w:b/>
                <w:i/>
                <w:sz w:val="24"/>
                <w:szCs w:val="24"/>
                <w:lang w:val="vi-VN"/>
              </w:rPr>
              <w:t xml:space="preserve">.2. </w:t>
            </w:r>
            <w:r w:rsidR="0088651A" w:rsidRPr="003A7069">
              <w:rPr>
                <w:rFonts w:ascii="Times New Roman" w:hAnsi="Times New Roman"/>
                <w:b/>
                <w:i/>
                <w:sz w:val="24"/>
                <w:szCs w:val="24"/>
              </w:rPr>
              <w:t>Phương án triển khai</w:t>
            </w:r>
          </w:p>
          <w:p w14:paraId="551DA511" w14:textId="77777777" w:rsidR="0088651A" w:rsidRPr="003A7069" w:rsidRDefault="0088651A" w:rsidP="0088651A">
            <w:pPr>
              <w:pStyle w:val="BlockText"/>
              <w:spacing w:before="40" w:after="40" w:line="288" w:lineRule="auto"/>
              <w:ind w:left="0" w:right="0" w:firstLine="425"/>
              <w:rPr>
                <w:rFonts w:ascii="Times New Roman" w:hAnsi="Times New Roman"/>
                <w:b/>
                <w:bCs/>
                <w:i/>
                <w:iCs/>
                <w:sz w:val="24"/>
                <w:szCs w:val="24"/>
              </w:rPr>
            </w:pPr>
            <w:r w:rsidRPr="003A7069">
              <w:rPr>
                <w:rFonts w:ascii="Times New Roman" w:hAnsi="Times New Roman"/>
                <w:b/>
                <w:bCs/>
                <w:i/>
                <w:iCs/>
                <w:sz w:val="24"/>
                <w:szCs w:val="24"/>
                <w:lang w:val="vi-VN"/>
              </w:rPr>
              <w:t xml:space="preserve">a. </w:t>
            </w:r>
            <w:r w:rsidRPr="003A7069">
              <w:rPr>
                <w:rFonts w:ascii="Times New Roman" w:hAnsi="Times New Roman"/>
                <w:b/>
                <w:bCs/>
                <w:i/>
                <w:iCs/>
                <w:sz w:val="24"/>
                <w:szCs w:val="24"/>
              </w:rPr>
              <w:t>Phương thức tổ chức nghiên cứu</w:t>
            </w:r>
          </w:p>
          <w:p w14:paraId="6D5256DD" w14:textId="1A1904B0" w:rsidR="0088651A" w:rsidRDefault="0088651A" w:rsidP="0088651A">
            <w:pPr>
              <w:spacing w:before="40" w:after="40" w:line="288" w:lineRule="auto"/>
              <w:ind w:firstLine="425"/>
              <w:jc w:val="both"/>
              <w:rPr>
                <w:i/>
                <w:lang w:val="vi-VN"/>
              </w:rPr>
            </w:pPr>
            <w:r w:rsidRPr="003A7069">
              <w:rPr>
                <w:i/>
              </w:rPr>
              <w:t>(Cần làm rõ năng lực triển khai nghiên cứu và hoàn thiện sản phẩm theo mục tiêu của đề tài; việc liên doanh với doanh nghiệp để tổ chức sản xuất thử nghiệm và chuyển giao công nghệ (nếu có)</w:t>
            </w:r>
            <w:r w:rsidRPr="003A7069">
              <w:rPr>
                <w:i/>
                <w:lang w:val="vi-VN"/>
              </w:rPr>
              <w:t>)</w:t>
            </w:r>
          </w:p>
          <w:p w14:paraId="36F51C77" w14:textId="77777777" w:rsidR="00526C92" w:rsidRPr="003A7069" w:rsidRDefault="00526C92" w:rsidP="00526C92">
            <w:pPr>
              <w:tabs>
                <w:tab w:val="left" w:leader="dot" w:pos="9135"/>
              </w:tabs>
              <w:spacing w:before="40" w:after="40" w:line="288" w:lineRule="auto"/>
              <w:contextualSpacing/>
            </w:pPr>
            <w:r w:rsidRPr="003A7069">
              <w:tab/>
            </w:r>
          </w:p>
          <w:p w14:paraId="79582B67" w14:textId="77777777" w:rsidR="00526C92" w:rsidRPr="003A7069" w:rsidRDefault="00526C92" w:rsidP="00526C92">
            <w:pPr>
              <w:tabs>
                <w:tab w:val="left" w:leader="dot" w:pos="9135"/>
              </w:tabs>
              <w:spacing w:before="40" w:after="40" w:line="288" w:lineRule="auto"/>
              <w:contextualSpacing/>
            </w:pPr>
            <w:r w:rsidRPr="003A7069">
              <w:tab/>
            </w:r>
            <w:r w:rsidRPr="003A7069">
              <w:tab/>
            </w:r>
            <w:r w:rsidRPr="003A7069">
              <w:tab/>
            </w:r>
          </w:p>
          <w:p w14:paraId="0ADB4663" w14:textId="77777777" w:rsidR="0088651A" w:rsidRPr="003A7069" w:rsidRDefault="0088651A" w:rsidP="0088651A">
            <w:pPr>
              <w:spacing w:before="40" w:after="40" w:line="288" w:lineRule="auto"/>
              <w:ind w:firstLine="425"/>
              <w:jc w:val="both"/>
              <w:rPr>
                <w:b/>
                <w:bCs/>
              </w:rPr>
            </w:pPr>
            <w:r w:rsidRPr="003A7069">
              <w:rPr>
                <w:b/>
                <w:bCs/>
                <w:i/>
                <w:iCs/>
                <w:lang w:val="vi-VN"/>
              </w:rPr>
              <w:t>b</w:t>
            </w:r>
            <w:r w:rsidRPr="003A7069">
              <w:rPr>
                <w:b/>
                <w:bCs/>
                <w:i/>
                <w:iCs/>
              </w:rPr>
              <w:t>. Phương án tài chính</w:t>
            </w:r>
            <w:r w:rsidRPr="003A7069">
              <w:rPr>
                <w:b/>
                <w:bCs/>
              </w:rPr>
              <w:t xml:space="preserve"> </w:t>
            </w:r>
          </w:p>
          <w:p w14:paraId="1927FF3C" w14:textId="77777777" w:rsidR="0088651A" w:rsidRPr="003A7069" w:rsidRDefault="0088651A" w:rsidP="0088651A">
            <w:pPr>
              <w:spacing w:before="40" w:after="40" w:line="288" w:lineRule="auto"/>
              <w:ind w:firstLine="425"/>
              <w:jc w:val="both"/>
              <w:rPr>
                <w:i/>
              </w:rPr>
            </w:pPr>
            <w:r w:rsidRPr="003A7069">
              <w:rPr>
                <w:i/>
              </w:rPr>
              <w:t>(Phân tích và tính toán tài chính của quá trình thực hiện đề tài) trên cơ sở:</w:t>
            </w:r>
          </w:p>
          <w:p w14:paraId="2E776E46" w14:textId="6D9CEE97" w:rsidR="0088651A" w:rsidRDefault="0088651A" w:rsidP="0088651A">
            <w:pPr>
              <w:spacing w:before="40" w:after="40" w:line="288" w:lineRule="auto"/>
              <w:ind w:firstLine="425"/>
              <w:jc w:val="both"/>
            </w:pPr>
            <w:r w:rsidRPr="003A7069">
              <w:t>- Tổng vốn đầu tư để triển khai</w:t>
            </w:r>
            <w:r w:rsidR="00526C92">
              <w:t>:</w:t>
            </w:r>
          </w:p>
          <w:p w14:paraId="3F51E682" w14:textId="77777777" w:rsidR="00526C92" w:rsidRPr="003A7069" w:rsidRDefault="00526C92" w:rsidP="00526C92">
            <w:pPr>
              <w:tabs>
                <w:tab w:val="left" w:leader="dot" w:pos="9135"/>
              </w:tabs>
              <w:spacing w:before="40" w:after="40" w:line="288" w:lineRule="auto"/>
              <w:contextualSpacing/>
            </w:pPr>
            <w:r w:rsidRPr="003A7069">
              <w:tab/>
            </w:r>
          </w:p>
          <w:p w14:paraId="387A1A5B" w14:textId="413DC26A" w:rsidR="00526C92" w:rsidRPr="003A7069" w:rsidRDefault="00526C92" w:rsidP="00526C92">
            <w:pPr>
              <w:tabs>
                <w:tab w:val="left" w:leader="dot" w:pos="9135"/>
              </w:tabs>
              <w:spacing w:before="40" w:after="40" w:line="288" w:lineRule="auto"/>
              <w:contextualSpacing/>
            </w:pPr>
            <w:r w:rsidRPr="003A7069">
              <w:tab/>
            </w:r>
            <w:r w:rsidRPr="003A7069">
              <w:tab/>
            </w:r>
          </w:p>
          <w:p w14:paraId="36CE463A" w14:textId="353115BC" w:rsidR="0088651A" w:rsidRDefault="0088651A" w:rsidP="0088651A">
            <w:pPr>
              <w:spacing w:before="40" w:after="40" w:line="288" w:lineRule="auto"/>
              <w:ind w:firstLine="425"/>
              <w:jc w:val="both"/>
            </w:pPr>
            <w:r w:rsidRPr="003A7069">
              <w:lastRenderedPageBreak/>
              <w:t>- Phương án huy động và sử dụng các nguồn vốn ngoài ngân sách Nhà trường (nếu có)</w:t>
            </w:r>
          </w:p>
          <w:p w14:paraId="3B1B790F" w14:textId="77777777" w:rsidR="00526C92" w:rsidRPr="003A7069" w:rsidRDefault="00526C92" w:rsidP="00526C92">
            <w:pPr>
              <w:tabs>
                <w:tab w:val="left" w:leader="dot" w:pos="9135"/>
              </w:tabs>
              <w:spacing w:before="40" w:after="40" w:line="288" w:lineRule="auto"/>
              <w:contextualSpacing/>
            </w:pPr>
            <w:r w:rsidRPr="003A7069">
              <w:tab/>
            </w:r>
          </w:p>
          <w:p w14:paraId="371BA87C" w14:textId="65F74D71" w:rsidR="00526C92" w:rsidRPr="003A7069" w:rsidRDefault="00526C92" w:rsidP="00526C92">
            <w:pPr>
              <w:tabs>
                <w:tab w:val="left" w:leader="dot" w:pos="9135"/>
              </w:tabs>
              <w:spacing w:before="40" w:after="40" w:line="288" w:lineRule="auto"/>
              <w:contextualSpacing/>
            </w:pPr>
            <w:r w:rsidRPr="003A7069">
              <w:tab/>
            </w:r>
            <w:r w:rsidRPr="003A7069">
              <w:tab/>
            </w:r>
          </w:p>
          <w:p w14:paraId="2268EDE6" w14:textId="7A2791CB" w:rsidR="0088651A" w:rsidRDefault="0088651A" w:rsidP="0088651A">
            <w:pPr>
              <w:spacing w:before="40" w:after="40" w:line="288" w:lineRule="auto"/>
              <w:ind w:firstLine="425"/>
              <w:jc w:val="both"/>
            </w:pPr>
            <w:r w:rsidRPr="003A7069">
              <w:t>- Tính toán, phân tích giá thành sản phẩm sau nghiên cứu của đề tài (theo từng loại sản phẩm nếu có)</w:t>
            </w:r>
          </w:p>
          <w:p w14:paraId="3A05534E" w14:textId="77777777" w:rsidR="00526C92" w:rsidRPr="003A7069" w:rsidRDefault="00526C92" w:rsidP="00526C92">
            <w:pPr>
              <w:tabs>
                <w:tab w:val="left" w:leader="dot" w:pos="9135"/>
              </w:tabs>
              <w:spacing w:before="40" w:after="40" w:line="288" w:lineRule="auto"/>
              <w:contextualSpacing/>
            </w:pPr>
            <w:r w:rsidRPr="003A7069">
              <w:tab/>
            </w:r>
          </w:p>
          <w:p w14:paraId="5B111952" w14:textId="64B3F282" w:rsidR="00526C92" w:rsidRPr="003A7069" w:rsidRDefault="00526C92" w:rsidP="00526C92">
            <w:pPr>
              <w:tabs>
                <w:tab w:val="left" w:leader="dot" w:pos="9135"/>
              </w:tabs>
              <w:spacing w:before="40" w:after="40" w:line="288" w:lineRule="auto"/>
              <w:contextualSpacing/>
            </w:pPr>
            <w:r w:rsidRPr="003A7069">
              <w:tab/>
            </w:r>
            <w:r w:rsidRPr="003A7069">
              <w:tab/>
            </w:r>
          </w:p>
          <w:p w14:paraId="2E7B4754" w14:textId="10A4FD09" w:rsidR="0088651A" w:rsidRDefault="0088651A" w:rsidP="0088651A">
            <w:pPr>
              <w:spacing w:before="40" w:after="40" w:line="288" w:lineRule="auto"/>
              <w:ind w:firstLine="425"/>
              <w:jc w:val="both"/>
            </w:pPr>
            <w:r w:rsidRPr="003A7069">
              <w:t>- Thời gian thu hồi vốn</w:t>
            </w:r>
          </w:p>
          <w:p w14:paraId="324AE3FB" w14:textId="77777777" w:rsidR="00526C92" w:rsidRPr="003A7069" w:rsidRDefault="00526C92" w:rsidP="00526C92">
            <w:pPr>
              <w:tabs>
                <w:tab w:val="left" w:leader="dot" w:pos="9135"/>
              </w:tabs>
              <w:spacing w:before="40" w:after="40" w:line="288" w:lineRule="auto"/>
              <w:contextualSpacing/>
            </w:pPr>
            <w:r w:rsidRPr="003A7069">
              <w:tab/>
            </w:r>
          </w:p>
          <w:p w14:paraId="3E1121CF" w14:textId="67AB2062" w:rsidR="00526C92" w:rsidRPr="003A7069" w:rsidRDefault="00526C92" w:rsidP="00526C92">
            <w:pPr>
              <w:tabs>
                <w:tab w:val="left" w:leader="dot" w:pos="9135"/>
              </w:tabs>
              <w:spacing w:before="40" w:after="40" w:line="288" w:lineRule="auto"/>
              <w:contextualSpacing/>
            </w:pPr>
            <w:r w:rsidRPr="003A7069">
              <w:tab/>
            </w:r>
            <w:r w:rsidRPr="003A7069">
              <w:tab/>
            </w:r>
          </w:p>
          <w:p w14:paraId="4A6C32E3" w14:textId="77777777" w:rsidR="0088651A" w:rsidRPr="003A7069" w:rsidRDefault="0088651A" w:rsidP="0088651A">
            <w:pPr>
              <w:spacing w:before="40" w:after="40" w:line="288" w:lineRule="auto"/>
              <w:ind w:firstLine="425"/>
              <w:jc w:val="both"/>
              <w:rPr>
                <w:b/>
                <w:bCs/>
                <w:i/>
                <w:iCs/>
              </w:rPr>
            </w:pPr>
            <w:r w:rsidRPr="003A7069">
              <w:rPr>
                <w:b/>
                <w:bCs/>
                <w:i/>
                <w:iCs/>
                <w:lang w:val="vi-VN"/>
              </w:rPr>
              <w:t xml:space="preserve">c. </w:t>
            </w:r>
            <w:r w:rsidRPr="003A7069">
              <w:rPr>
                <w:b/>
                <w:bCs/>
                <w:i/>
                <w:iCs/>
              </w:rPr>
              <w:t>Dự báo nhu cầu thị trường và phương án kinh doanh, chuyển giao công nghệ</w:t>
            </w:r>
          </w:p>
          <w:p w14:paraId="33E91258" w14:textId="191ED284" w:rsidR="0088651A" w:rsidRDefault="0088651A" w:rsidP="0088651A">
            <w:pPr>
              <w:spacing w:before="40" w:after="40" w:line="288" w:lineRule="auto"/>
              <w:ind w:firstLine="425"/>
              <w:jc w:val="both"/>
            </w:pPr>
            <w:r w:rsidRPr="003A7069">
              <w:t>- Dự báo nhu cầu thị trường đối với sản phẩm không nghệ</w:t>
            </w:r>
          </w:p>
          <w:p w14:paraId="106C040A" w14:textId="77777777" w:rsidR="00E61321" w:rsidRPr="003A7069" w:rsidRDefault="00E61321" w:rsidP="00E61321">
            <w:pPr>
              <w:tabs>
                <w:tab w:val="left" w:leader="dot" w:pos="9135"/>
              </w:tabs>
              <w:spacing w:before="40" w:after="40" w:line="288" w:lineRule="auto"/>
              <w:contextualSpacing/>
            </w:pPr>
            <w:r w:rsidRPr="003A7069">
              <w:tab/>
            </w:r>
          </w:p>
          <w:p w14:paraId="26CFE409" w14:textId="3F3E62C3" w:rsidR="00E61321" w:rsidRPr="003A7069" w:rsidRDefault="00E61321" w:rsidP="00E61321">
            <w:pPr>
              <w:tabs>
                <w:tab w:val="left" w:leader="dot" w:pos="9135"/>
              </w:tabs>
              <w:spacing w:before="40" w:after="40" w:line="288" w:lineRule="auto"/>
              <w:contextualSpacing/>
            </w:pPr>
            <w:r w:rsidRPr="003A7069">
              <w:tab/>
            </w:r>
            <w:r w:rsidRPr="003A7069">
              <w:tab/>
            </w:r>
          </w:p>
          <w:p w14:paraId="0F7198AE" w14:textId="0D7BC053" w:rsidR="0088651A" w:rsidRDefault="0088651A" w:rsidP="0088651A">
            <w:pPr>
              <w:spacing w:before="40" w:after="40" w:line="288" w:lineRule="auto"/>
              <w:ind w:firstLine="425"/>
              <w:jc w:val="both"/>
            </w:pPr>
            <w:r w:rsidRPr="003A7069">
              <w:t>- Phương án tiếp thị sản phẩm công nghệ sau nghiên cứu (tuyên truyền, quảng cáo, xây dựng trang web, tham gia hội chợ triển lãm, trình diễn công nghệ, tờ rơi,...)</w:t>
            </w:r>
          </w:p>
          <w:p w14:paraId="602BF720" w14:textId="77777777" w:rsidR="00E61321" w:rsidRPr="003A7069" w:rsidRDefault="00E61321" w:rsidP="00E61321">
            <w:pPr>
              <w:tabs>
                <w:tab w:val="left" w:leader="dot" w:pos="9135"/>
              </w:tabs>
              <w:spacing w:before="40" w:after="40" w:line="288" w:lineRule="auto"/>
              <w:contextualSpacing/>
            </w:pPr>
            <w:r w:rsidRPr="003A7069">
              <w:tab/>
            </w:r>
          </w:p>
          <w:p w14:paraId="5F8DDB89" w14:textId="6B850249" w:rsidR="00E61321" w:rsidRPr="003A7069" w:rsidRDefault="00E61321" w:rsidP="00E61321">
            <w:pPr>
              <w:tabs>
                <w:tab w:val="left" w:leader="dot" w:pos="9135"/>
              </w:tabs>
              <w:spacing w:before="40" w:after="40" w:line="288" w:lineRule="auto"/>
              <w:contextualSpacing/>
            </w:pPr>
            <w:r w:rsidRPr="003A7069">
              <w:tab/>
            </w:r>
            <w:r w:rsidRPr="003A7069">
              <w:tab/>
            </w:r>
          </w:p>
          <w:p w14:paraId="13FB1578" w14:textId="71D5EE35" w:rsidR="0088651A" w:rsidRDefault="0088651A" w:rsidP="0088651A">
            <w:pPr>
              <w:spacing w:before="40" w:after="40" w:line="288" w:lineRule="auto"/>
              <w:ind w:firstLine="425"/>
              <w:jc w:val="both"/>
            </w:pPr>
            <w:r w:rsidRPr="003A7069">
              <w:t>- Phân tích giá thành, giá bán dự kiến của sản phẩm; các phương thức hỗ trợ tiêu thụ sản phẩm</w:t>
            </w:r>
          </w:p>
          <w:p w14:paraId="6D6AD07F" w14:textId="77777777" w:rsidR="00E61321" w:rsidRPr="003A7069" w:rsidRDefault="00E61321" w:rsidP="00E61321">
            <w:pPr>
              <w:tabs>
                <w:tab w:val="left" w:leader="dot" w:pos="9135"/>
              </w:tabs>
              <w:spacing w:before="40" w:after="40" w:line="288" w:lineRule="auto"/>
              <w:contextualSpacing/>
            </w:pPr>
            <w:r w:rsidRPr="003A7069">
              <w:tab/>
            </w:r>
          </w:p>
          <w:p w14:paraId="2B34B51C" w14:textId="77777777" w:rsidR="00E61321" w:rsidRPr="003A7069" w:rsidRDefault="00E61321" w:rsidP="00E61321">
            <w:pPr>
              <w:tabs>
                <w:tab w:val="left" w:leader="dot" w:pos="9135"/>
              </w:tabs>
              <w:spacing w:before="40" w:after="40" w:line="288" w:lineRule="auto"/>
              <w:contextualSpacing/>
            </w:pPr>
            <w:r w:rsidRPr="003A7069">
              <w:tab/>
            </w:r>
            <w:r w:rsidRPr="003A7069">
              <w:tab/>
            </w:r>
          </w:p>
          <w:p w14:paraId="37204E5B" w14:textId="429F5C8C" w:rsidR="00E61321" w:rsidRPr="003A7069" w:rsidRDefault="00E61321" w:rsidP="00E61321">
            <w:pPr>
              <w:tabs>
                <w:tab w:val="left" w:leader="dot" w:pos="9135"/>
              </w:tabs>
              <w:spacing w:before="40" w:after="40" w:line="288" w:lineRule="auto"/>
              <w:contextualSpacing/>
            </w:pPr>
            <w:r w:rsidRPr="003A7069">
              <w:tab/>
            </w:r>
            <w:r w:rsidRPr="003A7069">
              <w:tab/>
            </w:r>
          </w:p>
          <w:p w14:paraId="1082C893" w14:textId="77777777" w:rsidR="0088651A" w:rsidRDefault="0088651A" w:rsidP="0088651A">
            <w:pPr>
              <w:spacing w:before="40" w:after="40" w:line="288" w:lineRule="auto"/>
              <w:ind w:firstLine="425"/>
              <w:jc w:val="both"/>
            </w:pPr>
            <w:r w:rsidRPr="003A7069">
              <w:t>- Phương án tổ chức mạng lưới phân phối, chuyển giao sản phẩm khi phát triển sản xuất quy mô công nghiệp</w:t>
            </w:r>
          </w:p>
          <w:p w14:paraId="04556F65" w14:textId="77777777" w:rsidR="00E61321" w:rsidRPr="003A7069" w:rsidRDefault="00E61321" w:rsidP="00E61321">
            <w:pPr>
              <w:tabs>
                <w:tab w:val="left" w:leader="dot" w:pos="9135"/>
              </w:tabs>
              <w:spacing w:before="40" w:after="40" w:line="288" w:lineRule="auto"/>
              <w:contextualSpacing/>
            </w:pPr>
            <w:r w:rsidRPr="003A7069">
              <w:tab/>
            </w:r>
          </w:p>
          <w:p w14:paraId="2273504C" w14:textId="25A960AF" w:rsidR="00E61321" w:rsidRPr="003A7069" w:rsidRDefault="00E61321" w:rsidP="00E61321">
            <w:pPr>
              <w:tabs>
                <w:tab w:val="left" w:leader="dot" w:pos="9135"/>
              </w:tabs>
              <w:spacing w:before="40" w:after="40" w:line="288" w:lineRule="auto"/>
              <w:contextualSpacing/>
            </w:pPr>
            <w:r w:rsidRPr="003A7069">
              <w:tab/>
            </w:r>
            <w:r w:rsidRPr="003A7069">
              <w:tab/>
            </w:r>
          </w:p>
        </w:tc>
      </w:tr>
      <w:tr w:rsidR="003A7069" w:rsidRPr="003A7069" w14:paraId="79B6CC8F"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66BCF2AD" w14:textId="4874BD8F" w:rsidR="0088651A" w:rsidRPr="003A7069" w:rsidRDefault="0088651A" w:rsidP="000B09E7">
            <w:pPr>
              <w:tabs>
                <w:tab w:val="left" w:leader="dot" w:pos="9957"/>
              </w:tabs>
              <w:spacing w:before="40" w:after="40" w:line="288" w:lineRule="auto"/>
              <w:rPr>
                <w:b/>
              </w:rPr>
            </w:pPr>
            <w:r w:rsidRPr="003A7069">
              <w:rPr>
                <w:b/>
              </w:rPr>
              <w:lastRenderedPageBreak/>
              <w:t>1</w:t>
            </w:r>
            <w:r w:rsidR="000B09E7" w:rsidRPr="003A7069">
              <w:rPr>
                <w:b/>
              </w:rPr>
              <w:t>1</w:t>
            </w:r>
            <w:r w:rsidRPr="003A7069">
              <w:rPr>
                <w:b/>
              </w:rPr>
              <w:t>. NỘI DUNG NGHIÊN CỨU VÀ TIẾN ĐỘ THỰC HIỆN</w:t>
            </w:r>
          </w:p>
        </w:tc>
      </w:tr>
      <w:tr w:rsidR="003A7069" w:rsidRPr="003A7069" w14:paraId="4FCC1835"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4D2717F" w14:textId="24C756A2" w:rsidR="0088651A" w:rsidRPr="003A7069" w:rsidRDefault="0088651A" w:rsidP="0088651A">
            <w:pPr>
              <w:tabs>
                <w:tab w:val="left" w:leader="dot" w:pos="9957"/>
              </w:tabs>
              <w:spacing w:before="40" w:after="40" w:line="288" w:lineRule="auto"/>
              <w:rPr>
                <w:i/>
              </w:rPr>
            </w:pPr>
            <w:r w:rsidRPr="003A7069">
              <w:rPr>
                <w:b/>
                <w:i/>
              </w:rPr>
              <w:t>1</w:t>
            </w:r>
            <w:r w:rsidR="000B09E7" w:rsidRPr="003A7069">
              <w:rPr>
                <w:b/>
                <w:i/>
              </w:rPr>
              <w:t>1</w:t>
            </w:r>
            <w:r w:rsidRPr="003A7069">
              <w:rPr>
                <w:b/>
                <w:i/>
              </w:rPr>
              <w:t>.1. Nội dung nghiên cứu</w:t>
            </w:r>
            <w:r w:rsidRPr="003A7069">
              <w:rPr>
                <w:i/>
              </w:rPr>
              <w:t xml:space="preserve"> </w:t>
            </w:r>
          </w:p>
          <w:p w14:paraId="4859168A" w14:textId="3ABE195E" w:rsidR="0088651A" w:rsidRPr="003A7069" w:rsidRDefault="0088651A" w:rsidP="0088651A">
            <w:pPr>
              <w:tabs>
                <w:tab w:val="left" w:leader="dot" w:pos="9957"/>
              </w:tabs>
              <w:spacing w:before="40" w:after="40" w:line="288" w:lineRule="auto"/>
              <w:rPr>
                <w:i/>
              </w:rPr>
            </w:pPr>
            <w:r w:rsidRPr="003A7069">
              <w:rPr>
                <w:i/>
              </w:rPr>
              <w:t>(cụ thể hóa tất cả các nội dung nghiên cứu chính</w:t>
            </w:r>
            <w:r w:rsidR="00E61321">
              <w:rPr>
                <w:i/>
              </w:rPr>
              <w:t>, không nêu theo chương mục</w:t>
            </w:r>
            <w:r w:rsidRPr="003A7069">
              <w:rPr>
                <w:i/>
              </w:rPr>
              <w:t>)</w:t>
            </w:r>
          </w:p>
          <w:p w14:paraId="1CC27A49" w14:textId="77777777" w:rsidR="0088651A" w:rsidRPr="003A7069" w:rsidRDefault="0088651A" w:rsidP="0088651A">
            <w:pPr>
              <w:spacing w:before="40" w:after="40" w:line="288" w:lineRule="auto"/>
              <w:jc w:val="both"/>
              <w:rPr>
                <w:bCs/>
              </w:rPr>
            </w:pPr>
            <w:r w:rsidRPr="003A7069">
              <w:rPr>
                <w:bCs/>
              </w:rPr>
              <w:t>……………………………………………………………………………………………</w:t>
            </w:r>
          </w:p>
          <w:p w14:paraId="71C96347" w14:textId="77777777" w:rsidR="000B09E7" w:rsidRPr="003A7069" w:rsidRDefault="000B09E7" w:rsidP="000B09E7">
            <w:pPr>
              <w:spacing w:before="40" w:after="40" w:line="288" w:lineRule="auto"/>
              <w:jc w:val="both"/>
              <w:rPr>
                <w:bCs/>
              </w:rPr>
            </w:pPr>
            <w:r w:rsidRPr="003A7069">
              <w:rPr>
                <w:bCs/>
              </w:rPr>
              <w:t>……………………………………………………………………………………………</w:t>
            </w:r>
          </w:p>
          <w:p w14:paraId="55F27C80" w14:textId="77777777" w:rsidR="000B09E7" w:rsidRPr="003A7069" w:rsidRDefault="000B09E7" w:rsidP="000B09E7">
            <w:pPr>
              <w:spacing w:before="40" w:after="40" w:line="288" w:lineRule="auto"/>
              <w:jc w:val="both"/>
              <w:rPr>
                <w:bCs/>
              </w:rPr>
            </w:pPr>
            <w:r w:rsidRPr="003A7069">
              <w:rPr>
                <w:bCs/>
              </w:rPr>
              <w:t>……………………………………………………………………………………………</w:t>
            </w:r>
          </w:p>
          <w:p w14:paraId="529F0EF2" w14:textId="77777777" w:rsidR="000B09E7" w:rsidRPr="003A7069" w:rsidRDefault="000B09E7" w:rsidP="000B09E7">
            <w:pPr>
              <w:spacing w:before="40" w:after="40" w:line="288" w:lineRule="auto"/>
              <w:jc w:val="both"/>
              <w:rPr>
                <w:bCs/>
              </w:rPr>
            </w:pPr>
            <w:r w:rsidRPr="003A7069">
              <w:rPr>
                <w:bCs/>
              </w:rPr>
              <w:lastRenderedPageBreak/>
              <w:t>……………………………………………………………………………………………</w:t>
            </w:r>
          </w:p>
          <w:p w14:paraId="3B0D2897" w14:textId="77777777" w:rsidR="000B09E7" w:rsidRPr="003A7069" w:rsidRDefault="000B09E7" w:rsidP="000B09E7">
            <w:pPr>
              <w:spacing w:before="40" w:after="40" w:line="288" w:lineRule="auto"/>
              <w:jc w:val="both"/>
              <w:rPr>
                <w:bCs/>
              </w:rPr>
            </w:pPr>
            <w:r w:rsidRPr="003A7069">
              <w:rPr>
                <w:bCs/>
              </w:rPr>
              <w:t>……………………………………………………………………………………………</w:t>
            </w:r>
          </w:p>
          <w:p w14:paraId="02DAF80F" w14:textId="77777777" w:rsidR="000B09E7" w:rsidRPr="003A7069" w:rsidRDefault="000B09E7" w:rsidP="000B09E7">
            <w:pPr>
              <w:spacing w:before="40" w:after="40" w:line="288" w:lineRule="auto"/>
              <w:jc w:val="both"/>
              <w:rPr>
                <w:bCs/>
              </w:rPr>
            </w:pPr>
            <w:r w:rsidRPr="003A7069">
              <w:rPr>
                <w:bCs/>
              </w:rPr>
              <w:t>……………………………………………………………………………………………</w:t>
            </w:r>
          </w:p>
          <w:p w14:paraId="45949FF5" w14:textId="77777777" w:rsidR="000B09E7" w:rsidRPr="003A7069" w:rsidRDefault="000B09E7" w:rsidP="0088651A">
            <w:pPr>
              <w:tabs>
                <w:tab w:val="left" w:leader="dot" w:pos="9957"/>
              </w:tabs>
              <w:spacing w:before="40" w:after="40" w:line="288" w:lineRule="auto"/>
              <w:rPr>
                <w:b/>
                <w:i/>
              </w:rPr>
            </w:pPr>
          </w:p>
          <w:p w14:paraId="10B0A5AC" w14:textId="2BA1894C" w:rsidR="0088651A" w:rsidRPr="003A7069" w:rsidRDefault="0088651A" w:rsidP="0088651A">
            <w:pPr>
              <w:tabs>
                <w:tab w:val="left" w:leader="dot" w:pos="9957"/>
              </w:tabs>
              <w:spacing w:before="40" w:after="40" w:line="288" w:lineRule="auto"/>
              <w:rPr>
                <w:i/>
              </w:rPr>
            </w:pPr>
            <w:r w:rsidRPr="003A7069">
              <w:rPr>
                <w:b/>
                <w:i/>
              </w:rPr>
              <w:t>1</w:t>
            </w:r>
            <w:r w:rsidR="000B09E7" w:rsidRPr="003A7069">
              <w:rPr>
                <w:b/>
                <w:i/>
              </w:rPr>
              <w:t>1</w:t>
            </w:r>
            <w:r w:rsidRPr="003A7069">
              <w:rPr>
                <w:b/>
                <w:i/>
              </w:rPr>
              <w:t>.2. Tiến độ thực hiện</w:t>
            </w:r>
            <w:r w:rsidRPr="003A7069">
              <w:rPr>
                <w:i/>
              </w:rPr>
              <w:t xml:space="preserve"> </w:t>
            </w:r>
          </w:p>
          <w:p w14:paraId="63D07958" w14:textId="77777777" w:rsidR="0088651A" w:rsidRPr="003A7069" w:rsidRDefault="0088651A" w:rsidP="0088651A">
            <w:pPr>
              <w:tabs>
                <w:tab w:val="left" w:leader="dot" w:pos="9957"/>
              </w:tabs>
              <w:spacing w:before="40" w:after="40" w:line="288" w:lineRule="auto"/>
            </w:pPr>
            <w:r w:rsidRPr="003A7069">
              <w:rPr>
                <w:i/>
              </w:rPr>
              <w:t>(tiến độ thực hiện phải phù hợp và tương thích với nội dung nghiên cứu)</w:t>
            </w:r>
          </w:p>
        </w:tc>
      </w:tr>
      <w:tr w:rsidR="003A7069" w:rsidRPr="003A7069" w14:paraId="264FFA13"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63C99107" w14:textId="77777777" w:rsidR="0088651A" w:rsidRPr="003A7069" w:rsidRDefault="0088651A" w:rsidP="0088651A">
            <w:pPr>
              <w:tabs>
                <w:tab w:val="left" w:leader="dot" w:pos="9957"/>
              </w:tabs>
              <w:spacing w:before="40" w:after="40" w:line="288" w:lineRule="auto"/>
              <w:jc w:val="center"/>
              <w:rPr>
                <w:b/>
              </w:rPr>
            </w:pPr>
            <w:r w:rsidRPr="003A7069">
              <w:rPr>
                <w:b/>
              </w:rPr>
              <w:lastRenderedPageBreak/>
              <w:t>TT</w:t>
            </w:r>
          </w:p>
        </w:tc>
        <w:tc>
          <w:tcPr>
            <w:tcW w:w="2406"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6CDA956" w14:textId="77777777" w:rsidR="0088651A" w:rsidRPr="003A7069" w:rsidRDefault="0088651A" w:rsidP="0088651A">
            <w:pPr>
              <w:tabs>
                <w:tab w:val="left" w:leader="dot" w:pos="9957"/>
              </w:tabs>
              <w:spacing w:before="40" w:after="40" w:line="288" w:lineRule="auto"/>
              <w:jc w:val="center"/>
              <w:rPr>
                <w:b/>
              </w:rPr>
            </w:pPr>
            <w:r w:rsidRPr="003A7069">
              <w:rPr>
                <w:b/>
              </w:rPr>
              <w:t>Các nội dung, công việc thực hiện</w:t>
            </w:r>
          </w:p>
          <w:p w14:paraId="5AE62261" w14:textId="77777777" w:rsidR="0088651A" w:rsidRPr="003A7069" w:rsidRDefault="0088651A" w:rsidP="0088651A">
            <w:pPr>
              <w:tabs>
                <w:tab w:val="left" w:leader="dot" w:pos="9957"/>
              </w:tabs>
              <w:spacing w:before="40" w:after="40" w:line="288" w:lineRule="auto"/>
              <w:jc w:val="center"/>
              <w:rPr>
                <w:i/>
              </w:rPr>
            </w:pPr>
            <w:r w:rsidRPr="003A7069">
              <w:rPr>
                <w:i/>
              </w:rPr>
              <w:t>(Ghi đầy đủ nội dung các công việc trong quá trình triển khai nghiên cứu)</w:t>
            </w:r>
          </w:p>
        </w:tc>
        <w:tc>
          <w:tcPr>
            <w:tcW w:w="3401" w:type="dxa"/>
            <w:gridSpan w:val="8"/>
            <w:tcBorders>
              <w:top w:val="single" w:sz="4" w:space="0" w:color="auto"/>
              <w:left w:val="single" w:sz="4" w:space="0" w:color="auto"/>
              <w:bottom w:val="single" w:sz="4" w:space="0" w:color="auto"/>
              <w:right w:val="single" w:sz="4" w:space="0" w:color="auto"/>
            </w:tcBorders>
            <w:shd w:val="clear" w:color="auto" w:fill="D9D9D9"/>
            <w:vAlign w:val="center"/>
          </w:tcPr>
          <w:p w14:paraId="49C1D0C8" w14:textId="77777777" w:rsidR="0088651A" w:rsidRPr="003A7069" w:rsidRDefault="0088651A" w:rsidP="0088651A">
            <w:pPr>
              <w:tabs>
                <w:tab w:val="left" w:leader="dot" w:pos="9957"/>
              </w:tabs>
              <w:spacing w:before="40" w:after="40" w:line="288" w:lineRule="auto"/>
              <w:jc w:val="center"/>
              <w:rPr>
                <w:b/>
              </w:rPr>
            </w:pPr>
            <w:r w:rsidRPr="003A7069">
              <w:rPr>
                <w:b/>
              </w:rPr>
              <w:t>Sản phẩm</w:t>
            </w:r>
          </w:p>
        </w:tc>
        <w:tc>
          <w:tcPr>
            <w:tcW w:w="111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2B7377ED" w14:textId="77777777" w:rsidR="0088651A" w:rsidRPr="003A7069" w:rsidRDefault="0088651A" w:rsidP="0088651A">
            <w:pPr>
              <w:tabs>
                <w:tab w:val="left" w:leader="dot" w:pos="9957"/>
              </w:tabs>
              <w:spacing w:before="40" w:after="40" w:line="288" w:lineRule="auto"/>
              <w:jc w:val="center"/>
              <w:rPr>
                <w:b/>
              </w:rPr>
            </w:pPr>
            <w:r w:rsidRPr="003A7069">
              <w:rPr>
                <w:b/>
              </w:rPr>
              <w:t>Thời gian</w:t>
            </w:r>
          </w:p>
          <w:p w14:paraId="07CC8ED3" w14:textId="77777777" w:rsidR="0088651A" w:rsidRPr="003A7069" w:rsidRDefault="0088651A" w:rsidP="0088651A">
            <w:pPr>
              <w:tabs>
                <w:tab w:val="left" w:leader="dot" w:pos="9957"/>
              </w:tabs>
              <w:spacing w:before="40" w:after="40" w:line="288" w:lineRule="auto"/>
              <w:jc w:val="center"/>
              <w:rPr>
                <w:i/>
              </w:rPr>
            </w:pPr>
            <w:r w:rsidRPr="003A7069">
              <w:rPr>
                <w:i/>
              </w:rPr>
              <w:t>(bắt đầu-kết thúc)</w:t>
            </w:r>
          </w:p>
        </w:tc>
        <w:tc>
          <w:tcPr>
            <w:tcW w:w="1877"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4D8FF251" w14:textId="77777777" w:rsidR="0088651A" w:rsidRPr="003A7069" w:rsidRDefault="0088651A" w:rsidP="0088651A">
            <w:pPr>
              <w:tabs>
                <w:tab w:val="left" w:leader="dot" w:pos="9957"/>
              </w:tabs>
              <w:spacing w:before="40" w:after="40" w:line="288" w:lineRule="auto"/>
              <w:jc w:val="center"/>
              <w:rPr>
                <w:b/>
              </w:rPr>
            </w:pPr>
            <w:r w:rsidRPr="003A7069">
              <w:rPr>
                <w:b/>
              </w:rPr>
              <w:t>Người thực hiện</w:t>
            </w:r>
          </w:p>
        </w:tc>
      </w:tr>
      <w:tr w:rsidR="003A7069" w:rsidRPr="003A7069" w14:paraId="593444BB"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65396CEA" w14:textId="77777777" w:rsidR="0088651A" w:rsidRPr="003A7069" w:rsidRDefault="0088651A" w:rsidP="0088651A">
            <w:pPr>
              <w:tabs>
                <w:tab w:val="left" w:leader="dot" w:pos="9957"/>
              </w:tabs>
              <w:spacing w:before="40" w:after="40" w:line="288" w:lineRule="auto"/>
            </w:pPr>
            <w:r w:rsidRPr="003A7069">
              <w:t>1.</w:t>
            </w:r>
          </w:p>
        </w:tc>
        <w:tc>
          <w:tcPr>
            <w:tcW w:w="2406" w:type="dxa"/>
            <w:gridSpan w:val="5"/>
            <w:tcBorders>
              <w:top w:val="single" w:sz="4" w:space="0" w:color="auto"/>
              <w:left w:val="single" w:sz="4" w:space="0" w:color="auto"/>
              <w:bottom w:val="single" w:sz="4" w:space="0" w:color="auto"/>
              <w:right w:val="single" w:sz="4" w:space="0" w:color="auto"/>
            </w:tcBorders>
            <w:vAlign w:val="center"/>
          </w:tcPr>
          <w:p w14:paraId="671427D2" w14:textId="77777777" w:rsidR="0088651A" w:rsidRPr="003A7069" w:rsidRDefault="0088651A" w:rsidP="0088651A">
            <w:pPr>
              <w:tabs>
                <w:tab w:val="left" w:leader="dot" w:pos="9957"/>
              </w:tabs>
              <w:spacing w:before="40" w:after="40" w:line="288" w:lineRule="auto"/>
              <w:rPr>
                <w:b/>
              </w:rPr>
            </w:pPr>
          </w:p>
        </w:tc>
        <w:tc>
          <w:tcPr>
            <w:tcW w:w="3401" w:type="dxa"/>
            <w:gridSpan w:val="8"/>
            <w:tcBorders>
              <w:top w:val="single" w:sz="4" w:space="0" w:color="auto"/>
              <w:left w:val="single" w:sz="4" w:space="0" w:color="auto"/>
              <w:bottom w:val="single" w:sz="4" w:space="0" w:color="auto"/>
              <w:right w:val="single" w:sz="4" w:space="0" w:color="auto"/>
            </w:tcBorders>
            <w:vAlign w:val="center"/>
          </w:tcPr>
          <w:p w14:paraId="0B4882D4" w14:textId="77777777" w:rsidR="0088651A" w:rsidRPr="003A7069" w:rsidRDefault="0088651A" w:rsidP="0088651A">
            <w:pPr>
              <w:tabs>
                <w:tab w:val="left" w:leader="dot" w:pos="9957"/>
              </w:tabs>
              <w:spacing w:before="40" w:after="40" w:line="288" w:lineRule="auto"/>
              <w:rPr>
                <w:b/>
              </w:rPr>
            </w:pPr>
          </w:p>
        </w:tc>
        <w:tc>
          <w:tcPr>
            <w:tcW w:w="1110" w:type="dxa"/>
            <w:gridSpan w:val="3"/>
            <w:tcBorders>
              <w:top w:val="single" w:sz="4" w:space="0" w:color="auto"/>
              <w:left w:val="single" w:sz="4" w:space="0" w:color="auto"/>
              <w:bottom w:val="single" w:sz="4" w:space="0" w:color="auto"/>
              <w:right w:val="single" w:sz="4" w:space="0" w:color="auto"/>
            </w:tcBorders>
            <w:vAlign w:val="center"/>
          </w:tcPr>
          <w:p w14:paraId="77CFA2D4" w14:textId="77777777" w:rsidR="0088651A" w:rsidRPr="003A7069" w:rsidRDefault="0088651A" w:rsidP="0088651A">
            <w:pPr>
              <w:tabs>
                <w:tab w:val="left" w:leader="dot" w:pos="9957"/>
              </w:tabs>
              <w:spacing w:before="40" w:after="40" w:line="288" w:lineRule="auto"/>
              <w:rPr>
                <w:b/>
              </w:rPr>
            </w:pPr>
          </w:p>
        </w:tc>
        <w:tc>
          <w:tcPr>
            <w:tcW w:w="1877" w:type="dxa"/>
            <w:gridSpan w:val="4"/>
            <w:tcBorders>
              <w:top w:val="single" w:sz="4" w:space="0" w:color="auto"/>
              <w:left w:val="single" w:sz="4" w:space="0" w:color="auto"/>
              <w:bottom w:val="single" w:sz="4" w:space="0" w:color="auto"/>
              <w:right w:val="single" w:sz="4" w:space="0" w:color="auto"/>
            </w:tcBorders>
            <w:vAlign w:val="center"/>
          </w:tcPr>
          <w:p w14:paraId="73A69879" w14:textId="77777777" w:rsidR="0088651A" w:rsidRPr="003A7069" w:rsidRDefault="0088651A" w:rsidP="0088651A">
            <w:pPr>
              <w:tabs>
                <w:tab w:val="left" w:leader="dot" w:pos="9957"/>
              </w:tabs>
              <w:spacing w:before="40" w:after="40" w:line="288" w:lineRule="auto"/>
            </w:pPr>
          </w:p>
        </w:tc>
      </w:tr>
      <w:tr w:rsidR="003A7069" w:rsidRPr="003A7069" w14:paraId="35BB7CB9"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453D8DA1" w14:textId="77777777" w:rsidR="0088651A" w:rsidRPr="003A7069" w:rsidRDefault="0088651A" w:rsidP="0088651A">
            <w:pPr>
              <w:tabs>
                <w:tab w:val="left" w:leader="dot" w:pos="9957"/>
              </w:tabs>
              <w:spacing w:before="40" w:after="40" w:line="288" w:lineRule="auto"/>
            </w:pPr>
            <w:r w:rsidRPr="003A7069">
              <w:t>2.</w:t>
            </w:r>
          </w:p>
        </w:tc>
        <w:tc>
          <w:tcPr>
            <w:tcW w:w="2406" w:type="dxa"/>
            <w:gridSpan w:val="5"/>
            <w:tcBorders>
              <w:top w:val="single" w:sz="4" w:space="0" w:color="auto"/>
              <w:left w:val="single" w:sz="4" w:space="0" w:color="auto"/>
              <w:bottom w:val="single" w:sz="4" w:space="0" w:color="auto"/>
              <w:right w:val="single" w:sz="4" w:space="0" w:color="auto"/>
            </w:tcBorders>
            <w:vAlign w:val="center"/>
          </w:tcPr>
          <w:p w14:paraId="656F2F34" w14:textId="77777777" w:rsidR="0088651A" w:rsidRPr="003A7069" w:rsidRDefault="0088651A" w:rsidP="0088651A">
            <w:pPr>
              <w:tabs>
                <w:tab w:val="left" w:leader="dot" w:pos="9957"/>
              </w:tabs>
              <w:spacing w:before="40" w:after="40" w:line="288" w:lineRule="auto"/>
              <w:rPr>
                <w:b/>
              </w:rPr>
            </w:pPr>
          </w:p>
        </w:tc>
        <w:tc>
          <w:tcPr>
            <w:tcW w:w="3401" w:type="dxa"/>
            <w:gridSpan w:val="8"/>
            <w:tcBorders>
              <w:top w:val="single" w:sz="4" w:space="0" w:color="auto"/>
              <w:left w:val="single" w:sz="4" w:space="0" w:color="auto"/>
              <w:bottom w:val="single" w:sz="4" w:space="0" w:color="auto"/>
              <w:right w:val="single" w:sz="4" w:space="0" w:color="auto"/>
            </w:tcBorders>
            <w:vAlign w:val="center"/>
          </w:tcPr>
          <w:p w14:paraId="7572D64C" w14:textId="77777777" w:rsidR="0088651A" w:rsidRPr="003A7069" w:rsidRDefault="0088651A" w:rsidP="0088651A">
            <w:pPr>
              <w:tabs>
                <w:tab w:val="left" w:leader="dot" w:pos="9957"/>
              </w:tabs>
              <w:spacing w:before="40" w:after="40" w:line="288" w:lineRule="auto"/>
              <w:rPr>
                <w:b/>
              </w:rPr>
            </w:pPr>
          </w:p>
        </w:tc>
        <w:tc>
          <w:tcPr>
            <w:tcW w:w="1110" w:type="dxa"/>
            <w:gridSpan w:val="3"/>
            <w:tcBorders>
              <w:top w:val="single" w:sz="4" w:space="0" w:color="auto"/>
              <w:left w:val="single" w:sz="4" w:space="0" w:color="auto"/>
              <w:bottom w:val="single" w:sz="4" w:space="0" w:color="auto"/>
              <w:right w:val="single" w:sz="4" w:space="0" w:color="auto"/>
            </w:tcBorders>
            <w:vAlign w:val="center"/>
          </w:tcPr>
          <w:p w14:paraId="51941DD7" w14:textId="77777777" w:rsidR="0088651A" w:rsidRPr="003A7069" w:rsidRDefault="0088651A" w:rsidP="0088651A">
            <w:pPr>
              <w:tabs>
                <w:tab w:val="left" w:leader="dot" w:pos="9957"/>
              </w:tabs>
              <w:spacing w:before="40" w:after="40" w:line="288" w:lineRule="auto"/>
              <w:rPr>
                <w:b/>
              </w:rPr>
            </w:pPr>
          </w:p>
        </w:tc>
        <w:tc>
          <w:tcPr>
            <w:tcW w:w="1877" w:type="dxa"/>
            <w:gridSpan w:val="4"/>
            <w:tcBorders>
              <w:top w:val="single" w:sz="4" w:space="0" w:color="auto"/>
              <w:left w:val="single" w:sz="4" w:space="0" w:color="auto"/>
              <w:bottom w:val="single" w:sz="4" w:space="0" w:color="auto"/>
              <w:right w:val="single" w:sz="4" w:space="0" w:color="auto"/>
            </w:tcBorders>
            <w:vAlign w:val="center"/>
          </w:tcPr>
          <w:p w14:paraId="3A49A13D" w14:textId="77777777" w:rsidR="0088651A" w:rsidRPr="003A7069" w:rsidRDefault="0088651A" w:rsidP="0088651A">
            <w:pPr>
              <w:tabs>
                <w:tab w:val="left" w:leader="dot" w:pos="9957"/>
              </w:tabs>
              <w:spacing w:before="40" w:after="40" w:line="288" w:lineRule="auto"/>
            </w:pPr>
          </w:p>
        </w:tc>
      </w:tr>
      <w:tr w:rsidR="003A7069" w:rsidRPr="003A7069" w14:paraId="34EF4ECD"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74AC9DB2" w14:textId="77777777" w:rsidR="0088651A" w:rsidRPr="003A7069" w:rsidRDefault="0088651A" w:rsidP="0088651A">
            <w:pPr>
              <w:tabs>
                <w:tab w:val="left" w:leader="dot" w:pos="9957"/>
              </w:tabs>
              <w:spacing w:before="40" w:after="40" w:line="288" w:lineRule="auto"/>
            </w:pPr>
            <w:r w:rsidRPr="003A7069">
              <w:t>3.</w:t>
            </w:r>
          </w:p>
        </w:tc>
        <w:tc>
          <w:tcPr>
            <w:tcW w:w="2406" w:type="dxa"/>
            <w:gridSpan w:val="5"/>
            <w:tcBorders>
              <w:top w:val="single" w:sz="4" w:space="0" w:color="auto"/>
              <w:left w:val="single" w:sz="4" w:space="0" w:color="auto"/>
              <w:bottom w:val="single" w:sz="4" w:space="0" w:color="auto"/>
              <w:right w:val="single" w:sz="4" w:space="0" w:color="auto"/>
            </w:tcBorders>
            <w:vAlign w:val="center"/>
          </w:tcPr>
          <w:p w14:paraId="1D2AA35D" w14:textId="77777777" w:rsidR="0088651A" w:rsidRPr="003A7069" w:rsidRDefault="0088651A" w:rsidP="0088651A">
            <w:pPr>
              <w:tabs>
                <w:tab w:val="left" w:leader="dot" w:pos="9957"/>
              </w:tabs>
              <w:spacing w:before="40" w:after="40" w:line="288" w:lineRule="auto"/>
              <w:rPr>
                <w:b/>
              </w:rPr>
            </w:pPr>
          </w:p>
        </w:tc>
        <w:tc>
          <w:tcPr>
            <w:tcW w:w="3401" w:type="dxa"/>
            <w:gridSpan w:val="8"/>
            <w:tcBorders>
              <w:top w:val="single" w:sz="4" w:space="0" w:color="auto"/>
              <w:left w:val="single" w:sz="4" w:space="0" w:color="auto"/>
              <w:bottom w:val="single" w:sz="4" w:space="0" w:color="auto"/>
              <w:right w:val="single" w:sz="4" w:space="0" w:color="auto"/>
            </w:tcBorders>
            <w:vAlign w:val="center"/>
          </w:tcPr>
          <w:p w14:paraId="07C9D744" w14:textId="77777777" w:rsidR="0088651A" w:rsidRPr="003A7069" w:rsidRDefault="0088651A" w:rsidP="0088651A">
            <w:pPr>
              <w:tabs>
                <w:tab w:val="left" w:leader="dot" w:pos="9957"/>
              </w:tabs>
              <w:spacing w:before="40" w:after="40" w:line="288" w:lineRule="auto"/>
              <w:rPr>
                <w:b/>
              </w:rPr>
            </w:pPr>
          </w:p>
        </w:tc>
        <w:tc>
          <w:tcPr>
            <w:tcW w:w="1110" w:type="dxa"/>
            <w:gridSpan w:val="3"/>
            <w:tcBorders>
              <w:top w:val="single" w:sz="4" w:space="0" w:color="auto"/>
              <w:left w:val="single" w:sz="4" w:space="0" w:color="auto"/>
              <w:bottom w:val="single" w:sz="4" w:space="0" w:color="auto"/>
              <w:right w:val="single" w:sz="4" w:space="0" w:color="auto"/>
            </w:tcBorders>
            <w:vAlign w:val="center"/>
          </w:tcPr>
          <w:p w14:paraId="6554132F" w14:textId="77777777" w:rsidR="0088651A" w:rsidRPr="003A7069" w:rsidRDefault="0088651A" w:rsidP="0088651A">
            <w:pPr>
              <w:tabs>
                <w:tab w:val="left" w:leader="dot" w:pos="9957"/>
              </w:tabs>
              <w:spacing w:before="40" w:after="40" w:line="288" w:lineRule="auto"/>
              <w:rPr>
                <w:b/>
              </w:rPr>
            </w:pPr>
          </w:p>
        </w:tc>
        <w:tc>
          <w:tcPr>
            <w:tcW w:w="1877" w:type="dxa"/>
            <w:gridSpan w:val="4"/>
            <w:tcBorders>
              <w:top w:val="single" w:sz="4" w:space="0" w:color="auto"/>
              <w:left w:val="single" w:sz="4" w:space="0" w:color="auto"/>
              <w:bottom w:val="single" w:sz="4" w:space="0" w:color="auto"/>
              <w:right w:val="single" w:sz="4" w:space="0" w:color="auto"/>
            </w:tcBorders>
            <w:vAlign w:val="center"/>
          </w:tcPr>
          <w:p w14:paraId="6570D6DA" w14:textId="77777777" w:rsidR="0088651A" w:rsidRPr="003A7069" w:rsidRDefault="0088651A" w:rsidP="0088651A">
            <w:pPr>
              <w:tabs>
                <w:tab w:val="left" w:leader="dot" w:pos="9957"/>
              </w:tabs>
              <w:spacing w:before="40" w:after="40" w:line="288" w:lineRule="auto"/>
            </w:pPr>
          </w:p>
        </w:tc>
      </w:tr>
      <w:tr w:rsidR="003A7069" w:rsidRPr="003A7069" w14:paraId="7D70C29B"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5BAECDA3" w14:textId="46CE6921" w:rsidR="0088651A" w:rsidRPr="003A7069" w:rsidRDefault="0088651A" w:rsidP="0088651A">
            <w:pPr>
              <w:tabs>
                <w:tab w:val="left" w:leader="dot" w:pos="9957"/>
              </w:tabs>
              <w:spacing w:line="288" w:lineRule="auto"/>
              <w:rPr>
                <w:b/>
                <w:bCs/>
              </w:rPr>
            </w:pPr>
            <w:r w:rsidRPr="003A7069">
              <w:rPr>
                <w:b/>
                <w:bCs/>
              </w:rPr>
              <w:t>1</w:t>
            </w:r>
            <w:r w:rsidR="000B09E7" w:rsidRPr="003A7069">
              <w:rPr>
                <w:b/>
                <w:bCs/>
              </w:rPr>
              <w:t>2</w:t>
            </w:r>
            <w:r w:rsidRPr="003A7069">
              <w:rPr>
                <w:b/>
                <w:bCs/>
              </w:rPr>
              <w:t>. SẢN PHẨM CỦA ĐỀ TÀI</w:t>
            </w:r>
          </w:p>
          <w:p w14:paraId="5C13C4C6" w14:textId="77777777" w:rsidR="0088651A" w:rsidRPr="003A7069" w:rsidRDefault="0088651A" w:rsidP="0088651A">
            <w:pPr>
              <w:tabs>
                <w:tab w:val="left" w:leader="dot" w:pos="9957"/>
              </w:tabs>
              <w:spacing w:line="288" w:lineRule="auto"/>
              <w:rPr>
                <w:b/>
              </w:rPr>
            </w:pPr>
            <w:r w:rsidRPr="003A7069">
              <w:rPr>
                <w:i/>
                <w:iCs/>
              </w:rPr>
              <w:t>(Sản phẩm đề tài phải được lượng hóa cụ thể, đây là căn cứ để đánh giá kết quả thực hiện của đề tài và nguồn kinh phí được cấp thực hiện)</w:t>
            </w:r>
          </w:p>
        </w:tc>
      </w:tr>
      <w:tr w:rsidR="003A7069" w:rsidRPr="003A7069" w14:paraId="3DAECEB6" w14:textId="77777777" w:rsidTr="00D013DF">
        <w:trPr>
          <w:trHeight w:val="98"/>
          <w:jc w:val="center"/>
        </w:trPr>
        <w:tc>
          <w:tcPr>
            <w:tcW w:w="59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9E6BCFA" w14:textId="77777777" w:rsidR="0088651A" w:rsidRPr="003A7069" w:rsidRDefault="0088651A" w:rsidP="0088651A">
            <w:pPr>
              <w:tabs>
                <w:tab w:val="left" w:leader="dot" w:pos="9957"/>
              </w:tabs>
              <w:spacing w:line="288" w:lineRule="auto"/>
              <w:jc w:val="center"/>
              <w:rPr>
                <w:b/>
                <w:bCs/>
              </w:rPr>
            </w:pPr>
            <w:r w:rsidRPr="003A7069">
              <w:rPr>
                <w:b/>
                <w:bCs/>
              </w:rPr>
              <w:t>TT</w:t>
            </w:r>
          </w:p>
        </w:tc>
        <w:tc>
          <w:tcPr>
            <w:tcW w:w="233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53ECA8A6" w14:textId="77777777" w:rsidR="0088651A" w:rsidRPr="003A7069" w:rsidRDefault="0088651A" w:rsidP="0088651A">
            <w:pPr>
              <w:tabs>
                <w:tab w:val="left" w:leader="dot" w:pos="9957"/>
              </w:tabs>
              <w:spacing w:line="288" w:lineRule="auto"/>
              <w:jc w:val="center"/>
              <w:rPr>
                <w:b/>
                <w:bCs/>
              </w:rPr>
            </w:pPr>
            <w:r w:rsidRPr="003A7069">
              <w:rPr>
                <w:b/>
                <w:bCs/>
              </w:rPr>
              <w:t>Tên loại sản phẩm</w:t>
            </w:r>
          </w:p>
        </w:tc>
        <w:tc>
          <w:tcPr>
            <w:tcW w:w="90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390EBC60" w14:textId="77777777" w:rsidR="0088651A" w:rsidRPr="003A7069" w:rsidRDefault="0088651A" w:rsidP="0088651A">
            <w:pPr>
              <w:tabs>
                <w:tab w:val="left" w:leader="dot" w:pos="9957"/>
              </w:tabs>
              <w:spacing w:line="288" w:lineRule="auto"/>
              <w:jc w:val="center"/>
              <w:rPr>
                <w:b/>
                <w:bCs/>
              </w:rPr>
            </w:pPr>
            <w:r w:rsidRPr="003A7069">
              <w:rPr>
                <w:b/>
                <w:bCs/>
              </w:rPr>
              <w:t>Số lượng</w:t>
            </w:r>
          </w:p>
        </w:tc>
        <w:tc>
          <w:tcPr>
            <w:tcW w:w="5533" w:type="dxa"/>
            <w:gridSpan w:val="13"/>
            <w:tcBorders>
              <w:top w:val="single" w:sz="4" w:space="0" w:color="auto"/>
              <w:left w:val="single" w:sz="4" w:space="0" w:color="auto"/>
              <w:bottom w:val="single" w:sz="4" w:space="0" w:color="auto"/>
              <w:right w:val="single" w:sz="4" w:space="0" w:color="auto"/>
            </w:tcBorders>
            <w:shd w:val="clear" w:color="auto" w:fill="D9D9D9"/>
            <w:vAlign w:val="center"/>
          </w:tcPr>
          <w:p w14:paraId="055D8113" w14:textId="77777777" w:rsidR="0088651A" w:rsidRPr="003A7069" w:rsidRDefault="0088651A" w:rsidP="0088651A">
            <w:pPr>
              <w:tabs>
                <w:tab w:val="left" w:leader="dot" w:pos="9957"/>
              </w:tabs>
              <w:spacing w:line="288" w:lineRule="auto"/>
              <w:jc w:val="center"/>
              <w:rPr>
                <w:b/>
                <w:bCs/>
              </w:rPr>
            </w:pPr>
            <w:r w:rsidRPr="003A7069">
              <w:rPr>
                <w:b/>
                <w:bCs/>
              </w:rPr>
              <w:t>Yêu cầu đối với chất lượng sản phẩm</w:t>
            </w:r>
          </w:p>
          <w:p w14:paraId="6F2D7357" w14:textId="77777777" w:rsidR="0088651A" w:rsidRPr="003A7069" w:rsidRDefault="0088651A" w:rsidP="0088651A">
            <w:pPr>
              <w:tabs>
                <w:tab w:val="left" w:leader="dot" w:pos="9957"/>
              </w:tabs>
              <w:spacing w:line="288" w:lineRule="auto"/>
              <w:jc w:val="center"/>
              <w:rPr>
                <w:b/>
                <w:bCs/>
              </w:rPr>
            </w:pPr>
            <w:r w:rsidRPr="003A7069">
              <w:rPr>
                <w:i/>
                <w:iCs/>
              </w:rPr>
              <w:t>(mô tả chi tiết chất lượng sản phẩm đạt được như nội dung, hình thực, các chỉ tiêu, thông số kỹ thuật)</w:t>
            </w:r>
          </w:p>
        </w:tc>
      </w:tr>
      <w:tr w:rsidR="003A7069" w:rsidRPr="003A7069" w14:paraId="1A6D6F6A" w14:textId="77777777" w:rsidTr="00D013DF">
        <w:trPr>
          <w:trHeight w:val="3839"/>
          <w:jc w:val="center"/>
        </w:trPr>
        <w:tc>
          <w:tcPr>
            <w:tcW w:w="590" w:type="dxa"/>
            <w:gridSpan w:val="2"/>
            <w:tcBorders>
              <w:top w:val="single" w:sz="4" w:space="0" w:color="auto"/>
              <w:left w:val="single" w:sz="4" w:space="0" w:color="auto"/>
              <w:bottom w:val="single" w:sz="4" w:space="0" w:color="auto"/>
              <w:right w:val="single" w:sz="4" w:space="0" w:color="auto"/>
            </w:tcBorders>
            <w:vAlign w:val="center"/>
          </w:tcPr>
          <w:p w14:paraId="763CEA90" w14:textId="77777777" w:rsidR="0088651A" w:rsidRPr="003A7069" w:rsidRDefault="0088651A" w:rsidP="0088651A">
            <w:pPr>
              <w:tabs>
                <w:tab w:val="left" w:leader="dot" w:pos="9957"/>
              </w:tabs>
              <w:spacing w:line="288" w:lineRule="auto"/>
              <w:rPr>
                <w:b/>
                <w:bCs/>
              </w:rPr>
            </w:pPr>
            <w:r w:rsidRPr="003A7069">
              <w:t>1.</w:t>
            </w:r>
          </w:p>
        </w:tc>
        <w:tc>
          <w:tcPr>
            <w:tcW w:w="2338" w:type="dxa"/>
            <w:gridSpan w:val="3"/>
            <w:tcBorders>
              <w:top w:val="single" w:sz="4" w:space="0" w:color="auto"/>
              <w:left w:val="single" w:sz="4" w:space="0" w:color="auto"/>
              <w:bottom w:val="single" w:sz="4" w:space="0" w:color="auto"/>
              <w:right w:val="single" w:sz="4" w:space="0" w:color="auto"/>
            </w:tcBorders>
            <w:vAlign w:val="center"/>
          </w:tcPr>
          <w:p w14:paraId="19FF9D56" w14:textId="77777777" w:rsidR="0088651A" w:rsidRPr="003A7069" w:rsidRDefault="0088651A" w:rsidP="0088651A">
            <w:pPr>
              <w:tabs>
                <w:tab w:val="left" w:leader="dot" w:pos="9957"/>
              </w:tabs>
              <w:spacing w:line="288" w:lineRule="auto"/>
              <w:rPr>
                <w:b/>
                <w:bCs/>
              </w:rPr>
            </w:pPr>
            <w:bookmarkStart w:id="1" w:name="_Hlk50296722"/>
            <w:r w:rsidRPr="003A7069">
              <w:rPr>
                <w:b/>
                <w:iCs/>
              </w:rPr>
              <w:t>Sản phẩm khoa học</w:t>
            </w:r>
            <w:bookmarkEnd w:id="1"/>
          </w:p>
        </w:tc>
        <w:tc>
          <w:tcPr>
            <w:tcW w:w="900" w:type="dxa"/>
            <w:gridSpan w:val="3"/>
            <w:tcBorders>
              <w:top w:val="single" w:sz="4" w:space="0" w:color="auto"/>
              <w:left w:val="single" w:sz="4" w:space="0" w:color="auto"/>
              <w:bottom w:val="single" w:sz="4" w:space="0" w:color="auto"/>
              <w:right w:val="single" w:sz="4" w:space="0" w:color="auto"/>
            </w:tcBorders>
            <w:vAlign w:val="center"/>
          </w:tcPr>
          <w:p w14:paraId="7E43AC01" w14:textId="77777777" w:rsidR="0088651A" w:rsidRPr="003A7069" w:rsidRDefault="0088651A" w:rsidP="0088651A">
            <w:pPr>
              <w:tabs>
                <w:tab w:val="left" w:leader="dot" w:pos="9957"/>
              </w:tabs>
              <w:spacing w:line="288" w:lineRule="auto"/>
              <w:rPr>
                <w:b/>
                <w:bCs/>
              </w:rPr>
            </w:pPr>
          </w:p>
        </w:tc>
        <w:tc>
          <w:tcPr>
            <w:tcW w:w="5533" w:type="dxa"/>
            <w:gridSpan w:val="13"/>
            <w:tcBorders>
              <w:top w:val="single" w:sz="4" w:space="0" w:color="auto"/>
              <w:left w:val="single" w:sz="4" w:space="0" w:color="auto"/>
              <w:bottom w:val="single" w:sz="4" w:space="0" w:color="auto"/>
              <w:right w:val="single" w:sz="4" w:space="0" w:color="auto"/>
            </w:tcBorders>
            <w:vAlign w:val="center"/>
          </w:tcPr>
          <w:p w14:paraId="052A924F" w14:textId="45CBB994" w:rsidR="0088651A" w:rsidRPr="00D013DF" w:rsidRDefault="00D013DF" w:rsidP="0088651A">
            <w:pPr>
              <w:tabs>
                <w:tab w:val="left" w:leader="dot" w:pos="9957"/>
              </w:tabs>
              <w:spacing w:line="288" w:lineRule="auto"/>
              <w:jc w:val="both"/>
              <w:rPr>
                <w:color w:val="0070C0"/>
              </w:rPr>
            </w:pPr>
            <w:r>
              <w:t xml:space="preserve">- </w:t>
            </w:r>
            <w:r w:rsidR="0088651A" w:rsidRPr="003A7069">
              <w:t>Bài báo đăng tạp chí quốc tế uy tín</w:t>
            </w:r>
            <w:r w:rsidR="00E61321">
              <w:t xml:space="preserve">, </w:t>
            </w:r>
            <w:r w:rsidR="00E61321" w:rsidRPr="00D013DF">
              <w:rPr>
                <w:i/>
                <w:iCs/>
                <w:color w:val="0070C0"/>
              </w:rPr>
              <w:t>(</w:t>
            </w:r>
            <w:r w:rsidRPr="00D013DF">
              <w:rPr>
                <w:i/>
                <w:color w:val="0070C0"/>
              </w:rPr>
              <w:t>đề xuất danh mục các tạp chí</w:t>
            </w:r>
            <w:r w:rsidR="00E61321" w:rsidRPr="00D013DF">
              <w:rPr>
                <w:i/>
                <w:iCs/>
                <w:color w:val="0070C0"/>
              </w:rPr>
              <w:t>, ISSN)</w:t>
            </w:r>
            <w:r w:rsidR="0088651A" w:rsidRPr="00D013DF">
              <w:rPr>
                <w:color w:val="0070C0"/>
              </w:rPr>
              <w:t xml:space="preserve"> </w:t>
            </w:r>
          </w:p>
          <w:p w14:paraId="4D3BA290" w14:textId="7DBC92E1" w:rsidR="0088651A" w:rsidRPr="003A7069" w:rsidRDefault="00D013DF" w:rsidP="0088651A">
            <w:pPr>
              <w:tabs>
                <w:tab w:val="left" w:leader="dot" w:pos="9957"/>
              </w:tabs>
              <w:spacing w:line="288" w:lineRule="auto"/>
              <w:jc w:val="both"/>
              <w:rPr>
                <w:i/>
                <w:iCs/>
              </w:rPr>
            </w:pPr>
            <w:r>
              <w:t xml:space="preserve">         </w:t>
            </w:r>
            <w:r w:rsidR="0088651A" w:rsidRPr="003A7069">
              <w:t xml:space="preserve">+ Thuộc danh mục Tạp chí ISI </w:t>
            </w:r>
            <w:r w:rsidR="0088651A" w:rsidRPr="003A7069">
              <w:rPr>
                <w:i/>
                <w:iCs/>
              </w:rPr>
              <w:t>(nêu rõ thứ hạng của Tạp chí);</w:t>
            </w:r>
          </w:p>
          <w:p w14:paraId="03D83B31" w14:textId="5FAC7ADF" w:rsidR="0088651A" w:rsidRPr="003A7069" w:rsidRDefault="00D013DF" w:rsidP="0088651A">
            <w:pPr>
              <w:tabs>
                <w:tab w:val="left" w:leader="dot" w:pos="9957"/>
              </w:tabs>
              <w:spacing w:line="288" w:lineRule="auto"/>
              <w:jc w:val="both"/>
            </w:pPr>
            <w:r>
              <w:t xml:space="preserve">         </w:t>
            </w:r>
            <w:r w:rsidR="0088651A" w:rsidRPr="003A7069">
              <w:t xml:space="preserve">+ Thuộc danh mục Tạp chí Scopus </w:t>
            </w:r>
            <w:r w:rsidR="0088651A" w:rsidRPr="003A7069">
              <w:rPr>
                <w:i/>
                <w:iCs/>
              </w:rPr>
              <w:t>(nêu rõ thứ hạng của Tạp chí);</w:t>
            </w:r>
          </w:p>
          <w:p w14:paraId="19638837" w14:textId="6E426ACC" w:rsidR="0088651A" w:rsidRPr="003A7069" w:rsidRDefault="00D013DF" w:rsidP="0088651A">
            <w:pPr>
              <w:tabs>
                <w:tab w:val="left" w:leader="dot" w:pos="9957"/>
              </w:tabs>
              <w:spacing w:line="288" w:lineRule="auto"/>
              <w:rPr>
                <w:b/>
                <w:bCs/>
                <w:spacing w:val="-4"/>
              </w:rPr>
            </w:pPr>
            <w:r>
              <w:rPr>
                <w:spacing w:val="-4"/>
              </w:rPr>
              <w:t>-</w:t>
            </w:r>
            <w:r w:rsidR="0088651A" w:rsidRPr="003A7069">
              <w:rPr>
                <w:spacing w:val="-4"/>
              </w:rPr>
              <w:t xml:space="preserve"> Bài báo đăng tạp chí chuyên ngành trong nước phù hợp với lĩnh vực nghiên cứu của đề tài </w:t>
            </w:r>
            <w:r w:rsidR="0088651A" w:rsidRPr="003A7069">
              <w:rPr>
                <w:i/>
                <w:iCs/>
                <w:spacing w:val="-4"/>
              </w:rPr>
              <w:t>(nêu rõ danh mục Tạp chí đăng ký công bố</w:t>
            </w:r>
            <w:r w:rsidR="006A1686" w:rsidRPr="003A7069">
              <w:rPr>
                <w:i/>
                <w:iCs/>
                <w:spacing w:val="-4"/>
              </w:rPr>
              <w:t xml:space="preserve"> thuộc</w:t>
            </w:r>
            <w:r w:rsidR="0088651A" w:rsidRPr="003A7069">
              <w:rPr>
                <w:i/>
                <w:iCs/>
                <w:spacing w:val="-4"/>
              </w:rPr>
              <w:t xml:space="preserve"> </w:t>
            </w:r>
            <w:r w:rsidR="006A1686" w:rsidRPr="003A7069">
              <w:rPr>
                <w:i/>
                <w:iCs/>
                <w:spacing w:val="-4"/>
              </w:rPr>
              <w:t xml:space="preserve">Hội đồng Giáo sư ngành, liên ngành nào </w:t>
            </w:r>
            <w:r w:rsidR="0088651A" w:rsidRPr="003A7069">
              <w:rPr>
                <w:i/>
                <w:iCs/>
                <w:spacing w:val="-4"/>
              </w:rPr>
              <w:t>và số lượng bài báo được công bố).</w:t>
            </w:r>
          </w:p>
        </w:tc>
      </w:tr>
      <w:tr w:rsidR="003A7069" w:rsidRPr="003A7069" w14:paraId="078E40D5" w14:textId="77777777" w:rsidTr="00D013DF">
        <w:trPr>
          <w:trHeight w:val="2831"/>
          <w:jc w:val="center"/>
        </w:trPr>
        <w:tc>
          <w:tcPr>
            <w:tcW w:w="590" w:type="dxa"/>
            <w:gridSpan w:val="2"/>
            <w:tcBorders>
              <w:top w:val="single" w:sz="4" w:space="0" w:color="auto"/>
              <w:left w:val="single" w:sz="4" w:space="0" w:color="auto"/>
              <w:bottom w:val="single" w:sz="4" w:space="0" w:color="auto"/>
              <w:right w:val="single" w:sz="4" w:space="0" w:color="auto"/>
            </w:tcBorders>
            <w:vAlign w:val="center"/>
          </w:tcPr>
          <w:p w14:paraId="34516255" w14:textId="79326E46" w:rsidR="0088651A" w:rsidRPr="003A7069" w:rsidRDefault="00A10788" w:rsidP="0088651A">
            <w:pPr>
              <w:tabs>
                <w:tab w:val="left" w:leader="dot" w:pos="9957"/>
              </w:tabs>
              <w:spacing w:line="288" w:lineRule="auto"/>
              <w:rPr>
                <w:b/>
                <w:bCs/>
              </w:rPr>
            </w:pPr>
            <w:r w:rsidRPr="003A7069">
              <w:t>2</w:t>
            </w:r>
            <w:r w:rsidR="0088651A" w:rsidRPr="003A7069">
              <w:t>.</w:t>
            </w:r>
          </w:p>
        </w:tc>
        <w:tc>
          <w:tcPr>
            <w:tcW w:w="2338" w:type="dxa"/>
            <w:gridSpan w:val="3"/>
            <w:tcBorders>
              <w:top w:val="single" w:sz="4" w:space="0" w:color="auto"/>
              <w:left w:val="single" w:sz="4" w:space="0" w:color="auto"/>
              <w:bottom w:val="single" w:sz="4" w:space="0" w:color="auto"/>
              <w:right w:val="single" w:sz="4" w:space="0" w:color="auto"/>
            </w:tcBorders>
            <w:vAlign w:val="center"/>
          </w:tcPr>
          <w:p w14:paraId="31363836" w14:textId="0A656431" w:rsidR="0088651A" w:rsidRPr="003A7069" w:rsidRDefault="0088651A" w:rsidP="00192B47">
            <w:pPr>
              <w:tabs>
                <w:tab w:val="left" w:leader="dot" w:pos="9957"/>
              </w:tabs>
              <w:spacing w:line="288" w:lineRule="auto"/>
              <w:jc w:val="both"/>
              <w:rPr>
                <w:b/>
                <w:bCs/>
              </w:rPr>
            </w:pPr>
            <w:bookmarkStart w:id="2" w:name="_Hlk50296667"/>
            <w:r w:rsidRPr="003A7069">
              <w:rPr>
                <w:b/>
                <w:iCs/>
              </w:rPr>
              <w:t xml:space="preserve">Sản phẩm </w:t>
            </w:r>
            <w:bookmarkEnd w:id="2"/>
            <w:r w:rsidR="00A10788" w:rsidRPr="003A7069">
              <w:rPr>
                <w:b/>
                <w:iCs/>
              </w:rPr>
              <w:t>công nghệ</w:t>
            </w:r>
          </w:p>
        </w:tc>
        <w:tc>
          <w:tcPr>
            <w:tcW w:w="900" w:type="dxa"/>
            <w:gridSpan w:val="3"/>
            <w:tcBorders>
              <w:top w:val="single" w:sz="4" w:space="0" w:color="auto"/>
              <w:left w:val="single" w:sz="4" w:space="0" w:color="auto"/>
              <w:bottom w:val="single" w:sz="4" w:space="0" w:color="auto"/>
              <w:right w:val="single" w:sz="4" w:space="0" w:color="auto"/>
            </w:tcBorders>
            <w:vAlign w:val="center"/>
          </w:tcPr>
          <w:p w14:paraId="08174796" w14:textId="77777777" w:rsidR="0088651A" w:rsidRPr="003A7069" w:rsidRDefault="0088651A" w:rsidP="0088651A">
            <w:pPr>
              <w:tabs>
                <w:tab w:val="left" w:leader="dot" w:pos="9957"/>
              </w:tabs>
              <w:spacing w:line="288" w:lineRule="auto"/>
              <w:rPr>
                <w:b/>
                <w:bCs/>
              </w:rPr>
            </w:pPr>
          </w:p>
        </w:tc>
        <w:tc>
          <w:tcPr>
            <w:tcW w:w="5533" w:type="dxa"/>
            <w:gridSpan w:val="13"/>
            <w:tcBorders>
              <w:top w:val="single" w:sz="4" w:space="0" w:color="auto"/>
              <w:left w:val="single" w:sz="4" w:space="0" w:color="auto"/>
              <w:bottom w:val="single" w:sz="4" w:space="0" w:color="auto"/>
              <w:right w:val="single" w:sz="4" w:space="0" w:color="auto"/>
            </w:tcBorders>
            <w:vAlign w:val="center"/>
          </w:tcPr>
          <w:p w14:paraId="0022026A" w14:textId="77777777" w:rsidR="0088651A" w:rsidRPr="003A7069" w:rsidRDefault="0088651A" w:rsidP="0088651A">
            <w:pPr>
              <w:tabs>
                <w:tab w:val="left" w:leader="dot" w:pos="9957"/>
              </w:tabs>
              <w:spacing w:line="288" w:lineRule="auto"/>
              <w:jc w:val="both"/>
            </w:pPr>
            <w:r w:rsidRPr="003A7069">
              <w:t xml:space="preserve">+ Sản phẩm công nghệ, kiểu dáng công nghiệp được cấp giấy chứng nhận của Cục Sở hữu trí tuệ </w:t>
            </w:r>
            <w:r w:rsidRPr="003A7069">
              <w:rPr>
                <w:i/>
                <w:iCs/>
              </w:rPr>
              <w:t>(nêu rõ số văn bằng được cấp)</w:t>
            </w:r>
            <w:r w:rsidRPr="003A7069">
              <w:t>;</w:t>
            </w:r>
          </w:p>
          <w:p w14:paraId="33C34379" w14:textId="77777777" w:rsidR="0088651A" w:rsidRPr="003A7069" w:rsidRDefault="0088651A" w:rsidP="0088651A">
            <w:pPr>
              <w:tabs>
                <w:tab w:val="left" w:leader="dot" w:pos="9957"/>
              </w:tabs>
              <w:spacing w:line="288" w:lineRule="auto"/>
              <w:jc w:val="both"/>
            </w:pPr>
            <w:r w:rsidRPr="003A7069">
              <w:t xml:space="preserve">+ Thiết bị công nghệ </w:t>
            </w:r>
            <w:r w:rsidRPr="003A7069">
              <w:rPr>
                <w:i/>
                <w:iCs/>
              </w:rPr>
              <w:t>(Nêu rõ tên thiết bị và mô tả thiết bị công nghệ sau nghiên cứu);</w:t>
            </w:r>
          </w:p>
          <w:p w14:paraId="55506061" w14:textId="77777777" w:rsidR="0088651A" w:rsidRPr="003A7069" w:rsidRDefault="0088651A" w:rsidP="00192B47">
            <w:pPr>
              <w:tabs>
                <w:tab w:val="left" w:leader="dot" w:pos="9957"/>
              </w:tabs>
              <w:spacing w:line="288" w:lineRule="auto"/>
              <w:jc w:val="both"/>
              <w:rPr>
                <w:b/>
                <w:bCs/>
                <w:spacing w:val="-4"/>
              </w:rPr>
            </w:pPr>
            <w:r w:rsidRPr="003A7069">
              <w:rPr>
                <w:spacing w:val="-4"/>
              </w:rPr>
              <w:t xml:space="preserve">+ Chương trình máy tính </w:t>
            </w:r>
            <w:r w:rsidRPr="003A7069">
              <w:rPr>
                <w:i/>
                <w:iCs/>
                <w:spacing w:val="-4"/>
              </w:rPr>
              <w:t>(Nêu rõ tên chương trình, mô tả và nơi triển khai chương trình máy tính sau nghiên cứu).</w:t>
            </w:r>
          </w:p>
        </w:tc>
      </w:tr>
      <w:tr w:rsidR="003A7069" w:rsidRPr="003A7069" w14:paraId="4FB892DB"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759EBD0" w14:textId="6993ED14" w:rsidR="0088651A" w:rsidRPr="003A7069" w:rsidRDefault="0088651A" w:rsidP="000B09E7">
            <w:pPr>
              <w:tabs>
                <w:tab w:val="left" w:leader="dot" w:pos="9957"/>
              </w:tabs>
              <w:spacing w:before="40" w:after="40" w:line="288" w:lineRule="auto"/>
              <w:rPr>
                <w:b/>
              </w:rPr>
            </w:pPr>
            <w:r w:rsidRPr="003A7069">
              <w:rPr>
                <w:b/>
              </w:rPr>
              <w:lastRenderedPageBreak/>
              <w:t>1</w:t>
            </w:r>
            <w:r w:rsidR="000B09E7" w:rsidRPr="003A7069">
              <w:rPr>
                <w:b/>
              </w:rPr>
              <w:t>3</w:t>
            </w:r>
            <w:r w:rsidRPr="003A7069">
              <w:rPr>
                <w:b/>
              </w:rPr>
              <w:t>. KINH PHÍ THỰC HIỆN</w:t>
            </w:r>
          </w:p>
        </w:tc>
      </w:tr>
      <w:tr w:rsidR="003A7069" w:rsidRPr="003A7069" w14:paraId="178CCE92"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6E6C4FB" w14:textId="3C4897E4" w:rsidR="0088651A" w:rsidRPr="003A7069" w:rsidRDefault="0088651A" w:rsidP="0088651A">
            <w:pPr>
              <w:tabs>
                <w:tab w:val="left" w:leader="dot" w:pos="9957"/>
              </w:tabs>
              <w:spacing w:before="40" w:after="40" w:line="288" w:lineRule="auto"/>
            </w:pPr>
            <w:r w:rsidRPr="003A7069">
              <w:rPr>
                <w:b/>
                <w:i/>
                <w:lang w:val="vi-VN"/>
              </w:rPr>
              <w:t>1</w:t>
            </w:r>
            <w:r w:rsidR="000B09E7" w:rsidRPr="003A7069">
              <w:rPr>
                <w:b/>
                <w:i/>
              </w:rPr>
              <w:t>3</w:t>
            </w:r>
            <w:r w:rsidRPr="003A7069">
              <w:rPr>
                <w:b/>
                <w:i/>
                <w:lang w:val="vi-VN"/>
              </w:rPr>
              <w:t xml:space="preserve">.1. </w:t>
            </w:r>
            <w:r w:rsidRPr="003A7069">
              <w:rPr>
                <w:b/>
                <w:i/>
              </w:rPr>
              <w:t>Tổng kinh phí</w:t>
            </w:r>
            <w:r w:rsidRPr="003A7069">
              <w:t>: ……………………………………….……………………………………</w:t>
            </w:r>
          </w:p>
          <w:p w14:paraId="0E1FC0D5" w14:textId="77777777" w:rsidR="0088651A" w:rsidRPr="003A7069" w:rsidRDefault="0088651A" w:rsidP="0088651A">
            <w:pPr>
              <w:tabs>
                <w:tab w:val="left" w:leader="dot" w:pos="9957"/>
              </w:tabs>
              <w:spacing w:before="40" w:after="40" w:line="288" w:lineRule="auto"/>
            </w:pPr>
            <w:r w:rsidRPr="003A7069">
              <w:t>Trong đó:</w:t>
            </w:r>
          </w:p>
          <w:p w14:paraId="7335515D" w14:textId="77777777" w:rsidR="0088651A" w:rsidRPr="003A7069" w:rsidRDefault="0088651A" w:rsidP="0088651A">
            <w:pPr>
              <w:tabs>
                <w:tab w:val="left" w:leader="dot" w:pos="9957"/>
              </w:tabs>
              <w:spacing w:before="40" w:after="40" w:line="288" w:lineRule="auto"/>
            </w:pPr>
            <w:r w:rsidRPr="003A7069">
              <w:t>Kinh phí Nhà trường: ……………..                  Các nguồn kinh phí khác: ……………………</w:t>
            </w:r>
          </w:p>
          <w:p w14:paraId="5F7F6082" w14:textId="77777777" w:rsidR="0088651A" w:rsidRPr="003A7069" w:rsidRDefault="0088651A" w:rsidP="0088651A">
            <w:pPr>
              <w:pStyle w:val="BodyText"/>
              <w:spacing w:before="40" w:after="40" w:line="288" w:lineRule="auto"/>
              <w:rPr>
                <w:rFonts w:ascii="Times New Roman" w:hAnsi="Times New Roman" w:cs="Times New Roman"/>
              </w:rPr>
            </w:pPr>
            <w:r w:rsidRPr="003A7069">
              <w:rPr>
                <w:rFonts w:ascii="Times New Roman" w:hAnsi="Times New Roman" w:cs="Times New Roman"/>
              </w:rPr>
              <w:t>Nhu cầu kinh phí từng thời gian</w:t>
            </w:r>
          </w:p>
          <w:p w14:paraId="34A641A8" w14:textId="77777777" w:rsidR="0088651A" w:rsidRPr="003A7069" w:rsidRDefault="0088651A" w:rsidP="0088651A">
            <w:pPr>
              <w:numPr>
                <w:ilvl w:val="0"/>
                <w:numId w:val="5"/>
              </w:numPr>
              <w:spacing w:before="40" w:after="40" w:line="288" w:lineRule="auto"/>
              <w:jc w:val="both"/>
            </w:pPr>
            <w:r w:rsidRPr="003A7069">
              <w:t xml:space="preserve">Từ tháng  ...  đến tháng …                                                         </w:t>
            </w:r>
          </w:p>
          <w:p w14:paraId="6931891E" w14:textId="77777777" w:rsidR="0088651A" w:rsidRPr="003A7069" w:rsidRDefault="0088651A" w:rsidP="0088651A">
            <w:pPr>
              <w:numPr>
                <w:ilvl w:val="0"/>
                <w:numId w:val="5"/>
              </w:numPr>
              <w:spacing w:before="40" w:after="40" w:line="288" w:lineRule="auto"/>
              <w:jc w:val="both"/>
            </w:pPr>
            <w:r w:rsidRPr="003A7069">
              <w:t>Từ tháng  ...  đến tháng …</w:t>
            </w:r>
          </w:p>
          <w:p w14:paraId="2C6641DB" w14:textId="0833187E" w:rsidR="0088651A" w:rsidRPr="003A7069" w:rsidRDefault="0088651A" w:rsidP="0088651A">
            <w:pPr>
              <w:spacing w:before="40" w:after="40" w:line="288" w:lineRule="auto"/>
              <w:jc w:val="both"/>
              <w:rPr>
                <w:i/>
                <w:iCs/>
              </w:rPr>
            </w:pPr>
            <w:r w:rsidRPr="003A7069">
              <w:rPr>
                <w:b/>
                <w:i/>
                <w:lang w:val="vi-VN"/>
              </w:rPr>
              <w:t>1</w:t>
            </w:r>
            <w:r w:rsidR="000B09E7" w:rsidRPr="003A7069">
              <w:rPr>
                <w:b/>
                <w:i/>
              </w:rPr>
              <w:t>3</w:t>
            </w:r>
            <w:r w:rsidRPr="003A7069">
              <w:rPr>
                <w:b/>
                <w:i/>
                <w:lang w:val="vi-VN"/>
              </w:rPr>
              <w:t xml:space="preserve">.2. </w:t>
            </w:r>
            <w:r w:rsidRPr="003A7069">
              <w:rPr>
                <w:b/>
                <w:i/>
              </w:rPr>
              <w:t>Dự trù kinh phí theo các mục chi</w:t>
            </w:r>
            <w:r w:rsidRPr="003A7069">
              <w:t xml:space="preserve"> </w:t>
            </w:r>
            <w:r w:rsidRPr="003A7069">
              <w:rPr>
                <w:i/>
                <w:iCs/>
              </w:rPr>
              <w:t xml:space="preserve">(phù hợp với nội dung nghiên cứu):                       </w:t>
            </w:r>
          </w:p>
          <w:p w14:paraId="69F92EFF" w14:textId="77777777" w:rsidR="0088651A" w:rsidRPr="003A7069" w:rsidRDefault="0088651A" w:rsidP="0088651A">
            <w:pPr>
              <w:spacing w:before="40" w:after="40" w:line="288" w:lineRule="auto"/>
              <w:jc w:val="right"/>
              <w:rPr>
                <w:i/>
                <w:iCs/>
              </w:rPr>
            </w:pPr>
            <w:r w:rsidRPr="003A7069">
              <w:rPr>
                <w:i/>
                <w:iCs/>
              </w:rPr>
              <w:t>Đơn vị tính:</w:t>
            </w:r>
            <w:r w:rsidRPr="003A7069">
              <w:rPr>
                <w:i/>
                <w:iCs/>
                <w:lang w:val="vi-VN"/>
              </w:rPr>
              <w:t xml:space="preserve"> triệu</w:t>
            </w:r>
            <w:r w:rsidRPr="003A7069">
              <w:rPr>
                <w:i/>
                <w:iCs/>
              </w:rPr>
              <w:t xml:space="preserve"> đồng</w:t>
            </w:r>
          </w:p>
        </w:tc>
      </w:tr>
      <w:tr w:rsidR="003A7069" w:rsidRPr="003A7069" w14:paraId="3E9F20DB"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0FDD7A07" w14:textId="346CB9FA" w:rsidR="0088651A" w:rsidRPr="003A7069" w:rsidRDefault="0088651A" w:rsidP="000B09E7">
            <w:pPr>
              <w:tabs>
                <w:tab w:val="left" w:leader="dot" w:pos="9957"/>
              </w:tabs>
              <w:spacing w:before="40" w:after="40" w:line="288" w:lineRule="auto"/>
              <w:rPr>
                <w:b/>
                <w:i/>
                <w:lang w:val="vi-VN"/>
              </w:rPr>
            </w:pPr>
            <w:r w:rsidRPr="003A7069">
              <w:rPr>
                <w:b/>
                <w:i/>
              </w:rPr>
              <w:t>1</w:t>
            </w:r>
            <w:r w:rsidR="000B09E7" w:rsidRPr="003A7069">
              <w:rPr>
                <w:b/>
                <w:i/>
              </w:rPr>
              <w:t>3</w:t>
            </w:r>
            <w:r w:rsidRPr="003A7069">
              <w:rPr>
                <w:b/>
                <w:i/>
              </w:rPr>
              <w:t>.2.1. Chi công lao động tham gia trực tiếp thực hiện đề tài</w:t>
            </w:r>
          </w:p>
        </w:tc>
      </w:tr>
      <w:tr w:rsidR="003A7069" w:rsidRPr="003A7069" w14:paraId="15F78943" w14:textId="77777777" w:rsidTr="00D013DF">
        <w:trPr>
          <w:jc w:val="center"/>
        </w:trPr>
        <w:tc>
          <w:tcPr>
            <w:tcW w:w="2973" w:type="dxa"/>
            <w:gridSpan w:val="6"/>
            <w:tcBorders>
              <w:top w:val="single" w:sz="4" w:space="0" w:color="auto"/>
              <w:left w:val="single" w:sz="4" w:space="0" w:color="auto"/>
              <w:bottom w:val="single" w:sz="4" w:space="0" w:color="auto"/>
              <w:right w:val="single" w:sz="4" w:space="0" w:color="auto"/>
            </w:tcBorders>
            <w:shd w:val="clear" w:color="auto" w:fill="D9D9D9"/>
            <w:vAlign w:val="center"/>
          </w:tcPr>
          <w:p w14:paraId="79BC41E1" w14:textId="059D6505" w:rsidR="0088651A" w:rsidRPr="00D013DF" w:rsidRDefault="00D013DF" w:rsidP="00D013DF">
            <w:pPr>
              <w:tabs>
                <w:tab w:val="left" w:leader="dot" w:pos="9957"/>
              </w:tabs>
              <w:spacing w:before="40" w:after="40" w:line="288" w:lineRule="auto"/>
              <w:jc w:val="center"/>
              <w:rPr>
                <w:b/>
                <w:i/>
                <w:color w:val="0070C0"/>
                <w:lang w:val="vi-VN"/>
              </w:rPr>
            </w:pPr>
            <w:r w:rsidRPr="00D013DF">
              <w:rPr>
                <w:b/>
                <w:iCs/>
                <w:color w:val="0070C0"/>
              </w:rPr>
              <w:t>Nội dung thực hiện</w:t>
            </w:r>
          </w:p>
        </w:tc>
        <w:tc>
          <w:tcPr>
            <w:tcW w:w="1843"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46384A27" w14:textId="7F28FD24" w:rsidR="0088651A" w:rsidRPr="00D013DF" w:rsidRDefault="00D013DF" w:rsidP="0088651A">
            <w:pPr>
              <w:tabs>
                <w:tab w:val="left" w:leader="dot" w:pos="9957"/>
              </w:tabs>
              <w:spacing w:before="40" w:after="40" w:line="288" w:lineRule="auto"/>
              <w:jc w:val="center"/>
              <w:rPr>
                <w:b/>
                <w:i/>
                <w:color w:val="0070C0"/>
                <w:lang w:val="vi-VN"/>
              </w:rPr>
            </w:pPr>
            <w:r w:rsidRPr="00D013DF">
              <w:rPr>
                <w:b/>
                <w:iCs/>
                <w:color w:val="0070C0"/>
              </w:rPr>
              <w:t>Người thực hiện</w:t>
            </w:r>
          </w:p>
        </w:tc>
        <w:tc>
          <w:tcPr>
            <w:tcW w:w="1558"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88185EB" w14:textId="6FCEF53C" w:rsidR="0088651A" w:rsidRPr="00D013DF" w:rsidRDefault="00D013DF" w:rsidP="0088651A">
            <w:pPr>
              <w:tabs>
                <w:tab w:val="left" w:leader="dot" w:pos="9957"/>
              </w:tabs>
              <w:spacing w:before="40" w:after="40" w:line="288" w:lineRule="auto"/>
              <w:jc w:val="center"/>
              <w:rPr>
                <w:b/>
                <w:i/>
                <w:color w:val="0070C0"/>
                <w:lang w:val="vi-VN"/>
              </w:rPr>
            </w:pPr>
            <w:r w:rsidRPr="00D013DF">
              <w:rPr>
                <w:b/>
                <w:iCs/>
                <w:color w:val="0070C0"/>
              </w:rPr>
              <w:t>Hệ số tiền công theo ngày</w:t>
            </w:r>
          </w:p>
        </w:tc>
        <w:tc>
          <w:tcPr>
            <w:tcW w:w="111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1BFB7AB7" w14:textId="77777777" w:rsidR="0088651A" w:rsidRPr="00D013DF" w:rsidRDefault="0088651A" w:rsidP="0088651A">
            <w:pPr>
              <w:tabs>
                <w:tab w:val="left" w:leader="dot" w:pos="9957"/>
              </w:tabs>
              <w:spacing w:before="40" w:after="40" w:line="288" w:lineRule="auto"/>
              <w:jc w:val="center"/>
              <w:rPr>
                <w:b/>
                <w:i/>
                <w:color w:val="0070C0"/>
                <w:lang w:val="vi-VN"/>
              </w:rPr>
            </w:pPr>
            <w:r w:rsidRPr="00D013DF">
              <w:rPr>
                <w:b/>
                <w:iCs/>
                <w:color w:val="0070C0"/>
              </w:rPr>
              <w:t>Số ngày công</w:t>
            </w:r>
          </w:p>
        </w:tc>
        <w:tc>
          <w:tcPr>
            <w:tcW w:w="1877" w:type="dxa"/>
            <w:gridSpan w:val="4"/>
            <w:tcBorders>
              <w:top w:val="single" w:sz="4" w:space="0" w:color="auto"/>
              <w:left w:val="single" w:sz="4" w:space="0" w:color="auto"/>
              <w:bottom w:val="single" w:sz="4" w:space="0" w:color="auto"/>
              <w:right w:val="single" w:sz="4" w:space="0" w:color="auto"/>
            </w:tcBorders>
            <w:shd w:val="clear" w:color="auto" w:fill="D9D9D9"/>
            <w:vAlign w:val="center"/>
          </w:tcPr>
          <w:p w14:paraId="199F7927" w14:textId="77777777" w:rsidR="0088651A" w:rsidRPr="00D013DF" w:rsidRDefault="0088651A" w:rsidP="0088651A">
            <w:pPr>
              <w:tabs>
                <w:tab w:val="left" w:leader="dot" w:pos="9957"/>
              </w:tabs>
              <w:spacing w:before="40" w:after="40" w:line="288" w:lineRule="auto"/>
              <w:jc w:val="center"/>
              <w:rPr>
                <w:b/>
                <w:i/>
                <w:color w:val="0070C0"/>
                <w:lang w:val="vi-VN"/>
              </w:rPr>
            </w:pPr>
            <w:r w:rsidRPr="00D013DF">
              <w:rPr>
                <w:b/>
                <w:iCs/>
                <w:color w:val="0070C0"/>
              </w:rPr>
              <w:t>Thành tiền</w:t>
            </w:r>
          </w:p>
        </w:tc>
      </w:tr>
      <w:tr w:rsidR="003A7069" w:rsidRPr="003A7069" w14:paraId="058FFA33" w14:textId="77777777" w:rsidTr="00D013DF">
        <w:trPr>
          <w:jc w:val="center"/>
        </w:trPr>
        <w:tc>
          <w:tcPr>
            <w:tcW w:w="2973" w:type="dxa"/>
            <w:gridSpan w:val="6"/>
            <w:tcBorders>
              <w:top w:val="single" w:sz="4" w:space="0" w:color="auto"/>
              <w:left w:val="single" w:sz="4" w:space="0" w:color="auto"/>
              <w:bottom w:val="single" w:sz="4" w:space="0" w:color="auto"/>
              <w:right w:val="single" w:sz="4" w:space="0" w:color="auto"/>
            </w:tcBorders>
            <w:vAlign w:val="center"/>
          </w:tcPr>
          <w:p w14:paraId="54599CBD" w14:textId="77777777" w:rsidR="0088651A" w:rsidRPr="003A7069" w:rsidRDefault="0088651A" w:rsidP="0088651A">
            <w:pPr>
              <w:tabs>
                <w:tab w:val="left" w:leader="dot" w:pos="9957"/>
              </w:tabs>
              <w:spacing w:before="40" w:after="40" w:line="288" w:lineRule="auto"/>
              <w:rPr>
                <w:lang w:val="vi-VN"/>
              </w:rPr>
            </w:pPr>
          </w:p>
        </w:tc>
        <w:tc>
          <w:tcPr>
            <w:tcW w:w="1843" w:type="dxa"/>
            <w:gridSpan w:val="5"/>
            <w:tcBorders>
              <w:top w:val="single" w:sz="4" w:space="0" w:color="auto"/>
              <w:left w:val="single" w:sz="4" w:space="0" w:color="auto"/>
              <w:bottom w:val="single" w:sz="4" w:space="0" w:color="auto"/>
              <w:right w:val="single" w:sz="4" w:space="0" w:color="auto"/>
            </w:tcBorders>
            <w:vAlign w:val="center"/>
          </w:tcPr>
          <w:p w14:paraId="0CDEF0DB" w14:textId="62845818" w:rsidR="0088651A" w:rsidRPr="003A7069" w:rsidRDefault="0088651A" w:rsidP="0088651A">
            <w:pPr>
              <w:tabs>
                <w:tab w:val="left" w:leader="dot" w:pos="9957"/>
              </w:tabs>
              <w:spacing w:before="40" w:after="40" w:line="288" w:lineRule="auto"/>
              <w:rPr>
                <w:b/>
                <w:i/>
                <w:lang w:val="vi-VN"/>
              </w:rPr>
            </w:pPr>
          </w:p>
        </w:tc>
        <w:tc>
          <w:tcPr>
            <w:tcW w:w="1558" w:type="dxa"/>
            <w:gridSpan w:val="3"/>
            <w:tcBorders>
              <w:top w:val="single" w:sz="4" w:space="0" w:color="auto"/>
              <w:left w:val="single" w:sz="4" w:space="0" w:color="auto"/>
              <w:bottom w:val="single" w:sz="4" w:space="0" w:color="auto"/>
              <w:right w:val="single" w:sz="4" w:space="0" w:color="auto"/>
            </w:tcBorders>
            <w:vAlign w:val="center"/>
          </w:tcPr>
          <w:p w14:paraId="5FCAAE24" w14:textId="77777777" w:rsidR="0088651A" w:rsidRPr="003A7069" w:rsidRDefault="0088651A" w:rsidP="0088651A">
            <w:pPr>
              <w:tabs>
                <w:tab w:val="left" w:leader="dot" w:pos="9957"/>
              </w:tabs>
              <w:spacing w:before="40" w:after="40" w:line="288" w:lineRule="auto"/>
              <w:rPr>
                <w:lang w:val="vi-VN"/>
              </w:rPr>
            </w:pPr>
          </w:p>
        </w:tc>
        <w:tc>
          <w:tcPr>
            <w:tcW w:w="1110" w:type="dxa"/>
            <w:gridSpan w:val="3"/>
            <w:tcBorders>
              <w:top w:val="single" w:sz="4" w:space="0" w:color="auto"/>
              <w:left w:val="single" w:sz="4" w:space="0" w:color="auto"/>
              <w:bottom w:val="single" w:sz="4" w:space="0" w:color="auto"/>
              <w:right w:val="single" w:sz="4" w:space="0" w:color="auto"/>
            </w:tcBorders>
            <w:vAlign w:val="center"/>
          </w:tcPr>
          <w:p w14:paraId="7D8777D6" w14:textId="77777777" w:rsidR="0088651A" w:rsidRPr="003A7069" w:rsidRDefault="0088651A" w:rsidP="0088651A">
            <w:pPr>
              <w:tabs>
                <w:tab w:val="left" w:leader="dot" w:pos="9957"/>
              </w:tabs>
              <w:spacing w:before="40" w:after="40" w:line="288" w:lineRule="auto"/>
              <w:rPr>
                <w:lang w:val="vi-VN"/>
              </w:rPr>
            </w:pPr>
          </w:p>
        </w:tc>
        <w:tc>
          <w:tcPr>
            <w:tcW w:w="1877" w:type="dxa"/>
            <w:gridSpan w:val="4"/>
            <w:tcBorders>
              <w:top w:val="single" w:sz="4" w:space="0" w:color="auto"/>
              <w:left w:val="single" w:sz="4" w:space="0" w:color="auto"/>
              <w:bottom w:val="single" w:sz="4" w:space="0" w:color="auto"/>
              <w:right w:val="single" w:sz="4" w:space="0" w:color="auto"/>
            </w:tcBorders>
            <w:vAlign w:val="center"/>
          </w:tcPr>
          <w:p w14:paraId="510D4800" w14:textId="77777777" w:rsidR="0088651A" w:rsidRPr="003A7069" w:rsidRDefault="0088651A" w:rsidP="0088651A">
            <w:pPr>
              <w:tabs>
                <w:tab w:val="left" w:leader="dot" w:pos="9957"/>
              </w:tabs>
              <w:spacing w:before="40" w:after="40" w:line="288" w:lineRule="auto"/>
              <w:rPr>
                <w:lang w:val="vi-VN"/>
              </w:rPr>
            </w:pPr>
          </w:p>
        </w:tc>
      </w:tr>
      <w:tr w:rsidR="003A7069" w:rsidRPr="003A7069" w14:paraId="7A1CA6B0" w14:textId="77777777" w:rsidTr="00D013DF">
        <w:trPr>
          <w:jc w:val="center"/>
        </w:trPr>
        <w:tc>
          <w:tcPr>
            <w:tcW w:w="2973" w:type="dxa"/>
            <w:gridSpan w:val="6"/>
            <w:tcBorders>
              <w:top w:val="single" w:sz="4" w:space="0" w:color="auto"/>
              <w:left w:val="single" w:sz="4" w:space="0" w:color="auto"/>
              <w:bottom w:val="single" w:sz="4" w:space="0" w:color="auto"/>
              <w:right w:val="single" w:sz="4" w:space="0" w:color="auto"/>
            </w:tcBorders>
            <w:vAlign w:val="center"/>
          </w:tcPr>
          <w:p w14:paraId="7F7E33F7" w14:textId="77777777" w:rsidR="0088651A" w:rsidRPr="003A7069" w:rsidRDefault="0088651A" w:rsidP="0088651A">
            <w:pPr>
              <w:tabs>
                <w:tab w:val="left" w:leader="dot" w:pos="9957"/>
              </w:tabs>
              <w:spacing w:before="40" w:after="40" w:line="288" w:lineRule="auto"/>
              <w:rPr>
                <w:lang w:val="vi-VN"/>
              </w:rPr>
            </w:pPr>
          </w:p>
        </w:tc>
        <w:tc>
          <w:tcPr>
            <w:tcW w:w="1843" w:type="dxa"/>
            <w:gridSpan w:val="5"/>
            <w:tcBorders>
              <w:top w:val="single" w:sz="4" w:space="0" w:color="auto"/>
              <w:left w:val="single" w:sz="4" w:space="0" w:color="auto"/>
              <w:bottom w:val="single" w:sz="4" w:space="0" w:color="auto"/>
              <w:right w:val="single" w:sz="4" w:space="0" w:color="auto"/>
            </w:tcBorders>
            <w:vAlign w:val="center"/>
          </w:tcPr>
          <w:p w14:paraId="279C88D6" w14:textId="0A34810A" w:rsidR="0088651A" w:rsidRPr="003A7069" w:rsidRDefault="0088651A" w:rsidP="0088651A">
            <w:pPr>
              <w:tabs>
                <w:tab w:val="left" w:leader="dot" w:pos="9957"/>
              </w:tabs>
              <w:spacing w:before="40" w:after="40" w:line="288" w:lineRule="auto"/>
              <w:rPr>
                <w:b/>
                <w:i/>
                <w:lang w:val="vi-VN"/>
              </w:rPr>
            </w:pPr>
          </w:p>
        </w:tc>
        <w:tc>
          <w:tcPr>
            <w:tcW w:w="1558" w:type="dxa"/>
            <w:gridSpan w:val="3"/>
            <w:tcBorders>
              <w:top w:val="single" w:sz="4" w:space="0" w:color="auto"/>
              <w:left w:val="single" w:sz="4" w:space="0" w:color="auto"/>
              <w:bottom w:val="single" w:sz="4" w:space="0" w:color="auto"/>
              <w:right w:val="single" w:sz="4" w:space="0" w:color="auto"/>
            </w:tcBorders>
            <w:vAlign w:val="center"/>
          </w:tcPr>
          <w:p w14:paraId="3B3A4831" w14:textId="77777777" w:rsidR="0088651A" w:rsidRPr="003A7069" w:rsidRDefault="0088651A" w:rsidP="0088651A">
            <w:pPr>
              <w:tabs>
                <w:tab w:val="left" w:leader="dot" w:pos="9957"/>
              </w:tabs>
              <w:spacing w:before="40" w:after="40" w:line="288" w:lineRule="auto"/>
              <w:rPr>
                <w:lang w:val="vi-VN"/>
              </w:rPr>
            </w:pPr>
          </w:p>
        </w:tc>
        <w:tc>
          <w:tcPr>
            <w:tcW w:w="1110" w:type="dxa"/>
            <w:gridSpan w:val="3"/>
            <w:tcBorders>
              <w:top w:val="single" w:sz="4" w:space="0" w:color="auto"/>
              <w:left w:val="single" w:sz="4" w:space="0" w:color="auto"/>
              <w:bottom w:val="single" w:sz="4" w:space="0" w:color="auto"/>
              <w:right w:val="single" w:sz="4" w:space="0" w:color="auto"/>
            </w:tcBorders>
            <w:vAlign w:val="center"/>
          </w:tcPr>
          <w:p w14:paraId="45F06075" w14:textId="77777777" w:rsidR="0088651A" w:rsidRPr="003A7069" w:rsidRDefault="0088651A" w:rsidP="0088651A">
            <w:pPr>
              <w:tabs>
                <w:tab w:val="left" w:leader="dot" w:pos="9957"/>
              </w:tabs>
              <w:spacing w:before="40" w:after="40" w:line="288" w:lineRule="auto"/>
              <w:rPr>
                <w:lang w:val="vi-VN"/>
              </w:rPr>
            </w:pPr>
          </w:p>
        </w:tc>
        <w:tc>
          <w:tcPr>
            <w:tcW w:w="1877" w:type="dxa"/>
            <w:gridSpan w:val="4"/>
            <w:tcBorders>
              <w:top w:val="single" w:sz="4" w:space="0" w:color="auto"/>
              <w:left w:val="single" w:sz="4" w:space="0" w:color="auto"/>
              <w:bottom w:val="single" w:sz="4" w:space="0" w:color="auto"/>
              <w:right w:val="single" w:sz="4" w:space="0" w:color="auto"/>
            </w:tcBorders>
            <w:vAlign w:val="center"/>
          </w:tcPr>
          <w:p w14:paraId="31B14E7C" w14:textId="77777777" w:rsidR="0088651A" w:rsidRPr="003A7069" w:rsidRDefault="0088651A" w:rsidP="0088651A">
            <w:pPr>
              <w:tabs>
                <w:tab w:val="left" w:leader="dot" w:pos="9957"/>
              </w:tabs>
              <w:spacing w:before="40" w:after="40" w:line="288" w:lineRule="auto"/>
              <w:rPr>
                <w:lang w:val="vi-VN"/>
              </w:rPr>
            </w:pPr>
          </w:p>
        </w:tc>
      </w:tr>
      <w:tr w:rsidR="003A7069" w:rsidRPr="003A7069" w14:paraId="6B82EB68" w14:textId="77777777" w:rsidTr="00D013DF">
        <w:trPr>
          <w:jc w:val="center"/>
        </w:trPr>
        <w:tc>
          <w:tcPr>
            <w:tcW w:w="2973" w:type="dxa"/>
            <w:gridSpan w:val="6"/>
            <w:tcBorders>
              <w:top w:val="single" w:sz="4" w:space="0" w:color="auto"/>
              <w:left w:val="single" w:sz="4" w:space="0" w:color="auto"/>
              <w:bottom w:val="single" w:sz="4" w:space="0" w:color="auto"/>
              <w:right w:val="single" w:sz="4" w:space="0" w:color="auto"/>
            </w:tcBorders>
            <w:vAlign w:val="center"/>
          </w:tcPr>
          <w:p w14:paraId="38339E41" w14:textId="77777777" w:rsidR="0088651A" w:rsidRPr="003A7069" w:rsidRDefault="0088651A" w:rsidP="0088651A">
            <w:pPr>
              <w:tabs>
                <w:tab w:val="left" w:leader="dot" w:pos="9957"/>
              </w:tabs>
              <w:spacing w:before="40" w:after="40" w:line="288" w:lineRule="auto"/>
              <w:rPr>
                <w:lang w:val="vi-VN"/>
              </w:rPr>
            </w:pPr>
          </w:p>
        </w:tc>
        <w:tc>
          <w:tcPr>
            <w:tcW w:w="1843" w:type="dxa"/>
            <w:gridSpan w:val="5"/>
            <w:tcBorders>
              <w:top w:val="single" w:sz="4" w:space="0" w:color="auto"/>
              <w:left w:val="single" w:sz="4" w:space="0" w:color="auto"/>
              <w:bottom w:val="single" w:sz="4" w:space="0" w:color="auto"/>
              <w:right w:val="single" w:sz="4" w:space="0" w:color="auto"/>
            </w:tcBorders>
            <w:vAlign w:val="center"/>
          </w:tcPr>
          <w:p w14:paraId="2F4B083E" w14:textId="1B471AD3" w:rsidR="0088651A" w:rsidRPr="003A7069" w:rsidRDefault="0088651A" w:rsidP="0088651A">
            <w:pPr>
              <w:tabs>
                <w:tab w:val="left" w:leader="dot" w:pos="9957"/>
              </w:tabs>
              <w:spacing w:before="40" w:after="40" w:line="288" w:lineRule="auto"/>
              <w:rPr>
                <w:b/>
                <w:i/>
                <w:lang w:val="vi-VN"/>
              </w:rPr>
            </w:pPr>
          </w:p>
        </w:tc>
        <w:tc>
          <w:tcPr>
            <w:tcW w:w="1558" w:type="dxa"/>
            <w:gridSpan w:val="3"/>
            <w:tcBorders>
              <w:top w:val="single" w:sz="4" w:space="0" w:color="auto"/>
              <w:left w:val="single" w:sz="4" w:space="0" w:color="auto"/>
              <w:bottom w:val="single" w:sz="4" w:space="0" w:color="auto"/>
              <w:right w:val="single" w:sz="4" w:space="0" w:color="auto"/>
            </w:tcBorders>
            <w:vAlign w:val="center"/>
          </w:tcPr>
          <w:p w14:paraId="6C880A30" w14:textId="77777777" w:rsidR="0088651A" w:rsidRPr="003A7069" w:rsidRDefault="0088651A" w:rsidP="0088651A">
            <w:pPr>
              <w:tabs>
                <w:tab w:val="left" w:leader="dot" w:pos="9957"/>
              </w:tabs>
              <w:spacing w:before="40" w:after="40" w:line="288" w:lineRule="auto"/>
              <w:rPr>
                <w:lang w:val="vi-VN"/>
              </w:rPr>
            </w:pPr>
          </w:p>
        </w:tc>
        <w:tc>
          <w:tcPr>
            <w:tcW w:w="1110" w:type="dxa"/>
            <w:gridSpan w:val="3"/>
            <w:tcBorders>
              <w:top w:val="single" w:sz="4" w:space="0" w:color="auto"/>
              <w:left w:val="single" w:sz="4" w:space="0" w:color="auto"/>
              <w:bottom w:val="single" w:sz="4" w:space="0" w:color="auto"/>
              <w:right w:val="single" w:sz="4" w:space="0" w:color="auto"/>
            </w:tcBorders>
            <w:vAlign w:val="center"/>
          </w:tcPr>
          <w:p w14:paraId="39FBC135" w14:textId="77777777" w:rsidR="0088651A" w:rsidRPr="003A7069" w:rsidRDefault="0088651A" w:rsidP="0088651A">
            <w:pPr>
              <w:tabs>
                <w:tab w:val="left" w:leader="dot" w:pos="9957"/>
              </w:tabs>
              <w:spacing w:before="40" w:after="40" w:line="288" w:lineRule="auto"/>
              <w:rPr>
                <w:lang w:val="vi-VN"/>
              </w:rPr>
            </w:pPr>
          </w:p>
        </w:tc>
        <w:tc>
          <w:tcPr>
            <w:tcW w:w="1877" w:type="dxa"/>
            <w:gridSpan w:val="4"/>
            <w:tcBorders>
              <w:top w:val="single" w:sz="4" w:space="0" w:color="auto"/>
              <w:left w:val="single" w:sz="4" w:space="0" w:color="auto"/>
              <w:bottom w:val="single" w:sz="4" w:space="0" w:color="auto"/>
              <w:right w:val="single" w:sz="4" w:space="0" w:color="auto"/>
            </w:tcBorders>
            <w:vAlign w:val="center"/>
          </w:tcPr>
          <w:p w14:paraId="0A2FEC25" w14:textId="77777777" w:rsidR="0088651A" w:rsidRPr="003A7069" w:rsidRDefault="0088651A" w:rsidP="0088651A">
            <w:pPr>
              <w:tabs>
                <w:tab w:val="left" w:leader="dot" w:pos="9957"/>
              </w:tabs>
              <w:spacing w:before="40" w:after="40" w:line="288" w:lineRule="auto"/>
              <w:rPr>
                <w:lang w:val="vi-VN"/>
              </w:rPr>
            </w:pPr>
          </w:p>
        </w:tc>
      </w:tr>
      <w:tr w:rsidR="003A7069" w:rsidRPr="003A7069" w14:paraId="6CC2C016" w14:textId="77777777" w:rsidTr="00D013DF">
        <w:trPr>
          <w:jc w:val="center"/>
        </w:trPr>
        <w:tc>
          <w:tcPr>
            <w:tcW w:w="7484" w:type="dxa"/>
            <w:gridSpan w:val="17"/>
            <w:tcBorders>
              <w:top w:val="single" w:sz="4" w:space="0" w:color="auto"/>
              <w:left w:val="single" w:sz="4" w:space="0" w:color="auto"/>
              <w:bottom w:val="single" w:sz="4" w:space="0" w:color="auto"/>
              <w:right w:val="single" w:sz="4" w:space="0" w:color="auto"/>
            </w:tcBorders>
            <w:vAlign w:val="center"/>
          </w:tcPr>
          <w:p w14:paraId="188DD5D1" w14:textId="77777777" w:rsidR="0088651A" w:rsidRPr="003A7069" w:rsidRDefault="0088651A" w:rsidP="0088651A">
            <w:pPr>
              <w:tabs>
                <w:tab w:val="left" w:leader="dot" w:pos="9957"/>
              </w:tabs>
              <w:spacing w:before="40" w:after="40" w:line="288" w:lineRule="auto"/>
              <w:jc w:val="center"/>
              <w:rPr>
                <w:b/>
                <w:i/>
                <w:lang w:val="vi-VN"/>
              </w:rPr>
            </w:pPr>
            <w:r w:rsidRPr="003A7069">
              <w:rPr>
                <w:b/>
                <w:iCs/>
              </w:rPr>
              <w:t>Tổng cộng (1)</w:t>
            </w:r>
          </w:p>
        </w:tc>
        <w:tc>
          <w:tcPr>
            <w:tcW w:w="1877" w:type="dxa"/>
            <w:gridSpan w:val="4"/>
            <w:tcBorders>
              <w:top w:val="single" w:sz="4" w:space="0" w:color="auto"/>
              <w:left w:val="single" w:sz="4" w:space="0" w:color="auto"/>
              <w:bottom w:val="single" w:sz="4" w:space="0" w:color="auto"/>
              <w:right w:val="single" w:sz="4" w:space="0" w:color="auto"/>
            </w:tcBorders>
            <w:vAlign w:val="center"/>
          </w:tcPr>
          <w:p w14:paraId="14506F19" w14:textId="77777777" w:rsidR="0088651A" w:rsidRPr="003A7069" w:rsidRDefault="0088651A" w:rsidP="0088651A">
            <w:pPr>
              <w:tabs>
                <w:tab w:val="left" w:leader="dot" w:pos="9957"/>
              </w:tabs>
              <w:spacing w:before="40" w:after="40" w:line="288" w:lineRule="auto"/>
              <w:rPr>
                <w:b/>
                <w:i/>
                <w:lang w:val="vi-VN"/>
              </w:rPr>
            </w:pPr>
          </w:p>
        </w:tc>
      </w:tr>
      <w:tr w:rsidR="003A7069" w:rsidRPr="003A7069" w14:paraId="386FD076"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064FFA11" w14:textId="69117822" w:rsidR="0088651A" w:rsidRPr="003A7069" w:rsidRDefault="0088651A" w:rsidP="0088651A">
            <w:pPr>
              <w:tabs>
                <w:tab w:val="left" w:leader="dot" w:pos="9957"/>
              </w:tabs>
              <w:spacing w:before="40" w:after="40" w:line="288" w:lineRule="auto"/>
              <w:rPr>
                <w:b/>
                <w:i/>
              </w:rPr>
            </w:pPr>
            <w:r w:rsidRPr="003A7069">
              <w:rPr>
                <w:b/>
                <w:i/>
              </w:rPr>
              <w:t>1</w:t>
            </w:r>
            <w:r w:rsidR="000B09E7" w:rsidRPr="003A7069">
              <w:rPr>
                <w:b/>
                <w:i/>
              </w:rPr>
              <w:t>3</w:t>
            </w:r>
            <w:r w:rsidRPr="003A7069">
              <w:rPr>
                <w:b/>
                <w:i/>
              </w:rPr>
              <w:t>.2.2. Chi mua vật tư, nhiên liệu, tài liệu và các khoản chi khác</w:t>
            </w:r>
          </w:p>
          <w:p w14:paraId="45390B35" w14:textId="77777777" w:rsidR="0088651A" w:rsidRPr="003A7069" w:rsidRDefault="0088651A" w:rsidP="0088651A">
            <w:pPr>
              <w:tabs>
                <w:tab w:val="left" w:leader="dot" w:pos="9957"/>
              </w:tabs>
              <w:spacing w:before="40" w:after="40" w:line="288" w:lineRule="auto"/>
              <w:rPr>
                <w:b/>
                <w:i/>
                <w:lang w:val="vi-VN"/>
              </w:rPr>
            </w:pPr>
            <w:r w:rsidRPr="003A7069">
              <w:rPr>
                <w:bCs/>
                <w:i/>
              </w:rPr>
              <w:t>(Các nội dung chi phải phù hợp với nội dung nghiên cứu)</w:t>
            </w:r>
          </w:p>
        </w:tc>
      </w:tr>
      <w:tr w:rsidR="003A7069" w:rsidRPr="003A7069" w14:paraId="3387E446"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349D2166" w14:textId="77777777" w:rsidR="0088651A" w:rsidRPr="003A7069" w:rsidRDefault="0088651A" w:rsidP="0088651A">
            <w:pPr>
              <w:tabs>
                <w:tab w:val="left" w:leader="dot" w:pos="9957"/>
              </w:tabs>
              <w:spacing w:before="40" w:after="40" w:line="288" w:lineRule="auto"/>
              <w:jc w:val="center"/>
              <w:rPr>
                <w:b/>
                <w:i/>
                <w:lang w:val="vi-VN"/>
              </w:rPr>
            </w:pPr>
            <w:r w:rsidRPr="003A7069">
              <w:rPr>
                <w:b/>
                <w:bCs/>
              </w:rPr>
              <w:t>TT</w:t>
            </w:r>
          </w:p>
        </w:tc>
        <w:tc>
          <w:tcPr>
            <w:tcW w:w="4769" w:type="dxa"/>
            <w:gridSpan w:val="10"/>
            <w:tcBorders>
              <w:top w:val="single" w:sz="4" w:space="0" w:color="auto"/>
              <w:left w:val="single" w:sz="4" w:space="0" w:color="auto"/>
              <w:bottom w:val="single" w:sz="4" w:space="0" w:color="auto"/>
              <w:right w:val="single" w:sz="4" w:space="0" w:color="auto"/>
            </w:tcBorders>
            <w:shd w:val="clear" w:color="auto" w:fill="D9D9D9"/>
            <w:vAlign w:val="center"/>
          </w:tcPr>
          <w:p w14:paraId="0B171A6D" w14:textId="77777777" w:rsidR="0088651A" w:rsidRPr="003A7069" w:rsidRDefault="0088651A" w:rsidP="0088651A">
            <w:pPr>
              <w:tabs>
                <w:tab w:val="left" w:leader="dot" w:pos="9957"/>
              </w:tabs>
              <w:spacing w:before="40" w:after="40" w:line="288" w:lineRule="auto"/>
              <w:jc w:val="center"/>
              <w:rPr>
                <w:b/>
                <w:i/>
                <w:lang w:val="vi-VN"/>
              </w:rPr>
            </w:pPr>
            <w:r w:rsidRPr="003A7069">
              <w:rPr>
                <w:b/>
                <w:bCs/>
              </w:rPr>
              <w:t>Khoản chi, nội dung chi</w:t>
            </w:r>
          </w:p>
        </w:tc>
        <w:tc>
          <w:tcPr>
            <w:tcW w:w="2069" w:type="dxa"/>
            <w:gridSpan w:val="5"/>
            <w:tcBorders>
              <w:top w:val="single" w:sz="4" w:space="0" w:color="auto"/>
              <w:left w:val="single" w:sz="4" w:space="0" w:color="auto"/>
              <w:bottom w:val="single" w:sz="4" w:space="0" w:color="auto"/>
              <w:right w:val="single" w:sz="4" w:space="0" w:color="auto"/>
            </w:tcBorders>
            <w:shd w:val="clear" w:color="auto" w:fill="D9D9D9"/>
            <w:vAlign w:val="center"/>
          </w:tcPr>
          <w:p w14:paraId="105D8F4F" w14:textId="77777777" w:rsidR="0088651A" w:rsidRPr="003A7069" w:rsidRDefault="0088651A" w:rsidP="0088651A">
            <w:pPr>
              <w:tabs>
                <w:tab w:val="left" w:leader="dot" w:pos="9957"/>
              </w:tabs>
              <w:spacing w:before="40" w:after="40" w:line="288" w:lineRule="auto"/>
              <w:jc w:val="center"/>
              <w:rPr>
                <w:b/>
                <w:i/>
                <w:lang w:val="vi-VN"/>
              </w:rPr>
            </w:pPr>
            <w:r w:rsidRPr="003A7069">
              <w:rPr>
                <w:b/>
              </w:rPr>
              <w:t>Số kinh phí</w:t>
            </w:r>
          </w:p>
        </w:tc>
        <w:tc>
          <w:tcPr>
            <w:tcW w:w="1844"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704F76A7" w14:textId="77777777" w:rsidR="0088651A" w:rsidRPr="003A7069" w:rsidRDefault="0088651A" w:rsidP="0088651A">
            <w:pPr>
              <w:tabs>
                <w:tab w:val="left" w:leader="dot" w:pos="9957"/>
              </w:tabs>
              <w:spacing w:before="40" w:after="40" w:line="288" w:lineRule="auto"/>
              <w:jc w:val="center"/>
              <w:rPr>
                <w:b/>
                <w:i/>
                <w:lang w:val="vi-VN"/>
              </w:rPr>
            </w:pPr>
            <w:r w:rsidRPr="003A7069">
              <w:rPr>
                <w:b/>
              </w:rPr>
              <w:t>Ghi chú</w:t>
            </w:r>
          </w:p>
        </w:tc>
      </w:tr>
      <w:tr w:rsidR="003A7069" w:rsidRPr="003A7069" w14:paraId="2CCC2F81"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7F4D11CA" w14:textId="77777777" w:rsidR="0088651A" w:rsidRPr="003A7069" w:rsidRDefault="0088651A" w:rsidP="0088651A">
            <w:pPr>
              <w:tabs>
                <w:tab w:val="left" w:leader="dot" w:pos="9957"/>
              </w:tabs>
              <w:spacing w:before="40" w:after="40" w:line="288" w:lineRule="auto"/>
              <w:rPr>
                <w:b/>
                <w:i/>
                <w:lang w:val="vi-VN"/>
              </w:rPr>
            </w:pPr>
            <w:r w:rsidRPr="003A7069">
              <w:rPr>
                <w:b/>
                <w:iCs/>
              </w:rPr>
              <w:t>A</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4AB073B5" w14:textId="77777777" w:rsidR="0088651A" w:rsidRPr="003A7069" w:rsidRDefault="0088651A" w:rsidP="0088651A">
            <w:pPr>
              <w:tabs>
                <w:tab w:val="left" w:leader="dot" w:pos="9957"/>
              </w:tabs>
              <w:spacing w:before="40" w:after="40" w:line="288" w:lineRule="auto"/>
              <w:rPr>
                <w:b/>
                <w:i/>
                <w:lang w:val="vi-VN"/>
              </w:rPr>
            </w:pPr>
            <w:r w:rsidRPr="003A7069">
              <w:rPr>
                <w:b/>
                <w:iCs/>
              </w:rPr>
              <w:t>Nguyên vật liệu, vật tư, thiết bị</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6E53D45F" w14:textId="77777777" w:rsidR="0088651A" w:rsidRPr="003A7069" w:rsidRDefault="0088651A" w:rsidP="003F2B35">
            <w:pPr>
              <w:tabs>
                <w:tab w:val="left" w:leader="dot" w:pos="9957"/>
              </w:tabs>
              <w:spacing w:before="40" w:after="40" w:line="288" w:lineRule="auto"/>
              <w:jc w:val="both"/>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210736C0" w14:textId="77777777" w:rsidR="0088651A" w:rsidRPr="003A7069" w:rsidRDefault="0088651A" w:rsidP="003F2B35">
            <w:pPr>
              <w:tabs>
                <w:tab w:val="left" w:leader="dot" w:pos="9957"/>
              </w:tabs>
              <w:spacing w:before="40" w:after="40" w:line="288" w:lineRule="auto"/>
              <w:jc w:val="both"/>
              <w:rPr>
                <w:lang w:val="vi-VN"/>
              </w:rPr>
            </w:pPr>
          </w:p>
        </w:tc>
      </w:tr>
      <w:tr w:rsidR="003A7069" w:rsidRPr="003A7069" w14:paraId="5C34BB63"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304733D8" w14:textId="77777777" w:rsidR="0088651A" w:rsidRPr="003A7069" w:rsidRDefault="0088651A" w:rsidP="0088651A">
            <w:pPr>
              <w:tabs>
                <w:tab w:val="left" w:leader="dot" w:pos="9957"/>
              </w:tabs>
              <w:spacing w:before="40" w:after="40" w:line="288" w:lineRule="auto"/>
              <w:rPr>
                <w:b/>
                <w:i/>
                <w:lang w:val="vi-VN"/>
              </w:rPr>
            </w:pPr>
            <w:r w:rsidRPr="003A7069">
              <w:rPr>
                <w:bCs/>
                <w:iCs/>
              </w:rPr>
              <w:t>1.</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369C9FFD" w14:textId="77777777" w:rsidR="0088651A" w:rsidRPr="003A7069" w:rsidRDefault="0088651A" w:rsidP="0088651A">
            <w:pPr>
              <w:tabs>
                <w:tab w:val="left" w:leader="dot" w:pos="9957"/>
              </w:tabs>
              <w:spacing w:before="40" w:after="40" w:line="288" w:lineRule="auto"/>
              <w:rPr>
                <w:b/>
                <w:i/>
                <w:lang w:val="vi-VN"/>
              </w:rPr>
            </w:pPr>
            <w:r w:rsidRPr="003A7069">
              <w:rPr>
                <w:bCs/>
                <w:iCs/>
              </w:rPr>
              <w:t>Nguyên vật liệu, vật tư, hóa chất</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31B2816E" w14:textId="77777777" w:rsidR="0088651A" w:rsidRPr="003A7069" w:rsidRDefault="0088651A" w:rsidP="003F2B35">
            <w:pPr>
              <w:tabs>
                <w:tab w:val="left" w:leader="dot" w:pos="9957"/>
              </w:tabs>
              <w:spacing w:before="40" w:after="40" w:line="288" w:lineRule="auto"/>
              <w:jc w:val="both"/>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281C2E9B" w14:textId="77777777" w:rsidR="0088651A" w:rsidRPr="003A7069" w:rsidRDefault="0088651A" w:rsidP="003F2B35">
            <w:pPr>
              <w:tabs>
                <w:tab w:val="left" w:leader="dot" w:pos="9957"/>
              </w:tabs>
              <w:spacing w:before="40" w:after="40" w:line="288" w:lineRule="auto"/>
              <w:jc w:val="both"/>
              <w:rPr>
                <w:lang w:val="vi-VN"/>
              </w:rPr>
            </w:pPr>
          </w:p>
        </w:tc>
      </w:tr>
      <w:tr w:rsidR="003A7069" w:rsidRPr="003A7069" w14:paraId="53D1859D"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6E059EF4" w14:textId="77777777" w:rsidR="0088651A" w:rsidRPr="003A7069" w:rsidRDefault="0088651A" w:rsidP="0088651A">
            <w:pPr>
              <w:tabs>
                <w:tab w:val="left" w:leader="dot" w:pos="9957"/>
              </w:tabs>
              <w:spacing w:before="40" w:after="40" w:line="288" w:lineRule="auto"/>
              <w:rPr>
                <w:b/>
                <w:i/>
                <w:lang w:val="vi-VN"/>
              </w:rPr>
            </w:pPr>
            <w:r w:rsidRPr="003A7069">
              <w:rPr>
                <w:bCs/>
                <w:iCs/>
              </w:rPr>
              <w:t>2.</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68AFD63F" w14:textId="77777777" w:rsidR="0088651A" w:rsidRPr="003A7069" w:rsidRDefault="0088651A" w:rsidP="0088651A">
            <w:pPr>
              <w:tabs>
                <w:tab w:val="left" w:leader="dot" w:pos="9957"/>
              </w:tabs>
              <w:spacing w:before="40" w:after="40" w:line="288" w:lineRule="auto"/>
              <w:rPr>
                <w:b/>
                <w:i/>
                <w:lang w:val="vi-VN"/>
              </w:rPr>
            </w:pPr>
            <w:r w:rsidRPr="003A7069">
              <w:rPr>
                <w:bCs/>
                <w:iCs/>
              </w:rPr>
              <w:t>Thiết bị, dụng cụ thí nghiệm</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3CBB2666" w14:textId="77777777" w:rsidR="0088651A" w:rsidRPr="003A7069" w:rsidRDefault="0088651A" w:rsidP="003F2B35">
            <w:pPr>
              <w:tabs>
                <w:tab w:val="left" w:leader="dot" w:pos="9957"/>
              </w:tabs>
              <w:spacing w:before="40" w:after="40" w:line="288" w:lineRule="auto"/>
              <w:jc w:val="both"/>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72BCE607" w14:textId="77777777" w:rsidR="0088651A" w:rsidRPr="003A7069" w:rsidRDefault="0088651A" w:rsidP="003F2B35">
            <w:pPr>
              <w:tabs>
                <w:tab w:val="left" w:leader="dot" w:pos="9957"/>
              </w:tabs>
              <w:spacing w:before="40" w:after="40" w:line="288" w:lineRule="auto"/>
              <w:jc w:val="both"/>
              <w:rPr>
                <w:lang w:val="vi-VN"/>
              </w:rPr>
            </w:pPr>
          </w:p>
        </w:tc>
      </w:tr>
      <w:tr w:rsidR="003A7069" w:rsidRPr="003A7069" w14:paraId="56D99F95"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27FFC79B" w14:textId="77777777" w:rsidR="0088651A" w:rsidRPr="003A7069" w:rsidRDefault="0088651A" w:rsidP="0088651A">
            <w:pPr>
              <w:tabs>
                <w:tab w:val="left" w:leader="dot" w:pos="9957"/>
              </w:tabs>
              <w:spacing w:before="40" w:after="40" w:line="288" w:lineRule="auto"/>
              <w:rPr>
                <w:b/>
                <w:i/>
                <w:lang w:val="vi-VN"/>
              </w:rPr>
            </w:pPr>
            <w:r w:rsidRPr="003A7069">
              <w:rPr>
                <w:b/>
                <w:iCs/>
              </w:rPr>
              <w:t>B</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1A994A8C" w14:textId="77777777" w:rsidR="0088651A" w:rsidRPr="003A7069" w:rsidRDefault="0088651A" w:rsidP="0088651A">
            <w:pPr>
              <w:tabs>
                <w:tab w:val="left" w:leader="dot" w:pos="9957"/>
              </w:tabs>
              <w:spacing w:before="40" w:after="40" w:line="288" w:lineRule="auto"/>
              <w:rPr>
                <w:b/>
                <w:i/>
                <w:lang w:val="vi-VN"/>
              </w:rPr>
            </w:pPr>
            <w:r w:rsidRPr="003A7069">
              <w:rPr>
                <w:b/>
                <w:iCs/>
              </w:rPr>
              <w:t>Dịch vụ thuê ngoài</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05CD8A0C" w14:textId="77777777" w:rsidR="0088651A" w:rsidRPr="003A7069" w:rsidRDefault="0088651A" w:rsidP="003F2B35">
            <w:pPr>
              <w:tabs>
                <w:tab w:val="left" w:leader="dot" w:pos="9957"/>
              </w:tabs>
              <w:spacing w:before="40" w:after="40" w:line="288" w:lineRule="auto"/>
              <w:jc w:val="both"/>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39358FC7" w14:textId="77777777" w:rsidR="0088651A" w:rsidRPr="003A7069" w:rsidRDefault="0088651A" w:rsidP="003F2B35">
            <w:pPr>
              <w:tabs>
                <w:tab w:val="left" w:leader="dot" w:pos="9957"/>
              </w:tabs>
              <w:spacing w:before="40" w:after="40" w:line="288" w:lineRule="auto"/>
              <w:jc w:val="both"/>
              <w:rPr>
                <w:lang w:val="vi-VN"/>
              </w:rPr>
            </w:pPr>
          </w:p>
        </w:tc>
      </w:tr>
      <w:tr w:rsidR="003A7069" w:rsidRPr="003A7069" w14:paraId="01793AD1"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75CBEC3F" w14:textId="77777777" w:rsidR="0088651A" w:rsidRPr="003A7069" w:rsidRDefault="0088651A" w:rsidP="0088651A">
            <w:pPr>
              <w:tabs>
                <w:tab w:val="left" w:leader="dot" w:pos="9957"/>
              </w:tabs>
              <w:spacing w:before="40" w:after="40" w:line="288" w:lineRule="auto"/>
              <w:rPr>
                <w:b/>
                <w:i/>
                <w:lang w:val="vi-VN"/>
              </w:rPr>
            </w:pPr>
            <w:r w:rsidRPr="003A7069">
              <w:rPr>
                <w:bCs/>
                <w:iCs/>
              </w:rPr>
              <w:t>1.</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2B3313EA" w14:textId="77777777" w:rsidR="0088651A" w:rsidRPr="003A7069" w:rsidRDefault="0088651A" w:rsidP="0088651A">
            <w:pPr>
              <w:tabs>
                <w:tab w:val="left" w:leader="dot" w:pos="9957"/>
              </w:tabs>
              <w:spacing w:before="40" w:after="40" w:line="288" w:lineRule="auto"/>
              <w:rPr>
                <w:b/>
                <w:i/>
                <w:lang w:val="vi-VN"/>
              </w:rPr>
            </w:pPr>
            <w:r w:rsidRPr="003A7069">
              <w:rPr>
                <w:bCs/>
                <w:iCs/>
              </w:rPr>
              <w:t>Gia công</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618FC88E" w14:textId="77777777" w:rsidR="0088651A" w:rsidRPr="003A7069" w:rsidRDefault="0088651A" w:rsidP="003F2B35">
            <w:pPr>
              <w:tabs>
                <w:tab w:val="left" w:leader="dot" w:pos="9957"/>
              </w:tabs>
              <w:spacing w:before="40" w:after="40" w:line="288" w:lineRule="auto"/>
              <w:jc w:val="both"/>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640DD38A" w14:textId="77777777" w:rsidR="0088651A" w:rsidRPr="003A7069" w:rsidRDefault="0088651A" w:rsidP="003F2B35">
            <w:pPr>
              <w:tabs>
                <w:tab w:val="left" w:leader="dot" w:pos="9957"/>
              </w:tabs>
              <w:spacing w:before="40" w:after="40" w:line="288" w:lineRule="auto"/>
              <w:jc w:val="both"/>
              <w:rPr>
                <w:lang w:val="vi-VN"/>
              </w:rPr>
            </w:pPr>
          </w:p>
        </w:tc>
      </w:tr>
      <w:tr w:rsidR="003A7069" w:rsidRPr="003A7069" w14:paraId="2DA086F8"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22D203B3" w14:textId="77777777" w:rsidR="0088651A" w:rsidRPr="003A7069" w:rsidRDefault="0088651A" w:rsidP="0088651A">
            <w:pPr>
              <w:tabs>
                <w:tab w:val="left" w:leader="dot" w:pos="9957"/>
              </w:tabs>
              <w:spacing w:before="40" w:after="40" w:line="288" w:lineRule="auto"/>
              <w:rPr>
                <w:b/>
                <w:i/>
                <w:lang w:val="vi-VN"/>
              </w:rPr>
            </w:pPr>
            <w:r w:rsidRPr="003A7069">
              <w:rPr>
                <w:bCs/>
                <w:iCs/>
              </w:rPr>
              <w:t>2.</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6DE49E1A" w14:textId="77777777" w:rsidR="0088651A" w:rsidRPr="003A7069" w:rsidRDefault="0088651A" w:rsidP="0088651A">
            <w:pPr>
              <w:tabs>
                <w:tab w:val="left" w:leader="dot" w:pos="9957"/>
              </w:tabs>
              <w:spacing w:before="40" w:after="40" w:line="288" w:lineRule="auto"/>
              <w:rPr>
                <w:b/>
                <w:i/>
                <w:lang w:val="vi-VN"/>
              </w:rPr>
            </w:pPr>
            <w:r w:rsidRPr="003A7069">
              <w:rPr>
                <w:bCs/>
                <w:iCs/>
              </w:rPr>
              <w:t>Đo đạc, phân tích mẫu</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76923A00" w14:textId="77777777" w:rsidR="0088651A" w:rsidRPr="003A7069" w:rsidRDefault="0088651A" w:rsidP="003F2B35">
            <w:pPr>
              <w:tabs>
                <w:tab w:val="left" w:leader="dot" w:pos="9957"/>
              </w:tabs>
              <w:spacing w:before="40" w:after="40" w:line="288" w:lineRule="auto"/>
              <w:jc w:val="both"/>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62C7FF78" w14:textId="77777777" w:rsidR="0088651A" w:rsidRPr="003A7069" w:rsidRDefault="0088651A" w:rsidP="003F2B35">
            <w:pPr>
              <w:tabs>
                <w:tab w:val="left" w:leader="dot" w:pos="9957"/>
              </w:tabs>
              <w:spacing w:before="40" w:after="40" w:line="288" w:lineRule="auto"/>
              <w:jc w:val="both"/>
              <w:rPr>
                <w:lang w:val="vi-VN"/>
              </w:rPr>
            </w:pPr>
          </w:p>
        </w:tc>
      </w:tr>
      <w:tr w:rsidR="003A7069" w:rsidRPr="003A7069" w14:paraId="5EC023E9"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0266B2E9" w14:textId="77777777" w:rsidR="0088651A" w:rsidRPr="003A7069" w:rsidRDefault="0088651A" w:rsidP="0088651A">
            <w:pPr>
              <w:tabs>
                <w:tab w:val="left" w:leader="dot" w:pos="9957"/>
              </w:tabs>
              <w:spacing w:before="40" w:after="40" w:line="288" w:lineRule="auto"/>
              <w:rPr>
                <w:b/>
                <w:i/>
                <w:lang w:val="vi-VN"/>
              </w:rPr>
            </w:pPr>
            <w:r w:rsidRPr="003A7069">
              <w:rPr>
                <w:bCs/>
                <w:iCs/>
              </w:rPr>
              <w:t>3.</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38EA4DD1" w14:textId="77777777" w:rsidR="0088651A" w:rsidRPr="003A7069" w:rsidRDefault="0088651A" w:rsidP="0088651A">
            <w:pPr>
              <w:tabs>
                <w:tab w:val="left" w:leader="dot" w:pos="9957"/>
              </w:tabs>
              <w:spacing w:before="40" w:after="40" w:line="288" w:lineRule="auto"/>
              <w:rPr>
                <w:b/>
                <w:i/>
                <w:lang w:val="vi-VN"/>
              </w:rPr>
            </w:pPr>
            <w:r w:rsidRPr="003A7069">
              <w:rPr>
                <w:bCs/>
                <w:iCs/>
              </w:rPr>
              <w:t>Điều tra, khảo sát, thu thập số liệu</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0FB8151C" w14:textId="77777777" w:rsidR="0088651A" w:rsidRPr="003A7069" w:rsidRDefault="0088651A" w:rsidP="0088651A">
            <w:pPr>
              <w:tabs>
                <w:tab w:val="left" w:leader="dot" w:pos="9957"/>
              </w:tabs>
              <w:spacing w:before="40" w:after="40" w:line="288" w:lineRule="auto"/>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240E96E9" w14:textId="77777777" w:rsidR="0088651A" w:rsidRPr="003A7069" w:rsidRDefault="0088651A" w:rsidP="0088651A">
            <w:pPr>
              <w:tabs>
                <w:tab w:val="left" w:leader="dot" w:pos="9957"/>
              </w:tabs>
              <w:spacing w:before="40" w:after="40" w:line="288" w:lineRule="auto"/>
              <w:rPr>
                <w:lang w:val="vi-VN"/>
              </w:rPr>
            </w:pPr>
          </w:p>
        </w:tc>
      </w:tr>
      <w:tr w:rsidR="003A7069" w:rsidRPr="003A7069" w14:paraId="0F79EFFA"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0C2E957D" w14:textId="77777777" w:rsidR="0088651A" w:rsidRPr="003A7069" w:rsidRDefault="0088651A" w:rsidP="0088651A">
            <w:pPr>
              <w:tabs>
                <w:tab w:val="left" w:leader="dot" w:pos="9957"/>
              </w:tabs>
              <w:spacing w:before="40" w:after="40" w:line="288" w:lineRule="auto"/>
              <w:rPr>
                <w:b/>
                <w:i/>
                <w:lang w:val="vi-VN"/>
              </w:rPr>
            </w:pPr>
            <w:r w:rsidRPr="003A7069">
              <w:rPr>
                <w:b/>
                <w:iCs/>
              </w:rPr>
              <w:t>C.</w:t>
            </w: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722988D7" w14:textId="77777777" w:rsidR="0088651A" w:rsidRPr="003A7069" w:rsidRDefault="0088651A" w:rsidP="0088651A">
            <w:pPr>
              <w:tabs>
                <w:tab w:val="left" w:leader="dot" w:pos="9957"/>
              </w:tabs>
              <w:spacing w:before="40" w:after="40" w:line="288" w:lineRule="auto"/>
              <w:rPr>
                <w:b/>
                <w:i/>
                <w:lang w:val="vi-VN"/>
              </w:rPr>
            </w:pPr>
            <w:r w:rsidRPr="003A7069">
              <w:rPr>
                <w:b/>
                <w:iCs/>
              </w:rPr>
              <w:t>Khoản chi khác</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3E73954B" w14:textId="77777777" w:rsidR="0088651A" w:rsidRPr="003A7069" w:rsidRDefault="0088651A" w:rsidP="0088651A">
            <w:pPr>
              <w:tabs>
                <w:tab w:val="left" w:leader="dot" w:pos="9957"/>
              </w:tabs>
              <w:spacing w:before="40" w:after="40" w:line="288" w:lineRule="auto"/>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73333B61" w14:textId="77777777" w:rsidR="0088651A" w:rsidRPr="003A7069" w:rsidRDefault="0088651A" w:rsidP="0088651A">
            <w:pPr>
              <w:tabs>
                <w:tab w:val="left" w:leader="dot" w:pos="9957"/>
              </w:tabs>
              <w:spacing w:before="40" w:after="40" w:line="288" w:lineRule="auto"/>
              <w:rPr>
                <w:lang w:val="vi-VN"/>
              </w:rPr>
            </w:pPr>
          </w:p>
        </w:tc>
      </w:tr>
      <w:tr w:rsidR="003A7069" w:rsidRPr="003A7069" w14:paraId="69A8F7CC" w14:textId="77777777" w:rsidTr="00D013DF">
        <w:trPr>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53F8077C" w14:textId="77777777" w:rsidR="0088651A" w:rsidRPr="003A7069" w:rsidRDefault="0088651A" w:rsidP="0088651A">
            <w:pPr>
              <w:tabs>
                <w:tab w:val="left" w:leader="dot" w:pos="9957"/>
              </w:tabs>
              <w:spacing w:before="40" w:after="40" w:line="288" w:lineRule="auto"/>
              <w:rPr>
                <w:b/>
                <w:i/>
                <w:lang w:val="vi-VN"/>
              </w:rPr>
            </w:pP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6D440CB1" w14:textId="77777777" w:rsidR="0088651A" w:rsidRPr="003A7069" w:rsidRDefault="0088651A" w:rsidP="0088651A">
            <w:pPr>
              <w:tabs>
                <w:tab w:val="left" w:leader="dot" w:pos="9957"/>
              </w:tabs>
              <w:spacing w:before="40" w:after="40" w:line="288" w:lineRule="auto"/>
              <w:rPr>
                <w:lang w:val="vi-VN"/>
              </w:rPr>
            </w:pP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66A7CAAD" w14:textId="77777777" w:rsidR="0088651A" w:rsidRPr="003A7069" w:rsidRDefault="0088651A" w:rsidP="0088651A">
            <w:pPr>
              <w:tabs>
                <w:tab w:val="left" w:leader="dot" w:pos="9957"/>
              </w:tabs>
              <w:spacing w:before="40" w:after="40" w:line="288" w:lineRule="auto"/>
              <w:rPr>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4E1729BC" w14:textId="77777777" w:rsidR="0088651A" w:rsidRPr="003A7069" w:rsidRDefault="0088651A" w:rsidP="0088651A">
            <w:pPr>
              <w:tabs>
                <w:tab w:val="left" w:leader="dot" w:pos="9957"/>
              </w:tabs>
              <w:spacing w:before="40" w:after="40" w:line="288" w:lineRule="auto"/>
              <w:rPr>
                <w:lang w:val="vi-VN"/>
              </w:rPr>
            </w:pPr>
          </w:p>
        </w:tc>
      </w:tr>
      <w:tr w:rsidR="003A7069" w:rsidRPr="003A7069" w14:paraId="3BBA638B" w14:textId="77777777" w:rsidTr="00D013DF">
        <w:trPr>
          <w:trHeight w:val="679"/>
          <w:jc w:val="center"/>
        </w:trPr>
        <w:tc>
          <w:tcPr>
            <w:tcW w:w="679" w:type="dxa"/>
            <w:gridSpan w:val="3"/>
            <w:tcBorders>
              <w:top w:val="single" w:sz="4" w:space="0" w:color="auto"/>
              <w:left w:val="single" w:sz="4" w:space="0" w:color="auto"/>
              <w:bottom w:val="single" w:sz="4" w:space="0" w:color="auto"/>
              <w:right w:val="single" w:sz="4" w:space="0" w:color="auto"/>
            </w:tcBorders>
            <w:vAlign w:val="center"/>
          </w:tcPr>
          <w:p w14:paraId="12373989" w14:textId="77777777" w:rsidR="0088651A" w:rsidRPr="003A7069" w:rsidRDefault="0088651A" w:rsidP="0088651A">
            <w:pPr>
              <w:tabs>
                <w:tab w:val="left" w:leader="dot" w:pos="9957"/>
              </w:tabs>
              <w:spacing w:before="40" w:after="40" w:line="288" w:lineRule="auto"/>
              <w:rPr>
                <w:b/>
                <w:i/>
                <w:lang w:val="vi-VN"/>
              </w:rPr>
            </w:pPr>
          </w:p>
        </w:tc>
        <w:tc>
          <w:tcPr>
            <w:tcW w:w="4769" w:type="dxa"/>
            <w:gridSpan w:val="10"/>
            <w:tcBorders>
              <w:top w:val="single" w:sz="4" w:space="0" w:color="auto"/>
              <w:left w:val="single" w:sz="4" w:space="0" w:color="auto"/>
              <w:bottom w:val="single" w:sz="4" w:space="0" w:color="auto"/>
              <w:right w:val="single" w:sz="4" w:space="0" w:color="auto"/>
            </w:tcBorders>
            <w:vAlign w:val="center"/>
          </w:tcPr>
          <w:p w14:paraId="6BA6E9E0" w14:textId="77777777" w:rsidR="0088651A" w:rsidRPr="003A7069" w:rsidRDefault="0088651A" w:rsidP="0088651A">
            <w:pPr>
              <w:tabs>
                <w:tab w:val="left" w:leader="dot" w:pos="9957"/>
              </w:tabs>
              <w:spacing w:before="40" w:after="40" w:line="288" w:lineRule="auto"/>
              <w:jc w:val="center"/>
              <w:rPr>
                <w:b/>
                <w:i/>
                <w:lang w:val="vi-VN"/>
              </w:rPr>
            </w:pPr>
            <w:r w:rsidRPr="003A7069">
              <w:rPr>
                <w:b/>
                <w:iCs/>
              </w:rPr>
              <w:t>Tổng cộng (2)</w:t>
            </w:r>
          </w:p>
        </w:tc>
        <w:tc>
          <w:tcPr>
            <w:tcW w:w="2069" w:type="dxa"/>
            <w:gridSpan w:val="5"/>
            <w:tcBorders>
              <w:top w:val="single" w:sz="4" w:space="0" w:color="auto"/>
              <w:left w:val="single" w:sz="4" w:space="0" w:color="auto"/>
              <w:bottom w:val="single" w:sz="4" w:space="0" w:color="auto"/>
              <w:right w:val="single" w:sz="4" w:space="0" w:color="auto"/>
            </w:tcBorders>
            <w:vAlign w:val="center"/>
          </w:tcPr>
          <w:p w14:paraId="7D671D8C" w14:textId="77777777" w:rsidR="0088651A" w:rsidRPr="003A7069" w:rsidRDefault="0088651A" w:rsidP="0088651A">
            <w:pPr>
              <w:tabs>
                <w:tab w:val="left" w:leader="dot" w:pos="9957"/>
              </w:tabs>
              <w:spacing w:before="40" w:after="40" w:line="288" w:lineRule="auto"/>
              <w:rPr>
                <w:b/>
                <w:lang w:val="vi-VN"/>
              </w:rPr>
            </w:pPr>
          </w:p>
        </w:tc>
        <w:tc>
          <w:tcPr>
            <w:tcW w:w="1844" w:type="dxa"/>
            <w:gridSpan w:val="3"/>
            <w:tcBorders>
              <w:top w:val="single" w:sz="4" w:space="0" w:color="auto"/>
              <w:left w:val="single" w:sz="4" w:space="0" w:color="auto"/>
              <w:bottom w:val="single" w:sz="4" w:space="0" w:color="auto"/>
              <w:right w:val="single" w:sz="4" w:space="0" w:color="auto"/>
            </w:tcBorders>
            <w:vAlign w:val="center"/>
          </w:tcPr>
          <w:p w14:paraId="77E588B4" w14:textId="77777777" w:rsidR="0088651A" w:rsidRPr="003A7069" w:rsidRDefault="0088651A" w:rsidP="0088651A">
            <w:pPr>
              <w:tabs>
                <w:tab w:val="left" w:leader="dot" w:pos="9957"/>
              </w:tabs>
              <w:spacing w:before="40" w:after="40" w:line="288" w:lineRule="auto"/>
              <w:rPr>
                <w:b/>
                <w:lang w:val="vi-VN"/>
              </w:rPr>
            </w:pPr>
          </w:p>
        </w:tc>
      </w:tr>
      <w:tr w:rsidR="003A7069" w:rsidRPr="003A7069" w14:paraId="715E72BB" w14:textId="77777777" w:rsidTr="00D013DF">
        <w:trPr>
          <w:trHeight w:val="1823"/>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7889929A" w14:textId="77777777" w:rsidR="0088651A" w:rsidRPr="003A7069" w:rsidRDefault="0088651A" w:rsidP="0088651A">
            <w:pPr>
              <w:spacing w:before="40" w:after="40" w:line="288" w:lineRule="auto"/>
              <w:jc w:val="both"/>
              <w:rPr>
                <w:bCs/>
              </w:rPr>
            </w:pPr>
            <w:r w:rsidRPr="003A7069">
              <w:rPr>
                <w:bCs/>
              </w:rPr>
              <w:t xml:space="preserve">         Tổng kinh phí = (1)+(2): ……. Triệu đồng,</w:t>
            </w:r>
          </w:p>
          <w:p w14:paraId="50CA063F" w14:textId="77777777" w:rsidR="0088651A" w:rsidRPr="003A7069" w:rsidRDefault="0088651A" w:rsidP="0088651A">
            <w:pPr>
              <w:tabs>
                <w:tab w:val="left" w:leader="dot" w:pos="9957"/>
              </w:tabs>
              <w:spacing w:before="40" w:after="40" w:line="288" w:lineRule="auto"/>
              <w:rPr>
                <w:b/>
                <w:i/>
                <w:lang w:val="vi-VN"/>
              </w:rPr>
            </w:pPr>
            <w:r w:rsidRPr="003A7069">
              <w:rPr>
                <w:bCs/>
              </w:rPr>
              <w:t xml:space="preserve">         Bằng chữ:……………………………………../.</w:t>
            </w:r>
          </w:p>
        </w:tc>
      </w:tr>
      <w:tr w:rsidR="003A7069" w:rsidRPr="003A7069" w14:paraId="0CD196C2" w14:textId="77777777" w:rsidTr="00D013DF">
        <w:trPr>
          <w:jc w:val="center"/>
        </w:trPr>
        <w:tc>
          <w:tcPr>
            <w:tcW w:w="9361" w:type="dxa"/>
            <w:gridSpan w:val="21"/>
            <w:tcBorders>
              <w:top w:val="single" w:sz="4" w:space="0" w:color="auto"/>
              <w:left w:val="single" w:sz="4" w:space="0" w:color="auto"/>
              <w:bottom w:val="single" w:sz="4" w:space="0" w:color="auto"/>
              <w:right w:val="single" w:sz="4" w:space="0" w:color="auto"/>
            </w:tcBorders>
            <w:vAlign w:val="center"/>
          </w:tcPr>
          <w:p w14:paraId="4F645396" w14:textId="0AE4DCA9" w:rsidR="0088651A" w:rsidRPr="003A7069" w:rsidRDefault="0088651A" w:rsidP="0088651A">
            <w:pPr>
              <w:spacing w:before="40" w:after="40" w:line="288" w:lineRule="auto"/>
              <w:jc w:val="both"/>
              <w:rPr>
                <w:b/>
                <w:bCs/>
                <w:i/>
              </w:rPr>
            </w:pPr>
            <w:r w:rsidRPr="003A7069">
              <w:rPr>
                <w:b/>
                <w:bCs/>
                <w:i/>
                <w:lang w:val="vi-VN"/>
              </w:rPr>
              <w:lastRenderedPageBreak/>
              <w:t>1</w:t>
            </w:r>
            <w:r w:rsidR="000B09E7" w:rsidRPr="003A7069">
              <w:rPr>
                <w:b/>
                <w:bCs/>
                <w:i/>
              </w:rPr>
              <w:t>3</w:t>
            </w:r>
            <w:r w:rsidRPr="003A7069">
              <w:rPr>
                <w:b/>
                <w:bCs/>
                <w:i/>
                <w:lang w:val="vi-VN"/>
              </w:rPr>
              <w:t xml:space="preserve">.3. </w:t>
            </w:r>
            <w:r w:rsidRPr="003A7069">
              <w:rPr>
                <w:b/>
                <w:bCs/>
                <w:i/>
              </w:rPr>
              <w:t>Tính toán hiệu quả kinh tế</w:t>
            </w:r>
          </w:p>
          <w:p w14:paraId="56E791CF" w14:textId="77777777" w:rsidR="0088651A" w:rsidRPr="003A7069" w:rsidRDefault="0088651A" w:rsidP="0088651A">
            <w:pPr>
              <w:spacing w:before="40" w:after="40" w:line="288" w:lineRule="auto"/>
              <w:jc w:val="right"/>
              <w:rPr>
                <w:bCs/>
              </w:rPr>
            </w:pPr>
            <w:r w:rsidRPr="003A7069">
              <w:rPr>
                <w:i/>
                <w:iCs/>
              </w:rPr>
              <w:t>Đơn vị tính:</w:t>
            </w:r>
            <w:r w:rsidRPr="003A7069">
              <w:rPr>
                <w:i/>
                <w:iCs/>
                <w:lang w:val="vi-VN"/>
              </w:rPr>
              <w:t xml:space="preserve"> triệu</w:t>
            </w:r>
            <w:r w:rsidRPr="003A7069">
              <w:rPr>
                <w:i/>
                <w:iCs/>
              </w:rPr>
              <w:t xml:space="preserve"> đồng</w:t>
            </w:r>
          </w:p>
        </w:tc>
      </w:tr>
      <w:tr w:rsidR="003A7069" w:rsidRPr="003A7069" w14:paraId="10D7F6A2"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shd w:val="clear" w:color="auto" w:fill="D9D9D9"/>
            <w:vAlign w:val="center"/>
          </w:tcPr>
          <w:p w14:paraId="5F913ACF" w14:textId="77777777" w:rsidR="0088651A" w:rsidRPr="003A7069" w:rsidRDefault="0088651A" w:rsidP="0088651A">
            <w:pPr>
              <w:spacing w:before="40" w:after="40" w:line="288" w:lineRule="auto"/>
              <w:jc w:val="center"/>
              <w:rPr>
                <w:b/>
              </w:rPr>
            </w:pPr>
            <w:r w:rsidRPr="003A7069">
              <w:rPr>
                <w:b/>
              </w:rPr>
              <w:t>TT</w:t>
            </w:r>
          </w:p>
        </w:tc>
        <w:tc>
          <w:tcPr>
            <w:tcW w:w="5807" w:type="dxa"/>
            <w:gridSpan w:val="13"/>
            <w:tcBorders>
              <w:top w:val="single" w:sz="4" w:space="0" w:color="auto"/>
              <w:left w:val="single" w:sz="4" w:space="0" w:color="auto"/>
              <w:bottom w:val="single" w:sz="4" w:space="0" w:color="auto"/>
              <w:right w:val="single" w:sz="4" w:space="0" w:color="auto"/>
            </w:tcBorders>
            <w:shd w:val="clear" w:color="auto" w:fill="D9D9D9"/>
            <w:vAlign w:val="center"/>
          </w:tcPr>
          <w:p w14:paraId="618A0917" w14:textId="77777777" w:rsidR="0088651A" w:rsidRPr="003A7069" w:rsidRDefault="0088651A" w:rsidP="0088651A">
            <w:pPr>
              <w:spacing w:before="40" w:after="40" w:line="288" w:lineRule="auto"/>
              <w:jc w:val="center"/>
              <w:rPr>
                <w:b/>
              </w:rPr>
            </w:pPr>
            <w:r w:rsidRPr="003A7069">
              <w:rPr>
                <w:b/>
              </w:rPr>
              <w:t>Nội dung</w:t>
            </w:r>
          </w:p>
        </w:tc>
        <w:tc>
          <w:tcPr>
            <w:tcW w:w="2987" w:type="dxa"/>
            <w:gridSpan w:val="7"/>
            <w:tcBorders>
              <w:top w:val="single" w:sz="4" w:space="0" w:color="auto"/>
              <w:left w:val="single" w:sz="4" w:space="0" w:color="auto"/>
              <w:bottom w:val="single" w:sz="4" w:space="0" w:color="auto"/>
              <w:right w:val="single" w:sz="4" w:space="0" w:color="auto"/>
            </w:tcBorders>
            <w:shd w:val="clear" w:color="auto" w:fill="D9D9D9"/>
            <w:vAlign w:val="center"/>
          </w:tcPr>
          <w:p w14:paraId="078B94CB" w14:textId="77777777" w:rsidR="0088651A" w:rsidRPr="003A7069" w:rsidRDefault="0088651A" w:rsidP="0088651A">
            <w:pPr>
              <w:spacing w:before="40" w:after="40" w:line="288" w:lineRule="auto"/>
              <w:jc w:val="center"/>
              <w:rPr>
                <w:b/>
              </w:rPr>
            </w:pPr>
            <w:r w:rsidRPr="003A7069">
              <w:rPr>
                <w:b/>
              </w:rPr>
              <w:t>Thành tiền</w:t>
            </w:r>
          </w:p>
        </w:tc>
      </w:tr>
      <w:tr w:rsidR="003A7069" w:rsidRPr="003A7069" w14:paraId="4D5AA3CD"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481D51E2" w14:textId="77777777" w:rsidR="0088651A" w:rsidRPr="003A7069" w:rsidRDefault="0088651A" w:rsidP="0088651A">
            <w:pPr>
              <w:spacing w:before="40" w:after="40" w:line="288" w:lineRule="auto"/>
              <w:jc w:val="both"/>
              <w:rPr>
                <w:bCs/>
                <w:lang w:val="vi-VN"/>
              </w:rPr>
            </w:pPr>
            <w:r w:rsidRPr="003A7069">
              <w:rPr>
                <w:bCs/>
                <w:lang w:val="vi-VN"/>
              </w:rPr>
              <w:t>1</w:t>
            </w:r>
          </w:p>
        </w:tc>
        <w:tc>
          <w:tcPr>
            <w:tcW w:w="5807" w:type="dxa"/>
            <w:gridSpan w:val="13"/>
            <w:tcBorders>
              <w:top w:val="single" w:sz="4" w:space="0" w:color="auto"/>
              <w:left w:val="single" w:sz="4" w:space="0" w:color="auto"/>
              <w:bottom w:val="single" w:sz="4" w:space="0" w:color="auto"/>
              <w:right w:val="single" w:sz="4" w:space="0" w:color="auto"/>
            </w:tcBorders>
            <w:vAlign w:val="center"/>
          </w:tcPr>
          <w:p w14:paraId="27DB2B50" w14:textId="77777777" w:rsidR="0088651A" w:rsidRPr="003A7069" w:rsidRDefault="0088651A" w:rsidP="0088651A">
            <w:pPr>
              <w:spacing w:before="40" w:after="40" w:line="288" w:lineRule="auto"/>
              <w:jc w:val="both"/>
            </w:pPr>
            <w:r w:rsidRPr="003A7069">
              <w:rPr>
                <w:b/>
                <w:bCs/>
                <w:i/>
                <w:iCs/>
              </w:rPr>
              <w:br w:type="page"/>
            </w:r>
            <w:r w:rsidRPr="003A7069">
              <w:t xml:space="preserve">Tổng vốn đầu tư cho </w:t>
            </w:r>
            <w:r w:rsidRPr="003A7069">
              <w:rPr>
                <w:lang w:val="vi-VN"/>
              </w:rPr>
              <w:t>nghiên cứu</w:t>
            </w:r>
            <w:r w:rsidRPr="003A7069">
              <w:t xml:space="preserve"> </w:t>
            </w:r>
          </w:p>
        </w:tc>
        <w:tc>
          <w:tcPr>
            <w:tcW w:w="2987" w:type="dxa"/>
            <w:gridSpan w:val="7"/>
            <w:tcBorders>
              <w:top w:val="single" w:sz="4" w:space="0" w:color="auto"/>
              <w:left w:val="single" w:sz="4" w:space="0" w:color="auto"/>
              <w:bottom w:val="single" w:sz="4" w:space="0" w:color="auto"/>
              <w:right w:val="single" w:sz="4" w:space="0" w:color="auto"/>
            </w:tcBorders>
            <w:vAlign w:val="center"/>
          </w:tcPr>
          <w:p w14:paraId="1E19583B" w14:textId="77777777" w:rsidR="0088651A" w:rsidRPr="003A7069" w:rsidRDefault="0088651A" w:rsidP="0088651A">
            <w:pPr>
              <w:spacing w:before="40" w:after="40" w:line="288" w:lineRule="auto"/>
              <w:jc w:val="both"/>
              <w:rPr>
                <w:bCs/>
              </w:rPr>
            </w:pPr>
          </w:p>
        </w:tc>
      </w:tr>
      <w:tr w:rsidR="003A7069" w:rsidRPr="003A7069" w14:paraId="395640E9"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294ADD8B" w14:textId="77777777" w:rsidR="0088651A" w:rsidRPr="003A7069" w:rsidRDefault="0088651A" w:rsidP="0088651A">
            <w:pPr>
              <w:spacing w:before="40" w:after="40" w:line="288" w:lineRule="auto"/>
              <w:jc w:val="both"/>
              <w:rPr>
                <w:bCs/>
                <w:lang w:val="vi-VN"/>
              </w:rPr>
            </w:pPr>
            <w:r w:rsidRPr="003A7069">
              <w:rPr>
                <w:bCs/>
                <w:lang w:val="vi-VN"/>
              </w:rPr>
              <w:t>2</w:t>
            </w:r>
          </w:p>
        </w:tc>
        <w:tc>
          <w:tcPr>
            <w:tcW w:w="5807" w:type="dxa"/>
            <w:gridSpan w:val="13"/>
            <w:tcBorders>
              <w:top w:val="single" w:sz="4" w:space="0" w:color="auto"/>
              <w:left w:val="single" w:sz="4" w:space="0" w:color="auto"/>
              <w:bottom w:val="single" w:sz="4" w:space="0" w:color="auto"/>
              <w:right w:val="single" w:sz="4" w:space="0" w:color="auto"/>
            </w:tcBorders>
            <w:vAlign w:val="center"/>
          </w:tcPr>
          <w:p w14:paraId="3821F0D1" w14:textId="77777777" w:rsidR="0088651A" w:rsidRPr="003A7069" w:rsidRDefault="0088651A" w:rsidP="0088651A">
            <w:pPr>
              <w:spacing w:before="40" w:after="40" w:line="288" w:lineRule="auto"/>
              <w:jc w:val="both"/>
              <w:rPr>
                <w:lang w:val="vi-VN"/>
              </w:rPr>
            </w:pPr>
            <w:r w:rsidRPr="003A7069">
              <w:t>Tổng chi phí trong một năm</w:t>
            </w:r>
            <w:r w:rsidRPr="003A7069">
              <w:rPr>
                <w:lang w:val="vi-VN"/>
              </w:rPr>
              <w:t xml:space="preserve"> (3)</w:t>
            </w:r>
          </w:p>
        </w:tc>
        <w:tc>
          <w:tcPr>
            <w:tcW w:w="2987" w:type="dxa"/>
            <w:gridSpan w:val="7"/>
            <w:tcBorders>
              <w:top w:val="single" w:sz="4" w:space="0" w:color="auto"/>
              <w:left w:val="single" w:sz="4" w:space="0" w:color="auto"/>
              <w:bottom w:val="single" w:sz="4" w:space="0" w:color="auto"/>
              <w:right w:val="single" w:sz="4" w:space="0" w:color="auto"/>
            </w:tcBorders>
            <w:vAlign w:val="center"/>
          </w:tcPr>
          <w:p w14:paraId="09205B2B" w14:textId="77777777" w:rsidR="0088651A" w:rsidRPr="003A7069" w:rsidRDefault="0088651A" w:rsidP="0088651A">
            <w:pPr>
              <w:spacing w:before="40" w:after="40" w:line="288" w:lineRule="auto"/>
              <w:jc w:val="both"/>
              <w:rPr>
                <w:bCs/>
              </w:rPr>
            </w:pPr>
          </w:p>
        </w:tc>
      </w:tr>
      <w:tr w:rsidR="003A7069" w:rsidRPr="003A7069" w14:paraId="73BAC234"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3D04FEA4" w14:textId="77777777" w:rsidR="0088651A" w:rsidRPr="003A7069" w:rsidRDefault="0088651A" w:rsidP="0088651A">
            <w:pPr>
              <w:spacing w:before="40" w:after="40" w:line="288" w:lineRule="auto"/>
              <w:jc w:val="both"/>
              <w:rPr>
                <w:bCs/>
                <w:lang w:val="vi-VN"/>
              </w:rPr>
            </w:pPr>
            <w:r w:rsidRPr="003A7069">
              <w:rPr>
                <w:bCs/>
                <w:lang w:val="vi-VN"/>
              </w:rPr>
              <w:t>3</w:t>
            </w:r>
          </w:p>
        </w:tc>
        <w:tc>
          <w:tcPr>
            <w:tcW w:w="5807" w:type="dxa"/>
            <w:gridSpan w:val="13"/>
            <w:tcBorders>
              <w:top w:val="single" w:sz="4" w:space="0" w:color="auto"/>
              <w:left w:val="single" w:sz="4" w:space="0" w:color="auto"/>
              <w:bottom w:val="single" w:sz="4" w:space="0" w:color="auto"/>
              <w:right w:val="single" w:sz="4" w:space="0" w:color="auto"/>
            </w:tcBorders>
            <w:vAlign w:val="center"/>
          </w:tcPr>
          <w:p w14:paraId="03A9A4CF" w14:textId="77777777" w:rsidR="0088651A" w:rsidRPr="003A7069" w:rsidRDefault="0088651A" w:rsidP="0088651A">
            <w:pPr>
              <w:spacing w:before="40" w:after="40" w:line="288" w:lineRule="auto"/>
              <w:jc w:val="both"/>
              <w:rPr>
                <w:lang w:val="vi-VN"/>
              </w:rPr>
            </w:pPr>
            <w:r w:rsidRPr="003A7069">
              <w:t>Tổng doanh thu trong một năm</w:t>
            </w:r>
            <w:r w:rsidRPr="003A7069">
              <w:rPr>
                <w:lang w:val="vi-VN"/>
              </w:rPr>
              <w:t xml:space="preserve"> (</w:t>
            </w:r>
            <w:r w:rsidRPr="003A7069">
              <w:t>4</w:t>
            </w:r>
            <w:r w:rsidRPr="003A7069">
              <w:rPr>
                <w:lang w:val="vi-VN"/>
              </w:rPr>
              <w:t>)</w:t>
            </w:r>
          </w:p>
        </w:tc>
        <w:tc>
          <w:tcPr>
            <w:tcW w:w="2987" w:type="dxa"/>
            <w:gridSpan w:val="7"/>
            <w:tcBorders>
              <w:top w:val="single" w:sz="4" w:space="0" w:color="auto"/>
              <w:left w:val="single" w:sz="4" w:space="0" w:color="auto"/>
              <w:bottom w:val="single" w:sz="4" w:space="0" w:color="auto"/>
              <w:right w:val="single" w:sz="4" w:space="0" w:color="auto"/>
            </w:tcBorders>
            <w:vAlign w:val="center"/>
          </w:tcPr>
          <w:p w14:paraId="1E245AC4" w14:textId="77777777" w:rsidR="0088651A" w:rsidRPr="003A7069" w:rsidRDefault="0088651A" w:rsidP="0088651A">
            <w:pPr>
              <w:spacing w:before="40" w:after="40" w:line="288" w:lineRule="auto"/>
              <w:jc w:val="both"/>
              <w:rPr>
                <w:bCs/>
              </w:rPr>
            </w:pPr>
          </w:p>
        </w:tc>
      </w:tr>
      <w:tr w:rsidR="003A7069" w:rsidRPr="003A7069" w14:paraId="113B8978"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5EB93D26" w14:textId="77777777" w:rsidR="0088651A" w:rsidRPr="003A7069" w:rsidRDefault="0088651A" w:rsidP="0088651A">
            <w:pPr>
              <w:spacing w:before="40" w:after="40" w:line="288" w:lineRule="auto"/>
              <w:jc w:val="both"/>
              <w:rPr>
                <w:bCs/>
                <w:lang w:val="vi-VN"/>
              </w:rPr>
            </w:pPr>
            <w:r w:rsidRPr="003A7069">
              <w:rPr>
                <w:bCs/>
                <w:lang w:val="vi-VN"/>
              </w:rPr>
              <w:t>4</w:t>
            </w:r>
          </w:p>
        </w:tc>
        <w:tc>
          <w:tcPr>
            <w:tcW w:w="5807" w:type="dxa"/>
            <w:gridSpan w:val="13"/>
            <w:tcBorders>
              <w:top w:val="single" w:sz="4" w:space="0" w:color="auto"/>
              <w:left w:val="single" w:sz="4" w:space="0" w:color="auto"/>
              <w:bottom w:val="single" w:sz="4" w:space="0" w:color="auto"/>
              <w:right w:val="single" w:sz="4" w:space="0" w:color="auto"/>
            </w:tcBorders>
            <w:vAlign w:val="center"/>
          </w:tcPr>
          <w:p w14:paraId="036BC92E" w14:textId="77777777" w:rsidR="0088651A" w:rsidRPr="003A7069" w:rsidRDefault="0088651A" w:rsidP="0088651A">
            <w:pPr>
              <w:spacing w:before="40" w:after="40" w:line="288" w:lineRule="auto"/>
              <w:jc w:val="both"/>
            </w:pPr>
            <w:r w:rsidRPr="003A7069">
              <w:rPr>
                <w:lang w:val="vi-VN"/>
              </w:rPr>
              <w:t>(</w:t>
            </w:r>
            <w:r w:rsidRPr="003A7069">
              <w:t>5</w:t>
            </w:r>
            <w:r w:rsidRPr="003A7069">
              <w:rPr>
                <w:lang w:val="vi-VN"/>
              </w:rPr>
              <w:t xml:space="preserve">) </w:t>
            </w:r>
            <w:r w:rsidRPr="003A7069">
              <w:t xml:space="preserve">Lãi gộp </w:t>
            </w:r>
            <w:r w:rsidRPr="003A7069">
              <w:rPr>
                <w:lang w:val="vi-VN"/>
              </w:rPr>
              <w:t xml:space="preserve">= </w:t>
            </w:r>
            <w:r w:rsidRPr="003A7069">
              <w:t>(3) - (4)</w:t>
            </w:r>
          </w:p>
        </w:tc>
        <w:tc>
          <w:tcPr>
            <w:tcW w:w="2987" w:type="dxa"/>
            <w:gridSpan w:val="7"/>
            <w:tcBorders>
              <w:top w:val="single" w:sz="4" w:space="0" w:color="auto"/>
              <w:left w:val="single" w:sz="4" w:space="0" w:color="auto"/>
              <w:bottom w:val="single" w:sz="4" w:space="0" w:color="auto"/>
              <w:right w:val="single" w:sz="4" w:space="0" w:color="auto"/>
            </w:tcBorders>
            <w:vAlign w:val="center"/>
          </w:tcPr>
          <w:p w14:paraId="59118C2D" w14:textId="77777777" w:rsidR="0088651A" w:rsidRPr="003A7069" w:rsidRDefault="0088651A" w:rsidP="0088651A">
            <w:pPr>
              <w:spacing w:before="40" w:after="40" w:line="288" w:lineRule="auto"/>
              <w:jc w:val="both"/>
              <w:rPr>
                <w:bCs/>
              </w:rPr>
            </w:pPr>
          </w:p>
        </w:tc>
      </w:tr>
      <w:tr w:rsidR="003A7069" w:rsidRPr="003A7069" w14:paraId="160C66AF"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34158262" w14:textId="77777777" w:rsidR="0088651A" w:rsidRPr="003A7069" w:rsidRDefault="0088651A" w:rsidP="0088651A">
            <w:pPr>
              <w:spacing w:before="40" w:after="40" w:line="288" w:lineRule="auto"/>
              <w:jc w:val="both"/>
              <w:rPr>
                <w:bCs/>
                <w:lang w:val="vi-VN"/>
              </w:rPr>
            </w:pPr>
            <w:r w:rsidRPr="003A7069">
              <w:rPr>
                <w:bCs/>
                <w:lang w:val="vi-VN"/>
              </w:rPr>
              <w:t>5</w:t>
            </w:r>
          </w:p>
        </w:tc>
        <w:tc>
          <w:tcPr>
            <w:tcW w:w="5807" w:type="dxa"/>
            <w:gridSpan w:val="13"/>
            <w:tcBorders>
              <w:top w:val="single" w:sz="4" w:space="0" w:color="auto"/>
              <w:left w:val="single" w:sz="4" w:space="0" w:color="auto"/>
              <w:bottom w:val="single" w:sz="4" w:space="0" w:color="auto"/>
              <w:right w:val="single" w:sz="4" w:space="0" w:color="auto"/>
            </w:tcBorders>
            <w:vAlign w:val="center"/>
          </w:tcPr>
          <w:p w14:paraId="3837AF83" w14:textId="77777777" w:rsidR="0088651A" w:rsidRPr="003A7069" w:rsidRDefault="0088651A" w:rsidP="0088651A">
            <w:pPr>
              <w:spacing w:before="40" w:after="40" w:line="288" w:lineRule="auto"/>
              <w:jc w:val="both"/>
            </w:pPr>
            <w:r w:rsidRPr="003A7069">
              <w:t>Lãi ròng: (5) - (thuế + lãi vay + các loại phí)</w:t>
            </w:r>
          </w:p>
        </w:tc>
        <w:tc>
          <w:tcPr>
            <w:tcW w:w="2987" w:type="dxa"/>
            <w:gridSpan w:val="7"/>
            <w:tcBorders>
              <w:top w:val="single" w:sz="4" w:space="0" w:color="auto"/>
              <w:left w:val="single" w:sz="4" w:space="0" w:color="auto"/>
              <w:bottom w:val="single" w:sz="4" w:space="0" w:color="auto"/>
              <w:right w:val="single" w:sz="4" w:space="0" w:color="auto"/>
            </w:tcBorders>
            <w:vAlign w:val="center"/>
          </w:tcPr>
          <w:p w14:paraId="4B54FA1F" w14:textId="77777777" w:rsidR="0088651A" w:rsidRPr="003A7069" w:rsidRDefault="0088651A" w:rsidP="0088651A">
            <w:pPr>
              <w:spacing w:before="40" w:after="40" w:line="288" w:lineRule="auto"/>
              <w:jc w:val="both"/>
              <w:rPr>
                <w:bCs/>
              </w:rPr>
            </w:pPr>
          </w:p>
        </w:tc>
      </w:tr>
      <w:tr w:rsidR="003A7069" w:rsidRPr="003A7069" w14:paraId="2A392511"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74CBFEDE" w14:textId="77777777" w:rsidR="0088651A" w:rsidRPr="003A7069" w:rsidRDefault="0088651A" w:rsidP="0088651A">
            <w:pPr>
              <w:spacing w:before="40" w:after="40" w:line="288" w:lineRule="auto"/>
              <w:jc w:val="both"/>
              <w:rPr>
                <w:bCs/>
                <w:lang w:val="vi-VN"/>
              </w:rPr>
            </w:pPr>
            <w:r w:rsidRPr="003A7069">
              <w:rPr>
                <w:bCs/>
                <w:lang w:val="vi-VN"/>
              </w:rPr>
              <w:t>6</w:t>
            </w:r>
          </w:p>
        </w:tc>
        <w:tc>
          <w:tcPr>
            <w:tcW w:w="5807" w:type="dxa"/>
            <w:gridSpan w:val="13"/>
            <w:tcBorders>
              <w:top w:val="single" w:sz="4" w:space="0" w:color="auto"/>
              <w:left w:val="single" w:sz="4" w:space="0" w:color="auto"/>
              <w:bottom w:val="single" w:sz="4" w:space="0" w:color="auto"/>
              <w:right w:val="single" w:sz="4" w:space="0" w:color="auto"/>
            </w:tcBorders>
            <w:vAlign w:val="center"/>
          </w:tcPr>
          <w:p w14:paraId="50FD8CCC" w14:textId="77777777" w:rsidR="0088651A" w:rsidRPr="003A7069" w:rsidRDefault="0088651A" w:rsidP="0088651A">
            <w:pPr>
              <w:spacing w:before="40" w:after="40" w:line="288" w:lineRule="auto"/>
              <w:jc w:val="both"/>
            </w:pPr>
            <w:r w:rsidRPr="003A7069">
              <w:t>Khấu hao thiết bị và chi phí hỗ trợ công nghệ trong 1 năm</w:t>
            </w:r>
          </w:p>
        </w:tc>
        <w:tc>
          <w:tcPr>
            <w:tcW w:w="2987" w:type="dxa"/>
            <w:gridSpan w:val="7"/>
            <w:tcBorders>
              <w:top w:val="single" w:sz="4" w:space="0" w:color="auto"/>
              <w:left w:val="single" w:sz="4" w:space="0" w:color="auto"/>
              <w:bottom w:val="single" w:sz="4" w:space="0" w:color="auto"/>
              <w:right w:val="single" w:sz="4" w:space="0" w:color="auto"/>
            </w:tcBorders>
            <w:vAlign w:val="center"/>
          </w:tcPr>
          <w:p w14:paraId="2A0F5B95" w14:textId="77777777" w:rsidR="0088651A" w:rsidRPr="003A7069" w:rsidRDefault="0088651A" w:rsidP="0088651A">
            <w:pPr>
              <w:spacing w:before="40" w:after="40" w:line="288" w:lineRule="auto"/>
              <w:jc w:val="both"/>
              <w:rPr>
                <w:bCs/>
              </w:rPr>
            </w:pPr>
          </w:p>
        </w:tc>
      </w:tr>
      <w:tr w:rsidR="003A7069" w:rsidRPr="003A7069" w14:paraId="39303E33" w14:textId="77777777" w:rsidTr="00D013DF">
        <w:trPr>
          <w:jc w:val="center"/>
        </w:trPr>
        <w:tc>
          <w:tcPr>
            <w:tcW w:w="567" w:type="dxa"/>
            <w:tcBorders>
              <w:top w:val="single" w:sz="4" w:space="0" w:color="auto"/>
              <w:left w:val="single" w:sz="4" w:space="0" w:color="auto"/>
              <w:bottom w:val="single" w:sz="4" w:space="0" w:color="auto"/>
              <w:right w:val="single" w:sz="4" w:space="0" w:color="auto"/>
            </w:tcBorders>
            <w:vAlign w:val="center"/>
          </w:tcPr>
          <w:p w14:paraId="6D4FD105" w14:textId="77777777" w:rsidR="0088651A" w:rsidRPr="003A7069" w:rsidRDefault="0088651A" w:rsidP="0088651A">
            <w:pPr>
              <w:spacing w:before="40" w:after="40" w:line="288" w:lineRule="auto"/>
              <w:jc w:val="both"/>
              <w:rPr>
                <w:bCs/>
                <w:lang w:val="vi-VN"/>
              </w:rPr>
            </w:pPr>
            <w:r w:rsidRPr="003A7069">
              <w:rPr>
                <w:bCs/>
                <w:lang w:val="vi-VN"/>
              </w:rPr>
              <w:t>7</w:t>
            </w:r>
          </w:p>
        </w:tc>
        <w:tc>
          <w:tcPr>
            <w:tcW w:w="5807" w:type="dxa"/>
            <w:gridSpan w:val="13"/>
            <w:tcBorders>
              <w:top w:val="single" w:sz="4" w:space="0" w:color="auto"/>
              <w:left w:val="single" w:sz="4" w:space="0" w:color="auto"/>
              <w:bottom w:val="single" w:sz="4" w:space="0" w:color="auto"/>
              <w:right w:val="single" w:sz="4" w:space="0" w:color="auto"/>
            </w:tcBorders>
            <w:vAlign w:val="center"/>
          </w:tcPr>
          <w:p w14:paraId="2A129079" w14:textId="77777777" w:rsidR="0088651A" w:rsidRPr="003A7069" w:rsidRDefault="0088651A" w:rsidP="0088651A">
            <w:pPr>
              <w:spacing w:before="40" w:after="40" w:line="288" w:lineRule="auto"/>
              <w:jc w:val="both"/>
            </w:pPr>
            <w:r w:rsidRPr="003A7069">
              <w:t>Thời gian thu hồi vốn T (năm, ước tính)</w:t>
            </w:r>
          </w:p>
        </w:tc>
        <w:tc>
          <w:tcPr>
            <w:tcW w:w="2987" w:type="dxa"/>
            <w:gridSpan w:val="7"/>
            <w:tcBorders>
              <w:top w:val="single" w:sz="4" w:space="0" w:color="auto"/>
              <w:left w:val="single" w:sz="4" w:space="0" w:color="auto"/>
              <w:bottom w:val="single" w:sz="4" w:space="0" w:color="auto"/>
              <w:right w:val="single" w:sz="4" w:space="0" w:color="auto"/>
            </w:tcBorders>
            <w:vAlign w:val="center"/>
          </w:tcPr>
          <w:p w14:paraId="253D3BEA" w14:textId="77777777" w:rsidR="0088651A" w:rsidRPr="003A7069" w:rsidRDefault="0088651A" w:rsidP="0088651A">
            <w:pPr>
              <w:spacing w:before="40" w:after="40" w:line="288" w:lineRule="auto"/>
              <w:jc w:val="both"/>
              <w:rPr>
                <w:bCs/>
              </w:rPr>
            </w:pPr>
          </w:p>
        </w:tc>
      </w:tr>
      <w:tr w:rsidR="003A7069" w:rsidRPr="003A7069" w14:paraId="705FB02A" w14:textId="77777777" w:rsidTr="00D013DF">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578" w:type="dxa"/>
        </w:trPr>
        <w:tc>
          <w:tcPr>
            <w:tcW w:w="4392" w:type="dxa"/>
            <w:gridSpan w:val="9"/>
            <w:shd w:val="clear" w:color="auto" w:fill="auto"/>
          </w:tcPr>
          <w:p w14:paraId="4188AB99" w14:textId="77777777" w:rsidR="0088651A" w:rsidRPr="003A7069" w:rsidRDefault="0088651A" w:rsidP="0088651A">
            <w:pPr>
              <w:spacing w:line="288" w:lineRule="auto"/>
              <w:jc w:val="center"/>
              <w:rPr>
                <w:b/>
              </w:rPr>
            </w:pPr>
          </w:p>
          <w:p w14:paraId="7ACB8449" w14:textId="77777777" w:rsidR="004B424C" w:rsidRDefault="004B424C" w:rsidP="0088651A">
            <w:pPr>
              <w:spacing w:line="288" w:lineRule="auto"/>
              <w:jc w:val="center"/>
              <w:rPr>
                <w:b/>
                <w:sz w:val="26"/>
                <w:szCs w:val="24"/>
              </w:rPr>
            </w:pPr>
          </w:p>
          <w:p w14:paraId="332BEA05" w14:textId="62C81B67" w:rsidR="0088651A" w:rsidRPr="00E61321" w:rsidRDefault="00B43E1A" w:rsidP="0088651A">
            <w:pPr>
              <w:spacing w:line="288" w:lineRule="auto"/>
              <w:jc w:val="center"/>
              <w:rPr>
                <w:b/>
                <w:sz w:val="26"/>
                <w:szCs w:val="24"/>
              </w:rPr>
            </w:pPr>
            <w:r w:rsidRPr="00E61321">
              <w:rPr>
                <w:b/>
                <w:sz w:val="26"/>
                <w:szCs w:val="24"/>
              </w:rPr>
              <w:t xml:space="preserve">Hội đồng </w:t>
            </w:r>
            <w:r w:rsidR="004B424C">
              <w:rPr>
                <w:b/>
                <w:sz w:val="26"/>
                <w:szCs w:val="24"/>
              </w:rPr>
              <w:t>Khoa học và Đào tạo</w:t>
            </w:r>
            <w:r w:rsidRPr="00E61321">
              <w:rPr>
                <w:b/>
                <w:sz w:val="26"/>
                <w:szCs w:val="24"/>
              </w:rPr>
              <w:t xml:space="preserve"> Khoa/Viện….</w:t>
            </w:r>
          </w:p>
          <w:p w14:paraId="6A0A5E8C" w14:textId="77777777" w:rsidR="0088651A" w:rsidRDefault="0088651A" w:rsidP="0088651A">
            <w:pPr>
              <w:spacing w:line="288" w:lineRule="auto"/>
              <w:jc w:val="center"/>
              <w:rPr>
                <w:i/>
              </w:rPr>
            </w:pPr>
            <w:r w:rsidRPr="003A7069">
              <w:rPr>
                <w:i/>
              </w:rPr>
              <w:t>(Ký và ghi rõ họ tên)</w:t>
            </w:r>
          </w:p>
          <w:p w14:paraId="2ADA1633" w14:textId="77777777" w:rsidR="00B43E1A" w:rsidRDefault="00B43E1A" w:rsidP="0088651A">
            <w:pPr>
              <w:spacing w:line="288" w:lineRule="auto"/>
              <w:jc w:val="center"/>
              <w:rPr>
                <w:i/>
              </w:rPr>
            </w:pPr>
          </w:p>
          <w:p w14:paraId="0B92673D" w14:textId="77777777" w:rsidR="00B43E1A" w:rsidRDefault="00B43E1A" w:rsidP="0088651A">
            <w:pPr>
              <w:spacing w:line="288" w:lineRule="auto"/>
              <w:jc w:val="center"/>
              <w:rPr>
                <w:i/>
              </w:rPr>
            </w:pPr>
          </w:p>
          <w:p w14:paraId="0A8F584B" w14:textId="77777777" w:rsidR="00B43E1A" w:rsidRDefault="00B43E1A" w:rsidP="0088651A">
            <w:pPr>
              <w:spacing w:line="288" w:lineRule="auto"/>
              <w:jc w:val="center"/>
              <w:rPr>
                <w:i/>
              </w:rPr>
            </w:pPr>
          </w:p>
          <w:p w14:paraId="383AF383" w14:textId="77777777" w:rsidR="00B43E1A" w:rsidRDefault="00B43E1A" w:rsidP="0088651A">
            <w:pPr>
              <w:spacing w:line="288" w:lineRule="auto"/>
              <w:jc w:val="center"/>
              <w:rPr>
                <w:i/>
              </w:rPr>
            </w:pPr>
          </w:p>
          <w:p w14:paraId="36BD88B3" w14:textId="77777777" w:rsidR="00B43E1A" w:rsidRPr="003A7069" w:rsidRDefault="00B43E1A" w:rsidP="0088651A">
            <w:pPr>
              <w:spacing w:line="288" w:lineRule="auto"/>
              <w:jc w:val="center"/>
              <w:rPr>
                <w:i/>
              </w:rPr>
            </w:pPr>
          </w:p>
        </w:tc>
        <w:tc>
          <w:tcPr>
            <w:tcW w:w="4391" w:type="dxa"/>
            <w:gridSpan w:val="11"/>
            <w:shd w:val="clear" w:color="auto" w:fill="auto"/>
          </w:tcPr>
          <w:p w14:paraId="674E0283" w14:textId="77777777" w:rsidR="004B424C" w:rsidRDefault="004B424C" w:rsidP="0088651A">
            <w:pPr>
              <w:spacing w:line="288" w:lineRule="auto"/>
              <w:jc w:val="center"/>
              <w:rPr>
                <w:i/>
              </w:rPr>
            </w:pPr>
          </w:p>
          <w:p w14:paraId="20320E6D" w14:textId="339B490B" w:rsidR="0088651A" w:rsidRPr="003A7069" w:rsidRDefault="0088651A" w:rsidP="0088651A">
            <w:pPr>
              <w:spacing w:line="288" w:lineRule="auto"/>
              <w:jc w:val="center"/>
              <w:rPr>
                <w:i/>
              </w:rPr>
            </w:pPr>
            <w:r w:rsidRPr="003A7069">
              <w:rPr>
                <w:i/>
              </w:rPr>
              <w:t>Hải Phòng, ngày…. tháng … năm 20</w:t>
            </w:r>
            <w:r w:rsidR="00E61321">
              <w:rPr>
                <w:i/>
              </w:rPr>
              <w:t>22</w:t>
            </w:r>
          </w:p>
          <w:p w14:paraId="3B602571" w14:textId="77777777" w:rsidR="0088651A" w:rsidRPr="00E61321" w:rsidRDefault="0088651A" w:rsidP="0088651A">
            <w:pPr>
              <w:spacing w:line="288" w:lineRule="auto"/>
              <w:jc w:val="center"/>
              <w:rPr>
                <w:b/>
                <w:sz w:val="26"/>
                <w:szCs w:val="24"/>
              </w:rPr>
            </w:pPr>
            <w:r w:rsidRPr="00E61321">
              <w:rPr>
                <w:b/>
                <w:sz w:val="26"/>
                <w:szCs w:val="24"/>
              </w:rPr>
              <w:t>Chủ nhiệm đề tài</w:t>
            </w:r>
          </w:p>
          <w:p w14:paraId="72894294" w14:textId="77777777" w:rsidR="0088651A" w:rsidRPr="003A7069" w:rsidRDefault="0088651A" w:rsidP="0088651A">
            <w:pPr>
              <w:spacing w:line="288" w:lineRule="auto"/>
              <w:jc w:val="center"/>
              <w:rPr>
                <w:i/>
              </w:rPr>
            </w:pPr>
            <w:r w:rsidRPr="003A7069">
              <w:rPr>
                <w:i/>
              </w:rPr>
              <w:t>(Ký, ghi rõ họ tên)</w:t>
            </w:r>
          </w:p>
          <w:p w14:paraId="16CC2280" w14:textId="77777777" w:rsidR="0088651A" w:rsidRPr="003A7069" w:rsidRDefault="0088651A" w:rsidP="0088651A">
            <w:pPr>
              <w:spacing w:line="288" w:lineRule="auto"/>
              <w:jc w:val="center"/>
              <w:rPr>
                <w:i/>
              </w:rPr>
            </w:pPr>
          </w:p>
          <w:p w14:paraId="3054505C" w14:textId="77777777" w:rsidR="0088651A" w:rsidRPr="003A7069" w:rsidRDefault="0088651A" w:rsidP="0088651A">
            <w:pPr>
              <w:spacing w:line="288" w:lineRule="auto"/>
              <w:jc w:val="center"/>
              <w:rPr>
                <w:i/>
              </w:rPr>
            </w:pPr>
          </w:p>
          <w:p w14:paraId="3ED0EEA3" w14:textId="77777777" w:rsidR="0088651A" w:rsidRPr="003A7069" w:rsidRDefault="0088651A" w:rsidP="0088651A">
            <w:pPr>
              <w:spacing w:line="288" w:lineRule="auto"/>
              <w:jc w:val="center"/>
              <w:rPr>
                <w:i/>
              </w:rPr>
            </w:pPr>
          </w:p>
        </w:tc>
      </w:tr>
      <w:tr w:rsidR="0088651A" w:rsidRPr="003A7069" w14:paraId="7C767266" w14:textId="77777777" w:rsidTr="00D013DF">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578" w:type="dxa"/>
        </w:trPr>
        <w:tc>
          <w:tcPr>
            <w:tcW w:w="8783" w:type="dxa"/>
            <w:gridSpan w:val="20"/>
            <w:shd w:val="clear" w:color="auto" w:fill="auto"/>
          </w:tcPr>
          <w:p w14:paraId="21F62A01" w14:textId="77777777" w:rsidR="0088651A" w:rsidRPr="003A7069" w:rsidRDefault="0088651A" w:rsidP="0088651A">
            <w:pPr>
              <w:jc w:val="center"/>
              <w:rPr>
                <w:i/>
              </w:rPr>
            </w:pPr>
          </w:p>
          <w:p w14:paraId="7BB62DD2" w14:textId="02C3E953" w:rsidR="0088651A" w:rsidRPr="003A7069" w:rsidRDefault="0088651A" w:rsidP="0088651A">
            <w:pPr>
              <w:spacing w:line="288" w:lineRule="auto"/>
              <w:jc w:val="center"/>
              <w:rPr>
                <w:i/>
              </w:rPr>
            </w:pPr>
            <w:r w:rsidRPr="003A7069">
              <w:rPr>
                <w:i/>
              </w:rPr>
              <w:t>Hả</w:t>
            </w:r>
            <w:r w:rsidR="006A1686" w:rsidRPr="003A7069">
              <w:rPr>
                <w:i/>
              </w:rPr>
              <w:t xml:space="preserve">i Phòng, ngày … </w:t>
            </w:r>
            <w:r w:rsidRPr="003A7069">
              <w:rPr>
                <w:i/>
              </w:rPr>
              <w:t>tháng</w:t>
            </w:r>
            <w:r w:rsidR="006A1686" w:rsidRPr="003A7069">
              <w:rPr>
                <w:i/>
              </w:rPr>
              <w:t xml:space="preserve"> …</w:t>
            </w:r>
            <w:r w:rsidRPr="003A7069">
              <w:rPr>
                <w:i/>
              </w:rPr>
              <w:t xml:space="preserve"> năm 20…</w:t>
            </w:r>
          </w:p>
          <w:p w14:paraId="1708B9BE" w14:textId="77777777" w:rsidR="0088651A" w:rsidRPr="003A7069" w:rsidRDefault="0088651A" w:rsidP="0088651A">
            <w:pPr>
              <w:spacing w:line="288" w:lineRule="auto"/>
              <w:jc w:val="center"/>
              <w:rPr>
                <w:b/>
              </w:rPr>
            </w:pPr>
            <w:r w:rsidRPr="003A7069">
              <w:rPr>
                <w:b/>
              </w:rPr>
              <w:t>BAN GIÁM HIỆU PHÊ DUYỆT</w:t>
            </w:r>
          </w:p>
          <w:p w14:paraId="0AFEF901" w14:textId="77777777" w:rsidR="0088651A" w:rsidRPr="003A7069" w:rsidRDefault="0088651A" w:rsidP="004B09A5">
            <w:pPr>
              <w:rPr>
                <w:b/>
              </w:rPr>
            </w:pPr>
          </w:p>
          <w:p w14:paraId="72A3440C" w14:textId="77777777" w:rsidR="0088651A" w:rsidRPr="003A7069" w:rsidRDefault="0088651A" w:rsidP="0088651A">
            <w:pPr>
              <w:jc w:val="center"/>
              <w:rPr>
                <w:b/>
              </w:rPr>
            </w:pPr>
          </w:p>
        </w:tc>
      </w:tr>
    </w:tbl>
    <w:p w14:paraId="4F2A4BE8" w14:textId="16040D2A" w:rsidR="0088651A" w:rsidRPr="003A7069" w:rsidRDefault="0088651A"/>
    <w:p w14:paraId="642982DB" w14:textId="77777777" w:rsidR="004B09A5" w:rsidRPr="003A7069" w:rsidRDefault="004B09A5"/>
    <w:sectPr w:rsidR="004B09A5" w:rsidRPr="003A7069" w:rsidSect="00B43E1A">
      <w:footerReference w:type="default" r:id="rId11"/>
      <w:headerReference w:type="first" r:id="rId12"/>
      <w:footerReference w:type="first" r:id="rId13"/>
      <w:pgSz w:w="11907" w:h="16840" w:code="9"/>
      <w:pgMar w:top="1134" w:right="1134" w:bottom="1134" w:left="1985"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16C189" w14:textId="77777777" w:rsidR="005E5D90" w:rsidRDefault="005E5D90" w:rsidP="00A07D30">
      <w:pPr>
        <w:spacing w:line="240" w:lineRule="auto"/>
      </w:pPr>
      <w:r>
        <w:separator/>
      </w:r>
    </w:p>
  </w:endnote>
  <w:endnote w:type="continuationSeparator" w:id="0">
    <w:p w14:paraId="07878319" w14:textId="77777777" w:rsidR="005E5D90" w:rsidRDefault="005E5D90" w:rsidP="00A07D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nTime">
    <w:altName w:val="Times New Roman"/>
    <w:panose1 w:val="020B72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nArialH">
    <w:panose1 w:val="020B7200000000000000"/>
    <w:charset w:val="00"/>
    <w:family w:val="swiss"/>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7397F" w14:textId="77777777" w:rsidR="00071C83" w:rsidRDefault="00071C83" w:rsidP="000938D3">
    <w:pPr>
      <w:pStyle w:val="Header"/>
      <w:tabs>
        <w:tab w:val="right" w:pos="9072"/>
        <w:tab w:val="right" w:pos="13500"/>
      </w:tabs>
      <w:rPr>
        <w:b/>
        <w:sz w:val="20"/>
        <w:u w:val="single"/>
        <w:lang w:val="sv-SE"/>
      </w:rPr>
    </w:pPr>
    <w:r>
      <w:rPr>
        <w:b/>
        <w:sz w:val="20"/>
        <w:u w:val="single"/>
        <w:lang w:val="sv-SE"/>
      </w:rPr>
      <w:tab/>
    </w:r>
    <w:r>
      <w:rPr>
        <w:b/>
        <w:sz w:val="20"/>
        <w:u w:val="single"/>
        <w:lang w:val="sv-SE"/>
      </w:rPr>
      <w:tab/>
    </w:r>
  </w:p>
  <w:p w14:paraId="6CB89C7B" w14:textId="1696FC95" w:rsidR="00071C83" w:rsidRPr="000938D3" w:rsidRDefault="00071C83" w:rsidP="000938D3">
    <w:pPr>
      <w:pStyle w:val="Footer"/>
      <w:tabs>
        <w:tab w:val="left" w:pos="6946"/>
      </w:tabs>
      <w:rPr>
        <w:color w:val="FF0000"/>
        <w:lang w:val="sv-SE"/>
      </w:rPr>
    </w:pPr>
    <w:r w:rsidRPr="009176A2">
      <w:rPr>
        <w:b/>
        <w:color w:val="FF0000"/>
        <w:sz w:val="20"/>
        <w:lang w:val="sv-SE"/>
      </w:rPr>
      <w:t>NBH: 01/</w:t>
    </w:r>
    <w:r>
      <w:rPr>
        <w:b/>
        <w:color w:val="FF0000"/>
        <w:sz w:val="20"/>
        <w:lang w:val="sv-SE"/>
      </w:rPr>
      <w:t>9</w:t>
    </w:r>
    <w:r w:rsidRPr="009176A2">
      <w:rPr>
        <w:b/>
        <w:color w:val="FF0000"/>
        <w:sz w:val="20"/>
        <w:lang w:val="sv-SE"/>
      </w:rPr>
      <w:t>/20</w:t>
    </w:r>
    <w:r>
      <w:rPr>
        <w:b/>
        <w:color w:val="FF0000"/>
        <w:sz w:val="20"/>
        <w:lang w:val="sv-SE"/>
      </w:rPr>
      <w:t>20</w:t>
    </w:r>
    <w:r w:rsidRPr="009176A2">
      <w:rPr>
        <w:b/>
        <w:color w:val="FF0000"/>
        <w:sz w:val="20"/>
        <w:lang w:val="sv-SE"/>
      </w:rPr>
      <w:t xml:space="preserve">-REV:01 </w:t>
    </w:r>
    <w:r w:rsidRPr="009176A2">
      <w:rPr>
        <w:b/>
        <w:color w:val="FF0000"/>
        <w:sz w:val="20"/>
        <w:lang w:val="sv-SE"/>
      </w:rPr>
      <w:tab/>
    </w:r>
    <w:r w:rsidRPr="009176A2">
      <w:rPr>
        <w:b/>
        <w:color w:val="FF0000"/>
        <w:lang w:val="sv-SE"/>
      </w:rPr>
      <w:t xml:space="preserve">   </w:t>
    </w:r>
    <w:r w:rsidRPr="009176A2">
      <w:rPr>
        <w:b/>
        <w:color w:val="FF0000"/>
        <w:sz w:val="20"/>
        <w:lang w:val="sv-SE"/>
      </w:rPr>
      <w:t xml:space="preserve">                                                                                       </w:t>
    </w:r>
    <w:r>
      <w:rPr>
        <w:b/>
        <w:color w:val="FF0000"/>
        <w:sz w:val="20"/>
        <w:lang w:val="sv-SE"/>
      </w:rPr>
      <w:t xml:space="preserve">                         </w:t>
    </w:r>
    <w:r w:rsidRPr="009176A2">
      <w:rPr>
        <w:b/>
        <w:color w:val="FF0000"/>
        <w:sz w:val="20"/>
        <w:szCs w:val="26"/>
        <w:lang w:val="sv-SE"/>
      </w:rPr>
      <w:t>BM</w:t>
    </w:r>
    <w:r>
      <w:rPr>
        <w:b/>
        <w:color w:val="FF0000"/>
        <w:sz w:val="20"/>
        <w:szCs w:val="20"/>
        <w:lang w:val="sv-SE"/>
      </w:rPr>
      <w:t>-CS-0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63F11" w14:textId="77777777" w:rsidR="00071C83" w:rsidRDefault="00071C83">
    <w:pPr>
      <w:pStyle w:val="Footer"/>
      <w:framePr w:wrap="auto" w:vAnchor="text" w:hAnchor="margin" w:xAlign="center" w:y="1"/>
      <w:rPr>
        <w:rStyle w:val="PageNumber"/>
        <w:i/>
        <w:iCs/>
      </w:rPr>
    </w:pPr>
  </w:p>
  <w:p w14:paraId="32BE2606" w14:textId="77777777" w:rsidR="00071C83" w:rsidRPr="000F16AD" w:rsidRDefault="00071C83" w:rsidP="0088651A">
    <w:pPr>
      <w:pStyle w:val="Footer"/>
      <w:tabs>
        <w:tab w:val="left" w:pos="6946"/>
      </w:tabs>
      <w:rPr>
        <w:lang w:val="sv-S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7CA15B" w14:textId="77777777" w:rsidR="00071C83" w:rsidRDefault="00071C83" w:rsidP="004F71CC">
    <w:pPr>
      <w:pStyle w:val="Header"/>
      <w:tabs>
        <w:tab w:val="right" w:pos="9072"/>
        <w:tab w:val="right" w:pos="13500"/>
      </w:tabs>
      <w:rPr>
        <w:b/>
        <w:sz w:val="20"/>
        <w:u w:val="single"/>
        <w:lang w:val="sv-SE"/>
      </w:rPr>
    </w:pPr>
    <w:r>
      <w:rPr>
        <w:b/>
        <w:sz w:val="20"/>
        <w:u w:val="single"/>
        <w:lang w:val="sv-SE"/>
      </w:rPr>
      <w:tab/>
    </w:r>
    <w:r>
      <w:rPr>
        <w:b/>
        <w:sz w:val="20"/>
        <w:u w:val="single"/>
        <w:lang w:val="sv-SE"/>
      </w:rPr>
      <w:tab/>
    </w:r>
  </w:p>
  <w:p w14:paraId="7C46EE0E" w14:textId="1E2C4BE2" w:rsidR="00071C83" w:rsidRPr="004F71CC" w:rsidRDefault="00071C83" w:rsidP="00223EFB">
    <w:pPr>
      <w:pStyle w:val="Footer"/>
      <w:tabs>
        <w:tab w:val="clear" w:pos="4680"/>
        <w:tab w:val="clear" w:pos="9360"/>
      </w:tabs>
      <w:rPr>
        <w:color w:val="FF0000"/>
        <w:lang w:val="sv-SE"/>
      </w:rPr>
    </w:pPr>
    <w:r w:rsidRPr="009176A2">
      <w:rPr>
        <w:b/>
        <w:color w:val="FF0000"/>
        <w:sz w:val="20"/>
        <w:lang w:val="sv-SE"/>
      </w:rPr>
      <w:t>NBH: 01/</w:t>
    </w:r>
    <w:r>
      <w:rPr>
        <w:b/>
        <w:color w:val="FF0000"/>
        <w:sz w:val="20"/>
        <w:lang w:val="sv-SE"/>
      </w:rPr>
      <w:t>9</w:t>
    </w:r>
    <w:r w:rsidRPr="009176A2">
      <w:rPr>
        <w:b/>
        <w:color w:val="FF0000"/>
        <w:sz w:val="20"/>
        <w:lang w:val="sv-SE"/>
      </w:rPr>
      <w:t>/20</w:t>
    </w:r>
    <w:r>
      <w:rPr>
        <w:b/>
        <w:color w:val="FF0000"/>
        <w:sz w:val="20"/>
        <w:lang w:val="sv-SE"/>
      </w:rPr>
      <w:t>20</w:t>
    </w:r>
    <w:r w:rsidRPr="009176A2">
      <w:rPr>
        <w:b/>
        <w:color w:val="FF0000"/>
        <w:sz w:val="20"/>
        <w:lang w:val="sv-SE"/>
      </w:rPr>
      <w:t xml:space="preserve">-REV:01 </w:t>
    </w:r>
    <w:r w:rsidRPr="009176A2">
      <w:rPr>
        <w:b/>
        <w:color w:val="FF0000"/>
        <w:sz w:val="20"/>
        <w:lang w:val="sv-SE"/>
      </w:rPr>
      <w:tab/>
    </w:r>
    <w:r w:rsidRPr="009176A2">
      <w:rPr>
        <w:b/>
        <w:color w:val="FF0000"/>
        <w:lang w:val="sv-SE"/>
      </w:rPr>
      <w:t xml:space="preserve">   </w:t>
    </w:r>
    <w:r w:rsidRPr="009176A2">
      <w:rPr>
        <w:b/>
        <w:color w:val="FF0000"/>
        <w:sz w:val="20"/>
        <w:lang w:val="sv-SE"/>
      </w:rPr>
      <w:t xml:space="preserve">                                                                                  </w:t>
    </w:r>
    <w:r>
      <w:rPr>
        <w:b/>
        <w:color w:val="FF0000"/>
        <w:sz w:val="20"/>
        <w:lang w:val="sv-SE"/>
      </w:rPr>
      <w:t xml:space="preserve">          </w:t>
    </w:r>
    <w:r w:rsidRPr="009176A2">
      <w:rPr>
        <w:b/>
        <w:color w:val="FF0000"/>
        <w:sz w:val="20"/>
        <w:szCs w:val="26"/>
        <w:lang w:val="sv-SE"/>
      </w:rPr>
      <w:t>BM</w:t>
    </w:r>
    <w:r w:rsidR="00B43E1A">
      <w:rPr>
        <w:b/>
        <w:color w:val="FF0000"/>
        <w:sz w:val="20"/>
        <w:szCs w:val="20"/>
        <w:lang w:val="sv-SE"/>
      </w:rPr>
      <w:t>-CS-01</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4B1A82" w14:textId="0144EF9B" w:rsidR="00071C83" w:rsidRPr="00C30B1A" w:rsidRDefault="00071C83" w:rsidP="00C30B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C8A524" w14:textId="77777777" w:rsidR="005E5D90" w:rsidRDefault="005E5D90" w:rsidP="00A07D30">
      <w:pPr>
        <w:spacing w:line="240" w:lineRule="auto"/>
      </w:pPr>
      <w:r>
        <w:separator/>
      </w:r>
    </w:p>
  </w:footnote>
  <w:footnote w:type="continuationSeparator" w:id="0">
    <w:p w14:paraId="5381F183" w14:textId="77777777" w:rsidR="005E5D90" w:rsidRDefault="005E5D90" w:rsidP="00A07D3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37FD10" w14:textId="77777777" w:rsidR="00071C83" w:rsidRDefault="00071C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6E2C6" w14:textId="77777777" w:rsidR="00071C83" w:rsidRDefault="00071C83" w:rsidP="00AE6748">
    <w:pPr>
      <w:pStyle w:val="Header"/>
      <w:tabs>
        <w:tab w:val="clear" w:pos="4680"/>
        <w:tab w:val="clear"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E3C79"/>
    <w:multiLevelType w:val="hybridMultilevel"/>
    <w:tmpl w:val="780CCF3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0B4E4F"/>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DB9510A"/>
    <w:multiLevelType w:val="hybridMultilevel"/>
    <w:tmpl w:val="88080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76367E"/>
    <w:multiLevelType w:val="hybridMultilevel"/>
    <w:tmpl w:val="157ECE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626A7CA">
      <w:numFmt w:val="bullet"/>
      <w:lvlText w:val="-"/>
      <w:lvlJc w:val="left"/>
      <w:pPr>
        <w:ind w:left="2160" w:hanging="180"/>
      </w:pPr>
      <w:rPr>
        <w:rFonts w:ascii=".VnTime" w:eastAsia="Times New Roman" w:hAnsi=".VnTime"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672055"/>
    <w:multiLevelType w:val="hybridMultilevel"/>
    <w:tmpl w:val="91528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9422A"/>
    <w:multiLevelType w:val="hybridMultilevel"/>
    <w:tmpl w:val="22B610FA"/>
    <w:lvl w:ilvl="0" w:tplc="FFFFFFFF">
      <w:numFmt w:val="bullet"/>
      <w:lvlText w:val="-"/>
      <w:lvlJc w:val="left"/>
      <w:pPr>
        <w:tabs>
          <w:tab w:val="num" w:pos="1755"/>
        </w:tabs>
        <w:ind w:left="1755" w:hanging="675"/>
      </w:pPr>
      <w:rPr>
        <w:rFonts w:ascii="Palatino Linotype" w:eastAsia="Times New Roman" w:hAnsi="Palatino Linotype" w:cs="Times New Roman"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C39698B"/>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1255B1"/>
    <w:multiLevelType w:val="hybridMultilevel"/>
    <w:tmpl w:val="780CCF3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426EAD"/>
    <w:multiLevelType w:val="hybridMultilevel"/>
    <w:tmpl w:val="F72AD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F0AF2"/>
    <w:multiLevelType w:val="hybridMultilevel"/>
    <w:tmpl w:val="094279D0"/>
    <w:lvl w:ilvl="0" w:tplc="45FA0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520017"/>
    <w:multiLevelType w:val="hybridMultilevel"/>
    <w:tmpl w:val="2E2813F8"/>
    <w:lvl w:ilvl="0" w:tplc="67F80B1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1" w15:restartNumberingAfterBreak="0">
    <w:nsid w:val="5ED019F6"/>
    <w:multiLevelType w:val="hybridMultilevel"/>
    <w:tmpl w:val="5EC89C00"/>
    <w:lvl w:ilvl="0" w:tplc="630A10F2">
      <w:start w:val="3"/>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61E31875"/>
    <w:multiLevelType w:val="singleLevel"/>
    <w:tmpl w:val="0FD23232"/>
    <w:lvl w:ilvl="0">
      <w:start w:val="18"/>
      <w:numFmt w:val="bullet"/>
      <w:lvlText w:val="-"/>
      <w:lvlJc w:val="left"/>
      <w:pPr>
        <w:tabs>
          <w:tab w:val="num" w:pos="360"/>
        </w:tabs>
        <w:ind w:left="360" w:hanging="360"/>
      </w:pPr>
      <w:rPr>
        <w:rFonts w:ascii="Times New Roman" w:hAnsi="Times New Roman" w:cs="Times New Roman" w:hint="default"/>
      </w:rPr>
    </w:lvl>
  </w:abstractNum>
  <w:abstractNum w:abstractNumId="13" w15:restartNumberingAfterBreak="0">
    <w:nsid w:val="62BA3F71"/>
    <w:multiLevelType w:val="hybridMultilevel"/>
    <w:tmpl w:val="46CC6F22"/>
    <w:lvl w:ilvl="0" w:tplc="637E5C52">
      <w:start w:val="3"/>
      <w:numFmt w:val="bullet"/>
      <w:lvlText w:val="-"/>
      <w:lvlJc w:val="left"/>
      <w:pPr>
        <w:tabs>
          <w:tab w:val="num" w:pos="360"/>
        </w:tabs>
        <w:ind w:left="360" w:hanging="360"/>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FE1848"/>
    <w:multiLevelType w:val="hybridMultilevel"/>
    <w:tmpl w:val="8D7E9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935F2B"/>
    <w:multiLevelType w:val="hybridMultilevel"/>
    <w:tmpl w:val="88080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8F196F"/>
    <w:multiLevelType w:val="multilevel"/>
    <w:tmpl w:val="45A07EE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17" w15:restartNumberingAfterBreak="0">
    <w:nsid w:val="703C09A7"/>
    <w:multiLevelType w:val="hybridMultilevel"/>
    <w:tmpl w:val="5024E41E"/>
    <w:lvl w:ilvl="0" w:tplc="8110DC12">
      <w:start w:val="1"/>
      <w:numFmt w:val="decimal"/>
      <w:lvlText w:val="%1."/>
      <w:lvlJc w:val="center"/>
      <w:pPr>
        <w:tabs>
          <w:tab w:val="num" w:pos="947"/>
        </w:tabs>
        <w:ind w:left="947" w:hanging="493"/>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8" w15:restartNumberingAfterBreak="0">
    <w:nsid w:val="7128505E"/>
    <w:multiLevelType w:val="hybridMultilevel"/>
    <w:tmpl w:val="5024E41E"/>
    <w:lvl w:ilvl="0" w:tplc="8110DC12">
      <w:start w:val="1"/>
      <w:numFmt w:val="decimal"/>
      <w:lvlText w:val="%1."/>
      <w:lvlJc w:val="center"/>
      <w:pPr>
        <w:tabs>
          <w:tab w:val="num" w:pos="947"/>
        </w:tabs>
        <w:ind w:left="947" w:hanging="493"/>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19" w15:restartNumberingAfterBreak="0">
    <w:nsid w:val="7E9F7962"/>
    <w:multiLevelType w:val="hybridMultilevel"/>
    <w:tmpl w:val="D35E6E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4"/>
  </w:num>
  <w:num w:numId="4">
    <w:abstractNumId w:val="9"/>
  </w:num>
  <w:num w:numId="5">
    <w:abstractNumId w:val="13"/>
  </w:num>
  <w:num w:numId="6">
    <w:abstractNumId w:val="15"/>
  </w:num>
  <w:num w:numId="7">
    <w:abstractNumId w:val="2"/>
  </w:num>
  <w:num w:numId="8">
    <w:abstractNumId w:val="18"/>
  </w:num>
  <w:num w:numId="9">
    <w:abstractNumId w:val="7"/>
  </w:num>
  <w:num w:numId="10">
    <w:abstractNumId w:val="16"/>
  </w:num>
  <w:num w:numId="11">
    <w:abstractNumId w:val="5"/>
  </w:num>
  <w:num w:numId="12">
    <w:abstractNumId w:val="11"/>
  </w:num>
  <w:num w:numId="13">
    <w:abstractNumId w:val="19"/>
  </w:num>
  <w:num w:numId="14">
    <w:abstractNumId w:val="1"/>
    <w:lvlOverride w:ilvl="0">
      <w:startOverride w:val="1"/>
    </w:lvlOverride>
  </w:num>
  <w:num w:numId="15">
    <w:abstractNumId w:val="12"/>
  </w:num>
  <w:num w:numId="16">
    <w:abstractNumId w:val="17"/>
  </w:num>
  <w:num w:numId="17">
    <w:abstractNumId w:val="0"/>
  </w:num>
  <w:num w:numId="18">
    <w:abstractNumId w:val="3"/>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0Mze0NDA3MjYwtTRX0lEKTi0uzszPAykwqgUAvoHW5CwAAAA="/>
  </w:docVars>
  <w:rsids>
    <w:rsidRoot w:val="001E5D11"/>
    <w:rsid w:val="00005DCD"/>
    <w:rsid w:val="00007C09"/>
    <w:rsid w:val="0001160C"/>
    <w:rsid w:val="00014898"/>
    <w:rsid w:val="00017312"/>
    <w:rsid w:val="00020CF9"/>
    <w:rsid w:val="0002514B"/>
    <w:rsid w:val="00025AE2"/>
    <w:rsid w:val="000332DE"/>
    <w:rsid w:val="00036815"/>
    <w:rsid w:val="00042599"/>
    <w:rsid w:val="00045C37"/>
    <w:rsid w:val="000521A6"/>
    <w:rsid w:val="00056693"/>
    <w:rsid w:val="00060AE3"/>
    <w:rsid w:val="00070DED"/>
    <w:rsid w:val="00071875"/>
    <w:rsid w:val="00071C83"/>
    <w:rsid w:val="0007368D"/>
    <w:rsid w:val="00073ED6"/>
    <w:rsid w:val="000758C9"/>
    <w:rsid w:val="00075D25"/>
    <w:rsid w:val="00075F88"/>
    <w:rsid w:val="0008306F"/>
    <w:rsid w:val="00084199"/>
    <w:rsid w:val="000857E0"/>
    <w:rsid w:val="0008605C"/>
    <w:rsid w:val="000938D3"/>
    <w:rsid w:val="000A27AA"/>
    <w:rsid w:val="000A2D85"/>
    <w:rsid w:val="000A3C78"/>
    <w:rsid w:val="000A7487"/>
    <w:rsid w:val="000A7862"/>
    <w:rsid w:val="000B09E7"/>
    <w:rsid w:val="000B333E"/>
    <w:rsid w:val="000B4BC2"/>
    <w:rsid w:val="000C332F"/>
    <w:rsid w:val="000C6BC8"/>
    <w:rsid w:val="000D01B1"/>
    <w:rsid w:val="000D703E"/>
    <w:rsid w:val="000D7AE9"/>
    <w:rsid w:val="000E22E1"/>
    <w:rsid w:val="000F081B"/>
    <w:rsid w:val="000F10CD"/>
    <w:rsid w:val="000F1D23"/>
    <w:rsid w:val="000F35A8"/>
    <w:rsid w:val="000F5150"/>
    <w:rsid w:val="000F562D"/>
    <w:rsid w:val="000F6751"/>
    <w:rsid w:val="00101672"/>
    <w:rsid w:val="0010768B"/>
    <w:rsid w:val="00110D13"/>
    <w:rsid w:val="00113912"/>
    <w:rsid w:val="00113C8D"/>
    <w:rsid w:val="00116C23"/>
    <w:rsid w:val="00117386"/>
    <w:rsid w:val="00125DAD"/>
    <w:rsid w:val="00126C5C"/>
    <w:rsid w:val="00131960"/>
    <w:rsid w:val="001372BE"/>
    <w:rsid w:val="001419C8"/>
    <w:rsid w:val="00143750"/>
    <w:rsid w:val="00144E08"/>
    <w:rsid w:val="001465D4"/>
    <w:rsid w:val="001579F5"/>
    <w:rsid w:val="00160136"/>
    <w:rsid w:val="001631B8"/>
    <w:rsid w:val="0016481E"/>
    <w:rsid w:val="0016584F"/>
    <w:rsid w:val="001666F3"/>
    <w:rsid w:val="001772AF"/>
    <w:rsid w:val="001814D2"/>
    <w:rsid w:val="00182771"/>
    <w:rsid w:val="00182A79"/>
    <w:rsid w:val="001922A5"/>
    <w:rsid w:val="00192B47"/>
    <w:rsid w:val="00192B93"/>
    <w:rsid w:val="001A0FCE"/>
    <w:rsid w:val="001A2117"/>
    <w:rsid w:val="001A2163"/>
    <w:rsid w:val="001B2B77"/>
    <w:rsid w:val="001B601C"/>
    <w:rsid w:val="001B6695"/>
    <w:rsid w:val="001C0DDB"/>
    <w:rsid w:val="001C141C"/>
    <w:rsid w:val="001C24A4"/>
    <w:rsid w:val="001C2868"/>
    <w:rsid w:val="001C4656"/>
    <w:rsid w:val="001C6356"/>
    <w:rsid w:val="001D0CC0"/>
    <w:rsid w:val="001D284E"/>
    <w:rsid w:val="001D6B89"/>
    <w:rsid w:val="001E1D36"/>
    <w:rsid w:val="001E5D11"/>
    <w:rsid w:val="001E7F8C"/>
    <w:rsid w:val="001F0457"/>
    <w:rsid w:val="001F234A"/>
    <w:rsid w:val="001F46A6"/>
    <w:rsid w:val="001F477D"/>
    <w:rsid w:val="001F511F"/>
    <w:rsid w:val="001F61A6"/>
    <w:rsid w:val="001F689C"/>
    <w:rsid w:val="001F6C71"/>
    <w:rsid w:val="002017CC"/>
    <w:rsid w:val="00203693"/>
    <w:rsid w:val="00205F65"/>
    <w:rsid w:val="002060C0"/>
    <w:rsid w:val="00206270"/>
    <w:rsid w:val="00207C02"/>
    <w:rsid w:val="00216FFF"/>
    <w:rsid w:val="00217D32"/>
    <w:rsid w:val="002206ED"/>
    <w:rsid w:val="00221CC0"/>
    <w:rsid w:val="00223EFB"/>
    <w:rsid w:val="00226AD6"/>
    <w:rsid w:val="00235D08"/>
    <w:rsid w:val="00241A77"/>
    <w:rsid w:val="0024257B"/>
    <w:rsid w:val="002441E4"/>
    <w:rsid w:val="00246177"/>
    <w:rsid w:val="00250069"/>
    <w:rsid w:val="00252DD7"/>
    <w:rsid w:val="002611FF"/>
    <w:rsid w:val="002665EE"/>
    <w:rsid w:val="00270654"/>
    <w:rsid w:val="00271644"/>
    <w:rsid w:val="00272EC3"/>
    <w:rsid w:val="0028166D"/>
    <w:rsid w:val="00284A37"/>
    <w:rsid w:val="002A0577"/>
    <w:rsid w:val="002A4B36"/>
    <w:rsid w:val="002A7924"/>
    <w:rsid w:val="002B022C"/>
    <w:rsid w:val="002B2D32"/>
    <w:rsid w:val="002B5D79"/>
    <w:rsid w:val="002C159B"/>
    <w:rsid w:val="002C370E"/>
    <w:rsid w:val="002D6864"/>
    <w:rsid w:val="002D7853"/>
    <w:rsid w:val="002D7A05"/>
    <w:rsid w:val="002D7C63"/>
    <w:rsid w:val="002E2B96"/>
    <w:rsid w:val="002E3A70"/>
    <w:rsid w:val="002E7CAD"/>
    <w:rsid w:val="002F1CA1"/>
    <w:rsid w:val="002F3880"/>
    <w:rsid w:val="002F3C52"/>
    <w:rsid w:val="00305BDA"/>
    <w:rsid w:val="003069E9"/>
    <w:rsid w:val="0031136C"/>
    <w:rsid w:val="00314E4E"/>
    <w:rsid w:val="003228DB"/>
    <w:rsid w:val="00324D04"/>
    <w:rsid w:val="00326AF5"/>
    <w:rsid w:val="00334D14"/>
    <w:rsid w:val="00341208"/>
    <w:rsid w:val="003427AB"/>
    <w:rsid w:val="0034356C"/>
    <w:rsid w:val="00345DEE"/>
    <w:rsid w:val="003512C0"/>
    <w:rsid w:val="00353EF3"/>
    <w:rsid w:val="0036142E"/>
    <w:rsid w:val="00361DBF"/>
    <w:rsid w:val="00375B28"/>
    <w:rsid w:val="00382F78"/>
    <w:rsid w:val="00386569"/>
    <w:rsid w:val="00391926"/>
    <w:rsid w:val="00395E45"/>
    <w:rsid w:val="003A41D7"/>
    <w:rsid w:val="003A7069"/>
    <w:rsid w:val="003B1059"/>
    <w:rsid w:val="003B5742"/>
    <w:rsid w:val="003B7F9A"/>
    <w:rsid w:val="003C0A82"/>
    <w:rsid w:val="003C0DA7"/>
    <w:rsid w:val="003C2633"/>
    <w:rsid w:val="003C4BEA"/>
    <w:rsid w:val="003C51E9"/>
    <w:rsid w:val="003C7B77"/>
    <w:rsid w:val="003E1798"/>
    <w:rsid w:val="003E1A9A"/>
    <w:rsid w:val="003E2E3A"/>
    <w:rsid w:val="003E3F49"/>
    <w:rsid w:val="003E54B3"/>
    <w:rsid w:val="003F2803"/>
    <w:rsid w:val="003F2B35"/>
    <w:rsid w:val="003F459D"/>
    <w:rsid w:val="003F5D0B"/>
    <w:rsid w:val="0040003F"/>
    <w:rsid w:val="00405391"/>
    <w:rsid w:val="004112EF"/>
    <w:rsid w:val="00416ACD"/>
    <w:rsid w:val="00416F82"/>
    <w:rsid w:val="0042281A"/>
    <w:rsid w:val="0042644A"/>
    <w:rsid w:val="00436F32"/>
    <w:rsid w:val="004403CD"/>
    <w:rsid w:val="0044054F"/>
    <w:rsid w:val="00443134"/>
    <w:rsid w:val="00443B84"/>
    <w:rsid w:val="004449A1"/>
    <w:rsid w:val="00447D4A"/>
    <w:rsid w:val="00452CDD"/>
    <w:rsid w:val="0046203C"/>
    <w:rsid w:val="00471388"/>
    <w:rsid w:val="004722BA"/>
    <w:rsid w:val="00474A92"/>
    <w:rsid w:val="004753E6"/>
    <w:rsid w:val="0047797A"/>
    <w:rsid w:val="00480510"/>
    <w:rsid w:val="00481126"/>
    <w:rsid w:val="00485162"/>
    <w:rsid w:val="004857BA"/>
    <w:rsid w:val="004921F8"/>
    <w:rsid w:val="00492E2E"/>
    <w:rsid w:val="004930B6"/>
    <w:rsid w:val="004932B0"/>
    <w:rsid w:val="00494C47"/>
    <w:rsid w:val="00497BDC"/>
    <w:rsid w:val="004A02F1"/>
    <w:rsid w:val="004A52DD"/>
    <w:rsid w:val="004B09A5"/>
    <w:rsid w:val="004B424C"/>
    <w:rsid w:val="004B4883"/>
    <w:rsid w:val="004B6EA3"/>
    <w:rsid w:val="004C574B"/>
    <w:rsid w:val="004C66BF"/>
    <w:rsid w:val="004D45BE"/>
    <w:rsid w:val="004E24AC"/>
    <w:rsid w:val="004E37EA"/>
    <w:rsid w:val="004E39D4"/>
    <w:rsid w:val="004E50EB"/>
    <w:rsid w:val="004E577E"/>
    <w:rsid w:val="004E79D0"/>
    <w:rsid w:val="004F02B8"/>
    <w:rsid w:val="004F1AF0"/>
    <w:rsid w:val="004F2D30"/>
    <w:rsid w:val="004F71CC"/>
    <w:rsid w:val="004F7244"/>
    <w:rsid w:val="0050125F"/>
    <w:rsid w:val="00501CCF"/>
    <w:rsid w:val="00502363"/>
    <w:rsid w:val="0050336B"/>
    <w:rsid w:val="0050475C"/>
    <w:rsid w:val="00504BB0"/>
    <w:rsid w:val="00505147"/>
    <w:rsid w:val="005079E9"/>
    <w:rsid w:val="00511BCF"/>
    <w:rsid w:val="0051261F"/>
    <w:rsid w:val="0052221C"/>
    <w:rsid w:val="005226FB"/>
    <w:rsid w:val="0052356C"/>
    <w:rsid w:val="00524A1A"/>
    <w:rsid w:val="005250E9"/>
    <w:rsid w:val="005258A0"/>
    <w:rsid w:val="00526C92"/>
    <w:rsid w:val="005306D5"/>
    <w:rsid w:val="005362FC"/>
    <w:rsid w:val="00540AB4"/>
    <w:rsid w:val="005517D0"/>
    <w:rsid w:val="0055239E"/>
    <w:rsid w:val="00556703"/>
    <w:rsid w:val="00562C5D"/>
    <w:rsid w:val="005645BA"/>
    <w:rsid w:val="00564DC9"/>
    <w:rsid w:val="00565CFA"/>
    <w:rsid w:val="00567587"/>
    <w:rsid w:val="00570927"/>
    <w:rsid w:val="00571DD7"/>
    <w:rsid w:val="005728BE"/>
    <w:rsid w:val="00580E27"/>
    <w:rsid w:val="00581773"/>
    <w:rsid w:val="005819B6"/>
    <w:rsid w:val="005842C1"/>
    <w:rsid w:val="00585D47"/>
    <w:rsid w:val="00591943"/>
    <w:rsid w:val="0059471C"/>
    <w:rsid w:val="00597243"/>
    <w:rsid w:val="005A37AE"/>
    <w:rsid w:val="005B0C46"/>
    <w:rsid w:val="005B1CBF"/>
    <w:rsid w:val="005B393C"/>
    <w:rsid w:val="005C19D8"/>
    <w:rsid w:val="005C3896"/>
    <w:rsid w:val="005C3EAB"/>
    <w:rsid w:val="005C6C8F"/>
    <w:rsid w:val="005C7794"/>
    <w:rsid w:val="005D0C28"/>
    <w:rsid w:val="005D5283"/>
    <w:rsid w:val="005E5196"/>
    <w:rsid w:val="005E5D90"/>
    <w:rsid w:val="005E657A"/>
    <w:rsid w:val="005F08E1"/>
    <w:rsid w:val="005F23B7"/>
    <w:rsid w:val="005F5196"/>
    <w:rsid w:val="005F6C3F"/>
    <w:rsid w:val="005F73CB"/>
    <w:rsid w:val="006067CE"/>
    <w:rsid w:val="00610719"/>
    <w:rsid w:val="006166D1"/>
    <w:rsid w:val="006202D3"/>
    <w:rsid w:val="006226CF"/>
    <w:rsid w:val="00623962"/>
    <w:rsid w:val="00624CA2"/>
    <w:rsid w:val="00625E90"/>
    <w:rsid w:val="00627410"/>
    <w:rsid w:val="00631ED5"/>
    <w:rsid w:val="006337D5"/>
    <w:rsid w:val="006354D9"/>
    <w:rsid w:val="00640444"/>
    <w:rsid w:val="00641CBD"/>
    <w:rsid w:val="00642CA4"/>
    <w:rsid w:val="00646F93"/>
    <w:rsid w:val="00651459"/>
    <w:rsid w:val="00653098"/>
    <w:rsid w:val="00662C64"/>
    <w:rsid w:val="00671A83"/>
    <w:rsid w:val="00673C20"/>
    <w:rsid w:val="006814E4"/>
    <w:rsid w:val="00683279"/>
    <w:rsid w:val="00683C5D"/>
    <w:rsid w:val="006846C1"/>
    <w:rsid w:val="00685AC1"/>
    <w:rsid w:val="0068690A"/>
    <w:rsid w:val="00686B08"/>
    <w:rsid w:val="00692467"/>
    <w:rsid w:val="0069485E"/>
    <w:rsid w:val="00694A3F"/>
    <w:rsid w:val="00696ACA"/>
    <w:rsid w:val="006A1064"/>
    <w:rsid w:val="006A1686"/>
    <w:rsid w:val="006B0EAB"/>
    <w:rsid w:val="006B77DB"/>
    <w:rsid w:val="006C0F7E"/>
    <w:rsid w:val="006C1C9B"/>
    <w:rsid w:val="006C5F54"/>
    <w:rsid w:val="006C6644"/>
    <w:rsid w:val="006D173E"/>
    <w:rsid w:val="006D539F"/>
    <w:rsid w:val="006D67BE"/>
    <w:rsid w:val="006D7CFF"/>
    <w:rsid w:val="006E73EC"/>
    <w:rsid w:val="006F1B7C"/>
    <w:rsid w:val="006F6F78"/>
    <w:rsid w:val="006F75E4"/>
    <w:rsid w:val="006F7955"/>
    <w:rsid w:val="0070162C"/>
    <w:rsid w:val="00704F85"/>
    <w:rsid w:val="00705398"/>
    <w:rsid w:val="00706025"/>
    <w:rsid w:val="00707B34"/>
    <w:rsid w:val="00710974"/>
    <w:rsid w:val="00732C99"/>
    <w:rsid w:val="007357E4"/>
    <w:rsid w:val="00742541"/>
    <w:rsid w:val="00747197"/>
    <w:rsid w:val="0075059A"/>
    <w:rsid w:val="00752497"/>
    <w:rsid w:val="00757A92"/>
    <w:rsid w:val="00763E6E"/>
    <w:rsid w:val="007655B4"/>
    <w:rsid w:val="00770AEB"/>
    <w:rsid w:val="007830C7"/>
    <w:rsid w:val="00791B70"/>
    <w:rsid w:val="00792241"/>
    <w:rsid w:val="00795774"/>
    <w:rsid w:val="007A25CB"/>
    <w:rsid w:val="007A6293"/>
    <w:rsid w:val="007A6BA2"/>
    <w:rsid w:val="007B67F2"/>
    <w:rsid w:val="007B6E7E"/>
    <w:rsid w:val="007C037E"/>
    <w:rsid w:val="007C3B77"/>
    <w:rsid w:val="007D16BE"/>
    <w:rsid w:val="007D20E3"/>
    <w:rsid w:val="007E12B6"/>
    <w:rsid w:val="007E38C2"/>
    <w:rsid w:val="007E39C8"/>
    <w:rsid w:val="007E3EF8"/>
    <w:rsid w:val="007E5791"/>
    <w:rsid w:val="007E60FD"/>
    <w:rsid w:val="007F26B3"/>
    <w:rsid w:val="007F5BB7"/>
    <w:rsid w:val="007F5CE1"/>
    <w:rsid w:val="007F73E6"/>
    <w:rsid w:val="00805F81"/>
    <w:rsid w:val="00805FD2"/>
    <w:rsid w:val="00807669"/>
    <w:rsid w:val="0081522C"/>
    <w:rsid w:val="00820EB3"/>
    <w:rsid w:val="008264C9"/>
    <w:rsid w:val="00827C18"/>
    <w:rsid w:val="00833646"/>
    <w:rsid w:val="00833C42"/>
    <w:rsid w:val="00836186"/>
    <w:rsid w:val="008403C7"/>
    <w:rsid w:val="00845576"/>
    <w:rsid w:val="0084637E"/>
    <w:rsid w:val="008474A3"/>
    <w:rsid w:val="00847DF0"/>
    <w:rsid w:val="008546BB"/>
    <w:rsid w:val="00855374"/>
    <w:rsid w:val="00865DEE"/>
    <w:rsid w:val="0086769C"/>
    <w:rsid w:val="008728A2"/>
    <w:rsid w:val="0088651A"/>
    <w:rsid w:val="008957E2"/>
    <w:rsid w:val="008975A7"/>
    <w:rsid w:val="008A11B9"/>
    <w:rsid w:val="008A2E75"/>
    <w:rsid w:val="008A3A41"/>
    <w:rsid w:val="008B3D41"/>
    <w:rsid w:val="008B6FA2"/>
    <w:rsid w:val="008C192A"/>
    <w:rsid w:val="008C3A0E"/>
    <w:rsid w:val="008C58E4"/>
    <w:rsid w:val="008C5B75"/>
    <w:rsid w:val="008C6937"/>
    <w:rsid w:val="008D47A8"/>
    <w:rsid w:val="008E18C1"/>
    <w:rsid w:val="008E2D54"/>
    <w:rsid w:val="008E3335"/>
    <w:rsid w:val="008E71BB"/>
    <w:rsid w:val="008F05B0"/>
    <w:rsid w:val="008F1699"/>
    <w:rsid w:val="008F51E7"/>
    <w:rsid w:val="008F7EF1"/>
    <w:rsid w:val="00902B1F"/>
    <w:rsid w:val="00905CDA"/>
    <w:rsid w:val="00912E50"/>
    <w:rsid w:val="00914A32"/>
    <w:rsid w:val="00916B6B"/>
    <w:rsid w:val="00916E03"/>
    <w:rsid w:val="009174F6"/>
    <w:rsid w:val="0092039A"/>
    <w:rsid w:val="00924064"/>
    <w:rsid w:val="009372B2"/>
    <w:rsid w:val="00942582"/>
    <w:rsid w:val="009425A6"/>
    <w:rsid w:val="009439E4"/>
    <w:rsid w:val="0094509B"/>
    <w:rsid w:val="009452EE"/>
    <w:rsid w:val="009468FB"/>
    <w:rsid w:val="00947CA7"/>
    <w:rsid w:val="00952438"/>
    <w:rsid w:val="00953B19"/>
    <w:rsid w:val="00953F98"/>
    <w:rsid w:val="00954B34"/>
    <w:rsid w:val="00971DC8"/>
    <w:rsid w:val="009738C4"/>
    <w:rsid w:val="00973DAB"/>
    <w:rsid w:val="009830E9"/>
    <w:rsid w:val="00987102"/>
    <w:rsid w:val="00992ED6"/>
    <w:rsid w:val="00994BF5"/>
    <w:rsid w:val="009A15D7"/>
    <w:rsid w:val="009A29FF"/>
    <w:rsid w:val="009A3450"/>
    <w:rsid w:val="009A345C"/>
    <w:rsid w:val="009A4EBB"/>
    <w:rsid w:val="009A65BE"/>
    <w:rsid w:val="009B3595"/>
    <w:rsid w:val="009B39B2"/>
    <w:rsid w:val="009B62BE"/>
    <w:rsid w:val="009C049C"/>
    <w:rsid w:val="009C1959"/>
    <w:rsid w:val="009C4ADC"/>
    <w:rsid w:val="009C57BB"/>
    <w:rsid w:val="009C6C81"/>
    <w:rsid w:val="009D0630"/>
    <w:rsid w:val="009D0FD7"/>
    <w:rsid w:val="009D38C1"/>
    <w:rsid w:val="009D5FC0"/>
    <w:rsid w:val="009D6EE2"/>
    <w:rsid w:val="009E00FF"/>
    <w:rsid w:val="009E1C3C"/>
    <w:rsid w:val="009E66FE"/>
    <w:rsid w:val="009E76C9"/>
    <w:rsid w:val="009F5CF6"/>
    <w:rsid w:val="00A021B9"/>
    <w:rsid w:val="00A0341F"/>
    <w:rsid w:val="00A07D30"/>
    <w:rsid w:val="00A10788"/>
    <w:rsid w:val="00A13F56"/>
    <w:rsid w:val="00A14D56"/>
    <w:rsid w:val="00A20676"/>
    <w:rsid w:val="00A208F5"/>
    <w:rsid w:val="00A23899"/>
    <w:rsid w:val="00A24ACC"/>
    <w:rsid w:val="00A26389"/>
    <w:rsid w:val="00A26EB3"/>
    <w:rsid w:val="00A322C4"/>
    <w:rsid w:val="00A34963"/>
    <w:rsid w:val="00A40F3A"/>
    <w:rsid w:val="00A522B1"/>
    <w:rsid w:val="00A5460A"/>
    <w:rsid w:val="00A5627E"/>
    <w:rsid w:val="00A562A2"/>
    <w:rsid w:val="00A61731"/>
    <w:rsid w:val="00A7018D"/>
    <w:rsid w:val="00A77AF3"/>
    <w:rsid w:val="00A8254D"/>
    <w:rsid w:val="00A84D27"/>
    <w:rsid w:val="00A943A4"/>
    <w:rsid w:val="00AA3155"/>
    <w:rsid w:val="00AA6E75"/>
    <w:rsid w:val="00AB0DB3"/>
    <w:rsid w:val="00AB122B"/>
    <w:rsid w:val="00AB2C28"/>
    <w:rsid w:val="00AB2C40"/>
    <w:rsid w:val="00AB6B80"/>
    <w:rsid w:val="00AC094E"/>
    <w:rsid w:val="00AC299F"/>
    <w:rsid w:val="00AC2A17"/>
    <w:rsid w:val="00AD0EA2"/>
    <w:rsid w:val="00AD487E"/>
    <w:rsid w:val="00AD64B7"/>
    <w:rsid w:val="00AD67A9"/>
    <w:rsid w:val="00AE52D1"/>
    <w:rsid w:val="00AE6748"/>
    <w:rsid w:val="00AF0631"/>
    <w:rsid w:val="00AF5045"/>
    <w:rsid w:val="00AF738B"/>
    <w:rsid w:val="00B02EFC"/>
    <w:rsid w:val="00B11C92"/>
    <w:rsid w:val="00B17650"/>
    <w:rsid w:val="00B17DC6"/>
    <w:rsid w:val="00B20806"/>
    <w:rsid w:val="00B20FD0"/>
    <w:rsid w:val="00B2578E"/>
    <w:rsid w:val="00B279DB"/>
    <w:rsid w:val="00B36BEC"/>
    <w:rsid w:val="00B41241"/>
    <w:rsid w:val="00B43BEC"/>
    <w:rsid w:val="00B43E1A"/>
    <w:rsid w:val="00B50F9D"/>
    <w:rsid w:val="00B51F39"/>
    <w:rsid w:val="00B52EA4"/>
    <w:rsid w:val="00B550AB"/>
    <w:rsid w:val="00B62F8D"/>
    <w:rsid w:val="00B63EA7"/>
    <w:rsid w:val="00B663E8"/>
    <w:rsid w:val="00B7119D"/>
    <w:rsid w:val="00B711B2"/>
    <w:rsid w:val="00B758ED"/>
    <w:rsid w:val="00B76433"/>
    <w:rsid w:val="00B836C7"/>
    <w:rsid w:val="00B85498"/>
    <w:rsid w:val="00B865C2"/>
    <w:rsid w:val="00B9030E"/>
    <w:rsid w:val="00B92CB7"/>
    <w:rsid w:val="00B97A33"/>
    <w:rsid w:val="00BA040B"/>
    <w:rsid w:val="00BA1964"/>
    <w:rsid w:val="00BB0DCD"/>
    <w:rsid w:val="00BB0E9D"/>
    <w:rsid w:val="00BB18FC"/>
    <w:rsid w:val="00BB627A"/>
    <w:rsid w:val="00BC32B0"/>
    <w:rsid w:val="00BC4B1F"/>
    <w:rsid w:val="00BD3E3A"/>
    <w:rsid w:val="00BD4513"/>
    <w:rsid w:val="00BD5BD5"/>
    <w:rsid w:val="00BD761A"/>
    <w:rsid w:val="00BE3502"/>
    <w:rsid w:val="00BF45CD"/>
    <w:rsid w:val="00C02A55"/>
    <w:rsid w:val="00C05BB2"/>
    <w:rsid w:val="00C06695"/>
    <w:rsid w:val="00C11FE7"/>
    <w:rsid w:val="00C124E4"/>
    <w:rsid w:val="00C13689"/>
    <w:rsid w:val="00C15CC2"/>
    <w:rsid w:val="00C16426"/>
    <w:rsid w:val="00C17DAF"/>
    <w:rsid w:val="00C2147D"/>
    <w:rsid w:val="00C229D2"/>
    <w:rsid w:val="00C2651A"/>
    <w:rsid w:val="00C30B1A"/>
    <w:rsid w:val="00C30C18"/>
    <w:rsid w:val="00C3153A"/>
    <w:rsid w:val="00C31574"/>
    <w:rsid w:val="00C41E66"/>
    <w:rsid w:val="00C45BC5"/>
    <w:rsid w:val="00C47E24"/>
    <w:rsid w:val="00C50FF8"/>
    <w:rsid w:val="00C53932"/>
    <w:rsid w:val="00C603E5"/>
    <w:rsid w:val="00C72B5D"/>
    <w:rsid w:val="00C73B5E"/>
    <w:rsid w:val="00C74925"/>
    <w:rsid w:val="00C7639B"/>
    <w:rsid w:val="00C778E7"/>
    <w:rsid w:val="00C809FD"/>
    <w:rsid w:val="00C82DE2"/>
    <w:rsid w:val="00C83C82"/>
    <w:rsid w:val="00C8500D"/>
    <w:rsid w:val="00C87C96"/>
    <w:rsid w:val="00C93539"/>
    <w:rsid w:val="00C9680A"/>
    <w:rsid w:val="00C96E1F"/>
    <w:rsid w:val="00CA6478"/>
    <w:rsid w:val="00CB02BF"/>
    <w:rsid w:val="00CB6D13"/>
    <w:rsid w:val="00CB6FE1"/>
    <w:rsid w:val="00CC34F6"/>
    <w:rsid w:val="00CC39B5"/>
    <w:rsid w:val="00CC6377"/>
    <w:rsid w:val="00CC6532"/>
    <w:rsid w:val="00CD18C0"/>
    <w:rsid w:val="00CD23E5"/>
    <w:rsid w:val="00CD2B1F"/>
    <w:rsid w:val="00CD2EF0"/>
    <w:rsid w:val="00CD4AF6"/>
    <w:rsid w:val="00CE08C7"/>
    <w:rsid w:val="00CE2D37"/>
    <w:rsid w:val="00CF6DCB"/>
    <w:rsid w:val="00D01224"/>
    <w:rsid w:val="00D013DF"/>
    <w:rsid w:val="00D03E59"/>
    <w:rsid w:val="00D10821"/>
    <w:rsid w:val="00D10F50"/>
    <w:rsid w:val="00D21BA2"/>
    <w:rsid w:val="00D27C50"/>
    <w:rsid w:val="00D31365"/>
    <w:rsid w:val="00D4079E"/>
    <w:rsid w:val="00D440EE"/>
    <w:rsid w:val="00D45CB6"/>
    <w:rsid w:val="00D522C1"/>
    <w:rsid w:val="00D70608"/>
    <w:rsid w:val="00D72A5A"/>
    <w:rsid w:val="00D75867"/>
    <w:rsid w:val="00D77765"/>
    <w:rsid w:val="00D822DA"/>
    <w:rsid w:val="00D82FAA"/>
    <w:rsid w:val="00D85BAD"/>
    <w:rsid w:val="00D8771D"/>
    <w:rsid w:val="00D91276"/>
    <w:rsid w:val="00D930B0"/>
    <w:rsid w:val="00D977B4"/>
    <w:rsid w:val="00D97B50"/>
    <w:rsid w:val="00DA2223"/>
    <w:rsid w:val="00DA2E37"/>
    <w:rsid w:val="00DA30EA"/>
    <w:rsid w:val="00DA58EF"/>
    <w:rsid w:val="00DA606E"/>
    <w:rsid w:val="00DB4A30"/>
    <w:rsid w:val="00DB6A79"/>
    <w:rsid w:val="00DC1ED3"/>
    <w:rsid w:val="00DC1FB0"/>
    <w:rsid w:val="00DD12C8"/>
    <w:rsid w:val="00DD4DA7"/>
    <w:rsid w:val="00DD7363"/>
    <w:rsid w:val="00DE26B9"/>
    <w:rsid w:val="00DE62D6"/>
    <w:rsid w:val="00DF0A15"/>
    <w:rsid w:val="00DF1D78"/>
    <w:rsid w:val="00DF5221"/>
    <w:rsid w:val="00DF5EE2"/>
    <w:rsid w:val="00DF5FD0"/>
    <w:rsid w:val="00DF6A8D"/>
    <w:rsid w:val="00DF783B"/>
    <w:rsid w:val="00E00453"/>
    <w:rsid w:val="00E06D75"/>
    <w:rsid w:val="00E07962"/>
    <w:rsid w:val="00E11B94"/>
    <w:rsid w:val="00E11CB0"/>
    <w:rsid w:val="00E15312"/>
    <w:rsid w:val="00E1568D"/>
    <w:rsid w:val="00E16E9F"/>
    <w:rsid w:val="00E17A73"/>
    <w:rsid w:val="00E2639B"/>
    <w:rsid w:val="00E3255D"/>
    <w:rsid w:val="00E3599C"/>
    <w:rsid w:val="00E40AF3"/>
    <w:rsid w:val="00E533CA"/>
    <w:rsid w:val="00E53484"/>
    <w:rsid w:val="00E5661C"/>
    <w:rsid w:val="00E6059F"/>
    <w:rsid w:val="00E61321"/>
    <w:rsid w:val="00E64F46"/>
    <w:rsid w:val="00E67BAA"/>
    <w:rsid w:val="00E717A4"/>
    <w:rsid w:val="00E71B2B"/>
    <w:rsid w:val="00E72F42"/>
    <w:rsid w:val="00E74BF3"/>
    <w:rsid w:val="00E766E6"/>
    <w:rsid w:val="00E77AF4"/>
    <w:rsid w:val="00E805C7"/>
    <w:rsid w:val="00E8173A"/>
    <w:rsid w:val="00E84D73"/>
    <w:rsid w:val="00E875DB"/>
    <w:rsid w:val="00E90E54"/>
    <w:rsid w:val="00E9332B"/>
    <w:rsid w:val="00E94102"/>
    <w:rsid w:val="00EA1C64"/>
    <w:rsid w:val="00EA4B5E"/>
    <w:rsid w:val="00EA7426"/>
    <w:rsid w:val="00EB1863"/>
    <w:rsid w:val="00EB3E27"/>
    <w:rsid w:val="00EB696A"/>
    <w:rsid w:val="00EC4B5C"/>
    <w:rsid w:val="00EC69BE"/>
    <w:rsid w:val="00ED0864"/>
    <w:rsid w:val="00ED0C42"/>
    <w:rsid w:val="00ED15EC"/>
    <w:rsid w:val="00ED270C"/>
    <w:rsid w:val="00ED3188"/>
    <w:rsid w:val="00ED4860"/>
    <w:rsid w:val="00ED625E"/>
    <w:rsid w:val="00ED7495"/>
    <w:rsid w:val="00EE027D"/>
    <w:rsid w:val="00EE1D62"/>
    <w:rsid w:val="00EF2CC8"/>
    <w:rsid w:val="00EF2DC2"/>
    <w:rsid w:val="00EF3746"/>
    <w:rsid w:val="00F01140"/>
    <w:rsid w:val="00F034E9"/>
    <w:rsid w:val="00F06184"/>
    <w:rsid w:val="00F0621A"/>
    <w:rsid w:val="00F06474"/>
    <w:rsid w:val="00F1179D"/>
    <w:rsid w:val="00F201FE"/>
    <w:rsid w:val="00F204CC"/>
    <w:rsid w:val="00F23E62"/>
    <w:rsid w:val="00F26868"/>
    <w:rsid w:val="00F326D7"/>
    <w:rsid w:val="00F415A6"/>
    <w:rsid w:val="00F46F2F"/>
    <w:rsid w:val="00F60229"/>
    <w:rsid w:val="00F7439C"/>
    <w:rsid w:val="00F81849"/>
    <w:rsid w:val="00F84793"/>
    <w:rsid w:val="00F850D2"/>
    <w:rsid w:val="00F85C93"/>
    <w:rsid w:val="00F9339A"/>
    <w:rsid w:val="00F93783"/>
    <w:rsid w:val="00F93E0B"/>
    <w:rsid w:val="00F95664"/>
    <w:rsid w:val="00F974CC"/>
    <w:rsid w:val="00FA0B41"/>
    <w:rsid w:val="00FA27AB"/>
    <w:rsid w:val="00FA315F"/>
    <w:rsid w:val="00FA5834"/>
    <w:rsid w:val="00FB1389"/>
    <w:rsid w:val="00FB362F"/>
    <w:rsid w:val="00FB4871"/>
    <w:rsid w:val="00FB599A"/>
    <w:rsid w:val="00FB7861"/>
    <w:rsid w:val="00FC006E"/>
    <w:rsid w:val="00FC3A74"/>
    <w:rsid w:val="00FC405F"/>
    <w:rsid w:val="00FD590F"/>
    <w:rsid w:val="00FD7B39"/>
    <w:rsid w:val="00FE0B39"/>
    <w:rsid w:val="00FE30AB"/>
    <w:rsid w:val="00FE7A63"/>
    <w:rsid w:val="00FF086F"/>
    <w:rsid w:val="00FF29EA"/>
    <w:rsid w:val="00FF3BFA"/>
    <w:rsid w:val="00FF6A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B40E2C"/>
  <w15:docId w15:val="{3584AA6D-B0F7-4EA6-9C1E-755F66873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793"/>
  </w:style>
  <w:style w:type="paragraph" w:styleId="Heading1">
    <w:name w:val="heading 1"/>
    <w:basedOn w:val="Normal"/>
    <w:next w:val="Normal"/>
    <w:link w:val="Heading1Char"/>
    <w:uiPriority w:val="9"/>
    <w:qFormat/>
    <w:rsid w:val="004F71C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F71C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4B09A5"/>
    <w:pPr>
      <w:keepNext/>
      <w:tabs>
        <w:tab w:val="left" w:pos="4536"/>
      </w:tabs>
      <w:spacing w:before="360" w:after="240" w:line="340" w:lineRule="atLeast"/>
      <w:ind w:firstLine="567"/>
      <w:jc w:val="center"/>
      <w:outlineLvl w:val="2"/>
    </w:pPr>
    <w:rPr>
      <w:rFonts w:ascii=".VnArialH" w:eastAsia="Times New Roman" w:hAnsi=".VnArialH" w:cs="Times New Roman"/>
      <w:b/>
      <w:szCs w:val="26"/>
    </w:rPr>
  </w:style>
  <w:style w:type="paragraph" w:styleId="Heading4">
    <w:name w:val="heading 4"/>
    <w:basedOn w:val="Normal"/>
    <w:next w:val="Normal"/>
    <w:link w:val="Heading4Char"/>
    <w:uiPriority w:val="9"/>
    <w:unhideWhenUsed/>
    <w:qFormat/>
    <w:rsid w:val="0059724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F9D"/>
    <w:pPr>
      <w:ind w:left="720"/>
      <w:contextualSpacing/>
    </w:pPr>
  </w:style>
  <w:style w:type="table" w:styleId="TableGrid">
    <w:name w:val="Table Grid"/>
    <w:basedOn w:val="TableNormal"/>
    <w:uiPriority w:val="39"/>
    <w:rsid w:val="00B50F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07D30"/>
    <w:pPr>
      <w:tabs>
        <w:tab w:val="center" w:pos="4680"/>
        <w:tab w:val="right" w:pos="9360"/>
      </w:tabs>
      <w:spacing w:line="240" w:lineRule="auto"/>
    </w:pPr>
  </w:style>
  <w:style w:type="character" w:customStyle="1" w:styleId="HeaderChar">
    <w:name w:val="Header Char"/>
    <w:basedOn w:val="DefaultParagraphFont"/>
    <w:link w:val="Header"/>
    <w:rsid w:val="00A07D30"/>
  </w:style>
  <w:style w:type="paragraph" w:styleId="Footer">
    <w:name w:val="footer"/>
    <w:basedOn w:val="Normal"/>
    <w:link w:val="FooterChar"/>
    <w:uiPriority w:val="99"/>
    <w:unhideWhenUsed/>
    <w:rsid w:val="00A07D30"/>
    <w:pPr>
      <w:tabs>
        <w:tab w:val="center" w:pos="4680"/>
        <w:tab w:val="right" w:pos="9360"/>
      </w:tabs>
      <w:spacing w:line="240" w:lineRule="auto"/>
    </w:pPr>
  </w:style>
  <w:style w:type="character" w:customStyle="1" w:styleId="FooterChar">
    <w:name w:val="Footer Char"/>
    <w:basedOn w:val="DefaultParagraphFont"/>
    <w:link w:val="Footer"/>
    <w:uiPriority w:val="99"/>
    <w:rsid w:val="00A07D30"/>
  </w:style>
  <w:style w:type="paragraph" w:customStyle="1" w:styleId="Normal1">
    <w:name w:val="Normal1"/>
    <w:basedOn w:val="Normal"/>
    <w:rsid w:val="00847DF0"/>
    <w:pPr>
      <w:spacing w:line="240" w:lineRule="auto"/>
    </w:pPr>
    <w:rPr>
      <w:rFonts w:eastAsia="Times New Roman" w:cs="Times New Roman"/>
      <w:sz w:val="20"/>
      <w:szCs w:val="20"/>
    </w:rPr>
  </w:style>
  <w:style w:type="character" w:customStyle="1" w:styleId="normalchar1">
    <w:name w:val="normal__char1"/>
    <w:rsid w:val="00847DF0"/>
    <w:rPr>
      <w:rFonts w:ascii="Times New Roman" w:hAnsi="Times New Roman" w:cs="Times New Roman" w:hint="default"/>
      <w:strike w:val="0"/>
      <w:dstrike w:val="0"/>
      <w:sz w:val="20"/>
      <w:szCs w:val="20"/>
      <w:u w:val="none"/>
      <w:effect w:val="none"/>
    </w:rPr>
  </w:style>
  <w:style w:type="character" w:styleId="CommentReference">
    <w:name w:val="annotation reference"/>
    <w:basedOn w:val="DefaultParagraphFont"/>
    <w:uiPriority w:val="99"/>
    <w:semiHidden/>
    <w:unhideWhenUsed/>
    <w:rsid w:val="00E90E54"/>
    <w:rPr>
      <w:sz w:val="16"/>
      <w:szCs w:val="16"/>
    </w:rPr>
  </w:style>
  <w:style w:type="paragraph" w:styleId="CommentText">
    <w:name w:val="annotation text"/>
    <w:basedOn w:val="Normal"/>
    <w:link w:val="CommentTextChar"/>
    <w:uiPriority w:val="99"/>
    <w:semiHidden/>
    <w:unhideWhenUsed/>
    <w:rsid w:val="00E90E54"/>
    <w:pPr>
      <w:spacing w:line="240" w:lineRule="auto"/>
    </w:pPr>
    <w:rPr>
      <w:sz w:val="20"/>
      <w:szCs w:val="20"/>
    </w:rPr>
  </w:style>
  <w:style w:type="character" w:customStyle="1" w:styleId="CommentTextChar">
    <w:name w:val="Comment Text Char"/>
    <w:basedOn w:val="DefaultParagraphFont"/>
    <w:link w:val="CommentText"/>
    <w:uiPriority w:val="99"/>
    <w:semiHidden/>
    <w:rsid w:val="00E90E54"/>
    <w:rPr>
      <w:sz w:val="20"/>
      <w:szCs w:val="20"/>
    </w:rPr>
  </w:style>
  <w:style w:type="paragraph" w:styleId="CommentSubject">
    <w:name w:val="annotation subject"/>
    <w:basedOn w:val="CommentText"/>
    <w:next w:val="CommentText"/>
    <w:link w:val="CommentSubjectChar"/>
    <w:uiPriority w:val="99"/>
    <w:semiHidden/>
    <w:unhideWhenUsed/>
    <w:rsid w:val="00E90E54"/>
    <w:rPr>
      <w:b/>
      <w:bCs/>
    </w:rPr>
  </w:style>
  <w:style w:type="character" w:customStyle="1" w:styleId="CommentSubjectChar">
    <w:name w:val="Comment Subject Char"/>
    <w:basedOn w:val="CommentTextChar"/>
    <w:link w:val="CommentSubject"/>
    <w:uiPriority w:val="99"/>
    <w:semiHidden/>
    <w:rsid w:val="00E90E54"/>
    <w:rPr>
      <w:b/>
      <w:bCs/>
      <w:sz w:val="20"/>
      <w:szCs w:val="20"/>
    </w:rPr>
  </w:style>
  <w:style w:type="paragraph" w:styleId="BalloonText">
    <w:name w:val="Balloon Text"/>
    <w:basedOn w:val="Normal"/>
    <w:link w:val="BalloonTextChar"/>
    <w:uiPriority w:val="99"/>
    <w:semiHidden/>
    <w:unhideWhenUsed/>
    <w:rsid w:val="00E90E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E54"/>
    <w:rPr>
      <w:rFonts w:ascii="Segoe UI" w:hAnsi="Segoe UI" w:cs="Segoe UI"/>
      <w:sz w:val="18"/>
      <w:szCs w:val="18"/>
    </w:rPr>
  </w:style>
  <w:style w:type="paragraph" w:styleId="Revision">
    <w:name w:val="Revision"/>
    <w:hidden/>
    <w:uiPriority w:val="99"/>
    <w:semiHidden/>
    <w:rsid w:val="00FD590F"/>
    <w:pPr>
      <w:spacing w:line="240" w:lineRule="auto"/>
    </w:pPr>
  </w:style>
  <w:style w:type="character" w:styleId="PageNumber">
    <w:name w:val="page number"/>
    <w:basedOn w:val="DefaultParagraphFont"/>
    <w:rsid w:val="0088651A"/>
  </w:style>
  <w:style w:type="paragraph" w:styleId="BodyText">
    <w:name w:val="Body Text"/>
    <w:basedOn w:val="Normal"/>
    <w:link w:val="BodyTextChar"/>
    <w:rsid w:val="0088651A"/>
    <w:pPr>
      <w:spacing w:line="240" w:lineRule="auto"/>
      <w:jc w:val="both"/>
    </w:pPr>
    <w:rPr>
      <w:rFonts w:ascii="Arial" w:eastAsia="Times New Roman" w:hAnsi="Arial" w:cs="Arial"/>
      <w:szCs w:val="24"/>
    </w:rPr>
  </w:style>
  <w:style w:type="character" w:customStyle="1" w:styleId="BodyTextChar">
    <w:name w:val="Body Text Char"/>
    <w:basedOn w:val="DefaultParagraphFont"/>
    <w:link w:val="BodyText"/>
    <w:rsid w:val="0088651A"/>
    <w:rPr>
      <w:rFonts w:ascii="Arial" w:eastAsia="Times New Roman" w:hAnsi="Arial" w:cs="Arial"/>
      <w:szCs w:val="24"/>
    </w:rPr>
  </w:style>
  <w:style w:type="paragraph" w:styleId="BlockText">
    <w:name w:val="Block Text"/>
    <w:basedOn w:val="Normal"/>
    <w:rsid w:val="0088651A"/>
    <w:pPr>
      <w:spacing w:after="120" w:line="240" w:lineRule="auto"/>
      <w:ind w:left="357" w:right="-28"/>
      <w:jc w:val="both"/>
    </w:pPr>
    <w:rPr>
      <w:rFonts w:ascii=".VnTime" w:eastAsia="Times New Roman" w:hAnsi=".VnTime" w:cs="Times New Roman"/>
      <w:sz w:val="22"/>
      <w:szCs w:val="20"/>
    </w:rPr>
  </w:style>
  <w:style w:type="paragraph" w:styleId="BodyText2">
    <w:name w:val="Body Text 2"/>
    <w:basedOn w:val="Normal"/>
    <w:link w:val="BodyText2Char"/>
    <w:uiPriority w:val="99"/>
    <w:semiHidden/>
    <w:unhideWhenUsed/>
    <w:rsid w:val="004B09A5"/>
    <w:pPr>
      <w:spacing w:after="120" w:line="480" w:lineRule="auto"/>
    </w:pPr>
  </w:style>
  <w:style w:type="character" w:customStyle="1" w:styleId="BodyText2Char">
    <w:name w:val="Body Text 2 Char"/>
    <w:basedOn w:val="DefaultParagraphFont"/>
    <w:link w:val="BodyText2"/>
    <w:uiPriority w:val="99"/>
    <w:semiHidden/>
    <w:rsid w:val="004B09A5"/>
  </w:style>
  <w:style w:type="paragraph" w:styleId="BodyTextIndent">
    <w:name w:val="Body Text Indent"/>
    <w:basedOn w:val="Normal"/>
    <w:link w:val="BodyTextIndentChar"/>
    <w:uiPriority w:val="99"/>
    <w:semiHidden/>
    <w:unhideWhenUsed/>
    <w:rsid w:val="004B09A5"/>
    <w:pPr>
      <w:spacing w:after="120"/>
      <w:ind w:left="360"/>
    </w:pPr>
  </w:style>
  <w:style w:type="character" w:customStyle="1" w:styleId="BodyTextIndentChar">
    <w:name w:val="Body Text Indent Char"/>
    <w:basedOn w:val="DefaultParagraphFont"/>
    <w:link w:val="BodyTextIndent"/>
    <w:uiPriority w:val="99"/>
    <w:semiHidden/>
    <w:rsid w:val="004B09A5"/>
  </w:style>
  <w:style w:type="character" w:customStyle="1" w:styleId="Heading3Char">
    <w:name w:val="Heading 3 Char"/>
    <w:basedOn w:val="DefaultParagraphFont"/>
    <w:link w:val="Heading3"/>
    <w:rsid w:val="004B09A5"/>
    <w:rPr>
      <w:rFonts w:ascii=".VnArialH" w:eastAsia="Times New Roman" w:hAnsi=".VnArialH" w:cs="Times New Roman"/>
      <w:b/>
      <w:szCs w:val="26"/>
    </w:rPr>
  </w:style>
  <w:style w:type="paragraph" w:styleId="BodyTextIndent2">
    <w:name w:val="Body Text Indent 2"/>
    <w:basedOn w:val="Normal"/>
    <w:link w:val="BodyTextIndent2Char"/>
    <w:uiPriority w:val="99"/>
    <w:semiHidden/>
    <w:unhideWhenUsed/>
    <w:rsid w:val="00BB627A"/>
    <w:pPr>
      <w:spacing w:after="120" w:line="480" w:lineRule="auto"/>
      <w:ind w:left="360"/>
    </w:pPr>
  </w:style>
  <w:style w:type="character" w:customStyle="1" w:styleId="BodyTextIndent2Char">
    <w:name w:val="Body Text Indent 2 Char"/>
    <w:basedOn w:val="DefaultParagraphFont"/>
    <w:link w:val="BodyTextIndent2"/>
    <w:uiPriority w:val="99"/>
    <w:semiHidden/>
    <w:rsid w:val="00BB627A"/>
  </w:style>
  <w:style w:type="character" w:customStyle="1" w:styleId="apple-style-span">
    <w:name w:val="apple-style-span"/>
    <w:basedOn w:val="DefaultParagraphFont"/>
    <w:rsid w:val="00BD4513"/>
  </w:style>
  <w:style w:type="character" w:customStyle="1" w:styleId="Heading1Char">
    <w:name w:val="Heading 1 Char"/>
    <w:basedOn w:val="DefaultParagraphFont"/>
    <w:link w:val="Heading1"/>
    <w:uiPriority w:val="9"/>
    <w:rsid w:val="004F71C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4F71C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597243"/>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7A25CB"/>
    <w:pPr>
      <w:spacing w:before="100" w:beforeAutospacing="1" w:after="100" w:afterAutospacing="1" w:line="240" w:lineRule="auto"/>
    </w:pPr>
    <w:rPr>
      <w:rFonts w:eastAsia="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707074">
      <w:bodyDiv w:val="1"/>
      <w:marLeft w:val="0"/>
      <w:marRight w:val="0"/>
      <w:marTop w:val="0"/>
      <w:marBottom w:val="0"/>
      <w:divBdr>
        <w:top w:val="none" w:sz="0" w:space="0" w:color="auto"/>
        <w:left w:val="none" w:sz="0" w:space="0" w:color="auto"/>
        <w:bottom w:val="none" w:sz="0" w:space="0" w:color="auto"/>
        <w:right w:val="none" w:sz="0" w:space="0" w:color="auto"/>
      </w:divBdr>
      <w:divsChild>
        <w:div w:id="146095133">
          <w:marLeft w:val="0"/>
          <w:marRight w:val="0"/>
          <w:marTop w:val="0"/>
          <w:marBottom w:val="0"/>
          <w:divBdr>
            <w:top w:val="none" w:sz="0" w:space="0" w:color="auto"/>
            <w:left w:val="none" w:sz="0" w:space="0" w:color="auto"/>
            <w:bottom w:val="none" w:sz="0" w:space="0" w:color="auto"/>
            <w:right w:val="none" w:sz="0" w:space="0" w:color="auto"/>
          </w:divBdr>
        </w:div>
        <w:div w:id="447820006">
          <w:marLeft w:val="0"/>
          <w:marRight w:val="0"/>
          <w:marTop w:val="0"/>
          <w:marBottom w:val="0"/>
          <w:divBdr>
            <w:top w:val="none" w:sz="0" w:space="0" w:color="auto"/>
            <w:left w:val="none" w:sz="0" w:space="0" w:color="auto"/>
            <w:bottom w:val="none" w:sz="0" w:space="0" w:color="auto"/>
            <w:right w:val="none" w:sz="0" w:space="0" w:color="auto"/>
          </w:divBdr>
        </w:div>
        <w:div w:id="619263800">
          <w:marLeft w:val="0"/>
          <w:marRight w:val="0"/>
          <w:marTop w:val="0"/>
          <w:marBottom w:val="0"/>
          <w:divBdr>
            <w:top w:val="none" w:sz="0" w:space="0" w:color="auto"/>
            <w:left w:val="none" w:sz="0" w:space="0" w:color="auto"/>
            <w:bottom w:val="none" w:sz="0" w:space="0" w:color="auto"/>
            <w:right w:val="none" w:sz="0" w:space="0" w:color="auto"/>
          </w:divBdr>
        </w:div>
        <w:div w:id="954023279">
          <w:marLeft w:val="0"/>
          <w:marRight w:val="0"/>
          <w:marTop w:val="0"/>
          <w:marBottom w:val="0"/>
          <w:divBdr>
            <w:top w:val="none" w:sz="0" w:space="0" w:color="auto"/>
            <w:left w:val="none" w:sz="0" w:space="0" w:color="auto"/>
            <w:bottom w:val="none" w:sz="0" w:space="0" w:color="auto"/>
            <w:right w:val="none" w:sz="0" w:space="0" w:color="auto"/>
          </w:divBdr>
        </w:div>
        <w:div w:id="966737161">
          <w:marLeft w:val="0"/>
          <w:marRight w:val="0"/>
          <w:marTop w:val="0"/>
          <w:marBottom w:val="0"/>
          <w:divBdr>
            <w:top w:val="none" w:sz="0" w:space="0" w:color="auto"/>
            <w:left w:val="none" w:sz="0" w:space="0" w:color="auto"/>
            <w:bottom w:val="none" w:sz="0" w:space="0" w:color="auto"/>
            <w:right w:val="none" w:sz="0" w:space="0" w:color="auto"/>
          </w:divBdr>
        </w:div>
        <w:div w:id="1094280820">
          <w:marLeft w:val="0"/>
          <w:marRight w:val="0"/>
          <w:marTop w:val="0"/>
          <w:marBottom w:val="0"/>
          <w:divBdr>
            <w:top w:val="none" w:sz="0" w:space="0" w:color="auto"/>
            <w:left w:val="none" w:sz="0" w:space="0" w:color="auto"/>
            <w:bottom w:val="none" w:sz="0" w:space="0" w:color="auto"/>
            <w:right w:val="none" w:sz="0" w:space="0" w:color="auto"/>
          </w:divBdr>
        </w:div>
        <w:div w:id="1499998645">
          <w:marLeft w:val="0"/>
          <w:marRight w:val="0"/>
          <w:marTop w:val="0"/>
          <w:marBottom w:val="0"/>
          <w:divBdr>
            <w:top w:val="none" w:sz="0" w:space="0" w:color="auto"/>
            <w:left w:val="none" w:sz="0" w:space="0" w:color="auto"/>
            <w:bottom w:val="none" w:sz="0" w:space="0" w:color="auto"/>
            <w:right w:val="none" w:sz="0" w:space="0" w:color="auto"/>
          </w:divBdr>
        </w:div>
        <w:div w:id="1764258061">
          <w:marLeft w:val="0"/>
          <w:marRight w:val="0"/>
          <w:marTop w:val="0"/>
          <w:marBottom w:val="0"/>
          <w:divBdr>
            <w:top w:val="none" w:sz="0" w:space="0" w:color="auto"/>
            <w:left w:val="none" w:sz="0" w:space="0" w:color="auto"/>
            <w:bottom w:val="none" w:sz="0" w:space="0" w:color="auto"/>
            <w:right w:val="none" w:sz="0" w:space="0" w:color="auto"/>
          </w:divBdr>
        </w:div>
      </w:divsChild>
    </w:div>
    <w:div w:id="1296182955">
      <w:bodyDiv w:val="1"/>
      <w:marLeft w:val="0"/>
      <w:marRight w:val="0"/>
      <w:marTop w:val="0"/>
      <w:marBottom w:val="0"/>
      <w:divBdr>
        <w:top w:val="none" w:sz="0" w:space="0" w:color="auto"/>
        <w:left w:val="none" w:sz="0" w:space="0" w:color="auto"/>
        <w:bottom w:val="none" w:sz="0" w:space="0" w:color="auto"/>
        <w:right w:val="none" w:sz="0" w:space="0" w:color="auto"/>
      </w:divBdr>
    </w:div>
    <w:div w:id="1692224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24940-6B26-4ED7-9EA0-22EBED66E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61</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ên Nguyễn</dc:creator>
  <cp:lastModifiedBy>Kiên Nguyễn Trung</cp:lastModifiedBy>
  <cp:revision>4</cp:revision>
  <cp:lastPrinted>2020-11-10T00:32:00Z</cp:lastPrinted>
  <dcterms:created xsi:type="dcterms:W3CDTF">2022-08-03T06:10:00Z</dcterms:created>
  <dcterms:modified xsi:type="dcterms:W3CDTF">2022-09-21T22:09:00Z</dcterms:modified>
</cp:coreProperties>
</file>